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80926926"/>
        <w:docPartObj>
          <w:docPartGallery w:val="Cover Pages"/>
          <w:docPartUnique/>
        </w:docPartObj>
      </w:sdtPr>
      <w:sdtContent>
        <w:p w14:paraId="24009FB9" w14:textId="668731CC" w:rsidR="00AF066B" w:rsidRDefault="00AF066B">
          <w:r w:rsidRPr="00735AED">
            <w:rPr>
              <w:noProof/>
            </w:rPr>
            <mc:AlternateContent>
              <mc:Choice Requires="wps">
                <w:drawing>
                  <wp:anchor distT="45720" distB="45720" distL="114300" distR="114300" simplePos="0" relativeHeight="251662336" behindDoc="0" locked="0" layoutInCell="1" allowOverlap="1" wp14:anchorId="46FC487C" wp14:editId="57759370">
                    <wp:simplePos x="0" y="0"/>
                    <wp:positionH relativeFrom="margin">
                      <wp:align>center</wp:align>
                    </wp:positionH>
                    <wp:positionV relativeFrom="paragraph">
                      <wp:posOffset>543814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D15D7D" w14:paraId="669EA7B2" w14:textId="77777777" w:rsidTr="00EB665C">
                                  <w:tc>
                                    <w:tcPr>
                                      <w:tcW w:w="1975" w:type="dxa"/>
                                    </w:tcPr>
                                    <w:p w14:paraId="2E4C11C3" w14:textId="77777777" w:rsidR="00D15D7D" w:rsidRPr="00735AED" w:rsidRDefault="00D15D7D" w:rsidP="00EB665C">
                                      <w:pPr>
                                        <w:rPr>
                                          <w:b/>
                                          <w:bCs/>
                                        </w:rPr>
                                      </w:pPr>
                                      <w:r w:rsidRPr="00735AED">
                                        <w:rPr>
                                          <w:b/>
                                          <w:bCs/>
                                        </w:rPr>
                                        <w:t>Name, Surname</w:t>
                                      </w:r>
                                    </w:p>
                                  </w:tc>
                                  <w:tc>
                                    <w:tcPr>
                                      <w:tcW w:w="6663" w:type="dxa"/>
                                    </w:tcPr>
                                    <w:p w14:paraId="37522D3F" w14:textId="77777777" w:rsidR="00D15D7D" w:rsidRDefault="00D15D7D" w:rsidP="00EB665C">
                                      <w:r>
                                        <w:t>Doğukan Fikri Arat</w:t>
                                      </w:r>
                                    </w:p>
                                  </w:tc>
                                </w:tr>
                                <w:tr w:rsidR="00D15D7D" w14:paraId="5F4A25D9" w14:textId="77777777" w:rsidTr="00EB665C">
                                  <w:tc>
                                    <w:tcPr>
                                      <w:tcW w:w="1975" w:type="dxa"/>
                                    </w:tcPr>
                                    <w:p w14:paraId="6F944163" w14:textId="77777777" w:rsidR="00D15D7D" w:rsidRPr="00735AED" w:rsidRDefault="00D15D7D" w:rsidP="00EB665C">
                                      <w:pPr>
                                        <w:rPr>
                                          <w:b/>
                                          <w:bCs/>
                                        </w:rPr>
                                      </w:pPr>
                                      <w:r w:rsidRPr="00735AED">
                                        <w:rPr>
                                          <w:b/>
                                          <w:bCs/>
                                        </w:rPr>
                                        <w:t>Student ID</w:t>
                                      </w:r>
                                    </w:p>
                                  </w:tc>
                                  <w:tc>
                                    <w:tcPr>
                                      <w:tcW w:w="6663" w:type="dxa"/>
                                    </w:tcPr>
                                    <w:p w14:paraId="204A5922" w14:textId="72B01517" w:rsidR="00D15D7D" w:rsidRPr="00735AED" w:rsidRDefault="00D15D7D" w:rsidP="00EB665C">
                                      <w:r>
                                        <w:t>2079648</w:t>
                                      </w:r>
                                    </w:p>
                                  </w:tc>
                                </w:tr>
                                <w:tr w:rsidR="00D15D7D" w14:paraId="26352F9B" w14:textId="77777777" w:rsidTr="00EB665C">
                                  <w:tc>
                                    <w:tcPr>
                                      <w:tcW w:w="1975" w:type="dxa"/>
                                    </w:tcPr>
                                    <w:p w14:paraId="5DF6EB54" w14:textId="0D2F824C" w:rsidR="00D15D7D" w:rsidRPr="00735AED" w:rsidRDefault="00D15D7D" w:rsidP="00EB665C">
                                      <w:pPr>
                                        <w:rPr>
                                          <w:b/>
                                          <w:bCs/>
                                        </w:rPr>
                                      </w:pPr>
                                      <w:r>
                                        <w:rPr>
                                          <w:b/>
                                          <w:bCs/>
                                        </w:rPr>
                                        <w:t>Name, Surname</w:t>
                                      </w:r>
                                    </w:p>
                                  </w:tc>
                                  <w:tc>
                                    <w:tcPr>
                                      <w:tcW w:w="6663" w:type="dxa"/>
                                    </w:tcPr>
                                    <w:p w14:paraId="64AEEFDF" w14:textId="2B5BE3CE" w:rsidR="00D15D7D" w:rsidRDefault="00D15D7D" w:rsidP="00EB665C">
                                      <w:r>
                                        <w:t>Saad Yousaf</w:t>
                                      </w:r>
                                    </w:p>
                                  </w:tc>
                                </w:tr>
                                <w:tr w:rsidR="00D15D7D" w14:paraId="70D3FB2A" w14:textId="77777777" w:rsidTr="00EB665C">
                                  <w:tc>
                                    <w:tcPr>
                                      <w:tcW w:w="1975" w:type="dxa"/>
                                    </w:tcPr>
                                    <w:p w14:paraId="06065324" w14:textId="16805C4E" w:rsidR="00D15D7D" w:rsidRPr="00735AED" w:rsidRDefault="00D15D7D" w:rsidP="00EB665C">
                                      <w:pPr>
                                        <w:rPr>
                                          <w:b/>
                                          <w:bCs/>
                                        </w:rPr>
                                      </w:pPr>
                                      <w:r>
                                        <w:rPr>
                                          <w:b/>
                                          <w:bCs/>
                                        </w:rPr>
                                        <w:t>Student ID</w:t>
                                      </w:r>
                                    </w:p>
                                  </w:tc>
                                  <w:tc>
                                    <w:tcPr>
                                      <w:tcW w:w="6663" w:type="dxa"/>
                                    </w:tcPr>
                                    <w:p w14:paraId="3BB02DA6" w14:textId="34CF88A8" w:rsidR="00D15D7D" w:rsidRDefault="00D15D7D" w:rsidP="00EB665C">
                                      <w:r>
                                        <w:t>2246536</w:t>
                                      </w:r>
                                    </w:p>
                                  </w:tc>
                                </w:tr>
                              </w:tbl>
                              <w:p w14:paraId="3A9ACE06" w14:textId="6D3C19C5" w:rsidR="00D15D7D" w:rsidRDefault="00D15D7D" w:rsidP="00EB665C"/>
                              <w:p w14:paraId="35B58CAF" w14:textId="77777777" w:rsidR="00D15D7D" w:rsidRDefault="00D15D7D" w:rsidP="00EB665C"/>
                              <w:p w14:paraId="4CF1CBE1" w14:textId="77777777" w:rsidR="00D15D7D" w:rsidRPr="006658FA" w:rsidRDefault="00D15D7D" w:rsidP="00EB66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FC487C" id="_x0000_t202" coordsize="21600,21600" o:spt="202" path="m,l,21600r21600,l21600,xe">
                    <v:stroke joinstyle="miter"/>
                    <v:path gradientshapeok="t" o:connecttype="rect"/>
                  </v:shapetype>
                  <v:shape id="Text Box 1" o:spid="_x0000_s1026" type="#_x0000_t202" style="position:absolute;margin-left:0;margin-top:428.2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D15D7D" w14:paraId="669EA7B2" w14:textId="77777777" w:rsidTr="00EB665C">
                            <w:tc>
                              <w:tcPr>
                                <w:tcW w:w="1975" w:type="dxa"/>
                              </w:tcPr>
                              <w:p w14:paraId="2E4C11C3" w14:textId="77777777" w:rsidR="00D15D7D" w:rsidRPr="00735AED" w:rsidRDefault="00D15D7D" w:rsidP="00EB665C">
                                <w:pPr>
                                  <w:rPr>
                                    <w:b/>
                                    <w:bCs/>
                                  </w:rPr>
                                </w:pPr>
                                <w:r w:rsidRPr="00735AED">
                                  <w:rPr>
                                    <w:b/>
                                    <w:bCs/>
                                  </w:rPr>
                                  <w:t>Name, Surname</w:t>
                                </w:r>
                              </w:p>
                            </w:tc>
                            <w:tc>
                              <w:tcPr>
                                <w:tcW w:w="6663" w:type="dxa"/>
                              </w:tcPr>
                              <w:p w14:paraId="37522D3F" w14:textId="77777777" w:rsidR="00D15D7D" w:rsidRDefault="00D15D7D" w:rsidP="00EB665C">
                                <w:r>
                                  <w:t>Doğukan Fikri Arat</w:t>
                                </w:r>
                              </w:p>
                            </w:tc>
                          </w:tr>
                          <w:tr w:rsidR="00D15D7D" w14:paraId="5F4A25D9" w14:textId="77777777" w:rsidTr="00EB665C">
                            <w:tc>
                              <w:tcPr>
                                <w:tcW w:w="1975" w:type="dxa"/>
                              </w:tcPr>
                              <w:p w14:paraId="6F944163" w14:textId="77777777" w:rsidR="00D15D7D" w:rsidRPr="00735AED" w:rsidRDefault="00D15D7D" w:rsidP="00EB665C">
                                <w:pPr>
                                  <w:rPr>
                                    <w:b/>
                                    <w:bCs/>
                                  </w:rPr>
                                </w:pPr>
                                <w:r w:rsidRPr="00735AED">
                                  <w:rPr>
                                    <w:b/>
                                    <w:bCs/>
                                  </w:rPr>
                                  <w:t>Student ID</w:t>
                                </w:r>
                              </w:p>
                            </w:tc>
                            <w:tc>
                              <w:tcPr>
                                <w:tcW w:w="6663" w:type="dxa"/>
                              </w:tcPr>
                              <w:p w14:paraId="204A5922" w14:textId="72B01517" w:rsidR="00D15D7D" w:rsidRPr="00735AED" w:rsidRDefault="00D15D7D" w:rsidP="00EB665C">
                                <w:r>
                                  <w:t>2079648</w:t>
                                </w:r>
                              </w:p>
                            </w:tc>
                          </w:tr>
                          <w:tr w:rsidR="00D15D7D" w14:paraId="26352F9B" w14:textId="77777777" w:rsidTr="00EB665C">
                            <w:tc>
                              <w:tcPr>
                                <w:tcW w:w="1975" w:type="dxa"/>
                              </w:tcPr>
                              <w:p w14:paraId="5DF6EB54" w14:textId="0D2F824C" w:rsidR="00D15D7D" w:rsidRPr="00735AED" w:rsidRDefault="00D15D7D" w:rsidP="00EB665C">
                                <w:pPr>
                                  <w:rPr>
                                    <w:b/>
                                    <w:bCs/>
                                  </w:rPr>
                                </w:pPr>
                                <w:r>
                                  <w:rPr>
                                    <w:b/>
                                    <w:bCs/>
                                  </w:rPr>
                                  <w:t>Name, Surname</w:t>
                                </w:r>
                              </w:p>
                            </w:tc>
                            <w:tc>
                              <w:tcPr>
                                <w:tcW w:w="6663" w:type="dxa"/>
                              </w:tcPr>
                              <w:p w14:paraId="64AEEFDF" w14:textId="2B5BE3CE" w:rsidR="00D15D7D" w:rsidRDefault="00D15D7D" w:rsidP="00EB665C">
                                <w:r>
                                  <w:t>Saad Yousaf</w:t>
                                </w:r>
                              </w:p>
                            </w:tc>
                          </w:tr>
                          <w:tr w:rsidR="00D15D7D" w14:paraId="70D3FB2A" w14:textId="77777777" w:rsidTr="00EB665C">
                            <w:tc>
                              <w:tcPr>
                                <w:tcW w:w="1975" w:type="dxa"/>
                              </w:tcPr>
                              <w:p w14:paraId="06065324" w14:textId="16805C4E" w:rsidR="00D15D7D" w:rsidRPr="00735AED" w:rsidRDefault="00D15D7D" w:rsidP="00EB665C">
                                <w:pPr>
                                  <w:rPr>
                                    <w:b/>
                                    <w:bCs/>
                                  </w:rPr>
                                </w:pPr>
                                <w:r>
                                  <w:rPr>
                                    <w:b/>
                                    <w:bCs/>
                                  </w:rPr>
                                  <w:t>Student ID</w:t>
                                </w:r>
                              </w:p>
                            </w:tc>
                            <w:tc>
                              <w:tcPr>
                                <w:tcW w:w="6663" w:type="dxa"/>
                              </w:tcPr>
                              <w:p w14:paraId="3BB02DA6" w14:textId="34CF88A8" w:rsidR="00D15D7D" w:rsidRDefault="00D15D7D" w:rsidP="00EB665C">
                                <w:r>
                                  <w:t>2246536</w:t>
                                </w:r>
                              </w:p>
                            </w:tc>
                          </w:tr>
                        </w:tbl>
                        <w:p w14:paraId="3A9ACE06" w14:textId="6D3C19C5" w:rsidR="00D15D7D" w:rsidRDefault="00D15D7D" w:rsidP="00EB665C"/>
                        <w:p w14:paraId="35B58CAF" w14:textId="77777777" w:rsidR="00D15D7D" w:rsidRDefault="00D15D7D" w:rsidP="00EB665C"/>
                        <w:p w14:paraId="4CF1CBE1" w14:textId="77777777" w:rsidR="00D15D7D" w:rsidRPr="006658FA" w:rsidRDefault="00D15D7D" w:rsidP="00EB665C"/>
                      </w:txbxContent>
                    </v:textbox>
                    <w10:wrap type="square" anchorx="margin"/>
                  </v:shape>
                </w:pict>
              </mc:Fallback>
            </mc:AlternateContent>
          </w:r>
          <w:r w:rsidRPr="00735AED">
            <w:rPr>
              <w:noProof/>
            </w:rPr>
            <w:drawing>
              <wp:anchor distT="0" distB="0" distL="114300" distR="114300" simplePos="0" relativeHeight="251659264" behindDoc="0" locked="0" layoutInCell="1" allowOverlap="1" wp14:anchorId="54A61A16" wp14:editId="03439523">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52BD1CB5" wp14:editId="3C03200D">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77FA7D53" w14:textId="77777777" w:rsidR="00D15D7D" w:rsidRPr="00735AED" w:rsidRDefault="00D15D7D" w:rsidP="00EB665C">
                                <w:pPr>
                                  <w:jc w:val="center"/>
                                  <w:rPr>
                                    <w:rStyle w:val="Strong"/>
                                  </w:rPr>
                                </w:pPr>
                                <w:r w:rsidRPr="00735AED">
                                  <w:rPr>
                                    <w:rStyle w:val="Strong"/>
                                  </w:rPr>
                                  <w:t>MIDDLE EAST TECHNICAL UNIVERSITY NORTHERN CYPRUS CAMPUS</w:t>
                                </w:r>
                              </w:p>
                              <w:p w14:paraId="5FA6C57F" w14:textId="7F33471D" w:rsidR="00D15D7D" w:rsidRPr="00735AED" w:rsidRDefault="00D15D7D" w:rsidP="00EB665C">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1BF38C27" w14:textId="77777777" w:rsidR="00D15D7D" w:rsidRPr="00735AED" w:rsidRDefault="00D15D7D" w:rsidP="00EB665C">
                                <w:pPr>
                                  <w:jc w:val="center"/>
                                  <w:rPr>
                                    <w:rStyle w:val="Strong"/>
                                  </w:rPr>
                                </w:pPr>
                              </w:p>
                              <w:p w14:paraId="69548709" w14:textId="77777777" w:rsidR="00D15D7D" w:rsidRPr="00735AED" w:rsidRDefault="00D15D7D" w:rsidP="00EB665C">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BD1CB5" id="Text Box 2" o:spid="_x0000_s1027"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3kQHwIAACI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" stroked="f">
                    <v:textbox>
                      <w:txbxContent>
                        <w:p w14:paraId="77FA7D53" w14:textId="77777777" w:rsidR="00D15D7D" w:rsidRPr="00735AED" w:rsidRDefault="00D15D7D" w:rsidP="00EB665C">
                          <w:pPr>
                            <w:jc w:val="center"/>
                            <w:rPr>
                              <w:rStyle w:val="Strong"/>
                            </w:rPr>
                          </w:pPr>
                          <w:r w:rsidRPr="00735AED">
                            <w:rPr>
                              <w:rStyle w:val="Strong"/>
                            </w:rPr>
                            <w:t>MIDDLE EAST TECHNICAL UNIVERSITY NORTHERN CYPRUS CAMPUS</w:t>
                          </w:r>
                        </w:p>
                        <w:p w14:paraId="5FA6C57F" w14:textId="7F33471D" w:rsidR="00D15D7D" w:rsidRPr="00735AED" w:rsidRDefault="00D15D7D" w:rsidP="00EB665C">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1BF38C27" w14:textId="77777777" w:rsidR="00D15D7D" w:rsidRPr="00735AED" w:rsidRDefault="00D15D7D" w:rsidP="00EB665C">
                          <w:pPr>
                            <w:jc w:val="center"/>
                            <w:rPr>
                              <w:rStyle w:val="Strong"/>
                            </w:rPr>
                          </w:pPr>
                        </w:p>
                        <w:p w14:paraId="69548709" w14:textId="77777777" w:rsidR="00D15D7D" w:rsidRPr="00735AED" w:rsidRDefault="00D15D7D" w:rsidP="00EB665C">
                          <w:pPr>
                            <w:jc w:val="center"/>
                            <w:rPr>
                              <w:rStyle w:val="Strong"/>
                            </w:rPr>
                          </w:pPr>
                        </w:p>
                      </w:txbxContent>
                    </v:textbox>
                    <w10:wrap type="square"/>
                  </v:shape>
                </w:pict>
              </mc:Fallback>
            </mc:AlternateContent>
          </w:r>
          <w:r w:rsidRPr="00735AED">
            <w:rPr>
              <w:noProof/>
            </w:rPr>
            <mc:AlternateContent>
              <mc:Choice Requires="wps">
                <w:drawing>
                  <wp:anchor distT="45720" distB="45720" distL="114300" distR="114300" simplePos="0" relativeHeight="251661312" behindDoc="0" locked="0" layoutInCell="1" allowOverlap="1" wp14:anchorId="5EF16A76" wp14:editId="6E8E259A">
                    <wp:simplePos x="0" y="0"/>
                    <wp:positionH relativeFrom="column">
                      <wp:posOffset>673735</wp:posOffset>
                    </wp:positionH>
                    <wp:positionV relativeFrom="paragraph">
                      <wp:posOffset>4125595</wp:posOffset>
                    </wp:positionV>
                    <wp:extent cx="4617720" cy="62865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63F90E9C" w14:textId="635D643B" w:rsidR="00D15D7D" w:rsidRPr="00735AED" w:rsidRDefault="00D15D7D" w:rsidP="00EB665C">
                                <w:pPr>
                                  <w:jc w:val="center"/>
                                  <w:rPr>
                                    <w:rStyle w:val="Strong"/>
                                  </w:rPr>
                                </w:pPr>
                                <w:r>
                                  <w:rPr>
                                    <w:rStyle w:val="Strong"/>
                                  </w:rPr>
                                  <w:t>EEE 446 Computer Architecture II</w:t>
                                </w:r>
                              </w:p>
                              <w:p w14:paraId="64B26EC8" w14:textId="5A5D76AD" w:rsidR="00D15D7D" w:rsidRPr="00735AED" w:rsidRDefault="00D15D7D" w:rsidP="00EB665C">
                                <w:pPr>
                                  <w:jc w:val="center"/>
                                  <w:rPr>
                                    <w:rStyle w:val="Strong"/>
                                  </w:rPr>
                                </w:pPr>
                                <w:r>
                                  <w:rPr>
                                    <w:rStyle w:val="Strong"/>
                                  </w:rPr>
                                  <w:t>8-Bit Multi-Cycle Processor Design and Implementation</w:t>
                                </w:r>
                              </w:p>
                              <w:p w14:paraId="2C50CF04" w14:textId="77777777" w:rsidR="00D15D7D" w:rsidRPr="00735AED" w:rsidRDefault="00D15D7D" w:rsidP="00EB665C">
                                <w:pPr>
                                  <w:jc w:val="center"/>
                                  <w:rPr>
                                    <w:rStyle w:val="Strong"/>
                                  </w:rPr>
                                </w:pPr>
                              </w:p>
                              <w:p w14:paraId="3322968F" w14:textId="77777777" w:rsidR="00D15D7D" w:rsidRPr="00735AED" w:rsidRDefault="00D15D7D" w:rsidP="00EB665C">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16A76" id="Text Box 3" o:spid="_x0000_s1028" type="#_x0000_t202" style="position:absolute;margin-left:53.05pt;margin-top:324.85pt;width:363.6pt;height:4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" stroked="f">
                    <v:textbox>
                      <w:txbxContent>
                        <w:p w14:paraId="63F90E9C" w14:textId="635D643B" w:rsidR="00D15D7D" w:rsidRPr="00735AED" w:rsidRDefault="00D15D7D" w:rsidP="00EB665C">
                          <w:pPr>
                            <w:jc w:val="center"/>
                            <w:rPr>
                              <w:rStyle w:val="Strong"/>
                            </w:rPr>
                          </w:pPr>
                          <w:r>
                            <w:rPr>
                              <w:rStyle w:val="Strong"/>
                            </w:rPr>
                            <w:t>EEE 446 Computer Architecture II</w:t>
                          </w:r>
                        </w:p>
                        <w:p w14:paraId="64B26EC8" w14:textId="5A5D76AD" w:rsidR="00D15D7D" w:rsidRPr="00735AED" w:rsidRDefault="00D15D7D" w:rsidP="00EB665C">
                          <w:pPr>
                            <w:jc w:val="center"/>
                            <w:rPr>
                              <w:rStyle w:val="Strong"/>
                            </w:rPr>
                          </w:pPr>
                          <w:r>
                            <w:rPr>
                              <w:rStyle w:val="Strong"/>
                            </w:rPr>
                            <w:t>8-Bit Multi-Cycle Processor Design and Implementation</w:t>
                          </w:r>
                        </w:p>
                        <w:p w14:paraId="2C50CF04" w14:textId="77777777" w:rsidR="00D15D7D" w:rsidRPr="00735AED" w:rsidRDefault="00D15D7D" w:rsidP="00EB665C">
                          <w:pPr>
                            <w:jc w:val="center"/>
                            <w:rPr>
                              <w:rStyle w:val="Strong"/>
                            </w:rPr>
                          </w:pPr>
                        </w:p>
                        <w:p w14:paraId="3322968F" w14:textId="77777777" w:rsidR="00D15D7D" w:rsidRPr="00735AED" w:rsidRDefault="00D15D7D" w:rsidP="00EB665C">
                          <w:pPr>
                            <w:jc w:val="center"/>
                            <w:rPr>
                              <w:rStyle w:val="Strong"/>
                            </w:rPr>
                          </w:pPr>
                        </w:p>
                      </w:txbxContent>
                    </v:textbox>
                    <w10:wrap type="square"/>
                  </v:shape>
                </w:pict>
              </mc:Fallback>
            </mc:AlternateContent>
          </w:r>
        </w:p>
        <w:p w14:paraId="1E394263" w14:textId="77777777" w:rsidR="00A50132" w:rsidRDefault="00A50132"/>
        <w:p w14:paraId="2AFFB7C3" w14:textId="5C50AE3D" w:rsidR="00AF066B" w:rsidRDefault="00AF066B">
          <w:r>
            <w:br w:type="page"/>
          </w:r>
        </w:p>
      </w:sdtContent>
    </w:sdt>
    <w:sdt>
      <w:sdtPr>
        <w:rPr>
          <w:rFonts w:asciiTheme="minorHAnsi" w:eastAsiaTheme="minorHAnsi" w:hAnsiTheme="minorHAnsi" w:cstheme="minorBidi"/>
          <w:color w:val="auto"/>
          <w:sz w:val="22"/>
          <w:szCs w:val="22"/>
        </w:rPr>
        <w:id w:val="1760552841"/>
        <w:docPartObj>
          <w:docPartGallery w:val="Table of Contents"/>
          <w:docPartUnique/>
        </w:docPartObj>
      </w:sdtPr>
      <w:sdtEndPr>
        <w:rPr>
          <w:b/>
          <w:bCs/>
          <w:noProof/>
        </w:rPr>
      </w:sdtEndPr>
      <w:sdtContent>
        <w:p w14:paraId="3A3D2EEF" w14:textId="242EB8BE" w:rsidR="00A50132" w:rsidRDefault="00A50132">
          <w:pPr>
            <w:pStyle w:val="TOCHeading"/>
          </w:pPr>
          <w:r>
            <w:t>Table of Contents</w:t>
          </w:r>
        </w:p>
        <w:p w14:paraId="72619620" w14:textId="48236ED7" w:rsidR="00A50132" w:rsidRDefault="00A50132">
          <w:pPr>
            <w:pStyle w:val="TOC1"/>
            <w:tabs>
              <w:tab w:val="right" w:leader="dot" w:pos="9350"/>
            </w:tabs>
            <w:rPr>
              <w:noProof/>
            </w:rPr>
          </w:pPr>
          <w:r>
            <w:fldChar w:fldCharType="begin"/>
          </w:r>
          <w:r>
            <w:instrText xml:space="preserve"> TOC \o "1-3" \h \z \u </w:instrText>
          </w:r>
          <w:r>
            <w:fldChar w:fldCharType="separate"/>
          </w:r>
          <w:hyperlink w:anchor="_Toc42349700" w:history="1">
            <w:r w:rsidRPr="00610957">
              <w:rPr>
                <w:rStyle w:val="Hyperlink"/>
                <w:noProof/>
              </w:rPr>
              <w:t>Objectives</w:t>
            </w:r>
            <w:r>
              <w:rPr>
                <w:noProof/>
                <w:webHidden/>
              </w:rPr>
              <w:tab/>
            </w:r>
            <w:r>
              <w:rPr>
                <w:noProof/>
                <w:webHidden/>
              </w:rPr>
              <w:fldChar w:fldCharType="begin"/>
            </w:r>
            <w:r>
              <w:rPr>
                <w:noProof/>
                <w:webHidden/>
              </w:rPr>
              <w:instrText xml:space="preserve"> PAGEREF _Toc42349700 \h </w:instrText>
            </w:r>
            <w:r>
              <w:rPr>
                <w:noProof/>
                <w:webHidden/>
              </w:rPr>
            </w:r>
            <w:r>
              <w:rPr>
                <w:noProof/>
                <w:webHidden/>
              </w:rPr>
              <w:fldChar w:fldCharType="separate"/>
            </w:r>
            <w:r>
              <w:rPr>
                <w:noProof/>
                <w:webHidden/>
              </w:rPr>
              <w:t>2</w:t>
            </w:r>
            <w:r>
              <w:rPr>
                <w:noProof/>
                <w:webHidden/>
              </w:rPr>
              <w:fldChar w:fldCharType="end"/>
            </w:r>
          </w:hyperlink>
        </w:p>
        <w:p w14:paraId="24C92BEF" w14:textId="4BCC2208" w:rsidR="00A50132" w:rsidRDefault="00D15D7D">
          <w:pPr>
            <w:pStyle w:val="TOC1"/>
            <w:tabs>
              <w:tab w:val="right" w:leader="dot" w:pos="9350"/>
            </w:tabs>
            <w:rPr>
              <w:noProof/>
            </w:rPr>
          </w:pPr>
          <w:hyperlink w:anchor="_Toc42349701" w:history="1">
            <w:r w:rsidR="00A50132" w:rsidRPr="00610957">
              <w:rPr>
                <w:rStyle w:val="Hyperlink"/>
                <w:noProof/>
              </w:rPr>
              <w:t>ISA Specifications and Design</w:t>
            </w:r>
            <w:r w:rsidR="00A50132">
              <w:rPr>
                <w:noProof/>
                <w:webHidden/>
              </w:rPr>
              <w:tab/>
            </w:r>
            <w:r w:rsidR="00A50132">
              <w:rPr>
                <w:noProof/>
                <w:webHidden/>
              </w:rPr>
              <w:fldChar w:fldCharType="begin"/>
            </w:r>
            <w:r w:rsidR="00A50132">
              <w:rPr>
                <w:noProof/>
                <w:webHidden/>
              </w:rPr>
              <w:instrText xml:space="preserve"> PAGEREF _Toc42349701 \h </w:instrText>
            </w:r>
            <w:r w:rsidR="00A50132">
              <w:rPr>
                <w:noProof/>
                <w:webHidden/>
              </w:rPr>
            </w:r>
            <w:r w:rsidR="00A50132">
              <w:rPr>
                <w:noProof/>
                <w:webHidden/>
              </w:rPr>
              <w:fldChar w:fldCharType="separate"/>
            </w:r>
            <w:r w:rsidR="00A50132">
              <w:rPr>
                <w:noProof/>
                <w:webHidden/>
              </w:rPr>
              <w:t>3</w:t>
            </w:r>
            <w:r w:rsidR="00A50132">
              <w:rPr>
                <w:noProof/>
                <w:webHidden/>
              </w:rPr>
              <w:fldChar w:fldCharType="end"/>
            </w:r>
          </w:hyperlink>
        </w:p>
        <w:p w14:paraId="54A72F4A" w14:textId="268635C3" w:rsidR="00A50132" w:rsidRDefault="00D15D7D">
          <w:pPr>
            <w:pStyle w:val="TOC1"/>
            <w:tabs>
              <w:tab w:val="right" w:leader="dot" w:pos="9350"/>
            </w:tabs>
            <w:rPr>
              <w:noProof/>
            </w:rPr>
          </w:pPr>
          <w:hyperlink w:anchor="_Toc42349702" w:history="1">
            <w:r w:rsidR="00A50132" w:rsidRPr="00610957">
              <w:rPr>
                <w:rStyle w:val="Hyperlink"/>
                <w:noProof/>
              </w:rPr>
              <w:t>CPU Design and Validation</w:t>
            </w:r>
            <w:r w:rsidR="00A50132">
              <w:rPr>
                <w:noProof/>
                <w:webHidden/>
              </w:rPr>
              <w:tab/>
            </w:r>
            <w:r w:rsidR="00A50132">
              <w:rPr>
                <w:noProof/>
                <w:webHidden/>
              </w:rPr>
              <w:fldChar w:fldCharType="begin"/>
            </w:r>
            <w:r w:rsidR="00A50132">
              <w:rPr>
                <w:noProof/>
                <w:webHidden/>
              </w:rPr>
              <w:instrText xml:space="preserve"> PAGEREF _Toc42349702 \h </w:instrText>
            </w:r>
            <w:r w:rsidR="00A50132">
              <w:rPr>
                <w:noProof/>
                <w:webHidden/>
              </w:rPr>
            </w:r>
            <w:r w:rsidR="00A50132">
              <w:rPr>
                <w:noProof/>
                <w:webHidden/>
              </w:rPr>
              <w:fldChar w:fldCharType="separate"/>
            </w:r>
            <w:r w:rsidR="00A50132">
              <w:rPr>
                <w:noProof/>
                <w:webHidden/>
              </w:rPr>
              <w:t>0</w:t>
            </w:r>
            <w:r w:rsidR="00A50132">
              <w:rPr>
                <w:noProof/>
                <w:webHidden/>
              </w:rPr>
              <w:fldChar w:fldCharType="end"/>
            </w:r>
          </w:hyperlink>
        </w:p>
        <w:p w14:paraId="2CCDFDF4" w14:textId="75A64A86" w:rsidR="00A50132" w:rsidRDefault="00D15D7D">
          <w:pPr>
            <w:pStyle w:val="TOC1"/>
            <w:tabs>
              <w:tab w:val="right" w:leader="dot" w:pos="9350"/>
            </w:tabs>
            <w:rPr>
              <w:noProof/>
            </w:rPr>
          </w:pPr>
          <w:hyperlink w:anchor="_Toc42349703" w:history="1">
            <w:r w:rsidR="00A50132" w:rsidRPr="00610957">
              <w:rPr>
                <w:rStyle w:val="Hyperlink"/>
                <w:noProof/>
              </w:rPr>
              <w:t>ISA Validation and Performance</w:t>
            </w:r>
            <w:r w:rsidR="00A50132">
              <w:rPr>
                <w:noProof/>
                <w:webHidden/>
              </w:rPr>
              <w:tab/>
            </w:r>
            <w:r w:rsidR="00A50132">
              <w:rPr>
                <w:noProof/>
                <w:webHidden/>
              </w:rPr>
              <w:fldChar w:fldCharType="begin"/>
            </w:r>
            <w:r w:rsidR="00A50132">
              <w:rPr>
                <w:noProof/>
                <w:webHidden/>
              </w:rPr>
              <w:instrText xml:space="preserve"> PAGEREF _Toc42349703 \h </w:instrText>
            </w:r>
            <w:r w:rsidR="00A50132">
              <w:rPr>
                <w:noProof/>
                <w:webHidden/>
              </w:rPr>
            </w:r>
            <w:r w:rsidR="00A50132">
              <w:rPr>
                <w:noProof/>
                <w:webHidden/>
              </w:rPr>
              <w:fldChar w:fldCharType="separate"/>
            </w:r>
            <w:r w:rsidR="00A50132">
              <w:rPr>
                <w:noProof/>
                <w:webHidden/>
              </w:rPr>
              <w:t>1</w:t>
            </w:r>
            <w:r w:rsidR="00A50132">
              <w:rPr>
                <w:noProof/>
                <w:webHidden/>
              </w:rPr>
              <w:fldChar w:fldCharType="end"/>
            </w:r>
          </w:hyperlink>
        </w:p>
        <w:p w14:paraId="75944BD6" w14:textId="7FAF0736" w:rsidR="00A50132" w:rsidRDefault="00D15D7D">
          <w:pPr>
            <w:pStyle w:val="TOC1"/>
            <w:tabs>
              <w:tab w:val="right" w:leader="dot" w:pos="9350"/>
            </w:tabs>
            <w:rPr>
              <w:noProof/>
            </w:rPr>
          </w:pPr>
          <w:hyperlink w:anchor="_Toc42349704" w:history="1">
            <w:r w:rsidR="00A50132" w:rsidRPr="00610957">
              <w:rPr>
                <w:rStyle w:val="Hyperlink"/>
                <w:noProof/>
              </w:rPr>
              <w:t>Assembler Design</w:t>
            </w:r>
            <w:r w:rsidR="00A50132">
              <w:rPr>
                <w:noProof/>
                <w:webHidden/>
              </w:rPr>
              <w:tab/>
            </w:r>
            <w:r w:rsidR="00A50132">
              <w:rPr>
                <w:noProof/>
                <w:webHidden/>
              </w:rPr>
              <w:fldChar w:fldCharType="begin"/>
            </w:r>
            <w:r w:rsidR="00A50132">
              <w:rPr>
                <w:noProof/>
                <w:webHidden/>
              </w:rPr>
              <w:instrText xml:space="preserve"> PAGEREF _Toc42349704 \h </w:instrText>
            </w:r>
            <w:r w:rsidR="00A50132">
              <w:rPr>
                <w:noProof/>
                <w:webHidden/>
              </w:rPr>
            </w:r>
            <w:r w:rsidR="00A50132">
              <w:rPr>
                <w:noProof/>
                <w:webHidden/>
              </w:rPr>
              <w:fldChar w:fldCharType="separate"/>
            </w:r>
            <w:r w:rsidR="00A50132">
              <w:rPr>
                <w:noProof/>
                <w:webHidden/>
              </w:rPr>
              <w:t>2</w:t>
            </w:r>
            <w:r w:rsidR="00A50132">
              <w:rPr>
                <w:noProof/>
                <w:webHidden/>
              </w:rPr>
              <w:fldChar w:fldCharType="end"/>
            </w:r>
          </w:hyperlink>
        </w:p>
        <w:p w14:paraId="552E348C" w14:textId="01BD4023" w:rsidR="00A50132" w:rsidRDefault="00D15D7D">
          <w:pPr>
            <w:pStyle w:val="TOC1"/>
            <w:tabs>
              <w:tab w:val="right" w:leader="dot" w:pos="9350"/>
            </w:tabs>
            <w:rPr>
              <w:noProof/>
            </w:rPr>
          </w:pPr>
          <w:hyperlink w:anchor="_Toc42349705" w:history="1">
            <w:r w:rsidR="00A50132" w:rsidRPr="00610957">
              <w:rPr>
                <w:rStyle w:val="Hyperlink"/>
                <w:noProof/>
              </w:rPr>
              <w:t>CPU Benchmark Definitions and Testing</w:t>
            </w:r>
            <w:r w:rsidR="00A50132">
              <w:rPr>
                <w:noProof/>
                <w:webHidden/>
              </w:rPr>
              <w:tab/>
            </w:r>
            <w:r w:rsidR="00A50132">
              <w:rPr>
                <w:noProof/>
                <w:webHidden/>
              </w:rPr>
              <w:fldChar w:fldCharType="begin"/>
            </w:r>
            <w:r w:rsidR="00A50132">
              <w:rPr>
                <w:noProof/>
                <w:webHidden/>
              </w:rPr>
              <w:instrText xml:space="preserve"> PAGEREF _Toc42349705 \h </w:instrText>
            </w:r>
            <w:r w:rsidR="00A50132">
              <w:rPr>
                <w:noProof/>
                <w:webHidden/>
              </w:rPr>
            </w:r>
            <w:r w:rsidR="00A50132">
              <w:rPr>
                <w:noProof/>
                <w:webHidden/>
              </w:rPr>
              <w:fldChar w:fldCharType="separate"/>
            </w:r>
            <w:r w:rsidR="00A50132">
              <w:rPr>
                <w:noProof/>
                <w:webHidden/>
              </w:rPr>
              <w:t>3</w:t>
            </w:r>
            <w:r w:rsidR="00A50132">
              <w:rPr>
                <w:noProof/>
                <w:webHidden/>
              </w:rPr>
              <w:fldChar w:fldCharType="end"/>
            </w:r>
          </w:hyperlink>
        </w:p>
        <w:p w14:paraId="68A2B699" w14:textId="255FEBB8" w:rsidR="00A50132" w:rsidRDefault="00D15D7D">
          <w:pPr>
            <w:pStyle w:val="TOC1"/>
            <w:tabs>
              <w:tab w:val="right" w:leader="dot" w:pos="9350"/>
            </w:tabs>
            <w:rPr>
              <w:noProof/>
            </w:rPr>
          </w:pPr>
          <w:hyperlink w:anchor="_Toc42349706" w:history="1">
            <w:r w:rsidR="00A50132" w:rsidRPr="00610957">
              <w:rPr>
                <w:rStyle w:val="Hyperlink"/>
                <w:noProof/>
              </w:rPr>
              <w:t>Power Calculation</w:t>
            </w:r>
            <w:r w:rsidR="00A50132">
              <w:rPr>
                <w:noProof/>
                <w:webHidden/>
              </w:rPr>
              <w:tab/>
            </w:r>
            <w:r w:rsidR="00A50132">
              <w:rPr>
                <w:noProof/>
                <w:webHidden/>
              </w:rPr>
              <w:fldChar w:fldCharType="begin"/>
            </w:r>
            <w:r w:rsidR="00A50132">
              <w:rPr>
                <w:noProof/>
                <w:webHidden/>
              </w:rPr>
              <w:instrText xml:space="preserve"> PAGEREF _Toc42349706 \h </w:instrText>
            </w:r>
            <w:r w:rsidR="00A50132">
              <w:rPr>
                <w:noProof/>
                <w:webHidden/>
              </w:rPr>
            </w:r>
            <w:r w:rsidR="00A50132">
              <w:rPr>
                <w:noProof/>
                <w:webHidden/>
              </w:rPr>
              <w:fldChar w:fldCharType="separate"/>
            </w:r>
            <w:r w:rsidR="00A50132">
              <w:rPr>
                <w:noProof/>
                <w:webHidden/>
              </w:rPr>
              <w:t>4</w:t>
            </w:r>
            <w:r w:rsidR="00A50132">
              <w:rPr>
                <w:noProof/>
                <w:webHidden/>
              </w:rPr>
              <w:fldChar w:fldCharType="end"/>
            </w:r>
          </w:hyperlink>
        </w:p>
        <w:p w14:paraId="45440052" w14:textId="4101BBB8" w:rsidR="00A50132" w:rsidRDefault="00D15D7D">
          <w:pPr>
            <w:pStyle w:val="TOC1"/>
            <w:tabs>
              <w:tab w:val="right" w:leader="dot" w:pos="9350"/>
            </w:tabs>
            <w:rPr>
              <w:noProof/>
            </w:rPr>
          </w:pPr>
          <w:hyperlink w:anchor="_Toc42349707" w:history="1">
            <w:r w:rsidR="00A50132" w:rsidRPr="00610957">
              <w:rPr>
                <w:rStyle w:val="Hyperlink"/>
                <w:noProof/>
              </w:rPr>
              <w:t>Conclusion</w:t>
            </w:r>
            <w:r w:rsidR="00A50132">
              <w:rPr>
                <w:noProof/>
                <w:webHidden/>
              </w:rPr>
              <w:tab/>
            </w:r>
            <w:r w:rsidR="00A50132">
              <w:rPr>
                <w:noProof/>
                <w:webHidden/>
              </w:rPr>
              <w:fldChar w:fldCharType="begin"/>
            </w:r>
            <w:r w:rsidR="00A50132">
              <w:rPr>
                <w:noProof/>
                <w:webHidden/>
              </w:rPr>
              <w:instrText xml:space="preserve"> PAGEREF _Toc42349707 \h </w:instrText>
            </w:r>
            <w:r w:rsidR="00A50132">
              <w:rPr>
                <w:noProof/>
                <w:webHidden/>
              </w:rPr>
            </w:r>
            <w:r w:rsidR="00A50132">
              <w:rPr>
                <w:noProof/>
                <w:webHidden/>
              </w:rPr>
              <w:fldChar w:fldCharType="separate"/>
            </w:r>
            <w:r w:rsidR="00A50132">
              <w:rPr>
                <w:noProof/>
                <w:webHidden/>
              </w:rPr>
              <w:t>5</w:t>
            </w:r>
            <w:r w:rsidR="00A50132">
              <w:rPr>
                <w:noProof/>
                <w:webHidden/>
              </w:rPr>
              <w:fldChar w:fldCharType="end"/>
            </w:r>
          </w:hyperlink>
        </w:p>
        <w:p w14:paraId="5CCD237A" w14:textId="4B98855B" w:rsidR="00A50132" w:rsidRDefault="00D15D7D">
          <w:pPr>
            <w:pStyle w:val="TOC1"/>
            <w:tabs>
              <w:tab w:val="right" w:leader="dot" w:pos="9350"/>
            </w:tabs>
            <w:rPr>
              <w:noProof/>
            </w:rPr>
          </w:pPr>
          <w:hyperlink w:anchor="_Toc42349708" w:history="1">
            <w:r w:rsidR="00A50132" w:rsidRPr="00610957">
              <w:rPr>
                <w:rStyle w:val="Hyperlink"/>
                <w:noProof/>
              </w:rPr>
              <w:t>Appendix A: Assembler Source Code in C#</w:t>
            </w:r>
            <w:r w:rsidR="00A50132">
              <w:rPr>
                <w:noProof/>
                <w:webHidden/>
              </w:rPr>
              <w:tab/>
            </w:r>
            <w:r w:rsidR="00A50132">
              <w:rPr>
                <w:noProof/>
                <w:webHidden/>
              </w:rPr>
              <w:fldChar w:fldCharType="begin"/>
            </w:r>
            <w:r w:rsidR="00A50132">
              <w:rPr>
                <w:noProof/>
                <w:webHidden/>
              </w:rPr>
              <w:instrText xml:space="preserve"> PAGEREF _Toc42349708 \h </w:instrText>
            </w:r>
            <w:r w:rsidR="00A50132">
              <w:rPr>
                <w:noProof/>
                <w:webHidden/>
              </w:rPr>
            </w:r>
            <w:r w:rsidR="00A50132">
              <w:rPr>
                <w:noProof/>
                <w:webHidden/>
              </w:rPr>
              <w:fldChar w:fldCharType="separate"/>
            </w:r>
            <w:r w:rsidR="00A50132">
              <w:rPr>
                <w:noProof/>
                <w:webHidden/>
              </w:rPr>
              <w:t>6</w:t>
            </w:r>
            <w:r w:rsidR="00A50132">
              <w:rPr>
                <w:noProof/>
                <w:webHidden/>
              </w:rPr>
              <w:fldChar w:fldCharType="end"/>
            </w:r>
          </w:hyperlink>
        </w:p>
        <w:p w14:paraId="44D6E96B" w14:textId="16383647" w:rsidR="00A50132" w:rsidRDefault="00D15D7D">
          <w:pPr>
            <w:pStyle w:val="TOC1"/>
            <w:tabs>
              <w:tab w:val="right" w:leader="dot" w:pos="9350"/>
            </w:tabs>
            <w:rPr>
              <w:noProof/>
            </w:rPr>
          </w:pPr>
          <w:hyperlink w:anchor="_Toc42349709" w:history="1">
            <w:r w:rsidR="00A50132" w:rsidRPr="00610957">
              <w:rPr>
                <w:rStyle w:val="Hyperlink"/>
                <w:noProof/>
              </w:rPr>
              <w:t>Appendix B: Source Code of Control Unit</w:t>
            </w:r>
            <w:r w:rsidR="00A50132">
              <w:rPr>
                <w:noProof/>
                <w:webHidden/>
              </w:rPr>
              <w:tab/>
            </w:r>
            <w:r w:rsidR="00A50132">
              <w:rPr>
                <w:noProof/>
                <w:webHidden/>
              </w:rPr>
              <w:fldChar w:fldCharType="begin"/>
            </w:r>
            <w:r w:rsidR="00A50132">
              <w:rPr>
                <w:noProof/>
                <w:webHidden/>
              </w:rPr>
              <w:instrText xml:space="preserve"> PAGEREF _Toc42349709 \h </w:instrText>
            </w:r>
            <w:r w:rsidR="00A50132">
              <w:rPr>
                <w:noProof/>
                <w:webHidden/>
              </w:rPr>
            </w:r>
            <w:r w:rsidR="00A50132">
              <w:rPr>
                <w:noProof/>
                <w:webHidden/>
              </w:rPr>
              <w:fldChar w:fldCharType="separate"/>
            </w:r>
            <w:r w:rsidR="00A50132">
              <w:rPr>
                <w:noProof/>
                <w:webHidden/>
              </w:rPr>
              <w:t>6</w:t>
            </w:r>
            <w:r w:rsidR="00A50132">
              <w:rPr>
                <w:noProof/>
                <w:webHidden/>
              </w:rPr>
              <w:fldChar w:fldCharType="end"/>
            </w:r>
          </w:hyperlink>
        </w:p>
        <w:p w14:paraId="583E6A8D" w14:textId="0586EC95" w:rsidR="00A50132" w:rsidRDefault="00A50132">
          <w:r>
            <w:rPr>
              <w:b/>
              <w:bCs/>
              <w:noProof/>
            </w:rPr>
            <w:fldChar w:fldCharType="end"/>
          </w:r>
        </w:p>
      </w:sdtContent>
    </w:sdt>
    <w:p w14:paraId="6AF69EF9" w14:textId="123DAD39" w:rsidR="00A50132" w:rsidRDefault="00A50132">
      <w:r>
        <w:br w:type="page"/>
      </w:r>
    </w:p>
    <w:p w14:paraId="2C594434" w14:textId="10E2E1A1" w:rsidR="00AF066B" w:rsidRDefault="00AF066B" w:rsidP="00AF066B">
      <w:pPr>
        <w:pStyle w:val="Heading1"/>
      </w:pPr>
      <w:bookmarkStart w:id="0" w:name="_Toc42349700"/>
      <w:r>
        <w:lastRenderedPageBreak/>
        <w:t>Objectives</w:t>
      </w:r>
      <w:bookmarkEnd w:id="0"/>
    </w:p>
    <w:p w14:paraId="384D3762" w14:textId="2064B896" w:rsidR="00AF066B" w:rsidRDefault="00402BAD" w:rsidP="00AF066B">
      <w:r>
        <w:t>Lorem ipsum</w:t>
      </w:r>
    </w:p>
    <w:p w14:paraId="49D2332C" w14:textId="2001ED49" w:rsidR="00AF066B" w:rsidRDefault="00AF066B">
      <w:r>
        <w:br w:type="page"/>
      </w:r>
    </w:p>
    <w:p w14:paraId="7222E56C" w14:textId="65CC720E" w:rsidR="00AF066B" w:rsidRDefault="00AF066B" w:rsidP="00AF066B">
      <w:pPr>
        <w:pStyle w:val="Heading1"/>
      </w:pPr>
      <w:bookmarkStart w:id="1" w:name="_Toc42349701"/>
      <w:r>
        <w:lastRenderedPageBreak/>
        <w:t>ISA Specifications and Design</w:t>
      </w:r>
      <w:bookmarkEnd w:id="1"/>
    </w:p>
    <w:p w14:paraId="6F407796" w14:textId="1738B7B8" w:rsidR="00AF066B" w:rsidRDefault="00AF066B" w:rsidP="00AF066B"/>
    <w:tbl>
      <w:tblPr>
        <w:tblW w:w="5000" w:type="pct"/>
        <w:tblLook w:val="04A0" w:firstRow="1" w:lastRow="0" w:firstColumn="1" w:lastColumn="0" w:noHBand="0" w:noVBand="1"/>
      </w:tblPr>
      <w:tblGrid>
        <w:gridCol w:w="1868"/>
        <w:gridCol w:w="1868"/>
        <w:gridCol w:w="1868"/>
        <w:gridCol w:w="1868"/>
        <w:gridCol w:w="1868"/>
      </w:tblGrid>
      <w:tr w:rsidR="00665092" w:rsidRPr="00665092" w14:paraId="118ECD32" w14:textId="77777777" w:rsidTr="00665092">
        <w:trPr>
          <w:trHeight w:val="435"/>
        </w:trPr>
        <w:tc>
          <w:tcPr>
            <w:tcW w:w="5000" w:type="pct"/>
            <w:gridSpan w:val="5"/>
            <w:tcBorders>
              <w:top w:val="single" w:sz="8" w:space="0" w:color="auto"/>
              <w:left w:val="single" w:sz="8" w:space="0" w:color="auto"/>
              <w:bottom w:val="single" w:sz="4" w:space="0" w:color="auto"/>
              <w:right w:val="single" w:sz="8" w:space="0" w:color="000000"/>
            </w:tcBorders>
            <w:shd w:val="clear" w:color="000000" w:fill="C6EFCE"/>
            <w:noWrap/>
            <w:vAlign w:val="center"/>
            <w:hideMark/>
          </w:tcPr>
          <w:p w14:paraId="07A64AC3" w14:textId="77777777" w:rsidR="00665092" w:rsidRPr="00665092" w:rsidRDefault="00665092" w:rsidP="00665092">
            <w:pPr>
              <w:spacing w:after="0" w:line="240" w:lineRule="auto"/>
              <w:jc w:val="center"/>
              <w:rPr>
                <w:rFonts w:ascii="Calibri" w:eastAsia="Times New Roman" w:hAnsi="Calibri" w:cs="Calibri"/>
                <w:b/>
                <w:bCs/>
                <w:color w:val="006100"/>
              </w:rPr>
            </w:pPr>
            <w:r w:rsidRPr="00665092">
              <w:rPr>
                <w:rFonts w:ascii="Calibri" w:eastAsia="Times New Roman" w:hAnsi="Calibri" w:cs="Calibri"/>
                <w:b/>
                <w:bCs/>
                <w:color w:val="006100"/>
              </w:rPr>
              <w:t>R-TYPE</w:t>
            </w:r>
          </w:p>
        </w:tc>
      </w:tr>
      <w:tr w:rsidR="00665092" w:rsidRPr="00665092" w14:paraId="7044BBD6" w14:textId="77777777" w:rsidTr="00665092">
        <w:trPr>
          <w:trHeight w:val="435"/>
        </w:trPr>
        <w:tc>
          <w:tcPr>
            <w:tcW w:w="1000" w:type="pct"/>
            <w:tcBorders>
              <w:top w:val="nil"/>
              <w:left w:val="single" w:sz="8" w:space="0" w:color="auto"/>
              <w:bottom w:val="single" w:sz="4" w:space="0" w:color="auto"/>
              <w:right w:val="single" w:sz="4" w:space="0" w:color="auto"/>
            </w:tcBorders>
            <w:shd w:val="clear" w:color="000000" w:fill="FFEB9C"/>
            <w:noWrap/>
            <w:vAlign w:val="center"/>
            <w:hideMark/>
          </w:tcPr>
          <w:p w14:paraId="2E62AD0A" w14:textId="77777777" w:rsidR="00665092" w:rsidRPr="00665092" w:rsidRDefault="00665092"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4</w:t>
            </w:r>
          </w:p>
        </w:tc>
        <w:tc>
          <w:tcPr>
            <w:tcW w:w="1000" w:type="pct"/>
            <w:tcBorders>
              <w:top w:val="nil"/>
              <w:left w:val="nil"/>
              <w:bottom w:val="single" w:sz="4" w:space="0" w:color="auto"/>
              <w:right w:val="single" w:sz="4" w:space="0" w:color="auto"/>
            </w:tcBorders>
            <w:shd w:val="clear" w:color="000000" w:fill="FFEB9C"/>
            <w:noWrap/>
            <w:vAlign w:val="center"/>
            <w:hideMark/>
          </w:tcPr>
          <w:p w14:paraId="1A95231D" w14:textId="77777777" w:rsidR="00665092" w:rsidRPr="00665092" w:rsidRDefault="00665092"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3</w:t>
            </w:r>
          </w:p>
        </w:tc>
        <w:tc>
          <w:tcPr>
            <w:tcW w:w="1000" w:type="pct"/>
            <w:tcBorders>
              <w:top w:val="nil"/>
              <w:left w:val="nil"/>
              <w:bottom w:val="single" w:sz="4" w:space="0" w:color="auto"/>
              <w:right w:val="single" w:sz="4" w:space="0" w:color="auto"/>
            </w:tcBorders>
            <w:shd w:val="clear" w:color="000000" w:fill="FFEB9C"/>
            <w:noWrap/>
            <w:vAlign w:val="center"/>
            <w:hideMark/>
          </w:tcPr>
          <w:p w14:paraId="6670D823" w14:textId="77777777" w:rsidR="00665092" w:rsidRPr="00665092" w:rsidRDefault="00665092"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3</w:t>
            </w:r>
          </w:p>
        </w:tc>
        <w:tc>
          <w:tcPr>
            <w:tcW w:w="1000" w:type="pct"/>
            <w:tcBorders>
              <w:top w:val="nil"/>
              <w:left w:val="nil"/>
              <w:bottom w:val="single" w:sz="4" w:space="0" w:color="auto"/>
              <w:right w:val="single" w:sz="4" w:space="0" w:color="auto"/>
            </w:tcBorders>
            <w:shd w:val="clear" w:color="000000" w:fill="FFEB9C"/>
            <w:noWrap/>
            <w:vAlign w:val="center"/>
            <w:hideMark/>
          </w:tcPr>
          <w:p w14:paraId="1220B74B" w14:textId="77777777" w:rsidR="00665092" w:rsidRPr="00665092" w:rsidRDefault="00665092"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3</w:t>
            </w:r>
          </w:p>
        </w:tc>
        <w:tc>
          <w:tcPr>
            <w:tcW w:w="1000" w:type="pct"/>
            <w:tcBorders>
              <w:top w:val="nil"/>
              <w:left w:val="nil"/>
              <w:bottom w:val="single" w:sz="4" w:space="0" w:color="auto"/>
              <w:right w:val="single" w:sz="8" w:space="0" w:color="auto"/>
            </w:tcBorders>
            <w:shd w:val="clear" w:color="000000" w:fill="FFEB9C"/>
            <w:noWrap/>
            <w:vAlign w:val="center"/>
            <w:hideMark/>
          </w:tcPr>
          <w:p w14:paraId="0C248666" w14:textId="77777777" w:rsidR="00665092" w:rsidRPr="00665092" w:rsidRDefault="00665092"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3</w:t>
            </w:r>
          </w:p>
        </w:tc>
      </w:tr>
      <w:tr w:rsidR="00665092" w:rsidRPr="00665092" w14:paraId="7C186A92" w14:textId="77777777" w:rsidTr="00665092">
        <w:trPr>
          <w:trHeight w:val="435"/>
        </w:trPr>
        <w:tc>
          <w:tcPr>
            <w:tcW w:w="1000" w:type="pct"/>
            <w:tcBorders>
              <w:top w:val="nil"/>
              <w:left w:val="single" w:sz="8" w:space="0" w:color="auto"/>
              <w:bottom w:val="single" w:sz="8" w:space="0" w:color="auto"/>
              <w:right w:val="single" w:sz="4" w:space="0" w:color="auto"/>
            </w:tcBorders>
            <w:shd w:val="clear" w:color="auto" w:fill="auto"/>
            <w:noWrap/>
            <w:vAlign w:val="center"/>
            <w:hideMark/>
          </w:tcPr>
          <w:p w14:paraId="17E6F735" w14:textId="77777777" w:rsidR="00665092" w:rsidRPr="00665092" w:rsidRDefault="00665092"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OPCODE (Op)</w:t>
            </w:r>
          </w:p>
        </w:tc>
        <w:tc>
          <w:tcPr>
            <w:tcW w:w="1000" w:type="pct"/>
            <w:tcBorders>
              <w:top w:val="nil"/>
              <w:left w:val="nil"/>
              <w:bottom w:val="single" w:sz="8" w:space="0" w:color="auto"/>
              <w:right w:val="single" w:sz="4" w:space="0" w:color="auto"/>
            </w:tcBorders>
            <w:shd w:val="clear" w:color="auto" w:fill="auto"/>
            <w:noWrap/>
            <w:vAlign w:val="center"/>
            <w:hideMark/>
          </w:tcPr>
          <w:p w14:paraId="12A6667A" w14:textId="77777777" w:rsidR="00665092" w:rsidRPr="00665092" w:rsidRDefault="00665092"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DESTINATION (Rd)</w:t>
            </w:r>
          </w:p>
        </w:tc>
        <w:tc>
          <w:tcPr>
            <w:tcW w:w="1000" w:type="pct"/>
            <w:tcBorders>
              <w:top w:val="nil"/>
              <w:left w:val="nil"/>
              <w:bottom w:val="single" w:sz="8" w:space="0" w:color="auto"/>
              <w:right w:val="single" w:sz="4" w:space="0" w:color="auto"/>
            </w:tcBorders>
            <w:shd w:val="clear" w:color="auto" w:fill="auto"/>
            <w:noWrap/>
            <w:vAlign w:val="center"/>
            <w:hideMark/>
          </w:tcPr>
          <w:p w14:paraId="14B60EF8" w14:textId="77777777" w:rsidR="00665092" w:rsidRPr="00665092" w:rsidRDefault="00665092"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SOURCE_1 (Rs)</w:t>
            </w:r>
          </w:p>
        </w:tc>
        <w:tc>
          <w:tcPr>
            <w:tcW w:w="1000" w:type="pct"/>
            <w:tcBorders>
              <w:top w:val="nil"/>
              <w:left w:val="nil"/>
              <w:bottom w:val="single" w:sz="8" w:space="0" w:color="auto"/>
              <w:right w:val="single" w:sz="4" w:space="0" w:color="auto"/>
            </w:tcBorders>
            <w:shd w:val="clear" w:color="auto" w:fill="auto"/>
            <w:noWrap/>
            <w:vAlign w:val="center"/>
            <w:hideMark/>
          </w:tcPr>
          <w:p w14:paraId="2768FFDC" w14:textId="77777777" w:rsidR="00665092" w:rsidRPr="00665092" w:rsidRDefault="00665092"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SOURCE_2 (Rt)</w:t>
            </w:r>
          </w:p>
        </w:tc>
        <w:tc>
          <w:tcPr>
            <w:tcW w:w="1000" w:type="pct"/>
            <w:tcBorders>
              <w:top w:val="nil"/>
              <w:left w:val="nil"/>
              <w:bottom w:val="single" w:sz="8" w:space="0" w:color="auto"/>
              <w:right w:val="single" w:sz="8" w:space="0" w:color="auto"/>
            </w:tcBorders>
            <w:shd w:val="clear" w:color="auto" w:fill="auto"/>
            <w:noWrap/>
            <w:vAlign w:val="center"/>
            <w:hideMark/>
          </w:tcPr>
          <w:p w14:paraId="022C6481" w14:textId="77777777" w:rsidR="00665092" w:rsidRPr="00665092" w:rsidRDefault="00665092"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OAP</w:t>
            </w:r>
          </w:p>
        </w:tc>
      </w:tr>
      <w:tr w:rsidR="00665092" w:rsidRPr="00665092" w14:paraId="355A579C" w14:textId="77777777" w:rsidTr="00665092">
        <w:trPr>
          <w:trHeight w:val="435"/>
        </w:trPr>
        <w:tc>
          <w:tcPr>
            <w:tcW w:w="1000" w:type="pct"/>
            <w:tcBorders>
              <w:top w:val="nil"/>
              <w:left w:val="nil"/>
              <w:bottom w:val="nil"/>
              <w:right w:val="nil"/>
            </w:tcBorders>
            <w:shd w:val="clear" w:color="auto" w:fill="auto"/>
            <w:noWrap/>
            <w:vAlign w:val="bottom"/>
            <w:hideMark/>
          </w:tcPr>
          <w:p w14:paraId="4FBD6EB5" w14:textId="77777777" w:rsidR="00665092" w:rsidRPr="00665092" w:rsidRDefault="00665092" w:rsidP="00665092">
            <w:pPr>
              <w:spacing w:after="0" w:line="240" w:lineRule="auto"/>
              <w:jc w:val="center"/>
              <w:rPr>
                <w:rFonts w:ascii="Calibri" w:eastAsia="Times New Roman" w:hAnsi="Calibri" w:cs="Calibri"/>
                <w:color w:val="000000"/>
              </w:rPr>
            </w:pPr>
          </w:p>
        </w:tc>
        <w:tc>
          <w:tcPr>
            <w:tcW w:w="1000" w:type="pct"/>
            <w:tcBorders>
              <w:top w:val="nil"/>
              <w:left w:val="nil"/>
              <w:bottom w:val="nil"/>
              <w:right w:val="nil"/>
            </w:tcBorders>
            <w:shd w:val="clear" w:color="auto" w:fill="auto"/>
            <w:noWrap/>
            <w:vAlign w:val="bottom"/>
            <w:hideMark/>
          </w:tcPr>
          <w:p w14:paraId="314CF67D" w14:textId="77777777" w:rsidR="00665092" w:rsidRPr="00665092" w:rsidRDefault="00665092" w:rsidP="00665092">
            <w:pPr>
              <w:spacing w:after="0" w:line="240" w:lineRule="auto"/>
              <w:rPr>
                <w:rFonts w:ascii="Times New Roman" w:eastAsia="Times New Roman" w:hAnsi="Times New Roman" w:cs="Times New Roman"/>
                <w:sz w:val="20"/>
                <w:szCs w:val="20"/>
              </w:rPr>
            </w:pPr>
          </w:p>
        </w:tc>
        <w:tc>
          <w:tcPr>
            <w:tcW w:w="1000" w:type="pct"/>
            <w:tcBorders>
              <w:top w:val="nil"/>
              <w:left w:val="nil"/>
              <w:bottom w:val="nil"/>
              <w:right w:val="nil"/>
            </w:tcBorders>
            <w:shd w:val="clear" w:color="auto" w:fill="auto"/>
            <w:noWrap/>
            <w:vAlign w:val="bottom"/>
            <w:hideMark/>
          </w:tcPr>
          <w:p w14:paraId="7098DFFD" w14:textId="77777777" w:rsidR="00665092" w:rsidRPr="00665092" w:rsidRDefault="00665092" w:rsidP="00665092">
            <w:pPr>
              <w:spacing w:after="0" w:line="240" w:lineRule="auto"/>
              <w:rPr>
                <w:rFonts w:ascii="Times New Roman" w:eastAsia="Times New Roman" w:hAnsi="Times New Roman" w:cs="Times New Roman"/>
                <w:sz w:val="20"/>
                <w:szCs w:val="20"/>
              </w:rPr>
            </w:pPr>
          </w:p>
        </w:tc>
        <w:tc>
          <w:tcPr>
            <w:tcW w:w="1000" w:type="pct"/>
            <w:tcBorders>
              <w:top w:val="nil"/>
              <w:left w:val="nil"/>
              <w:bottom w:val="nil"/>
              <w:right w:val="nil"/>
            </w:tcBorders>
            <w:shd w:val="clear" w:color="auto" w:fill="auto"/>
            <w:noWrap/>
            <w:vAlign w:val="bottom"/>
            <w:hideMark/>
          </w:tcPr>
          <w:p w14:paraId="33D5F129" w14:textId="77777777" w:rsidR="00665092" w:rsidRPr="00665092" w:rsidRDefault="00665092" w:rsidP="00665092">
            <w:pPr>
              <w:spacing w:after="0" w:line="240" w:lineRule="auto"/>
              <w:rPr>
                <w:rFonts w:ascii="Times New Roman" w:eastAsia="Times New Roman" w:hAnsi="Times New Roman" w:cs="Times New Roman"/>
                <w:sz w:val="20"/>
                <w:szCs w:val="20"/>
              </w:rPr>
            </w:pPr>
          </w:p>
        </w:tc>
        <w:tc>
          <w:tcPr>
            <w:tcW w:w="1000" w:type="pct"/>
            <w:tcBorders>
              <w:top w:val="nil"/>
              <w:left w:val="nil"/>
              <w:bottom w:val="nil"/>
              <w:right w:val="nil"/>
            </w:tcBorders>
            <w:shd w:val="clear" w:color="auto" w:fill="auto"/>
            <w:noWrap/>
            <w:vAlign w:val="bottom"/>
            <w:hideMark/>
          </w:tcPr>
          <w:p w14:paraId="31917C4D" w14:textId="77777777" w:rsidR="00665092" w:rsidRPr="00665092" w:rsidRDefault="00665092" w:rsidP="00665092">
            <w:pPr>
              <w:spacing w:after="0" w:line="240" w:lineRule="auto"/>
              <w:rPr>
                <w:rFonts w:ascii="Times New Roman" w:eastAsia="Times New Roman" w:hAnsi="Times New Roman" w:cs="Times New Roman"/>
                <w:sz w:val="20"/>
                <w:szCs w:val="20"/>
              </w:rPr>
            </w:pPr>
          </w:p>
        </w:tc>
      </w:tr>
      <w:tr w:rsidR="00665092" w:rsidRPr="00665092" w14:paraId="57BB4C80" w14:textId="77777777" w:rsidTr="00665092">
        <w:trPr>
          <w:trHeight w:val="435"/>
        </w:trPr>
        <w:tc>
          <w:tcPr>
            <w:tcW w:w="5000" w:type="pct"/>
            <w:gridSpan w:val="5"/>
            <w:tcBorders>
              <w:top w:val="single" w:sz="8" w:space="0" w:color="auto"/>
              <w:left w:val="single" w:sz="8" w:space="0" w:color="auto"/>
              <w:bottom w:val="single" w:sz="4" w:space="0" w:color="auto"/>
              <w:right w:val="single" w:sz="8" w:space="0" w:color="000000"/>
            </w:tcBorders>
            <w:shd w:val="clear" w:color="000000" w:fill="C6EFCE"/>
            <w:noWrap/>
            <w:vAlign w:val="center"/>
            <w:hideMark/>
          </w:tcPr>
          <w:p w14:paraId="65DFDA01" w14:textId="77777777" w:rsidR="00665092" w:rsidRPr="00665092" w:rsidRDefault="00665092" w:rsidP="00665092">
            <w:pPr>
              <w:spacing w:after="0" w:line="240" w:lineRule="auto"/>
              <w:jc w:val="center"/>
              <w:rPr>
                <w:rFonts w:ascii="Calibri" w:eastAsia="Times New Roman" w:hAnsi="Calibri" w:cs="Calibri"/>
                <w:b/>
                <w:bCs/>
                <w:color w:val="006100"/>
              </w:rPr>
            </w:pPr>
            <w:r w:rsidRPr="00665092">
              <w:rPr>
                <w:rFonts w:ascii="Calibri" w:eastAsia="Times New Roman" w:hAnsi="Calibri" w:cs="Calibri"/>
                <w:b/>
                <w:bCs/>
                <w:color w:val="006100"/>
              </w:rPr>
              <w:t>I-TYPE</w:t>
            </w:r>
          </w:p>
        </w:tc>
      </w:tr>
      <w:tr w:rsidR="00665092" w:rsidRPr="00665092" w14:paraId="26155B4F" w14:textId="77777777" w:rsidTr="00665092">
        <w:trPr>
          <w:trHeight w:val="435"/>
        </w:trPr>
        <w:tc>
          <w:tcPr>
            <w:tcW w:w="1000" w:type="pct"/>
            <w:tcBorders>
              <w:top w:val="nil"/>
              <w:left w:val="single" w:sz="8" w:space="0" w:color="auto"/>
              <w:bottom w:val="single" w:sz="4" w:space="0" w:color="auto"/>
              <w:right w:val="single" w:sz="4" w:space="0" w:color="auto"/>
            </w:tcBorders>
            <w:shd w:val="clear" w:color="000000" w:fill="FFEB9C"/>
            <w:noWrap/>
            <w:vAlign w:val="center"/>
            <w:hideMark/>
          </w:tcPr>
          <w:p w14:paraId="4772B92B" w14:textId="77777777" w:rsidR="00665092" w:rsidRPr="00665092" w:rsidRDefault="00665092"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4</w:t>
            </w:r>
          </w:p>
        </w:tc>
        <w:tc>
          <w:tcPr>
            <w:tcW w:w="1000" w:type="pct"/>
            <w:tcBorders>
              <w:top w:val="nil"/>
              <w:left w:val="nil"/>
              <w:bottom w:val="single" w:sz="4" w:space="0" w:color="auto"/>
              <w:right w:val="single" w:sz="4" w:space="0" w:color="auto"/>
            </w:tcBorders>
            <w:shd w:val="clear" w:color="000000" w:fill="FFEB9C"/>
            <w:noWrap/>
            <w:vAlign w:val="center"/>
            <w:hideMark/>
          </w:tcPr>
          <w:p w14:paraId="17368B54" w14:textId="77777777" w:rsidR="00665092" w:rsidRPr="00665092" w:rsidRDefault="00665092"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3</w:t>
            </w:r>
          </w:p>
        </w:tc>
        <w:tc>
          <w:tcPr>
            <w:tcW w:w="1000" w:type="pct"/>
            <w:tcBorders>
              <w:top w:val="nil"/>
              <w:left w:val="nil"/>
              <w:bottom w:val="single" w:sz="4" w:space="0" w:color="auto"/>
              <w:right w:val="single" w:sz="4" w:space="0" w:color="auto"/>
            </w:tcBorders>
            <w:shd w:val="clear" w:color="000000" w:fill="FFEB9C"/>
            <w:noWrap/>
            <w:vAlign w:val="center"/>
            <w:hideMark/>
          </w:tcPr>
          <w:p w14:paraId="228BCDCA" w14:textId="77777777" w:rsidR="00665092" w:rsidRPr="00665092" w:rsidRDefault="00665092"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3</w:t>
            </w:r>
          </w:p>
        </w:tc>
        <w:tc>
          <w:tcPr>
            <w:tcW w:w="2000" w:type="pct"/>
            <w:gridSpan w:val="2"/>
            <w:tcBorders>
              <w:top w:val="single" w:sz="4" w:space="0" w:color="auto"/>
              <w:left w:val="nil"/>
              <w:bottom w:val="single" w:sz="4" w:space="0" w:color="auto"/>
              <w:right w:val="single" w:sz="8" w:space="0" w:color="000000"/>
            </w:tcBorders>
            <w:shd w:val="clear" w:color="000000" w:fill="FFEB9C"/>
            <w:noWrap/>
            <w:vAlign w:val="center"/>
            <w:hideMark/>
          </w:tcPr>
          <w:p w14:paraId="686281AB" w14:textId="77777777" w:rsidR="00665092" w:rsidRPr="00665092" w:rsidRDefault="00665092"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6</w:t>
            </w:r>
          </w:p>
        </w:tc>
      </w:tr>
      <w:tr w:rsidR="00665092" w:rsidRPr="00665092" w14:paraId="43594752" w14:textId="77777777" w:rsidTr="00665092">
        <w:trPr>
          <w:trHeight w:val="435"/>
        </w:trPr>
        <w:tc>
          <w:tcPr>
            <w:tcW w:w="1000" w:type="pct"/>
            <w:tcBorders>
              <w:top w:val="nil"/>
              <w:left w:val="single" w:sz="8" w:space="0" w:color="auto"/>
              <w:bottom w:val="single" w:sz="8" w:space="0" w:color="auto"/>
              <w:right w:val="single" w:sz="4" w:space="0" w:color="auto"/>
            </w:tcBorders>
            <w:shd w:val="clear" w:color="auto" w:fill="auto"/>
            <w:noWrap/>
            <w:vAlign w:val="center"/>
            <w:hideMark/>
          </w:tcPr>
          <w:p w14:paraId="1C5CA58A" w14:textId="77777777" w:rsidR="00665092" w:rsidRPr="00665092" w:rsidRDefault="00665092"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OPCODE (Op)</w:t>
            </w:r>
          </w:p>
        </w:tc>
        <w:tc>
          <w:tcPr>
            <w:tcW w:w="1000" w:type="pct"/>
            <w:tcBorders>
              <w:top w:val="nil"/>
              <w:left w:val="nil"/>
              <w:bottom w:val="single" w:sz="8" w:space="0" w:color="auto"/>
              <w:right w:val="single" w:sz="4" w:space="0" w:color="auto"/>
            </w:tcBorders>
            <w:shd w:val="clear" w:color="auto" w:fill="auto"/>
            <w:noWrap/>
            <w:vAlign w:val="center"/>
            <w:hideMark/>
          </w:tcPr>
          <w:p w14:paraId="29476FAF" w14:textId="77777777" w:rsidR="00665092" w:rsidRPr="00665092" w:rsidRDefault="00665092"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DESTINATION (Rd)</w:t>
            </w:r>
          </w:p>
        </w:tc>
        <w:tc>
          <w:tcPr>
            <w:tcW w:w="1000" w:type="pct"/>
            <w:tcBorders>
              <w:top w:val="nil"/>
              <w:left w:val="nil"/>
              <w:bottom w:val="single" w:sz="8" w:space="0" w:color="auto"/>
              <w:right w:val="single" w:sz="4" w:space="0" w:color="auto"/>
            </w:tcBorders>
            <w:shd w:val="clear" w:color="auto" w:fill="auto"/>
            <w:noWrap/>
            <w:vAlign w:val="center"/>
            <w:hideMark/>
          </w:tcPr>
          <w:p w14:paraId="34944A2B" w14:textId="77777777" w:rsidR="00665092" w:rsidRPr="00665092" w:rsidRDefault="00665092"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SOURCE_1 (Rs)</w:t>
            </w:r>
          </w:p>
        </w:tc>
        <w:tc>
          <w:tcPr>
            <w:tcW w:w="2000" w:type="pct"/>
            <w:gridSpan w:val="2"/>
            <w:tcBorders>
              <w:top w:val="single" w:sz="4" w:space="0" w:color="auto"/>
              <w:left w:val="nil"/>
              <w:bottom w:val="single" w:sz="8" w:space="0" w:color="auto"/>
              <w:right w:val="single" w:sz="8" w:space="0" w:color="000000"/>
            </w:tcBorders>
            <w:shd w:val="clear" w:color="auto" w:fill="auto"/>
            <w:noWrap/>
            <w:vAlign w:val="center"/>
            <w:hideMark/>
          </w:tcPr>
          <w:p w14:paraId="37EE12F0" w14:textId="77777777" w:rsidR="00665092" w:rsidRPr="00665092" w:rsidRDefault="00665092"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CONSTANT (C)</w:t>
            </w:r>
          </w:p>
        </w:tc>
      </w:tr>
      <w:tr w:rsidR="00665092" w:rsidRPr="00665092" w14:paraId="341D7D12" w14:textId="77777777" w:rsidTr="00665092">
        <w:trPr>
          <w:trHeight w:val="435"/>
        </w:trPr>
        <w:tc>
          <w:tcPr>
            <w:tcW w:w="1000" w:type="pct"/>
            <w:tcBorders>
              <w:top w:val="nil"/>
              <w:left w:val="nil"/>
              <w:bottom w:val="nil"/>
              <w:right w:val="nil"/>
            </w:tcBorders>
            <w:shd w:val="clear" w:color="auto" w:fill="auto"/>
            <w:noWrap/>
            <w:vAlign w:val="bottom"/>
            <w:hideMark/>
          </w:tcPr>
          <w:p w14:paraId="5311EF3A" w14:textId="77777777" w:rsidR="00665092" w:rsidRPr="00665092" w:rsidRDefault="00665092" w:rsidP="00665092">
            <w:pPr>
              <w:spacing w:after="0" w:line="240" w:lineRule="auto"/>
              <w:jc w:val="center"/>
              <w:rPr>
                <w:rFonts w:ascii="Calibri" w:eastAsia="Times New Roman" w:hAnsi="Calibri" w:cs="Calibri"/>
                <w:color w:val="000000"/>
              </w:rPr>
            </w:pPr>
          </w:p>
        </w:tc>
        <w:tc>
          <w:tcPr>
            <w:tcW w:w="1000" w:type="pct"/>
            <w:tcBorders>
              <w:top w:val="nil"/>
              <w:left w:val="nil"/>
              <w:bottom w:val="nil"/>
              <w:right w:val="nil"/>
            </w:tcBorders>
            <w:shd w:val="clear" w:color="auto" w:fill="auto"/>
            <w:noWrap/>
            <w:vAlign w:val="bottom"/>
            <w:hideMark/>
          </w:tcPr>
          <w:p w14:paraId="7213671F" w14:textId="77777777" w:rsidR="00665092" w:rsidRPr="00665092" w:rsidRDefault="00665092" w:rsidP="00665092">
            <w:pPr>
              <w:spacing w:after="0" w:line="240" w:lineRule="auto"/>
              <w:rPr>
                <w:rFonts w:ascii="Times New Roman" w:eastAsia="Times New Roman" w:hAnsi="Times New Roman" w:cs="Times New Roman"/>
                <w:sz w:val="20"/>
                <w:szCs w:val="20"/>
              </w:rPr>
            </w:pPr>
          </w:p>
        </w:tc>
        <w:tc>
          <w:tcPr>
            <w:tcW w:w="1000" w:type="pct"/>
            <w:tcBorders>
              <w:top w:val="nil"/>
              <w:left w:val="nil"/>
              <w:bottom w:val="nil"/>
              <w:right w:val="nil"/>
            </w:tcBorders>
            <w:shd w:val="clear" w:color="auto" w:fill="auto"/>
            <w:noWrap/>
            <w:vAlign w:val="bottom"/>
            <w:hideMark/>
          </w:tcPr>
          <w:p w14:paraId="6D681568" w14:textId="77777777" w:rsidR="00665092" w:rsidRPr="00665092" w:rsidRDefault="00665092" w:rsidP="00665092">
            <w:pPr>
              <w:spacing w:after="0" w:line="240" w:lineRule="auto"/>
              <w:rPr>
                <w:rFonts w:ascii="Times New Roman" w:eastAsia="Times New Roman" w:hAnsi="Times New Roman" w:cs="Times New Roman"/>
                <w:sz w:val="20"/>
                <w:szCs w:val="20"/>
              </w:rPr>
            </w:pPr>
          </w:p>
        </w:tc>
        <w:tc>
          <w:tcPr>
            <w:tcW w:w="1000" w:type="pct"/>
            <w:tcBorders>
              <w:top w:val="nil"/>
              <w:left w:val="nil"/>
              <w:bottom w:val="nil"/>
              <w:right w:val="nil"/>
            </w:tcBorders>
            <w:shd w:val="clear" w:color="auto" w:fill="auto"/>
            <w:noWrap/>
            <w:vAlign w:val="bottom"/>
            <w:hideMark/>
          </w:tcPr>
          <w:p w14:paraId="4D0A2E71" w14:textId="77777777" w:rsidR="00665092" w:rsidRPr="00665092" w:rsidRDefault="00665092" w:rsidP="00665092">
            <w:pPr>
              <w:spacing w:after="0" w:line="240" w:lineRule="auto"/>
              <w:rPr>
                <w:rFonts w:ascii="Times New Roman" w:eastAsia="Times New Roman" w:hAnsi="Times New Roman" w:cs="Times New Roman"/>
                <w:sz w:val="20"/>
                <w:szCs w:val="20"/>
              </w:rPr>
            </w:pPr>
          </w:p>
        </w:tc>
        <w:tc>
          <w:tcPr>
            <w:tcW w:w="1000" w:type="pct"/>
            <w:tcBorders>
              <w:top w:val="nil"/>
              <w:left w:val="nil"/>
              <w:bottom w:val="nil"/>
              <w:right w:val="nil"/>
            </w:tcBorders>
            <w:shd w:val="clear" w:color="auto" w:fill="auto"/>
            <w:noWrap/>
            <w:vAlign w:val="bottom"/>
            <w:hideMark/>
          </w:tcPr>
          <w:p w14:paraId="1AA4820A" w14:textId="77777777" w:rsidR="00665092" w:rsidRPr="00665092" w:rsidRDefault="00665092" w:rsidP="00665092">
            <w:pPr>
              <w:spacing w:after="0" w:line="240" w:lineRule="auto"/>
              <w:rPr>
                <w:rFonts w:ascii="Times New Roman" w:eastAsia="Times New Roman" w:hAnsi="Times New Roman" w:cs="Times New Roman"/>
                <w:sz w:val="20"/>
                <w:szCs w:val="20"/>
              </w:rPr>
            </w:pPr>
          </w:p>
        </w:tc>
      </w:tr>
      <w:tr w:rsidR="00665092" w:rsidRPr="00665092" w14:paraId="2EF6FE92" w14:textId="77777777" w:rsidTr="00665092">
        <w:trPr>
          <w:trHeight w:val="435"/>
        </w:trPr>
        <w:tc>
          <w:tcPr>
            <w:tcW w:w="5000" w:type="pct"/>
            <w:gridSpan w:val="5"/>
            <w:tcBorders>
              <w:top w:val="single" w:sz="8" w:space="0" w:color="auto"/>
              <w:left w:val="single" w:sz="8" w:space="0" w:color="auto"/>
              <w:bottom w:val="single" w:sz="4" w:space="0" w:color="auto"/>
              <w:right w:val="single" w:sz="8" w:space="0" w:color="000000"/>
            </w:tcBorders>
            <w:shd w:val="clear" w:color="000000" w:fill="C6EFCE"/>
            <w:noWrap/>
            <w:vAlign w:val="center"/>
            <w:hideMark/>
          </w:tcPr>
          <w:p w14:paraId="6A53E14C" w14:textId="77777777" w:rsidR="00665092" w:rsidRPr="00665092" w:rsidRDefault="00665092" w:rsidP="00665092">
            <w:pPr>
              <w:spacing w:after="0" w:line="240" w:lineRule="auto"/>
              <w:jc w:val="center"/>
              <w:rPr>
                <w:rFonts w:ascii="Calibri" w:eastAsia="Times New Roman" w:hAnsi="Calibri" w:cs="Calibri"/>
                <w:b/>
                <w:bCs/>
                <w:color w:val="006100"/>
              </w:rPr>
            </w:pPr>
            <w:r w:rsidRPr="00665092">
              <w:rPr>
                <w:rFonts w:ascii="Calibri" w:eastAsia="Times New Roman" w:hAnsi="Calibri" w:cs="Calibri"/>
                <w:b/>
                <w:bCs/>
                <w:color w:val="006100"/>
              </w:rPr>
              <w:t>J-TYPE</w:t>
            </w:r>
          </w:p>
        </w:tc>
      </w:tr>
      <w:tr w:rsidR="00B64273" w:rsidRPr="00665092" w14:paraId="3AD83300" w14:textId="77777777" w:rsidTr="00B64273">
        <w:trPr>
          <w:trHeight w:val="435"/>
        </w:trPr>
        <w:tc>
          <w:tcPr>
            <w:tcW w:w="1000" w:type="pct"/>
            <w:tcBorders>
              <w:top w:val="nil"/>
              <w:left w:val="single" w:sz="8" w:space="0" w:color="auto"/>
              <w:bottom w:val="single" w:sz="4" w:space="0" w:color="auto"/>
              <w:right w:val="single" w:sz="4" w:space="0" w:color="auto"/>
            </w:tcBorders>
            <w:shd w:val="clear" w:color="000000" w:fill="FFEB9C"/>
            <w:noWrap/>
            <w:vAlign w:val="center"/>
            <w:hideMark/>
          </w:tcPr>
          <w:p w14:paraId="3EC9BD40" w14:textId="77777777" w:rsidR="00B64273" w:rsidRPr="00665092" w:rsidRDefault="00B64273"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4</w:t>
            </w:r>
          </w:p>
        </w:tc>
        <w:tc>
          <w:tcPr>
            <w:tcW w:w="4000" w:type="pct"/>
            <w:gridSpan w:val="4"/>
            <w:tcBorders>
              <w:top w:val="nil"/>
              <w:left w:val="single" w:sz="8" w:space="0" w:color="auto"/>
              <w:bottom w:val="single" w:sz="4" w:space="0" w:color="auto"/>
              <w:right w:val="single" w:sz="8" w:space="0" w:color="000000"/>
            </w:tcBorders>
            <w:shd w:val="clear" w:color="000000" w:fill="FFEB9C"/>
            <w:vAlign w:val="center"/>
          </w:tcPr>
          <w:p w14:paraId="5893D827" w14:textId="77777777" w:rsidR="00B64273" w:rsidRPr="00665092" w:rsidRDefault="00B64273" w:rsidP="00665092">
            <w:pPr>
              <w:spacing w:after="0" w:line="240" w:lineRule="auto"/>
              <w:jc w:val="center"/>
              <w:rPr>
                <w:rFonts w:ascii="Calibri" w:eastAsia="Times New Roman" w:hAnsi="Calibri" w:cs="Calibri"/>
                <w:color w:val="9C5700"/>
              </w:rPr>
            </w:pPr>
            <w:r w:rsidRPr="00665092">
              <w:rPr>
                <w:rFonts w:ascii="Calibri" w:eastAsia="Times New Roman" w:hAnsi="Calibri" w:cs="Calibri"/>
                <w:color w:val="9C5700"/>
              </w:rPr>
              <w:t>12</w:t>
            </w:r>
          </w:p>
        </w:tc>
      </w:tr>
      <w:tr w:rsidR="00B64273" w:rsidRPr="00665092" w14:paraId="20A335F9" w14:textId="77777777" w:rsidTr="00B64273">
        <w:trPr>
          <w:trHeight w:val="435"/>
        </w:trPr>
        <w:tc>
          <w:tcPr>
            <w:tcW w:w="1000" w:type="pct"/>
            <w:tcBorders>
              <w:top w:val="nil"/>
              <w:left w:val="single" w:sz="8" w:space="0" w:color="auto"/>
              <w:bottom w:val="single" w:sz="8" w:space="0" w:color="auto"/>
              <w:right w:val="single" w:sz="4" w:space="0" w:color="auto"/>
            </w:tcBorders>
            <w:shd w:val="clear" w:color="auto" w:fill="auto"/>
            <w:noWrap/>
            <w:vAlign w:val="center"/>
            <w:hideMark/>
          </w:tcPr>
          <w:p w14:paraId="31843331" w14:textId="77777777" w:rsidR="00B64273" w:rsidRPr="00665092" w:rsidRDefault="00B64273"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OPCODE (Op)</w:t>
            </w:r>
          </w:p>
        </w:tc>
        <w:tc>
          <w:tcPr>
            <w:tcW w:w="4000" w:type="pct"/>
            <w:gridSpan w:val="4"/>
            <w:tcBorders>
              <w:top w:val="nil"/>
              <w:left w:val="single" w:sz="8" w:space="0" w:color="auto"/>
              <w:bottom w:val="single" w:sz="8" w:space="0" w:color="auto"/>
              <w:right w:val="single" w:sz="8" w:space="0" w:color="000000"/>
            </w:tcBorders>
            <w:shd w:val="clear" w:color="auto" w:fill="auto"/>
            <w:vAlign w:val="center"/>
          </w:tcPr>
          <w:p w14:paraId="3310A553" w14:textId="77777777" w:rsidR="00B64273" w:rsidRPr="00665092" w:rsidRDefault="00B64273" w:rsidP="00665092">
            <w:pPr>
              <w:spacing w:after="0" w:line="240" w:lineRule="auto"/>
              <w:jc w:val="center"/>
              <w:rPr>
                <w:rFonts w:ascii="Calibri" w:eastAsia="Times New Roman" w:hAnsi="Calibri" w:cs="Calibri"/>
                <w:color w:val="000000"/>
              </w:rPr>
            </w:pPr>
            <w:r w:rsidRPr="00665092">
              <w:rPr>
                <w:rFonts w:ascii="Calibri" w:eastAsia="Times New Roman" w:hAnsi="Calibri" w:cs="Calibri"/>
                <w:color w:val="000000"/>
              </w:rPr>
              <w:t>CONSTANT (C)</w:t>
            </w:r>
          </w:p>
        </w:tc>
      </w:tr>
    </w:tbl>
    <w:p w14:paraId="7E9CB07E" w14:textId="5C2BC922" w:rsidR="00AF066B" w:rsidRDefault="00AF066B" w:rsidP="00AF066B"/>
    <w:p w14:paraId="32CA35C1" w14:textId="77777777" w:rsidR="00AF066B" w:rsidRDefault="00AF066B" w:rsidP="00AF066B">
      <w:pPr>
        <w:pStyle w:val="ListParagraph"/>
        <w:numPr>
          <w:ilvl w:val="0"/>
          <w:numId w:val="1"/>
        </w:numPr>
        <w:jc w:val="both"/>
      </w:pPr>
      <w:r>
        <w:t>R-type</w:t>
      </w:r>
    </w:p>
    <w:p w14:paraId="127CF798" w14:textId="77777777" w:rsidR="00AF066B" w:rsidRDefault="00AF066B" w:rsidP="00AF066B">
      <w:pPr>
        <w:pStyle w:val="ListParagraph"/>
        <w:jc w:val="both"/>
      </w:pPr>
      <w:r>
        <w:t>All R-type instructions have a 4-bit opcode, which is 0000 for all R-type instructions. The instruction itself is determined by the 3 OAP bits, which means we have 8 R-type instructions. There are two source registers Rs and Rt, 3-bit address each, and one 3-bit destination register Rd. R-type instructions are arithmetic-logic operations and some of them have immediate versions as well which are defined under I-type instructions.</w:t>
      </w:r>
    </w:p>
    <w:p w14:paraId="5F334AD3" w14:textId="77777777" w:rsidR="00AF066B" w:rsidRDefault="00AF066B" w:rsidP="00AF066B">
      <w:pPr>
        <w:pStyle w:val="ListParagraph"/>
        <w:jc w:val="both"/>
      </w:pPr>
    </w:p>
    <w:p w14:paraId="4DCA5ADE" w14:textId="77777777" w:rsidR="00AF066B" w:rsidRDefault="00AF066B" w:rsidP="00AF066B">
      <w:pPr>
        <w:pStyle w:val="ListParagraph"/>
        <w:numPr>
          <w:ilvl w:val="0"/>
          <w:numId w:val="1"/>
        </w:numPr>
        <w:jc w:val="both"/>
      </w:pPr>
      <w:r>
        <w:t>I-type</w:t>
      </w:r>
    </w:p>
    <w:p w14:paraId="670CC4CC" w14:textId="77777777" w:rsidR="00AF066B" w:rsidRDefault="00AF066B" w:rsidP="00AF066B">
      <w:pPr>
        <w:pStyle w:val="ListParagraph"/>
        <w:jc w:val="both"/>
      </w:pPr>
      <w:r>
        <w:t xml:space="preserve">All I-type instructions have a 4-bit OPCODE which is used to identify the instruction as well in the decode stage. The is one destination (Rd) and one source (Rs) register, both having 3-bit addresses. The immediate is a 6-bit constant. This can be used with I-type instructions after sign-extension to 8-bit, since all operations are using 8-bits. </w:t>
      </w:r>
    </w:p>
    <w:p w14:paraId="6FE6B141" w14:textId="77777777" w:rsidR="00AF066B" w:rsidRDefault="00AF066B" w:rsidP="00AF066B">
      <w:pPr>
        <w:pStyle w:val="ListParagraph"/>
        <w:numPr>
          <w:ilvl w:val="0"/>
          <w:numId w:val="1"/>
        </w:numPr>
        <w:jc w:val="both"/>
      </w:pPr>
      <w:r>
        <w:t>J-type</w:t>
      </w:r>
    </w:p>
    <w:p w14:paraId="16D004D5" w14:textId="2B088BF2" w:rsidR="00AF066B" w:rsidRDefault="00AF066B" w:rsidP="00AF066B">
      <w:r>
        <w:t>We currently have 1 J-type instruction, which is Jump instruction. It has a 4-bit OPCODE and a 12-bit constant which is the destination address for the jump target.</w:t>
      </w:r>
    </w:p>
    <w:p w14:paraId="01ED8C0C" w14:textId="112266A1" w:rsidR="00B64273" w:rsidRDefault="00B64273">
      <w:r>
        <w:br w:type="page"/>
      </w:r>
    </w:p>
    <w:p w14:paraId="1B59CC47" w14:textId="77777777" w:rsidR="00B64273" w:rsidRDefault="00B64273" w:rsidP="00B64273">
      <w:pPr>
        <w:spacing w:after="0" w:line="240" w:lineRule="auto"/>
        <w:jc w:val="center"/>
        <w:rPr>
          <w:rFonts w:ascii="Calibri" w:eastAsia="Times New Roman" w:hAnsi="Calibri" w:cs="Calibri"/>
          <w:b/>
          <w:bCs/>
          <w:color w:val="000000"/>
        </w:rPr>
        <w:sectPr w:rsidR="00B64273" w:rsidSect="00AF066B">
          <w:pgSz w:w="12240" w:h="15840"/>
          <w:pgMar w:top="1440" w:right="1440" w:bottom="1440" w:left="1440" w:header="720" w:footer="720" w:gutter="0"/>
          <w:pgNumType w:start="0"/>
          <w:cols w:space="720"/>
          <w:titlePg/>
          <w:docGrid w:linePitch="360"/>
        </w:sectPr>
      </w:pPr>
    </w:p>
    <w:tbl>
      <w:tblPr>
        <w:tblW w:w="0" w:type="auto"/>
        <w:tblLayout w:type="fixed"/>
        <w:tblLook w:val="04A0" w:firstRow="1" w:lastRow="0" w:firstColumn="1" w:lastColumn="0" w:noHBand="0" w:noVBand="1"/>
      </w:tblPr>
      <w:tblGrid>
        <w:gridCol w:w="1250"/>
        <w:gridCol w:w="720"/>
        <w:gridCol w:w="630"/>
        <w:gridCol w:w="1440"/>
        <w:gridCol w:w="4680"/>
        <w:gridCol w:w="2520"/>
        <w:gridCol w:w="1080"/>
        <w:gridCol w:w="620"/>
      </w:tblGrid>
      <w:tr w:rsidR="00B64273" w:rsidRPr="00B64273" w14:paraId="760DC0C7" w14:textId="77777777" w:rsidTr="00B64273">
        <w:trPr>
          <w:trHeight w:val="443"/>
        </w:trPr>
        <w:tc>
          <w:tcPr>
            <w:tcW w:w="125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0404590" w14:textId="61E14D27" w:rsidR="00B64273" w:rsidRPr="00B64273" w:rsidRDefault="00B64273" w:rsidP="00B64273">
            <w:pPr>
              <w:spacing w:after="0" w:line="240" w:lineRule="auto"/>
              <w:jc w:val="center"/>
              <w:rPr>
                <w:rFonts w:ascii="Calibri" w:eastAsia="Times New Roman" w:hAnsi="Calibri" w:cs="Calibri"/>
                <w:b/>
                <w:bCs/>
                <w:color w:val="000000"/>
              </w:rPr>
            </w:pPr>
            <w:r w:rsidRPr="00B64273">
              <w:rPr>
                <w:rFonts w:ascii="Calibri" w:eastAsia="Times New Roman" w:hAnsi="Calibri" w:cs="Calibri"/>
                <w:b/>
                <w:bCs/>
                <w:color w:val="000000"/>
              </w:rPr>
              <w:lastRenderedPageBreak/>
              <w:t>Instruction</w:t>
            </w:r>
          </w:p>
        </w:tc>
        <w:tc>
          <w:tcPr>
            <w:tcW w:w="720" w:type="dxa"/>
            <w:tcBorders>
              <w:top w:val="single" w:sz="8" w:space="0" w:color="auto"/>
              <w:left w:val="single" w:sz="4" w:space="0" w:color="5B9BD5"/>
              <w:bottom w:val="single" w:sz="8" w:space="0" w:color="5B9BD5"/>
              <w:right w:val="single" w:sz="4" w:space="0" w:color="5B9BD5"/>
            </w:tcBorders>
            <w:shd w:val="clear" w:color="auto" w:fill="auto"/>
            <w:noWrap/>
            <w:vAlign w:val="center"/>
            <w:hideMark/>
          </w:tcPr>
          <w:p w14:paraId="3CB95139" w14:textId="77777777" w:rsidR="00B64273" w:rsidRPr="00B64273" w:rsidRDefault="00B64273" w:rsidP="00B64273">
            <w:pPr>
              <w:spacing w:after="0" w:line="240" w:lineRule="auto"/>
              <w:jc w:val="center"/>
              <w:rPr>
                <w:rFonts w:ascii="Calibri" w:eastAsia="Times New Roman" w:hAnsi="Calibri" w:cs="Calibri"/>
                <w:b/>
                <w:bCs/>
                <w:color w:val="000000"/>
              </w:rPr>
            </w:pPr>
            <w:r w:rsidRPr="00B64273">
              <w:rPr>
                <w:rFonts w:ascii="Calibri" w:eastAsia="Times New Roman" w:hAnsi="Calibri" w:cs="Calibri"/>
                <w:b/>
                <w:bCs/>
                <w:color w:val="000000"/>
              </w:rPr>
              <w:t>Type</w:t>
            </w:r>
          </w:p>
        </w:tc>
        <w:tc>
          <w:tcPr>
            <w:tcW w:w="630" w:type="dxa"/>
            <w:tcBorders>
              <w:top w:val="single" w:sz="8" w:space="0" w:color="auto"/>
              <w:left w:val="single" w:sz="4" w:space="0" w:color="5B9BD5"/>
              <w:bottom w:val="single" w:sz="8" w:space="0" w:color="5B9BD5"/>
              <w:right w:val="single" w:sz="4" w:space="0" w:color="5B9BD5"/>
            </w:tcBorders>
            <w:shd w:val="clear" w:color="auto" w:fill="auto"/>
            <w:noWrap/>
            <w:vAlign w:val="center"/>
            <w:hideMark/>
          </w:tcPr>
          <w:p w14:paraId="2C6DBC1F" w14:textId="77777777" w:rsidR="00B64273" w:rsidRPr="00B64273" w:rsidRDefault="00B64273" w:rsidP="00B64273">
            <w:pPr>
              <w:spacing w:after="0" w:line="240" w:lineRule="auto"/>
              <w:jc w:val="center"/>
              <w:rPr>
                <w:rFonts w:ascii="Calibri" w:eastAsia="Times New Roman" w:hAnsi="Calibri" w:cs="Calibri"/>
                <w:b/>
                <w:bCs/>
                <w:color w:val="000000"/>
              </w:rPr>
            </w:pPr>
            <w:r w:rsidRPr="00B64273">
              <w:rPr>
                <w:rFonts w:ascii="Calibri" w:eastAsia="Times New Roman" w:hAnsi="Calibri" w:cs="Calibri"/>
                <w:b/>
                <w:bCs/>
                <w:color w:val="000000"/>
              </w:rPr>
              <w:t>CPI</w:t>
            </w:r>
          </w:p>
        </w:tc>
        <w:tc>
          <w:tcPr>
            <w:tcW w:w="1440" w:type="dxa"/>
            <w:tcBorders>
              <w:top w:val="single" w:sz="8" w:space="0" w:color="auto"/>
              <w:left w:val="single" w:sz="4" w:space="0" w:color="5B9BD5"/>
              <w:bottom w:val="single" w:sz="8" w:space="0" w:color="5B9BD5"/>
              <w:right w:val="single" w:sz="4" w:space="0" w:color="5B9BD5"/>
            </w:tcBorders>
            <w:shd w:val="clear" w:color="auto" w:fill="auto"/>
            <w:noWrap/>
            <w:vAlign w:val="center"/>
            <w:hideMark/>
          </w:tcPr>
          <w:p w14:paraId="08D6ACE9" w14:textId="77777777" w:rsidR="00B64273" w:rsidRPr="00B64273" w:rsidRDefault="00B64273" w:rsidP="00B64273">
            <w:pPr>
              <w:spacing w:after="0" w:line="240" w:lineRule="auto"/>
              <w:jc w:val="center"/>
              <w:rPr>
                <w:rFonts w:ascii="Calibri" w:eastAsia="Times New Roman" w:hAnsi="Calibri" w:cs="Calibri"/>
                <w:b/>
                <w:bCs/>
                <w:color w:val="000000"/>
              </w:rPr>
            </w:pPr>
            <w:r w:rsidRPr="00B64273">
              <w:rPr>
                <w:rFonts w:ascii="Calibri" w:eastAsia="Times New Roman" w:hAnsi="Calibri" w:cs="Calibri"/>
                <w:b/>
                <w:bCs/>
                <w:color w:val="000000"/>
              </w:rPr>
              <w:t>Operands</w:t>
            </w:r>
          </w:p>
        </w:tc>
        <w:tc>
          <w:tcPr>
            <w:tcW w:w="4680" w:type="dxa"/>
            <w:tcBorders>
              <w:top w:val="single" w:sz="8" w:space="0" w:color="auto"/>
              <w:left w:val="single" w:sz="4" w:space="0" w:color="5B9BD5"/>
              <w:bottom w:val="single" w:sz="8" w:space="0" w:color="5B9BD5"/>
              <w:right w:val="single" w:sz="4" w:space="0" w:color="5B9BD5"/>
            </w:tcBorders>
            <w:shd w:val="clear" w:color="auto" w:fill="auto"/>
            <w:noWrap/>
            <w:vAlign w:val="center"/>
            <w:hideMark/>
          </w:tcPr>
          <w:p w14:paraId="2EB40A3D" w14:textId="77777777" w:rsidR="00B64273" w:rsidRPr="00B64273" w:rsidRDefault="00B64273" w:rsidP="00B64273">
            <w:pPr>
              <w:spacing w:after="0" w:line="240" w:lineRule="auto"/>
              <w:jc w:val="center"/>
              <w:rPr>
                <w:rFonts w:ascii="Calibri" w:eastAsia="Times New Roman" w:hAnsi="Calibri" w:cs="Calibri"/>
                <w:b/>
                <w:bCs/>
                <w:color w:val="000000"/>
              </w:rPr>
            </w:pPr>
            <w:r w:rsidRPr="00B64273">
              <w:rPr>
                <w:rFonts w:ascii="Calibri" w:eastAsia="Times New Roman" w:hAnsi="Calibri" w:cs="Calibri"/>
                <w:b/>
                <w:bCs/>
                <w:color w:val="000000"/>
              </w:rPr>
              <w:t>Description</w:t>
            </w:r>
          </w:p>
        </w:tc>
        <w:tc>
          <w:tcPr>
            <w:tcW w:w="2520" w:type="dxa"/>
            <w:tcBorders>
              <w:top w:val="single" w:sz="8" w:space="0" w:color="auto"/>
              <w:left w:val="single" w:sz="4" w:space="0" w:color="5B9BD5"/>
              <w:bottom w:val="single" w:sz="8" w:space="0" w:color="5B9BD5"/>
              <w:right w:val="single" w:sz="4" w:space="0" w:color="5B9BD5"/>
            </w:tcBorders>
            <w:shd w:val="clear" w:color="auto" w:fill="auto"/>
            <w:noWrap/>
            <w:vAlign w:val="center"/>
            <w:hideMark/>
          </w:tcPr>
          <w:p w14:paraId="4BF9845A" w14:textId="77777777" w:rsidR="00B64273" w:rsidRPr="00B64273" w:rsidRDefault="00B64273" w:rsidP="00B64273">
            <w:pPr>
              <w:spacing w:after="0" w:line="240" w:lineRule="auto"/>
              <w:jc w:val="center"/>
              <w:rPr>
                <w:rFonts w:ascii="Calibri" w:eastAsia="Times New Roman" w:hAnsi="Calibri" w:cs="Calibri"/>
                <w:b/>
                <w:bCs/>
                <w:color w:val="000000"/>
              </w:rPr>
            </w:pPr>
            <w:r w:rsidRPr="00B64273">
              <w:rPr>
                <w:rFonts w:ascii="Calibri" w:eastAsia="Times New Roman" w:hAnsi="Calibri" w:cs="Calibri"/>
                <w:b/>
                <w:bCs/>
                <w:color w:val="000000"/>
              </w:rPr>
              <w:t>Operation</w:t>
            </w:r>
          </w:p>
        </w:tc>
        <w:tc>
          <w:tcPr>
            <w:tcW w:w="1080" w:type="dxa"/>
            <w:tcBorders>
              <w:top w:val="single" w:sz="8" w:space="0" w:color="auto"/>
              <w:left w:val="single" w:sz="4" w:space="0" w:color="5B9BD5"/>
              <w:bottom w:val="single" w:sz="8" w:space="0" w:color="5B9BD5"/>
              <w:right w:val="single" w:sz="4" w:space="0" w:color="5B9BD5"/>
            </w:tcBorders>
            <w:shd w:val="clear" w:color="auto" w:fill="auto"/>
            <w:noWrap/>
            <w:vAlign w:val="center"/>
            <w:hideMark/>
          </w:tcPr>
          <w:p w14:paraId="3E574165" w14:textId="77777777" w:rsidR="00B64273" w:rsidRPr="00B64273" w:rsidRDefault="00B64273" w:rsidP="00B64273">
            <w:pPr>
              <w:spacing w:after="0" w:line="240" w:lineRule="auto"/>
              <w:jc w:val="center"/>
              <w:rPr>
                <w:rFonts w:ascii="Calibri" w:eastAsia="Times New Roman" w:hAnsi="Calibri" w:cs="Calibri"/>
                <w:b/>
                <w:bCs/>
                <w:color w:val="000000"/>
              </w:rPr>
            </w:pPr>
            <w:r w:rsidRPr="00B64273">
              <w:rPr>
                <w:rFonts w:ascii="Calibri" w:eastAsia="Times New Roman" w:hAnsi="Calibri" w:cs="Calibri"/>
                <w:b/>
                <w:bCs/>
                <w:color w:val="000000"/>
              </w:rPr>
              <w:t>Opcode</w:t>
            </w:r>
          </w:p>
        </w:tc>
        <w:tc>
          <w:tcPr>
            <w:tcW w:w="620" w:type="dxa"/>
            <w:tcBorders>
              <w:top w:val="single" w:sz="8" w:space="0" w:color="auto"/>
              <w:left w:val="single" w:sz="4" w:space="0" w:color="5B9BD5"/>
              <w:bottom w:val="single" w:sz="8" w:space="0" w:color="5B9BD5"/>
              <w:right w:val="single" w:sz="8" w:space="0" w:color="auto"/>
            </w:tcBorders>
            <w:shd w:val="clear" w:color="auto" w:fill="auto"/>
            <w:noWrap/>
            <w:vAlign w:val="center"/>
            <w:hideMark/>
          </w:tcPr>
          <w:p w14:paraId="34748B38" w14:textId="77777777" w:rsidR="00B64273" w:rsidRPr="00B64273" w:rsidRDefault="00B64273" w:rsidP="00B64273">
            <w:pPr>
              <w:spacing w:after="0" w:line="240" w:lineRule="auto"/>
              <w:jc w:val="center"/>
              <w:rPr>
                <w:rFonts w:ascii="Calibri" w:eastAsia="Times New Roman" w:hAnsi="Calibri" w:cs="Calibri"/>
                <w:b/>
                <w:bCs/>
                <w:color w:val="000000"/>
              </w:rPr>
            </w:pPr>
            <w:r w:rsidRPr="00B64273">
              <w:rPr>
                <w:rFonts w:ascii="Calibri" w:eastAsia="Times New Roman" w:hAnsi="Calibri" w:cs="Calibri"/>
                <w:b/>
                <w:bCs/>
                <w:color w:val="000000"/>
              </w:rPr>
              <w:t>OAP</w:t>
            </w:r>
          </w:p>
        </w:tc>
      </w:tr>
      <w:tr w:rsidR="00B64273" w:rsidRPr="00B64273" w14:paraId="45C24D4A" w14:textId="77777777" w:rsidTr="00B64273">
        <w:trPr>
          <w:trHeight w:val="443"/>
        </w:trPr>
        <w:tc>
          <w:tcPr>
            <w:tcW w:w="1250" w:type="dxa"/>
            <w:tcBorders>
              <w:top w:val="single" w:sz="4" w:space="0" w:color="auto"/>
              <w:left w:val="single" w:sz="8" w:space="0" w:color="auto"/>
              <w:bottom w:val="single" w:sz="4" w:space="0" w:color="auto"/>
              <w:right w:val="single" w:sz="4" w:space="0" w:color="auto"/>
            </w:tcBorders>
            <w:shd w:val="clear" w:color="DDEBF7" w:fill="DDEBF7"/>
            <w:noWrap/>
            <w:vAlign w:val="center"/>
            <w:hideMark/>
          </w:tcPr>
          <w:p w14:paraId="08A97F8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ADD</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98EA4A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20506EFF"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48BEE090"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5DB9C96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Add two registers and a carry (Cin)</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3B7167F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lt;= Rs + Rt + Cin</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08AF256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0</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4239FD96"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0</w:t>
            </w:r>
          </w:p>
        </w:tc>
      </w:tr>
      <w:tr w:rsidR="00B64273" w:rsidRPr="00B64273" w14:paraId="77A8E070" w14:textId="77777777" w:rsidTr="00B64273">
        <w:trPr>
          <w:trHeight w:val="443"/>
        </w:trPr>
        <w:tc>
          <w:tcPr>
            <w:tcW w:w="12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A1BFC0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ADDI</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2E9F905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3A70917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0B88C5B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1914D3C5" w14:textId="21F69D96"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Add a register and a constant (C)</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F0CF67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lt;= Rs + C</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3F575100"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1</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center"/>
            <w:hideMark/>
          </w:tcPr>
          <w:p w14:paraId="13CB41D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039E3C33" w14:textId="77777777" w:rsidTr="00B64273">
        <w:trPr>
          <w:trHeight w:val="443"/>
        </w:trPr>
        <w:tc>
          <w:tcPr>
            <w:tcW w:w="1250" w:type="dxa"/>
            <w:tcBorders>
              <w:top w:val="single" w:sz="4" w:space="0" w:color="auto"/>
              <w:left w:val="single" w:sz="8" w:space="0" w:color="auto"/>
              <w:bottom w:val="single" w:sz="4" w:space="0" w:color="auto"/>
              <w:right w:val="single" w:sz="4" w:space="0" w:color="auto"/>
            </w:tcBorders>
            <w:shd w:val="clear" w:color="DDEBF7" w:fill="DDEBF7"/>
            <w:noWrap/>
            <w:vAlign w:val="center"/>
            <w:hideMark/>
          </w:tcPr>
          <w:p w14:paraId="24B7300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UB</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22B9985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4517073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F7DBF1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3618F94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ubtract two registers and a carry (Cin)</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7720C2E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lt;= Rs - Rt - Cin</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3EE31AFF"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0</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298F9044"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1</w:t>
            </w:r>
          </w:p>
        </w:tc>
      </w:tr>
      <w:tr w:rsidR="00B64273" w:rsidRPr="00B64273" w14:paraId="7FFDE634" w14:textId="77777777" w:rsidTr="00B64273">
        <w:trPr>
          <w:trHeight w:val="443"/>
        </w:trPr>
        <w:tc>
          <w:tcPr>
            <w:tcW w:w="12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8782C8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AND</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6551BD4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0BD7B63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6D756EBC"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D260294"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ogical AND two registers</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63DD157"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 xml:space="preserve">Rd &lt;= Rs ^ Rt </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C94CDD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0</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center"/>
            <w:hideMark/>
          </w:tcPr>
          <w:p w14:paraId="03A8DB9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r>
      <w:tr w:rsidR="00B64273" w:rsidRPr="00B64273" w14:paraId="437718B9" w14:textId="77777777" w:rsidTr="00B64273">
        <w:trPr>
          <w:trHeight w:val="443"/>
        </w:trPr>
        <w:tc>
          <w:tcPr>
            <w:tcW w:w="1250" w:type="dxa"/>
            <w:tcBorders>
              <w:top w:val="single" w:sz="4" w:space="0" w:color="auto"/>
              <w:left w:val="single" w:sz="8" w:space="0" w:color="auto"/>
              <w:bottom w:val="single" w:sz="4" w:space="0" w:color="auto"/>
              <w:right w:val="single" w:sz="4" w:space="0" w:color="auto"/>
            </w:tcBorders>
            <w:shd w:val="clear" w:color="DDEBF7" w:fill="DDEBF7"/>
            <w:noWrap/>
            <w:vAlign w:val="center"/>
            <w:hideMark/>
          </w:tcPr>
          <w:p w14:paraId="4A7566B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ANDI</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4F2E7E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45B860B0"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4D6227D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49A020A7" w14:textId="13A3E68E"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ogical AND two registers and a constant (</w:t>
            </w:r>
            <w:r>
              <w:rPr>
                <w:rFonts w:ascii="Calibri" w:eastAsia="Times New Roman" w:hAnsi="Calibri" w:cs="Calibri"/>
                <w:color w:val="000000"/>
              </w:rPr>
              <w:t>C</w:t>
            </w:r>
            <w:r w:rsidRPr="00B64273">
              <w:rPr>
                <w:rFonts w:ascii="Calibri" w:eastAsia="Times New Roman" w:hAnsi="Calibri" w:cs="Calibri"/>
                <w:color w:val="000000"/>
              </w:rPr>
              <w:t>)</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F11789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 xml:space="preserve">Rd &lt;= Rs ^ C </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7C4B1A9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2</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6848948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54A6F014" w14:textId="77777777" w:rsidTr="00B64273">
        <w:trPr>
          <w:trHeight w:val="443"/>
        </w:trPr>
        <w:tc>
          <w:tcPr>
            <w:tcW w:w="12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AFC3996"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OR</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93A1B2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5530F4C5"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522B1397"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599B6284"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ogical OR two registers</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391F59E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 xml:space="preserve">Rd &lt;= Rs </w:t>
            </w:r>
            <w:r w:rsidRPr="00B64273">
              <w:rPr>
                <w:rFonts w:ascii="Calibri" w:eastAsia="Times New Roman" w:hAnsi="Calibri" w:cs="Calibri"/>
                <w:color w:val="000000"/>
                <w:vertAlign w:val="superscript"/>
              </w:rPr>
              <w:t>v</w:t>
            </w:r>
            <w:r w:rsidRPr="00B64273">
              <w:rPr>
                <w:rFonts w:ascii="Calibri" w:eastAsia="Times New Roman" w:hAnsi="Calibri" w:cs="Calibri"/>
                <w:color w:val="000000"/>
              </w:rPr>
              <w:t xml:space="preserve"> Rt </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02C9386F"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0</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center"/>
            <w:hideMark/>
          </w:tcPr>
          <w:p w14:paraId="7C86A64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3</w:t>
            </w:r>
          </w:p>
        </w:tc>
      </w:tr>
      <w:tr w:rsidR="00B64273" w:rsidRPr="00B64273" w14:paraId="0694303E" w14:textId="77777777" w:rsidTr="00B64273">
        <w:trPr>
          <w:trHeight w:val="443"/>
        </w:trPr>
        <w:tc>
          <w:tcPr>
            <w:tcW w:w="1250" w:type="dxa"/>
            <w:tcBorders>
              <w:top w:val="single" w:sz="4" w:space="0" w:color="auto"/>
              <w:left w:val="single" w:sz="8" w:space="0" w:color="auto"/>
              <w:bottom w:val="single" w:sz="4" w:space="0" w:color="auto"/>
              <w:right w:val="single" w:sz="4" w:space="0" w:color="auto"/>
            </w:tcBorders>
            <w:shd w:val="clear" w:color="DDEBF7" w:fill="DDEBF7"/>
            <w:noWrap/>
            <w:vAlign w:val="center"/>
            <w:hideMark/>
          </w:tcPr>
          <w:p w14:paraId="235515D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DMADDR</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233CC80"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J</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838F37C"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BE1C39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C</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4F199F78" w14:textId="3952DEE4"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et most significant 2-bits of Data Memory Address to least significant 2-bits of constant (C)</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2507A52C" w14:textId="77777777" w:rsidR="00B64273" w:rsidRPr="00B64273" w:rsidRDefault="00B64273" w:rsidP="00B64273">
            <w:pPr>
              <w:spacing w:after="0" w:line="240" w:lineRule="auto"/>
              <w:jc w:val="center"/>
              <w:rPr>
                <w:rFonts w:ascii="Calibri" w:eastAsia="Times New Roman" w:hAnsi="Calibri" w:cs="Calibri"/>
                <w:color w:val="000000"/>
              </w:rPr>
            </w:pPr>
            <w:proofErr w:type="spellStart"/>
            <w:r w:rsidRPr="00B64273">
              <w:rPr>
                <w:rFonts w:ascii="Calibri" w:eastAsia="Times New Roman" w:hAnsi="Calibri" w:cs="Calibri"/>
                <w:color w:val="000000"/>
              </w:rPr>
              <w:t>DM_</w:t>
            </w:r>
            <w:proofErr w:type="gramStart"/>
            <w:r w:rsidRPr="00B64273">
              <w:rPr>
                <w:rFonts w:ascii="Calibri" w:eastAsia="Times New Roman" w:hAnsi="Calibri" w:cs="Calibri"/>
                <w:color w:val="000000"/>
              </w:rPr>
              <w:t>address</w:t>
            </w:r>
            <w:proofErr w:type="spellEnd"/>
            <w:r w:rsidRPr="00B64273">
              <w:rPr>
                <w:rFonts w:ascii="Calibri" w:eastAsia="Times New Roman" w:hAnsi="Calibri" w:cs="Calibri"/>
                <w:color w:val="000000"/>
              </w:rPr>
              <w:t>[</w:t>
            </w:r>
            <w:proofErr w:type="gramEnd"/>
            <w:r w:rsidRPr="00B64273">
              <w:rPr>
                <w:rFonts w:ascii="Calibri" w:eastAsia="Times New Roman" w:hAnsi="Calibri" w:cs="Calibri"/>
                <w:color w:val="000000"/>
              </w:rPr>
              <w:t>8:9] &lt;= C [1:0]</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3158560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3</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24E8807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6B1F8397" w14:textId="77777777" w:rsidTr="00B64273">
        <w:trPr>
          <w:trHeight w:val="443"/>
        </w:trPr>
        <w:tc>
          <w:tcPr>
            <w:tcW w:w="12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E0B6F0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OR</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17B005D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56DDB55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1282C47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3DB6E3D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ogical XOR two registers</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2C5073B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 xml:space="preserve">Rd &lt;= Rs </w:t>
            </w:r>
            <w:r w:rsidRPr="00B64273">
              <w:rPr>
                <w:rFonts w:ascii="Cambria Math" w:eastAsia="Times New Roman" w:hAnsi="Cambria Math" w:cs="Cambria Math"/>
                <w:color w:val="000000"/>
              </w:rPr>
              <w:t>⊕</w:t>
            </w:r>
            <w:r w:rsidRPr="00B64273">
              <w:rPr>
                <w:rFonts w:ascii="Calibri" w:eastAsia="Times New Roman" w:hAnsi="Calibri" w:cs="Calibri"/>
                <w:color w:val="000000"/>
              </w:rPr>
              <w:t xml:space="preserve"> Rt </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25734869"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0</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center"/>
            <w:hideMark/>
          </w:tcPr>
          <w:p w14:paraId="52ADA854"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6</w:t>
            </w:r>
          </w:p>
        </w:tc>
      </w:tr>
      <w:tr w:rsidR="00B64273" w:rsidRPr="00B64273" w14:paraId="502B5A50" w14:textId="77777777" w:rsidTr="00B64273">
        <w:trPr>
          <w:trHeight w:val="443"/>
        </w:trPr>
        <w:tc>
          <w:tcPr>
            <w:tcW w:w="1250" w:type="dxa"/>
            <w:tcBorders>
              <w:top w:val="single" w:sz="4" w:space="0" w:color="auto"/>
              <w:left w:val="single" w:sz="8" w:space="0" w:color="auto"/>
              <w:bottom w:val="single" w:sz="4" w:space="0" w:color="auto"/>
              <w:right w:val="single" w:sz="4" w:space="0" w:color="auto"/>
            </w:tcBorders>
            <w:shd w:val="clear" w:color="DDEBF7" w:fill="DDEBF7"/>
            <w:noWrap/>
            <w:vAlign w:val="center"/>
            <w:hideMark/>
          </w:tcPr>
          <w:p w14:paraId="33083955"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LT</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5D8C46EC"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989ABC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1905F57"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7AA66937"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f Rs&lt;Rt, Rd=1, else Rd=0.</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5D1F504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s-Rt, Rd &lt;= N (zero flag)</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558746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0</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7D76C33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5</w:t>
            </w:r>
          </w:p>
        </w:tc>
      </w:tr>
      <w:tr w:rsidR="00B64273" w:rsidRPr="00B64273" w14:paraId="048B50A0" w14:textId="77777777" w:rsidTr="00B64273">
        <w:trPr>
          <w:trHeight w:val="443"/>
        </w:trPr>
        <w:tc>
          <w:tcPr>
            <w:tcW w:w="125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2A34805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MUL</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3B2D2655"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E246DB5"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14</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6691A8FF"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7D0D1C3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Multiply two registers</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7B008B86"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w:t>
            </w:r>
            <w:proofErr w:type="gramStart"/>
            <w:r w:rsidRPr="00B64273">
              <w:rPr>
                <w:rFonts w:ascii="Calibri" w:eastAsia="Times New Roman" w:hAnsi="Calibri" w:cs="Calibri"/>
                <w:color w:val="000000"/>
              </w:rPr>
              <w:t>Rd,Rd</w:t>
            </w:r>
            <w:proofErr w:type="gramEnd"/>
            <w:r w:rsidRPr="00B64273">
              <w:rPr>
                <w:rFonts w:ascii="Calibri" w:eastAsia="Times New Roman" w:hAnsi="Calibri" w:cs="Calibri"/>
                <w:color w:val="000000"/>
              </w:rPr>
              <w:t xml:space="preserve">+1] &lt;= Rs * Rt </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5EF5853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0</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center"/>
            <w:hideMark/>
          </w:tcPr>
          <w:p w14:paraId="0C03B03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2</w:t>
            </w:r>
          </w:p>
        </w:tc>
      </w:tr>
      <w:tr w:rsidR="00B64273" w:rsidRPr="00B64273" w14:paraId="794B361D"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DDEBF7" w:fill="DDEBF7"/>
            <w:noWrap/>
            <w:vAlign w:val="center"/>
            <w:hideMark/>
          </w:tcPr>
          <w:p w14:paraId="6FA0B129"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DIV</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02B96417"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D4172F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16</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72E33DF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2CC7F2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Divide two registers</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4A37AA67"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 xml:space="preserve">Rd &lt;= Rs / Rt </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54910F14"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0</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5BFC4E0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7</w:t>
            </w:r>
          </w:p>
        </w:tc>
      </w:tr>
      <w:tr w:rsidR="00B64273" w:rsidRPr="00B64273" w14:paraId="48102610"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auto" w:fill="auto"/>
            <w:noWrap/>
            <w:vAlign w:val="center"/>
            <w:hideMark/>
          </w:tcPr>
          <w:p w14:paraId="5567FE3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LL</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1190F57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01260D36"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3+C</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2BD57376"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36BB3B1A" w14:textId="2D02AD90"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ogical shift left Rs and save into Rd with constant amount (C)</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7D7337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lt;= Rs &lt;&lt; C</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25DF3F3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center"/>
            <w:hideMark/>
          </w:tcPr>
          <w:p w14:paraId="0089F88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7F22D8D0"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DDEBF7" w:fill="DDEBF7"/>
            <w:noWrap/>
            <w:vAlign w:val="center"/>
            <w:hideMark/>
          </w:tcPr>
          <w:p w14:paraId="2E91178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RL</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0F410BBC"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4D6BF5C6"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3+C</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41C09BE6"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529A0C5" w14:textId="0C6C9338"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 xml:space="preserve">Logical shift right Rs and save into </w:t>
            </w:r>
            <w:r w:rsidR="00EB665C" w:rsidRPr="00B64273">
              <w:rPr>
                <w:rFonts w:ascii="Calibri" w:eastAsia="Times New Roman" w:hAnsi="Calibri" w:cs="Calibri"/>
                <w:color w:val="000000"/>
              </w:rPr>
              <w:t>Rd with</w:t>
            </w:r>
            <w:r w:rsidRPr="00B64273">
              <w:rPr>
                <w:rFonts w:ascii="Calibri" w:eastAsia="Times New Roman" w:hAnsi="Calibri" w:cs="Calibri"/>
                <w:color w:val="000000"/>
              </w:rPr>
              <w:t xml:space="preserve"> constant amount (C)</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790973B7"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lt;= Rs &gt;&gt; C</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7AA91EA0"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5</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4508D6B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737A6EFA"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auto" w:fill="auto"/>
            <w:noWrap/>
            <w:vAlign w:val="center"/>
            <w:hideMark/>
          </w:tcPr>
          <w:p w14:paraId="76E4A0B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RA</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3BF58D54"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563BA010"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3+C</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87869C4"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E7E69E1" w14:textId="5540D690"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 xml:space="preserve">Arithmetic shift right Rs and save into </w:t>
            </w:r>
            <w:r w:rsidR="00EB665C" w:rsidRPr="00B64273">
              <w:rPr>
                <w:rFonts w:ascii="Calibri" w:eastAsia="Times New Roman" w:hAnsi="Calibri" w:cs="Calibri"/>
                <w:color w:val="000000"/>
              </w:rPr>
              <w:t>Rd with</w:t>
            </w:r>
            <w:r w:rsidRPr="00B64273">
              <w:rPr>
                <w:rFonts w:ascii="Calibri" w:eastAsia="Times New Roman" w:hAnsi="Calibri" w:cs="Calibri"/>
                <w:color w:val="000000"/>
              </w:rPr>
              <w:t xml:space="preserve"> constant amount (C)</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62B0C93C"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lt;= Rs &gt;&gt; C</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3324DD3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6</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center"/>
            <w:hideMark/>
          </w:tcPr>
          <w:p w14:paraId="284829D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14A72A73"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DDEBF7" w:fill="DDEBF7"/>
            <w:noWrap/>
            <w:vAlign w:val="center"/>
            <w:hideMark/>
          </w:tcPr>
          <w:p w14:paraId="3B00646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W</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918BFB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580032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5</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7B060565" w14:textId="13E57A12"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3109FB2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oad 16-bit word from data memory</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6F53D51" w14:textId="5AC930AC"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w:t>
            </w:r>
            <w:r w:rsidR="00EB665C">
              <w:rPr>
                <w:rFonts w:ascii="Calibri" w:eastAsia="Times New Roman" w:hAnsi="Calibri" w:cs="Calibri"/>
                <w:color w:val="000000"/>
              </w:rPr>
              <w:t xml:space="preserve"> </w:t>
            </w:r>
            <w:r w:rsidRPr="00B64273">
              <w:rPr>
                <w:rFonts w:ascii="Calibri" w:eastAsia="Times New Roman" w:hAnsi="Calibri" w:cs="Calibri"/>
                <w:color w:val="000000"/>
              </w:rPr>
              <w:t>Rd+1] &lt;= MEM [Rs + C]</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93E3C1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7</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13934ABF"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1DBB0511"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auto" w:fill="auto"/>
            <w:noWrap/>
            <w:vAlign w:val="center"/>
            <w:hideMark/>
          </w:tcPr>
          <w:p w14:paraId="6C1445E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WU</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60CBB897"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02755FE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6BEC3192" w14:textId="77691A9B"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5F36B164"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oad upper byte from data memory location</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504023C4" w14:textId="735D1BA2"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w:t>
            </w:r>
            <w:r w:rsidR="00EB665C">
              <w:rPr>
                <w:rFonts w:ascii="Calibri" w:eastAsia="Times New Roman" w:hAnsi="Calibri" w:cs="Calibri"/>
                <w:color w:val="000000"/>
              </w:rPr>
              <w:t xml:space="preserve"> </w:t>
            </w:r>
            <w:r w:rsidRPr="00B64273">
              <w:rPr>
                <w:rFonts w:ascii="Calibri" w:eastAsia="Times New Roman" w:hAnsi="Calibri" w:cs="Calibri"/>
                <w:color w:val="000000"/>
              </w:rPr>
              <w:t>-] &lt;= MEM [Rs + C]</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7A8F94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8</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center"/>
            <w:hideMark/>
          </w:tcPr>
          <w:p w14:paraId="386F37C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40EF5A25"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DDEBF7" w:fill="DDEBF7"/>
            <w:noWrap/>
            <w:vAlign w:val="center"/>
            <w:hideMark/>
          </w:tcPr>
          <w:p w14:paraId="2ABE0CC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WL</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57FC2F10"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00A668AF"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0B0ABC52" w14:textId="162E93B6"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35E758D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Load lower byte from data memory location</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074877FB" w14:textId="55FA1E4C"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w:t>
            </w:r>
            <w:r w:rsidR="00EB665C">
              <w:rPr>
                <w:rFonts w:ascii="Calibri" w:eastAsia="Times New Roman" w:hAnsi="Calibri" w:cs="Calibri"/>
                <w:color w:val="000000"/>
              </w:rPr>
              <w:t xml:space="preserve"> </w:t>
            </w:r>
            <w:r w:rsidRPr="00B64273">
              <w:rPr>
                <w:rFonts w:ascii="Calibri" w:eastAsia="Times New Roman" w:hAnsi="Calibri" w:cs="Calibri"/>
                <w:color w:val="000000"/>
              </w:rPr>
              <w:t>Rd] &lt;= MEM [Rs + C]</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022F8CA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9</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7533026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6811D792"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auto" w:fill="auto"/>
            <w:noWrap/>
            <w:vAlign w:val="center"/>
            <w:hideMark/>
          </w:tcPr>
          <w:p w14:paraId="3962279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W</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05969AA4"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7DB7289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769C3C35"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62BEAF1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tore 16-bit word to data memory</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484F1C15"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MEM [Rs + C] &lt;= [</w:t>
            </w:r>
            <w:proofErr w:type="gramStart"/>
            <w:r w:rsidRPr="00B64273">
              <w:rPr>
                <w:rFonts w:ascii="Calibri" w:eastAsia="Times New Roman" w:hAnsi="Calibri" w:cs="Calibri"/>
                <w:color w:val="000000"/>
              </w:rPr>
              <w:t>Rd,Rd</w:t>
            </w:r>
            <w:proofErr w:type="gramEnd"/>
            <w:r w:rsidRPr="00B64273">
              <w:rPr>
                <w:rFonts w:ascii="Calibri" w:eastAsia="Times New Roman" w:hAnsi="Calibri" w:cs="Calibri"/>
                <w:color w:val="000000"/>
              </w:rPr>
              <w:t xml:space="preserve">+1]  </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1DF5239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10</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center"/>
            <w:hideMark/>
          </w:tcPr>
          <w:p w14:paraId="606399D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750303A7"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DDEBF7" w:fill="DDEBF7"/>
            <w:noWrap/>
            <w:vAlign w:val="center"/>
            <w:hideMark/>
          </w:tcPr>
          <w:p w14:paraId="0F87EFA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lastRenderedPageBreak/>
              <w:t>SWU</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D01BDE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76DFE1E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05EAF6D3"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220BB946"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tore 8-bit data to upper byte of data memory location</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36CF63E2" w14:textId="6588CCEB"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MEM [Rs + C] &lt;= [Rd,</w:t>
            </w:r>
            <w:r w:rsidR="00EB665C">
              <w:rPr>
                <w:rFonts w:ascii="Calibri" w:eastAsia="Times New Roman" w:hAnsi="Calibri" w:cs="Calibri"/>
                <w:color w:val="000000"/>
              </w:rPr>
              <w:t xml:space="preserve"> </w:t>
            </w:r>
            <w:r w:rsidRPr="00B64273">
              <w:rPr>
                <w:rFonts w:ascii="Calibri" w:eastAsia="Times New Roman" w:hAnsi="Calibri" w:cs="Calibri"/>
                <w:color w:val="000000"/>
              </w:rPr>
              <w:t xml:space="preserve">-]  </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4D37AA7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11</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6B92ACF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1F3D1347" w14:textId="77777777" w:rsidTr="00B64273">
        <w:trPr>
          <w:trHeight w:val="443"/>
        </w:trPr>
        <w:tc>
          <w:tcPr>
            <w:tcW w:w="1250" w:type="dxa"/>
            <w:tcBorders>
              <w:top w:val="single" w:sz="4" w:space="0" w:color="5B9BD5"/>
              <w:left w:val="single" w:sz="8" w:space="0" w:color="auto"/>
              <w:bottom w:val="single" w:sz="4" w:space="0" w:color="5B9BD5"/>
              <w:right w:val="single" w:sz="4" w:space="0" w:color="5B9BD5"/>
            </w:tcBorders>
            <w:shd w:val="clear" w:color="auto" w:fill="auto"/>
            <w:noWrap/>
            <w:vAlign w:val="bottom"/>
            <w:hideMark/>
          </w:tcPr>
          <w:p w14:paraId="0FB0223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WL</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731D7E4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4D81817E"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7C519E9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623E865C"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Store 8-bit data to lower byte of data memory location</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13B5608D" w14:textId="4C2A3F0B"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MEM [Rs + C] &lt;= [-,</w:t>
            </w:r>
            <w:r w:rsidR="00EB665C">
              <w:rPr>
                <w:rFonts w:ascii="Calibri" w:eastAsia="Times New Roman" w:hAnsi="Calibri" w:cs="Calibri"/>
                <w:color w:val="000000"/>
              </w:rPr>
              <w:t xml:space="preserve"> </w:t>
            </w:r>
            <w:r w:rsidRPr="00B64273">
              <w:rPr>
                <w:rFonts w:ascii="Calibri" w:eastAsia="Times New Roman" w:hAnsi="Calibri" w:cs="Calibri"/>
                <w:color w:val="000000"/>
              </w:rPr>
              <w:t xml:space="preserve">Rd]  </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3045AEA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12</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7C49332C"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5F070F85"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DDEBF7" w:fill="DDEBF7"/>
            <w:noWrap/>
            <w:vAlign w:val="center"/>
            <w:hideMark/>
          </w:tcPr>
          <w:p w14:paraId="05193AA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BREQ</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33ECB4F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AE6874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8E1513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D</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16F5865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Branch if Rd equals Rs</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42EBB5F"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f Rs-Rd=0, i.e. Z=1, PC &lt;= PC + D</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FD72591"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13</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2BC927C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3F5CBDDC"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auto" w:fill="auto"/>
            <w:noWrap/>
            <w:vAlign w:val="center"/>
            <w:hideMark/>
          </w:tcPr>
          <w:p w14:paraId="2CEB5D8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BRNE</w:t>
            </w:r>
          </w:p>
        </w:tc>
        <w:tc>
          <w:tcPr>
            <w:tcW w:w="7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5C70A3D7"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w:t>
            </w:r>
          </w:p>
        </w:tc>
        <w:tc>
          <w:tcPr>
            <w:tcW w:w="63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684A6318"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08C87074"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Rd, Rs, D</w:t>
            </w:r>
          </w:p>
        </w:tc>
        <w:tc>
          <w:tcPr>
            <w:tcW w:w="46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0C8ED8B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Branch if Rd not equal to Rs</w:t>
            </w:r>
          </w:p>
        </w:tc>
        <w:tc>
          <w:tcPr>
            <w:tcW w:w="252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5F1D0F17"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if Rs-</w:t>
            </w:r>
            <w:proofErr w:type="gramStart"/>
            <w:r w:rsidRPr="00B64273">
              <w:rPr>
                <w:rFonts w:ascii="Calibri" w:eastAsia="Times New Roman" w:hAnsi="Calibri" w:cs="Calibri"/>
                <w:color w:val="000000"/>
              </w:rPr>
              <w:t>Rd!=</w:t>
            </w:r>
            <w:proofErr w:type="gramEnd"/>
            <w:r w:rsidRPr="00B64273">
              <w:rPr>
                <w:rFonts w:ascii="Calibri" w:eastAsia="Times New Roman" w:hAnsi="Calibri" w:cs="Calibri"/>
                <w:color w:val="000000"/>
              </w:rPr>
              <w:t>0, i.e. Z=0, PC &lt;= PC + D</w:t>
            </w:r>
          </w:p>
        </w:tc>
        <w:tc>
          <w:tcPr>
            <w:tcW w:w="1080" w:type="dxa"/>
            <w:tcBorders>
              <w:top w:val="single" w:sz="4" w:space="0" w:color="5B9BD5"/>
              <w:left w:val="single" w:sz="4" w:space="0" w:color="5B9BD5"/>
              <w:bottom w:val="single" w:sz="4" w:space="0" w:color="5B9BD5"/>
              <w:right w:val="single" w:sz="4" w:space="0" w:color="5B9BD5"/>
            </w:tcBorders>
            <w:shd w:val="clear" w:color="auto" w:fill="auto"/>
            <w:noWrap/>
            <w:vAlign w:val="center"/>
            <w:hideMark/>
          </w:tcPr>
          <w:p w14:paraId="78D8D60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14</w:t>
            </w:r>
          </w:p>
        </w:tc>
        <w:tc>
          <w:tcPr>
            <w:tcW w:w="620" w:type="dxa"/>
            <w:tcBorders>
              <w:top w:val="single" w:sz="4" w:space="0" w:color="5B9BD5"/>
              <w:left w:val="single" w:sz="4" w:space="0" w:color="5B9BD5"/>
              <w:bottom w:val="single" w:sz="4" w:space="0" w:color="5B9BD5"/>
              <w:right w:val="single" w:sz="8" w:space="0" w:color="auto"/>
            </w:tcBorders>
            <w:shd w:val="clear" w:color="auto" w:fill="auto"/>
            <w:noWrap/>
            <w:vAlign w:val="center"/>
            <w:hideMark/>
          </w:tcPr>
          <w:p w14:paraId="31986B65"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0D596B5F" w14:textId="77777777" w:rsidTr="00B64273">
        <w:trPr>
          <w:trHeight w:val="443"/>
        </w:trPr>
        <w:tc>
          <w:tcPr>
            <w:tcW w:w="1250" w:type="dxa"/>
            <w:tcBorders>
              <w:top w:val="single" w:sz="4" w:space="0" w:color="5B9BD5"/>
              <w:left w:val="single" w:sz="8" w:space="0" w:color="auto"/>
              <w:bottom w:val="single" w:sz="4" w:space="0" w:color="5B9BD5"/>
              <w:right w:val="single" w:sz="4" w:space="0" w:color="auto"/>
            </w:tcBorders>
            <w:shd w:val="clear" w:color="DDEBF7" w:fill="DDEBF7"/>
            <w:noWrap/>
            <w:vAlign w:val="center"/>
            <w:hideMark/>
          </w:tcPr>
          <w:p w14:paraId="63EC754A"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JUMP</w:t>
            </w:r>
          </w:p>
        </w:tc>
        <w:tc>
          <w:tcPr>
            <w:tcW w:w="7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015C85F5"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J</w:t>
            </w:r>
          </w:p>
        </w:tc>
        <w:tc>
          <w:tcPr>
            <w:tcW w:w="63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558BB4F6"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4</w:t>
            </w:r>
          </w:p>
        </w:tc>
        <w:tc>
          <w:tcPr>
            <w:tcW w:w="144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6BAA1A9B"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D</w:t>
            </w:r>
          </w:p>
        </w:tc>
        <w:tc>
          <w:tcPr>
            <w:tcW w:w="46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77CB9E6C"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Jump to address location (D)</w:t>
            </w:r>
          </w:p>
        </w:tc>
        <w:tc>
          <w:tcPr>
            <w:tcW w:w="252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598987A6"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PC &lt;= PC+D</w:t>
            </w:r>
          </w:p>
        </w:tc>
        <w:tc>
          <w:tcPr>
            <w:tcW w:w="1080" w:type="dxa"/>
            <w:tcBorders>
              <w:top w:val="single" w:sz="4" w:space="0" w:color="5B9BD5"/>
              <w:left w:val="single" w:sz="4" w:space="0" w:color="5B9BD5"/>
              <w:bottom w:val="single" w:sz="4" w:space="0" w:color="5B9BD5"/>
              <w:right w:val="single" w:sz="4" w:space="0" w:color="5B9BD5"/>
            </w:tcBorders>
            <w:shd w:val="clear" w:color="DDEBF7" w:fill="DDEBF7"/>
            <w:noWrap/>
            <w:vAlign w:val="center"/>
            <w:hideMark/>
          </w:tcPr>
          <w:p w14:paraId="0C25D33C"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15</w:t>
            </w:r>
          </w:p>
        </w:tc>
        <w:tc>
          <w:tcPr>
            <w:tcW w:w="620" w:type="dxa"/>
            <w:tcBorders>
              <w:top w:val="single" w:sz="4" w:space="0" w:color="5B9BD5"/>
              <w:left w:val="single" w:sz="4" w:space="0" w:color="5B9BD5"/>
              <w:bottom w:val="single" w:sz="4" w:space="0" w:color="5B9BD5"/>
              <w:right w:val="single" w:sz="8" w:space="0" w:color="auto"/>
            </w:tcBorders>
            <w:shd w:val="clear" w:color="DDEBF7" w:fill="DDEBF7"/>
            <w:noWrap/>
            <w:vAlign w:val="center"/>
            <w:hideMark/>
          </w:tcPr>
          <w:p w14:paraId="222555C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X</w:t>
            </w:r>
          </w:p>
        </w:tc>
      </w:tr>
      <w:tr w:rsidR="00B64273" w:rsidRPr="00B64273" w14:paraId="36B0786C" w14:textId="77777777" w:rsidTr="00B64273">
        <w:trPr>
          <w:trHeight w:val="443"/>
        </w:trPr>
        <w:tc>
          <w:tcPr>
            <w:tcW w:w="1250" w:type="dxa"/>
            <w:tcBorders>
              <w:top w:val="single" w:sz="4" w:space="0" w:color="5B9BD5"/>
              <w:left w:val="single" w:sz="8" w:space="0" w:color="auto"/>
              <w:bottom w:val="single" w:sz="8" w:space="0" w:color="auto"/>
              <w:right w:val="single" w:sz="4" w:space="0" w:color="auto"/>
            </w:tcBorders>
            <w:shd w:val="clear" w:color="auto" w:fill="auto"/>
            <w:noWrap/>
            <w:vAlign w:val="center"/>
            <w:hideMark/>
          </w:tcPr>
          <w:p w14:paraId="3A78E372"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 </w:t>
            </w:r>
          </w:p>
        </w:tc>
        <w:tc>
          <w:tcPr>
            <w:tcW w:w="720" w:type="dxa"/>
            <w:tcBorders>
              <w:top w:val="single" w:sz="4" w:space="0" w:color="5B9BD5"/>
              <w:left w:val="single" w:sz="4" w:space="0" w:color="5B9BD5"/>
              <w:bottom w:val="single" w:sz="8" w:space="0" w:color="auto"/>
              <w:right w:val="single" w:sz="4" w:space="0" w:color="5B9BD5"/>
            </w:tcBorders>
            <w:shd w:val="clear" w:color="auto" w:fill="auto"/>
            <w:noWrap/>
            <w:vAlign w:val="center"/>
            <w:hideMark/>
          </w:tcPr>
          <w:p w14:paraId="4ABA4E47" w14:textId="77777777" w:rsidR="00B64273" w:rsidRPr="00B64273" w:rsidRDefault="00B64273" w:rsidP="00B64273">
            <w:pPr>
              <w:spacing w:after="0" w:line="240" w:lineRule="auto"/>
              <w:jc w:val="center"/>
              <w:rPr>
                <w:rFonts w:ascii="Calibri" w:eastAsia="Times New Roman" w:hAnsi="Calibri" w:cs="Calibri"/>
                <w:color w:val="000000"/>
              </w:rPr>
            </w:pPr>
          </w:p>
        </w:tc>
        <w:tc>
          <w:tcPr>
            <w:tcW w:w="630" w:type="dxa"/>
            <w:tcBorders>
              <w:top w:val="single" w:sz="4" w:space="0" w:color="5B9BD5"/>
              <w:left w:val="single" w:sz="4" w:space="0" w:color="5B9BD5"/>
              <w:bottom w:val="single" w:sz="8" w:space="0" w:color="auto"/>
              <w:right w:val="single" w:sz="4" w:space="0" w:color="5B9BD5"/>
            </w:tcBorders>
            <w:shd w:val="clear" w:color="auto" w:fill="auto"/>
            <w:noWrap/>
            <w:vAlign w:val="center"/>
            <w:hideMark/>
          </w:tcPr>
          <w:p w14:paraId="6859C6AB" w14:textId="77777777" w:rsidR="00B64273" w:rsidRPr="00B64273" w:rsidRDefault="00B64273" w:rsidP="00B64273">
            <w:pPr>
              <w:spacing w:after="0" w:line="240" w:lineRule="auto"/>
              <w:jc w:val="center"/>
              <w:rPr>
                <w:rFonts w:ascii="Times New Roman" w:eastAsia="Times New Roman" w:hAnsi="Times New Roman" w:cs="Times New Roman"/>
                <w:sz w:val="20"/>
                <w:szCs w:val="20"/>
              </w:rPr>
            </w:pPr>
          </w:p>
        </w:tc>
        <w:tc>
          <w:tcPr>
            <w:tcW w:w="1440" w:type="dxa"/>
            <w:tcBorders>
              <w:top w:val="single" w:sz="4" w:space="0" w:color="5B9BD5"/>
              <w:left w:val="single" w:sz="4" w:space="0" w:color="5B9BD5"/>
              <w:bottom w:val="single" w:sz="8" w:space="0" w:color="auto"/>
              <w:right w:val="single" w:sz="4" w:space="0" w:color="5B9BD5"/>
            </w:tcBorders>
            <w:shd w:val="clear" w:color="auto" w:fill="auto"/>
            <w:noWrap/>
            <w:vAlign w:val="center"/>
            <w:hideMark/>
          </w:tcPr>
          <w:p w14:paraId="572775E5" w14:textId="77777777" w:rsidR="00B64273" w:rsidRPr="00B64273" w:rsidRDefault="00B64273" w:rsidP="00B64273">
            <w:pPr>
              <w:spacing w:after="0" w:line="240" w:lineRule="auto"/>
              <w:jc w:val="center"/>
              <w:rPr>
                <w:rFonts w:ascii="Times New Roman" w:eastAsia="Times New Roman" w:hAnsi="Times New Roman" w:cs="Times New Roman"/>
                <w:sz w:val="20"/>
                <w:szCs w:val="20"/>
              </w:rPr>
            </w:pPr>
          </w:p>
        </w:tc>
        <w:tc>
          <w:tcPr>
            <w:tcW w:w="4680" w:type="dxa"/>
            <w:tcBorders>
              <w:top w:val="single" w:sz="4" w:space="0" w:color="5B9BD5"/>
              <w:left w:val="single" w:sz="4" w:space="0" w:color="5B9BD5"/>
              <w:bottom w:val="single" w:sz="8" w:space="0" w:color="auto"/>
              <w:right w:val="single" w:sz="4" w:space="0" w:color="5B9BD5"/>
            </w:tcBorders>
            <w:shd w:val="clear" w:color="auto" w:fill="auto"/>
            <w:noWrap/>
            <w:vAlign w:val="center"/>
            <w:hideMark/>
          </w:tcPr>
          <w:p w14:paraId="1FE2C1FD" w14:textId="77777777" w:rsidR="00B64273" w:rsidRPr="00B64273" w:rsidRDefault="00B64273" w:rsidP="00B64273">
            <w:pPr>
              <w:spacing w:after="0" w:line="240" w:lineRule="auto"/>
              <w:jc w:val="center"/>
              <w:rPr>
                <w:rFonts w:ascii="Calibri" w:eastAsia="Times New Roman" w:hAnsi="Calibri" w:cs="Calibri"/>
                <w:color w:val="000000"/>
              </w:rPr>
            </w:pPr>
            <w:r w:rsidRPr="00B64273">
              <w:rPr>
                <w:rFonts w:ascii="Calibri" w:eastAsia="Times New Roman" w:hAnsi="Calibri" w:cs="Calibri"/>
                <w:color w:val="000000"/>
              </w:rPr>
              <w:t>** D is the jump or branch Destination Address</w:t>
            </w:r>
          </w:p>
        </w:tc>
        <w:tc>
          <w:tcPr>
            <w:tcW w:w="2520" w:type="dxa"/>
            <w:tcBorders>
              <w:top w:val="single" w:sz="4" w:space="0" w:color="5B9BD5"/>
              <w:left w:val="single" w:sz="4" w:space="0" w:color="5B9BD5"/>
              <w:bottom w:val="single" w:sz="8" w:space="0" w:color="auto"/>
              <w:right w:val="single" w:sz="4" w:space="0" w:color="5B9BD5"/>
            </w:tcBorders>
            <w:shd w:val="clear" w:color="auto" w:fill="auto"/>
            <w:noWrap/>
            <w:vAlign w:val="center"/>
            <w:hideMark/>
          </w:tcPr>
          <w:p w14:paraId="5938BAAF" w14:textId="77777777" w:rsidR="00B64273" w:rsidRPr="00B64273" w:rsidRDefault="00B64273" w:rsidP="00B64273">
            <w:pPr>
              <w:spacing w:after="0" w:line="240" w:lineRule="auto"/>
              <w:jc w:val="center"/>
              <w:rPr>
                <w:rFonts w:ascii="Calibri" w:eastAsia="Times New Roman" w:hAnsi="Calibri" w:cs="Calibri"/>
                <w:color w:val="000000"/>
              </w:rPr>
            </w:pPr>
          </w:p>
        </w:tc>
        <w:tc>
          <w:tcPr>
            <w:tcW w:w="1080" w:type="dxa"/>
            <w:tcBorders>
              <w:top w:val="single" w:sz="4" w:space="0" w:color="5B9BD5"/>
              <w:left w:val="single" w:sz="4" w:space="0" w:color="5B9BD5"/>
              <w:bottom w:val="single" w:sz="8" w:space="0" w:color="auto"/>
              <w:right w:val="single" w:sz="4" w:space="0" w:color="5B9BD5"/>
            </w:tcBorders>
            <w:shd w:val="clear" w:color="auto" w:fill="auto"/>
            <w:noWrap/>
            <w:vAlign w:val="center"/>
            <w:hideMark/>
          </w:tcPr>
          <w:p w14:paraId="705EB91E" w14:textId="77777777" w:rsidR="00B64273" w:rsidRPr="00B64273" w:rsidRDefault="00B64273" w:rsidP="00B64273">
            <w:pPr>
              <w:spacing w:after="0" w:line="240" w:lineRule="auto"/>
              <w:jc w:val="center"/>
              <w:rPr>
                <w:rFonts w:ascii="Times New Roman" w:eastAsia="Times New Roman" w:hAnsi="Times New Roman" w:cs="Times New Roman"/>
                <w:sz w:val="20"/>
                <w:szCs w:val="20"/>
              </w:rPr>
            </w:pPr>
          </w:p>
        </w:tc>
        <w:tc>
          <w:tcPr>
            <w:tcW w:w="620" w:type="dxa"/>
            <w:tcBorders>
              <w:top w:val="single" w:sz="4" w:space="0" w:color="5B9BD5"/>
              <w:left w:val="single" w:sz="4" w:space="0" w:color="5B9BD5"/>
              <w:bottom w:val="single" w:sz="8" w:space="0" w:color="auto"/>
              <w:right w:val="single" w:sz="8" w:space="0" w:color="auto"/>
            </w:tcBorders>
            <w:shd w:val="clear" w:color="auto" w:fill="auto"/>
            <w:noWrap/>
            <w:vAlign w:val="center"/>
            <w:hideMark/>
          </w:tcPr>
          <w:p w14:paraId="7CF0A32A" w14:textId="77777777" w:rsidR="00B64273" w:rsidRPr="00B64273" w:rsidRDefault="00B64273" w:rsidP="00B64273">
            <w:pPr>
              <w:spacing w:after="0" w:line="240" w:lineRule="auto"/>
              <w:jc w:val="center"/>
              <w:rPr>
                <w:rFonts w:ascii="Times New Roman" w:eastAsia="Times New Roman" w:hAnsi="Times New Roman" w:cs="Times New Roman"/>
                <w:sz w:val="20"/>
                <w:szCs w:val="20"/>
              </w:rPr>
            </w:pPr>
          </w:p>
        </w:tc>
      </w:tr>
    </w:tbl>
    <w:p w14:paraId="1D1E9BBA" w14:textId="77777777" w:rsidR="00B64273" w:rsidRDefault="00B64273" w:rsidP="00AF066B"/>
    <w:p w14:paraId="1D112A1F" w14:textId="77777777" w:rsidR="0013313A" w:rsidRDefault="0013313A" w:rsidP="00AF066B"/>
    <w:p w14:paraId="5CEA3DD1" w14:textId="2152567E" w:rsidR="0013313A" w:rsidRDefault="0013313A" w:rsidP="00AF066B">
      <w:pPr>
        <w:sectPr w:rsidR="0013313A" w:rsidSect="00B64273">
          <w:pgSz w:w="15840" w:h="12240" w:orient="landscape"/>
          <w:pgMar w:top="1440" w:right="1440" w:bottom="1440" w:left="1440" w:header="720" w:footer="720" w:gutter="0"/>
          <w:pgNumType w:start="0"/>
          <w:cols w:space="720"/>
          <w:titlePg/>
          <w:docGrid w:linePitch="360"/>
        </w:sectPr>
      </w:pPr>
      <w:r>
        <w:br w:type="page"/>
      </w:r>
    </w:p>
    <w:p w14:paraId="373AA472" w14:textId="54920C76" w:rsidR="00AF066B" w:rsidRDefault="00AF066B" w:rsidP="00AF066B">
      <w:pPr>
        <w:pStyle w:val="Heading1"/>
      </w:pPr>
      <w:bookmarkStart w:id="2" w:name="_Toc42349702"/>
      <w:r>
        <w:lastRenderedPageBreak/>
        <w:t>CPU Design and Validation</w:t>
      </w:r>
      <w:bookmarkEnd w:id="2"/>
    </w:p>
    <w:p w14:paraId="2AD446FB" w14:textId="38A74553" w:rsidR="00402BAD" w:rsidRDefault="00EB665C" w:rsidP="00402BAD">
      <w:r>
        <w:t>Lorem ipsum</w:t>
      </w:r>
    </w:p>
    <w:p w14:paraId="041B51DB" w14:textId="77777777" w:rsidR="00EB665C" w:rsidRPr="00402BAD" w:rsidRDefault="00EB665C" w:rsidP="00402BAD"/>
    <w:p w14:paraId="01F4E3D0" w14:textId="2CB3C94E" w:rsidR="00402BAD" w:rsidRDefault="00402BAD">
      <w:r>
        <w:br w:type="page"/>
      </w:r>
    </w:p>
    <w:p w14:paraId="416E8254" w14:textId="6F0C5AE3" w:rsidR="00AF066B" w:rsidRDefault="00AF066B" w:rsidP="00AF066B">
      <w:pPr>
        <w:pStyle w:val="Heading1"/>
      </w:pPr>
      <w:bookmarkStart w:id="3" w:name="_Toc42349703"/>
      <w:r>
        <w:lastRenderedPageBreak/>
        <w:t>ISA Validation and Performance</w:t>
      </w:r>
      <w:bookmarkEnd w:id="3"/>
    </w:p>
    <w:p w14:paraId="66CFFFB7" w14:textId="5E503956" w:rsidR="00402BAD" w:rsidRDefault="00402BAD" w:rsidP="00402BAD">
      <w:r>
        <w:t>Lorem ipsum</w:t>
      </w:r>
    </w:p>
    <w:p w14:paraId="46B47621" w14:textId="14249A52" w:rsidR="00402BAD" w:rsidRDefault="00402BAD">
      <w:r>
        <w:br w:type="page"/>
      </w:r>
    </w:p>
    <w:p w14:paraId="5A86A15C" w14:textId="7ACB736E" w:rsidR="00AF066B" w:rsidRDefault="00AF066B" w:rsidP="00AF066B">
      <w:pPr>
        <w:pStyle w:val="Heading1"/>
      </w:pPr>
      <w:bookmarkStart w:id="4" w:name="_Toc42349704"/>
      <w:r>
        <w:lastRenderedPageBreak/>
        <w:t>Assembler Design</w:t>
      </w:r>
      <w:bookmarkEnd w:id="4"/>
    </w:p>
    <w:p w14:paraId="193B427B" w14:textId="7E0978FD" w:rsidR="00A05E4D" w:rsidRDefault="00A05E4D" w:rsidP="00A05E4D">
      <w:pPr>
        <w:jc w:val="both"/>
      </w:pPr>
      <w:r>
        <w:t xml:space="preserve">In the assembler design of the project, one of the strong high-level language, which is C# is chosen. C# is one of Microsoft product. This OOP language is very fast and stable. The source code of the assembler is given in the appendix. To debug the written code, this assembler helps the user to see some inside information for the assembled code piece. </w:t>
      </w:r>
    </w:p>
    <w:p w14:paraId="4C738DE0" w14:textId="1381915C" w:rsidR="00A05E4D" w:rsidRDefault="00A05E4D" w:rsidP="00A05E4D">
      <w:pPr>
        <w:jc w:val="both"/>
        <w:rPr>
          <w:noProof/>
        </w:rPr>
      </w:pPr>
      <w:r>
        <w:t xml:space="preserve">For the sample code below, </w:t>
      </w:r>
      <w:r>
        <w:rPr>
          <w:noProof/>
        </w:rPr>
        <w:t>the a</w:t>
      </w:r>
      <w:r>
        <w:rPr>
          <w:noProof/>
        </w:rPr>
        <w:t>ssembler shows</w:t>
      </w:r>
      <w:r>
        <w:rPr>
          <w:noProof/>
        </w:rPr>
        <w:t xml:space="preserve"> the</w:t>
      </w:r>
      <w:r>
        <w:rPr>
          <w:noProof/>
        </w:rPr>
        <w:t xml:space="preserve"> informatio</w:t>
      </w:r>
      <w:r>
        <w:rPr>
          <w:noProof/>
        </w:rPr>
        <w:t xml:space="preserve">n in </w:t>
      </w:r>
      <w:r>
        <w:rPr>
          <w:noProof/>
        </w:rPr>
        <w:fldChar w:fldCharType="begin"/>
      </w:r>
      <w:r>
        <w:rPr>
          <w:noProof/>
        </w:rPr>
        <w:instrText xml:space="preserve"> REF _Ref42374934 \h </w:instrText>
      </w:r>
      <w:r>
        <w:rPr>
          <w:noProof/>
        </w:rPr>
      </w:r>
      <w:r>
        <w:rPr>
          <w:noProof/>
        </w:rPr>
        <w:fldChar w:fldCharType="separate"/>
      </w:r>
      <w:r>
        <w:t xml:space="preserve">Figure </w:t>
      </w:r>
      <w:r>
        <w:rPr>
          <w:noProof/>
        </w:rPr>
        <w:t>1</w:t>
      </w:r>
      <w:r>
        <w:t>. Assembler screenshot</w:t>
      </w:r>
      <w:r>
        <w:rPr>
          <w:noProof/>
        </w:rPr>
        <w:fldChar w:fldCharType="end"/>
      </w:r>
      <w:r>
        <w:rPr>
          <w:noProof/>
        </w:rPr>
        <w:t>.</w:t>
      </w:r>
    </w:p>
    <w:p w14:paraId="11556BA8" w14:textId="77777777" w:rsidR="00A05E4D" w:rsidRDefault="00A05E4D" w:rsidP="00A05E4D">
      <w:pPr>
        <w:jc w:val="both"/>
        <w:rPr>
          <w:noProof/>
        </w:rPr>
      </w:pPr>
      <w:r>
        <w:rPr>
          <w:noProof/>
        </w:rPr>
        <w:t>LW $R0, $R0, 0</w:t>
      </w:r>
    </w:p>
    <w:p w14:paraId="150FBB9D" w14:textId="77777777" w:rsidR="00A05E4D" w:rsidRDefault="00A05E4D" w:rsidP="00A05E4D">
      <w:pPr>
        <w:jc w:val="both"/>
        <w:rPr>
          <w:noProof/>
        </w:rPr>
      </w:pPr>
      <w:r>
        <w:rPr>
          <w:noProof/>
        </w:rPr>
        <w:t>DIV $R2, $R0, $R1</w:t>
      </w:r>
    </w:p>
    <w:p w14:paraId="51A906DB" w14:textId="054561A2" w:rsidR="00A05E4D" w:rsidRDefault="00A05E4D" w:rsidP="00A05E4D">
      <w:pPr>
        <w:jc w:val="both"/>
        <w:rPr>
          <w:noProof/>
        </w:rPr>
      </w:pPr>
      <w:r>
        <w:rPr>
          <w:noProof/>
        </w:rPr>
        <w:t>SW $R2, $R4, 1</w:t>
      </w:r>
    </w:p>
    <w:p w14:paraId="03BD1F55" w14:textId="77777777" w:rsidR="00A05E4D" w:rsidRDefault="00A05E4D" w:rsidP="00A05E4D">
      <w:pPr>
        <w:keepNext/>
        <w:jc w:val="center"/>
      </w:pPr>
      <w:r>
        <w:rPr>
          <w:noProof/>
        </w:rPr>
        <w:drawing>
          <wp:inline distT="0" distB="0" distL="0" distR="0" wp14:anchorId="5EA6A19F" wp14:editId="610453A3">
            <wp:extent cx="4370119" cy="285396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687" t="3907" r="28368" b="36945"/>
                    <a:stretch/>
                  </pic:blipFill>
                  <pic:spPr bwMode="auto">
                    <a:xfrm>
                      <a:off x="0" y="0"/>
                      <a:ext cx="4398281" cy="2872356"/>
                    </a:xfrm>
                    <a:prstGeom prst="rect">
                      <a:avLst/>
                    </a:prstGeom>
                    <a:ln>
                      <a:noFill/>
                    </a:ln>
                    <a:extLst>
                      <a:ext uri="{53640926-AAD7-44D8-BBD7-CCE9431645EC}">
                        <a14:shadowObscured xmlns:a14="http://schemas.microsoft.com/office/drawing/2010/main"/>
                      </a:ext>
                    </a:extLst>
                  </pic:spPr>
                </pic:pic>
              </a:graphicData>
            </a:graphic>
          </wp:inline>
        </w:drawing>
      </w:r>
    </w:p>
    <w:p w14:paraId="09679FF4" w14:textId="25BE7C93" w:rsidR="00A05E4D" w:rsidRDefault="00A05E4D" w:rsidP="00A05E4D">
      <w:pPr>
        <w:pStyle w:val="Caption"/>
        <w:jc w:val="center"/>
      </w:pPr>
      <w:bookmarkStart w:id="5" w:name="_Ref42374934"/>
      <w:r>
        <w:t xml:space="preserve">Figure </w:t>
      </w:r>
      <w:fldSimple w:instr=" SEQ Figure \* ARABIC ">
        <w:r>
          <w:rPr>
            <w:noProof/>
          </w:rPr>
          <w:t>1</w:t>
        </w:r>
      </w:fldSimple>
      <w:r>
        <w:t>. Assembler screenshot</w:t>
      </w:r>
      <w:bookmarkEnd w:id="5"/>
    </w:p>
    <w:p w14:paraId="6A184196" w14:textId="5BF93D9A" w:rsidR="00402BAD" w:rsidRDefault="00402BAD" w:rsidP="00A05E4D">
      <w:pPr>
        <w:jc w:val="center"/>
      </w:pPr>
      <w:r>
        <w:br w:type="page"/>
      </w:r>
    </w:p>
    <w:p w14:paraId="4AA31FE3" w14:textId="514A1462" w:rsidR="00AF066B" w:rsidRDefault="00AF066B" w:rsidP="00AF066B">
      <w:pPr>
        <w:pStyle w:val="Heading1"/>
      </w:pPr>
      <w:bookmarkStart w:id="6" w:name="_Toc42349705"/>
      <w:r>
        <w:lastRenderedPageBreak/>
        <w:t>CPU Benchmark Definitions and Testing</w:t>
      </w:r>
      <w:bookmarkEnd w:id="6"/>
      <w:r>
        <w:t xml:space="preserve"> </w:t>
      </w:r>
    </w:p>
    <w:p w14:paraId="21FCE1D3" w14:textId="12C07E0E" w:rsidR="00402BAD" w:rsidRDefault="00402BAD" w:rsidP="00402BAD">
      <w:r>
        <w:t>Lorem ipsum</w:t>
      </w:r>
    </w:p>
    <w:p w14:paraId="7DB09495" w14:textId="7A410C7D" w:rsidR="00402BAD" w:rsidRDefault="00402BAD">
      <w:r>
        <w:br w:type="page"/>
      </w:r>
    </w:p>
    <w:p w14:paraId="5E979157" w14:textId="359697F4" w:rsidR="00AF066B" w:rsidRDefault="00AF066B" w:rsidP="00AF066B">
      <w:pPr>
        <w:pStyle w:val="Heading1"/>
      </w:pPr>
      <w:bookmarkStart w:id="7" w:name="_Toc42349706"/>
      <w:r>
        <w:lastRenderedPageBreak/>
        <w:t>Power Calculation</w:t>
      </w:r>
      <w:bookmarkEnd w:id="7"/>
    </w:p>
    <w:p w14:paraId="6D504F11" w14:textId="3CF640CD" w:rsidR="00402BAD" w:rsidRDefault="00402BAD">
      <w:r>
        <w:br w:type="page"/>
      </w:r>
    </w:p>
    <w:p w14:paraId="4B6C9066" w14:textId="47030E29" w:rsidR="00AF066B" w:rsidRDefault="00AF066B" w:rsidP="00AF066B">
      <w:pPr>
        <w:pStyle w:val="Heading1"/>
      </w:pPr>
      <w:bookmarkStart w:id="8" w:name="_Toc42349707"/>
      <w:r>
        <w:lastRenderedPageBreak/>
        <w:t>Conclusion</w:t>
      </w:r>
      <w:bookmarkEnd w:id="8"/>
    </w:p>
    <w:p w14:paraId="3206B04F" w14:textId="540BAB77" w:rsidR="00402BAD" w:rsidRDefault="00402BAD">
      <w:r>
        <w:t>Lorem ipsum</w:t>
      </w:r>
    </w:p>
    <w:p w14:paraId="5EBDCEF8" w14:textId="32B9D8A9" w:rsidR="00402BAD" w:rsidRDefault="00402BAD">
      <w:r>
        <w:br w:type="page"/>
      </w:r>
    </w:p>
    <w:p w14:paraId="463EC4A6" w14:textId="37DAFC9F" w:rsidR="00402BAD" w:rsidRDefault="00402BAD" w:rsidP="00402BAD">
      <w:pPr>
        <w:pStyle w:val="Heading1"/>
      </w:pPr>
      <w:bookmarkStart w:id="9" w:name="_Toc42349708"/>
      <w:r>
        <w:lastRenderedPageBreak/>
        <w:t>Appendix A: Assembler Source Code in C#</w:t>
      </w:r>
      <w:bookmarkEnd w:id="9"/>
    </w:p>
    <w:p w14:paraId="034FFDD3" w14:textId="77777777" w:rsidR="00402BAD" w:rsidRDefault="00402BAD" w:rsidP="00402BAD">
      <w:r>
        <w:t>using System;</w:t>
      </w:r>
    </w:p>
    <w:p w14:paraId="2EC94385" w14:textId="77777777" w:rsidR="00402BAD" w:rsidRDefault="00402BAD" w:rsidP="00402BAD">
      <w:r>
        <w:t>using System.IO;</w:t>
      </w:r>
    </w:p>
    <w:p w14:paraId="7A30242D" w14:textId="77777777" w:rsidR="00402BAD" w:rsidRDefault="00402BAD" w:rsidP="00402BAD">
      <w:r>
        <w:t xml:space="preserve">using </w:t>
      </w:r>
      <w:proofErr w:type="spellStart"/>
      <w:proofErr w:type="gramStart"/>
      <w:r>
        <w:t>System.Collections.Generic</w:t>
      </w:r>
      <w:proofErr w:type="spellEnd"/>
      <w:proofErr w:type="gramEnd"/>
      <w:r>
        <w:t>;</w:t>
      </w:r>
    </w:p>
    <w:p w14:paraId="23E8C18B" w14:textId="77777777" w:rsidR="00402BAD" w:rsidRDefault="00402BAD" w:rsidP="00402BAD"/>
    <w:p w14:paraId="3355BA41" w14:textId="77777777" w:rsidR="00402BAD" w:rsidRDefault="00402BAD" w:rsidP="00402BAD">
      <w:r>
        <w:t>namespace assembler</w:t>
      </w:r>
    </w:p>
    <w:p w14:paraId="7AD71166" w14:textId="77777777" w:rsidR="00402BAD" w:rsidRDefault="00402BAD" w:rsidP="00402BAD">
      <w:r>
        <w:t>{</w:t>
      </w:r>
    </w:p>
    <w:p w14:paraId="27C36254" w14:textId="77777777" w:rsidR="00402BAD" w:rsidRDefault="00402BAD" w:rsidP="00402BAD">
      <w:r>
        <w:t xml:space="preserve">    public class Content</w:t>
      </w:r>
    </w:p>
    <w:p w14:paraId="0D9FF621" w14:textId="77777777" w:rsidR="00402BAD" w:rsidRDefault="00402BAD" w:rsidP="00402BAD">
      <w:r>
        <w:t xml:space="preserve">    {</w:t>
      </w:r>
    </w:p>
    <w:p w14:paraId="4CB1F9A6" w14:textId="77777777" w:rsidR="00402BAD" w:rsidRDefault="00402BAD" w:rsidP="00402BAD">
      <w:r>
        <w:t xml:space="preserve">        public static List&lt;Instruction&gt; Instructions = new List&lt;Instruction</w:t>
      </w:r>
      <w:proofErr w:type="gramStart"/>
      <w:r>
        <w:t>&gt;(</w:t>
      </w:r>
      <w:proofErr w:type="gramEnd"/>
      <w:r>
        <w:t>);</w:t>
      </w:r>
    </w:p>
    <w:p w14:paraId="62C32ED8" w14:textId="77777777" w:rsidR="00402BAD" w:rsidRDefault="00402BAD" w:rsidP="00402BAD">
      <w:r>
        <w:t xml:space="preserve">        public static List&lt;Label&gt; Labels = new List&lt;Label</w:t>
      </w:r>
      <w:proofErr w:type="gramStart"/>
      <w:r>
        <w:t>&gt;(</w:t>
      </w:r>
      <w:proofErr w:type="gramEnd"/>
      <w:r>
        <w:t>);</w:t>
      </w:r>
    </w:p>
    <w:p w14:paraId="74E8F0A1" w14:textId="77777777" w:rsidR="00402BAD" w:rsidRDefault="00402BAD" w:rsidP="00402BAD">
      <w:r>
        <w:t xml:space="preserve">        public static List&lt;string&gt; </w:t>
      </w:r>
      <w:proofErr w:type="spellStart"/>
      <w:r>
        <w:t>Instruction_Content</w:t>
      </w:r>
      <w:proofErr w:type="spellEnd"/>
      <w:r>
        <w:t xml:space="preserve"> = new List&lt;string</w:t>
      </w:r>
      <w:proofErr w:type="gramStart"/>
      <w:r>
        <w:t>&gt;(</w:t>
      </w:r>
      <w:proofErr w:type="gramEnd"/>
      <w:r>
        <w:t>);</w:t>
      </w:r>
    </w:p>
    <w:p w14:paraId="27643A5D" w14:textId="77777777" w:rsidR="00402BAD" w:rsidRDefault="00402BAD" w:rsidP="00402BAD">
      <w:r>
        <w:t xml:space="preserve">        public static bool </w:t>
      </w:r>
      <w:proofErr w:type="spellStart"/>
      <w:r>
        <w:t>Assemble_Error</w:t>
      </w:r>
      <w:proofErr w:type="spellEnd"/>
      <w:r>
        <w:t>;</w:t>
      </w:r>
    </w:p>
    <w:p w14:paraId="4B1FCE96" w14:textId="77777777" w:rsidR="00402BAD" w:rsidRDefault="00402BAD" w:rsidP="00402BAD">
      <w:r>
        <w:t xml:space="preserve">        public static int </w:t>
      </w:r>
      <w:proofErr w:type="spellStart"/>
      <w:r>
        <w:t>Average_CPI</w:t>
      </w:r>
      <w:proofErr w:type="spellEnd"/>
      <w:r>
        <w:t>;</w:t>
      </w:r>
    </w:p>
    <w:p w14:paraId="1E45314D" w14:textId="77777777" w:rsidR="00402BAD" w:rsidRDefault="00402BAD" w:rsidP="00402BAD">
      <w:r>
        <w:t xml:space="preserve">        public static int </w:t>
      </w:r>
      <w:proofErr w:type="spellStart"/>
      <w:r>
        <w:t>Num_Of_Instructions</w:t>
      </w:r>
      <w:proofErr w:type="spellEnd"/>
      <w:r>
        <w:t>;</w:t>
      </w:r>
    </w:p>
    <w:p w14:paraId="5F812486" w14:textId="77777777" w:rsidR="00402BAD" w:rsidRDefault="00402BAD" w:rsidP="00402BAD">
      <w:r>
        <w:t xml:space="preserve">    }</w:t>
      </w:r>
    </w:p>
    <w:p w14:paraId="78630271" w14:textId="77777777" w:rsidR="00402BAD" w:rsidRDefault="00402BAD" w:rsidP="00402BAD">
      <w:r>
        <w:t xml:space="preserve">    public class Instruction</w:t>
      </w:r>
    </w:p>
    <w:p w14:paraId="09619A1F" w14:textId="77777777" w:rsidR="00402BAD" w:rsidRDefault="00402BAD" w:rsidP="00402BAD">
      <w:r>
        <w:t xml:space="preserve">    {</w:t>
      </w:r>
    </w:p>
    <w:p w14:paraId="00624E7D" w14:textId="77777777" w:rsidR="00402BAD" w:rsidRDefault="00402BAD" w:rsidP="00402BAD">
      <w:r>
        <w:t xml:space="preserve">        public string Opcode </w:t>
      </w:r>
      <w:proofErr w:type="gramStart"/>
      <w:r>
        <w:t>{ get</w:t>
      </w:r>
      <w:proofErr w:type="gramEnd"/>
      <w:r>
        <w:t>; set; }</w:t>
      </w:r>
    </w:p>
    <w:p w14:paraId="5669BFDD" w14:textId="77777777" w:rsidR="00402BAD" w:rsidRDefault="00402BAD" w:rsidP="00402BAD">
      <w:r>
        <w:t xml:space="preserve">        public string Destination </w:t>
      </w:r>
      <w:proofErr w:type="gramStart"/>
      <w:r>
        <w:t>{ get</w:t>
      </w:r>
      <w:proofErr w:type="gramEnd"/>
      <w:r>
        <w:t>; set; }</w:t>
      </w:r>
    </w:p>
    <w:p w14:paraId="31F272CE" w14:textId="77777777" w:rsidR="00402BAD" w:rsidRDefault="00402BAD" w:rsidP="00402BAD">
      <w:r>
        <w:t xml:space="preserve">        public string </w:t>
      </w:r>
      <w:proofErr w:type="spellStart"/>
      <w:r>
        <w:t>Source_One</w:t>
      </w:r>
      <w:proofErr w:type="spellEnd"/>
      <w:r>
        <w:t xml:space="preserve"> </w:t>
      </w:r>
      <w:proofErr w:type="gramStart"/>
      <w:r>
        <w:t>{ get</w:t>
      </w:r>
      <w:proofErr w:type="gramEnd"/>
      <w:r>
        <w:t>; set; }</w:t>
      </w:r>
    </w:p>
    <w:p w14:paraId="3D2B11D1" w14:textId="77777777" w:rsidR="00402BAD" w:rsidRDefault="00402BAD" w:rsidP="00402BAD">
      <w:r>
        <w:t xml:space="preserve">        public string </w:t>
      </w:r>
      <w:proofErr w:type="spellStart"/>
      <w:r>
        <w:t>Source_Two</w:t>
      </w:r>
      <w:proofErr w:type="spellEnd"/>
      <w:r>
        <w:t xml:space="preserve"> </w:t>
      </w:r>
      <w:proofErr w:type="gramStart"/>
      <w:r>
        <w:t>{ get</w:t>
      </w:r>
      <w:proofErr w:type="gramEnd"/>
      <w:r>
        <w:t>; set; }</w:t>
      </w:r>
    </w:p>
    <w:p w14:paraId="3857559E" w14:textId="77777777" w:rsidR="00402BAD" w:rsidRDefault="00402BAD" w:rsidP="00402BAD">
      <w:r>
        <w:t xml:space="preserve">        public int Position </w:t>
      </w:r>
      <w:proofErr w:type="gramStart"/>
      <w:r>
        <w:t>{ get</w:t>
      </w:r>
      <w:proofErr w:type="gramEnd"/>
      <w:r>
        <w:t>; set; }</w:t>
      </w:r>
    </w:p>
    <w:p w14:paraId="097C6E4F" w14:textId="77777777" w:rsidR="00402BAD" w:rsidRDefault="00402BAD" w:rsidP="00402BAD">
      <w:r>
        <w:t xml:space="preserve">        public int CPI </w:t>
      </w:r>
      <w:proofErr w:type="gramStart"/>
      <w:r>
        <w:t>{ get</w:t>
      </w:r>
      <w:proofErr w:type="gramEnd"/>
      <w:r>
        <w:t>; set; }</w:t>
      </w:r>
    </w:p>
    <w:p w14:paraId="05A0935C" w14:textId="77777777" w:rsidR="00402BAD" w:rsidRDefault="00402BAD" w:rsidP="00402BAD">
      <w:r>
        <w:t xml:space="preserve">        public string </w:t>
      </w:r>
      <w:proofErr w:type="spellStart"/>
      <w:r>
        <w:t>Binary_Opcode</w:t>
      </w:r>
      <w:proofErr w:type="spellEnd"/>
      <w:r>
        <w:t xml:space="preserve"> </w:t>
      </w:r>
      <w:proofErr w:type="gramStart"/>
      <w:r>
        <w:t>{ get</w:t>
      </w:r>
      <w:proofErr w:type="gramEnd"/>
      <w:r>
        <w:t>; set; }</w:t>
      </w:r>
    </w:p>
    <w:p w14:paraId="7C41EEE9" w14:textId="77777777" w:rsidR="00402BAD" w:rsidRDefault="00402BAD" w:rsidP="00402BAD">
      <w:r>
        <w:t xml:space="preserve">        public string </w:t>
      </w:r>
      <w:proofErr w:type="spellStart"/>
      <w:r>
        <w:t>Binary_Destination</w:t>
      </w:r>
      <w:proofErr w:type="spellEnd"/>
      <w:r>
        <w:t xml:space="preserve"> </w:t>
      </w:r>
      <w:proofErr w:type="gramStart"/>
      <w:r>
        <w:t>{ get</w:t>
      </w:r>
      <w:proofErr w:type="gramEnd"/>
      <w:r>
        <w:t>; set; }</w:t>
      </w:r>
    </w:p>
    <w:p w14:paraId="08774D38" w14:textId="77777777" w:rsidR="00402BAD" w:rsidRDefault="00402BAD" w:rsidP="00402BAD">
      <w:r>
        <w:t xml:space="preserve">        public string </w:t>
      </w:r>
      <w:proofErr w:type="spellStart"/>
      <w:r>
        <w:t>Binary_Source_One</w:t>
      </w:r>
      <w:proofErr w:type="spellEnd"/>
      <w:r>
        <w:t xml:space="preserve"> </w:t>
      </w:r>
      <w:proofErr w:type="gramStart"/>
      <w:r>
        <w:t>{ get</w:t>
      </w:r>
      <w:proofErr w:type="gramEnd"/>
      <w:r>
        <w:t>; set; }</w:t>
      </w:r>
    </w:p>
    <w:p w14:paraId="63DA1876" w14:textId="77777777" w:rsidR="00402BAD" w:rsidRDefault="00402BAD" w:rsidP="00402BAD">
      <w:r>
        <w:t xml:space="preserve">        public string </w:t>
      </w:r>
      <w:proofErr w:type="spellStart"/>
      <w:r>
        <w:t>Binary_Source_Two</w:t>
      </w:r>
      <w:proofErr w:type="spellEnd"/>
      <w:r>
        <w:t xml:space="preserve"> </w:t>
      </w:r>
      <w:proofErr w:type="gramStart"/>
      <w:r>
        <w:t>{ get</w:t>
      </w:r>
      <w:proofErr w:type="gramEnd"/>
      <w:r>
        <w:t>; set; }</w:t>
      </w:r>
    </w:p>
    <w:p w14:paraId="40E94CC5" w14:textId="77777777" w:rsidR="00402BAD" w:rsidRDefault="00402BAD" w:rsidP="00402BAD">
      <w:r>
        <w:t xml:space="preserve">        public string </w:t>
      </w:r>
      <w:proofErr w:type="spellStart"/>
      <w:r>
        <w:t>Binary_Function</w:t>
      </w:r>
      <w:proofErr w:type="spellEnd"/>
      <w:r>
        <w:t xml:space="preserve"> </w:t>
      </w:r>
      <w:proofErr w:type="gramStart"/>
      <w:r>
        <w:t>{ get</w:t>
      </w:r>
      <w:proofErr w:type="gramEnd"/>
      <w:r>
        <w:t>; set; }</w:t>
      </w:r>
    </w:p>
    <w:p w14:paraId="5132FC9B" w14:textId="77777777" w:rsidR="00402BAD" w:rsidRDefault="00402BAD" w:rsidP="00402BAD">
      <w:r>
        <w:lastRenderedPageBreak/>
        <w:t xml:space="preserve">        public string </w:t>
      </w:r>
      <w:proofErr w:type="spellStart"/>
      <w:r>
        <w:t>Binary_Constant</w:t>
      </w:r>
      <w:proofErr w:type="spellEnd"/>
      <w:r>
        <w:t xml:space="preserve"> </w:t>
      </w:r>
      <w:proofErr w:type="gramStart"/>
      <w:r>
        <w:t>{ get</w:t>
      </w:r>
      <w:proofErr w:type="gramEnd"/>
      <w:r>
        <w:t>; set; }</w:t>
      </w:r>
    </w:p>
    <w:p w14:paraId="2C119463" w14:textId="77777777" w:rsidR="00402BAD" w:rsidRDefault="00402BAD" w:rsidP="00402BAD">
      <w:r>
        <w:t xml:space="preserve">        public string </w:t>
      </w:r>
      <w:proofErr w:type="spellStart"/>
      <w:r>
        <w:t>Binary_MachineCode</w:t>
      </w:r>
      <w:proofErr w:type="spellEnd"/>
      <w:r>
        <w:t xml:space="preserve"> </w:t>
      </w:r>
      <w:proofErr w:type="gramStart"/>
      <w:r>
        <w:t>{ get</w:t>
      </w:r>
      <w:proofErr w:type="gramEnd"/>
      <w:r>
        <w:t>; set; }</w:t>
      </w:r>
    </w:p>
    <w:p w14:paraId="397657C8" w14:textId="77777777" w:rsidR="00402BAD" w:rsidRDefault="00402BAD" w:rsidP="00402BAD">
      <w:r>
        <w:t xml:space="preserve">        public string Type </w:t>
      </w:r>
      <w:proofErr w:type="gramStart"/>
      <w:r>
        <w:t>{ get</w:t>
      </w:r>
      <w:proofErr w:type="gramEnd"/>
      <w:r>
        <w:t>; set; }</w:t>
      </w:r>
    </w:p>
    <w:p w14:paraId="0C1267E1" w14:textId="77777777" w:rsidR="00402BAD" w:rsidRDefault="00402BAD" w:rsidP="00402BAD"/>
    <w:p w14:paraId="3927DC82" w14:textId="77777777" w:rsidR="00402BAD" w:rsidRDefault="00402BAD" w:rsidP="00402BAD">
      <w:r>
        <w:t xml:space="preserve">        public void </w:t>
      </w:r>
      <w:proofErr w:type="gramStart"/>
      <w:r>
        <w:t>Print(</w:t>
      </w:r>
      <w:proofErr w:type="gramEnd"/>
      <w:r>
        <w:t>)</w:t>
      </w:r>
    </w:p>
    <w:p w14:paraId="494342CA" w14:textId="77777777" w:rsidR="00402BAD" w:rsidRDefault="00402BAD" w:rsidP="00402BAD">
      <w:r>
        <w:t xml:space="preserve">        {</w:t>
      </w:r>
    </w:p>
    <w:p w14:paraId="346617E0" w14:textId="77777777" w:rsidR="00402BAD" w:rsidRDefault="00402BAD" w:rsidP="00402BAD">
      <w:r>
        <w:t xml:space="preserve">            </w:t>
      </w:r>
      <w:proofErr w:type="spellStart"/>
      <w:r>
        <w:t>Console.WriteLine</w:t>
      </w:r>
      <w:proofErr w:type="spellEnd"/>
      <w:r>
        <w:t>("-------------------------------------------");</w:t>
      </w:r>
    </w:p>
    <w:p w14:paraId="4BAEB3B5" w14:textId="77777777" w:rsidR="00402BAD" w:rsidRDefault="00402BAD" w:rsidP="00402BAD">
      <w:r>
        <w:t xml:space="preserve">            </w:t>
      </w:r>
      <w:proofErr w:type="spellStart"/>
      <w:r>
        <w:t>Console.WriteLine</w:t>
      </w:r>
      <w:proofErr w:type="spellEnd"/>
      <w:r>
        <w:t>($"Opcode: {Opcode}");</w:t>
      </w:r>
    </w:p>
    <w:p w14:paraId="0830FD99" w14:textId="77777777" w:rsidR="00402BAD" w:rsidRDefault="00402BAD" w:rsidP="00402BAD"/>
    <w:p w14:paraId="5A7D9E10" w14:textId="77777777" w:rsidR="00402BAD" w:rsidRDefault="00402BAD" w:rsidP="00402BAD">
      <w:r>
        <w:t xml:space="preserve">            </w:t>
      </w:r>
      <w:proofErr w:type="gramStart"/>
      <w:r>
        <w:t>if(</w:t>
      </w:r>
      <w:proofErr w:type="spellStart"/>
      <w:proofErr w:type="gramEnd"/>
      <w:r>
        <w:t>this.Type</w:t>
      </w:r>
      <w:proofErr w:type="spellEnd"/>
      <w:r>
        <w:t xml:space="preserve"> == "R")</w:t>
      </w:r>
    </w:p>
    <w:p w14:paraId="2025B098" w14:textId="77777777" w:rsidR="00402BAD" w:rsidRDefault="00402BAD" w:rsidP="00402BAD">
      <w:r>
        <w:t xml:space="preserve">            {</w:t>
      </w:r>
    </w:p>
    <w:p w14:paraId="60F47675" w14:textId="77777777" w:rsidR="00402BAD" w:rsidRDefault="00402BAD" w:rsidP="00402BAD">
      <w:r>
        <w:t xml:space="preserve">                </w:t>
      </w:r>
      <w:proofErr w:type="spellStart"/>
      <w:r>
        <w:t>Console.WriteLine</w:t>
      </w:r>
      <w:proofErr w:type="spellEnd"/>
      <w:r>
        <w:t>($"Destination: {Destination}");</w:t>
      </w:r>
    </w:p>
    <w:p w14:paraId="1D714C09" w14:textId="77777777" w:rsidR="00402BAD" w:rsidRDefault="00402BAD" w:rsidP="00402BAD">
      <w:r>
        <w:t xml:space="preserve">                </w:t>
      </w:r>
      <w:proofErr w:type="spellStart"/>
      <w:r>
        <w:t>Console.WriteLine</w:t>
      </w:r>
      <w:proofErr w:type="spellEnd"/>
      <w:r>
        <w:t>($"Source One: {</w:t>
      </w:r>
      <w:proofErr w:type="spellStart"/>
      <w:r>
        <w:t>Source_One</w:t>
      </w:r>
      <w:proofErr w:type="spellEnd"/>
      <w:r>
        <w:t>}");</w:t>
      </w:r>
    </w:p>
    <w:p w14:paraId="1E7EAD78" w14:textId="77777777" w:rsidR="00402BAD" w:rsidRDefault="00402BAD" w:rsidP="00402BAD">
      <w:r>
        <w:t xml:space="preserve">                </w:t>
      </w:r>
      <w:proofErr w:type="spellStart"/>
      <w:r>
        <w:t>Console.WriteLine</w:t>
      </w:r>
      <w:proofErr w:type="spellEnd"/>
      <w:r>
        <w:t>($"Source Two: {</w:t>
      </w:r>
      <w:proofErr w:type="spellStart"/>
      <w:r>
        <w:t>Source_Two</w:t>
      </w:r>
      <w:proofErr w:type="spellEnd"/>
      <w:r>
        <w:t>}");</w:t>
      </w:r>
    </w:p>
    <w:p w14:paraId="7CD190E8" w14:textId="77777777" w:rsidR="00402BAD" w:rsidRDefault="00402BAD" w:rsidP="00402BAD">
      <w:r>
        <w:t xml:space="preserve">            }</w:t>
      </w:r>
    </w:p>
    <w:p w14:paraId="0EB11CF4" w14:textId="77777777" w:rsidR="00402BAD" w:rsidRDefault="00402BAD" w:rsidP="00402BAD">
      <w:r>
        <w:t xml:space="preserve">            </w:t>
      </w:r>
      <w:proofErr w:type="gramStart"/>
      <w:r>
        <w:t>if(</w:t>
      </w:r>
      <w:proofErr w:type="spellStart"/>
      <w:proofErr w:type="gramEnd"/>
      <w:r>
        <w:t>this.Type</w:t>
      </w:r>
      <w:proofErr w:type="spellEnd"/>
      <w:r>
        <w:t xml:space="preserve"> == "I")</w:t>
      </w:r>
    </w:p>
    <w:p w14:paraId="3BB07C1B" w14:textId="77777777" w:rsidR="00402BAD" w:rsidRDefault="00402BAD" w:rsidP="00402BAD">
      <w:r>
        <w:t xml:space="preserve">            {</w:t>
      </w:r>
    </w:p>
    <w:p w14:paraId="7C95EBE0" w14:textId="77777777" w:rsidR="00402BAD" w:rsidRDefault="00402BAD" w:rsidP="00402BAD">
      <w:r>
        <w:t xml:space="preserve">                </w:t>
      </w:r>
      <w:proofErr w:type="spellStart"/>
      <w:r>
        <w:t>Console.WriteLine</w:t>
      </w:r>
      <w:proofErr w:type="spellEnd"/>
      <w:r>
        <w:t>($"Destination: {Destination}");</w:t>
      </w:r>
    </w:p>
    <w:p w14:paraId="1E86E8F0" w14:textId="77777777" w:rsidR="00402BAD" w:rsidRDefault="00402BAD" w:rsidP="00402BAD">
      <w:r>
        <w:t xml:space="preserve">                </w:t>
      </w:r>
      <w:proofErr w:type="spellStart"/>
      <w:r>
        <w:t>Console.WriteLine</w:t>
      </w:r>
      <w:proofErr w:type="spellEnd"/>
      <w:r>
        <w:t>($"Source: {</w:t>
      </w:r>
      <w:proofErr w:type="spellStart"/>
      <w:r>
        <w:t>Source_One</w:t>
      </w:r>
      <w:proofErr w:type="spellEnd"/>
      <w:r>
        <w:t>}");</w:t>
      </w:r>
    </w:p>
    <w:p w14:paraId="38A2FCB4" w14:textId="77777777" w:rsidR="00402BAD" w:rsidRDefault="00402BAD" w:rsidP="00402BAD">
      <w:r>
        <w:t xml:space="preserve">                </w:t>
      </w:r>
      <w:proofErr w:type="spellStart"/>
      <w:r>
        <w:t>Console.WriteLine</w:t>
      </w:r>
      <w:proofErr w:type="spellEnd"/>
      <w:r>
        <w:t>($"Constant: {</w:t>
      </w:r>
      <w:proofErr w:type="spellStart"/>
      <w:r>
        <w:t>Source_Two</w:t>
      </w:r>
      <w:proofErr w:type="spellEnd"/>
      <w:r>
        <w:t>}");</w:t>
      </w:r>
    </w:p>
    <w:p w14:paraId="5FC56419" w14:textId="77777777" w:rsidR="00402BAD" w:rsidRDefault="00402BAD" w:rsidP="00402BAD">
      <w:r>
        <w:t xml:space="preserve">            }</w:t>
      </w:r>
    </w:p>
    <w:p w14:paraId="329E03B3" w14:textId="77777777" w:rsidR="00402BAD" w:rsidRDefault="00402BAD" w:rsidP="00402BAD">
      <w:r>
        <w:t xml:space="preserve">            </w:t>
      </w:r>
      <w:proofErr w:type="gramStart"/>
      <w:r>
        <w:t>if(</w:t>
      </w:r>
      <w:proofErr w:type="spellStart"/>
      <w:proofErr w:type="gramEnd"/>
      <w:r>
        <w:t>this.Type</w:t>
      </w:r>
      <w:proofErr w:type="spellEnd"/>
      <w:r>
        <w:t xml:space="preserve"> == "J")</w:t>
      </w:r>
    </w:p>
    <w:p w14:paraId="7300C417" w14:textId="77777777" w:rsidR="00402BAD" w:rsidRDefault="00402BAD" w:rsidP="00402BAD">
      <w:r>
        <w:t xml:space="preserve">            {</w:t>
      </w:r>
    </w:p>
    <w:p w14:paraId="7F6F8CEE" w14:textId="77777777" w:rsidR="00402BAD" w:rsidRDefault="00402BAD" w:rsidP="00402BAD">
      <w:r>
        <w:t xml:space="preserve">                </w:t>
      </w:r>
      <w:proofErr w:type="gramStart"/>
      <w:r>
        <w:t>if(</w:t>
      </w:r>
      <w:proofErr w:type="spellStart"/>
      <w:proofErr w:type="gramEnd"/>
      <w:r>
        <w:t>this.Opcode</w:t>
      </w:r>
      <w:proofErr w:type="spellEnd"/>
      <w:r>
        <w:t xml:space="preserve"> == "JUMP")</w:t>
      </w:r>
    </w:p>
    <w:p w14:paraId="757E79EC" w14:textId="77777777" w:rsidR="00402BAD" w:rsidRDefault="00402BAD" w:rsidP="00402BAD">
      <w:r>
        <w:t xml:space="preserve">                {</w:t>
      </w:r>
    </w:p>
    <w:p w14:paraId="10184F7E" w14:textId="77777777" w:rsidR="00402BAD" w:rsidRDefault="00402BAD" w:rsidP="00402BAD">
      <w:r>
        <w:t xml:space="preserve">                    </w:t>
      </w:r>
      <w:proofErr w:type="spellStart"/>
      <w:r>
        <w:t>Console.WriteLine</w:t>
      </w:r>
      <w:proofErr w:type="spellEnd"/>
      <w:r>
        <w:t>($"Label: {</w:t>
      </w:r>
      <w:proofErr w:type="spellStart"/>
      <w:r>
        <w:t>Source_Two</w:t>
      </w:r>
      <w:proofErr w:type="spellEnd"/>
      <w:r>
        <w:t>}");</w:t>
      </w:r>
    </w:p>
    <w:p w14:paraId="0FAE58E3" w14:textId="77777777" w:rsidR="00402BAD" w:rsidRDefault="00402BAD" w:rsidP="00402BAD">
      <w:r>
        <w:t xml:space="preserve">                } else</w:t>
      </w:r>
    </w:p>
    <w:p w14:paraId="2E94B436" w14:textId="77777777" w:rsidR="00402BAD" w:rsidRDefault="00402BAD" w:rsidP="00402BAD">
      <w:r>
        <w:t xml:space="preserve">                {</w:t>
      </w:r>
    </w:p>
    <w:p w14:paraId="19D25ADB" w14:textId="77777777" w:rsidR="00402BAD" w:rsidRDefault="00402BAD" w:rsidP="00402BAD">
      <w:r>
        <w:t xml:space="preserve">                    </w:t>
      </w:r>
      <w:proofErr w:type="spellStart"/>
      <w:r>
        <w:t>Console.WriteLine</w:t>
      </w:r>
      <w:proofErr w:type="spellEnd"/>
      <w:r>
        <w:t>($"Constant: {</w:t>
      </w:r>
      <w:proofErr w:type="spellStart"/>
      <w:r>
        <w:t>Source_Two</w:t>
      </w:r>
      <w:proofErr w:type="spellEnd"/>
      <w:r>
        <w:t>}");</w:t>
      </w:r>
    </w:p>
    <w:p w14:paraId="35F431DD" w14:textId="77777777" w:rsidR="00402BAD" w:rsidRDefault="00402BAD" w:rsidP="00402BAD">
      <w:r>
        <w:lastRenderedPageBreak/>
        <w:t xml:space="preserve">                }</w:t>
      </w:r>
    </w:p>
    <w:p w14:paraId="7429CEDD" w14:textId="77777777" w:rsidR="00402BAD" w:rsidRDefault="00402BAD" w:rsidP="00402BAD">
      <w:r>
        <w:t xml:space="preserve">                </w:t>
      </w:r>
    </w:p>
    <w:p w14:paraId="02F1DD7D" w14:textId="77777777" w:rsidR="00402BAD" w:rsidRDefault="00402BAD" w:rsidP="00402BAD">
      <w:r>
        <w:t xml:space="preserve">            }</w:t>
      </w:r>
    </w:p>
    <w:p w14:paraId="13CAB8CA" w14:textId="77777777" w:rsidR="00402BAD" w:rsidRDefault="00402BAD" w:rsidP="00402BAD"/>
    <w:p w14:paraId="631FCF96" w14:textId="77777777" w:rsidR="00402BAD" w:rsidRDefault="00402BAD" w:rsidP="00402BAD">
      <w:r>
        <w:t xml:space="preserve">            </w:t>
      </w:r>
      <w:proofErr w:type="spellStart"/>
      <w:r>
        <w:t>Console.WriteLine</w:t>
      </w:r>
      <w:proofErr w:type="spellEnd"/>
      <w:r>
        <w:t>($"CPI: {CPI}");</w:t>
      </w:r>
    </w:p>
    <w:p w14:paraId="566B92CB" w14:textId="77777777" w:rsidR="00402BAD" w:rsidRDefault="00402BAD" w:rsidP="00402BAD">
      <w:r>
        <w:t xml:space="preserve">            </w:t>
      </w:r>
      <w:proofErr w:type="spellStart"/>
      <w:r>
        <w:t>Console.WriteLine</w:t>
      </w:r>
      <w:proofErr w:type="spellEnd"/>
      <w:r>
        <w:t>($"Word Address: {Position}");</w:t>
      </w:r>
    </w:p>
    <w:p w14:paraId="77EB65C3" w14:textId="77777777" w:rsidR="00402BAD" w:rsidRDefault="00402BAD" w:rsidP="00402BAD">
      <w:r>
        <w:t xml:space="preserve">            </w:t>
      </w:r>
      <w:proofErr w:type="spellStart"/>
      <w:r>
        <w:t>Console.WriteLine</w:t>
      </w:r>
      <w:proofErr w:type="spellEnd"/>
      <w:r>
        <w:t>($"Machine Code: {</w:t>
      </w:r>
      <w:proofErr w:type="spellStart"/>
      <w:r>
        <w:t>Binary_MachineCode</w:t>
      </w:r>
      <w:proofErr w:type="spellEnd"/>
      <w:r>
        <w:t>}");</w:t>
      </w:r>
    </w:p>
    <w:p w14:paraId="1CABD8E3" w14:textId="77777777" w:rsidR="00402BAD" w:rsidRDefault="00402BAD" w:rsidP="00402BAD">
      <w:r>
        <w:t xml:space="preserve">            </w:t>
      </w:r>
      <w:proofErr w:type="spellStart"/>
      <w:r>
        <w:t>Console.WriteLine</w:t>
      </w:r>
      <w:proofErr w:type="spellEnd"/>
      <w:r>
        <w:t>("-------------------------------------------");</w:t>
      </w:r>
    </w:p>
    <w:p w14:paraId="07AC3770" w14:textId="77777777" w:rsidR="00402BAD" w:rsidRDefault="00402BAD" w:rsidP="00402BAD">
      <w:r>
        <w:t xml:space="preserve">        }</w:t>
      </w:r>
    </w:p>
    <w:p w14:paraId="74D7754A" w14:textId="77777777" w:rsidR="00402BAD" w:rsidRDefault="00402BAD" w:rsidP="00402BAD"/>
    <w:p w14:paraId="08BB7B2B" w14:textId="77777777" w:rsidR="00402BAD" w:rsidRDefault="00402BAD" w:rsidP="00402BAD">
      <w:r>
        <w:t xml:space="preserve">        public void </w:t>
      </w:r>
      <w:proofErr w:type="gramStart"/>
      <w:r>
        <w:t>Encode(</w:t>
      </w:r>
      <w:proofErr w:type="gramEnd"/>
      <w:r>
        <w:t>)</w:t>
      </w:r>
    </w:p>
    <w:p w14:paraId="1B70C7A9" w14:textId="77777777" w:rsidR="00402BAD" w:rsidRDefault="00402BAD" w:rsidP="00402BAD">
      <w:r>
        <w:t xml:space="preserve">        {</w:t>
      </w:r>
    </w:p>
    <w:p w14:paraId="50A86A39" w14:textId="77777777" w:rsidR="00402BAD" w:rsidRDefault="00402BAD" w:rsidP="00402BAD">
      <w:r>
        <w:t xml:space="preserve">            try</w:t>
      </w:r>
    </w:p>
    <w:p w14:paraId="67FFDFA7" w14:textId="77777777" w:rsidR="00402BAD" w:rsidRDefault="00402BAD" w:rsidP="00402BAD">
      <w:r>
        <w:t xml:space="preserve">            {</w:t>
      </w:r>
    </w:p>
    <w:p w14:paraId="5E33E66D" w14:textId="77777777" w:rsidR="00402BAD" w:rsidRDefault="00402BAD" w:rsidP="00402BAD">
      <w:r>
        <w:t xml:space="preserve">                var Types = new Dictionary&lt;string, string&gt; {</w:t>
      </w:r>
    </w:p>
    <w:p w14:paraId="081BDEDC" w14:textId="77777777" w:rsidR="00402BAD" w:rsidRDefault="00402BAD" w:rsidP="00402BAD">
      <w:r>
        <w:t xml:space="preserve">                </w:t>
      </w:r>
      <w:proofErr w:type="gramStart"/>
      <w:r>
        <w:t>{ "</w:t>
      </w:r>
      <w:proofErr w:type="gramEnd"/>
      <w:r>
        <w:t>ADD", "R"},</w:t>
      </w:r>
    </w:p>
    <w:p w14:paraId="304149AE" w14:textId="77777777" w:rsidR="00402BAD" w:rsidRDefault="00402BAD" w:rsidP="00402BAD">
      <w:r>
        <w:t xml:space="preserve">                </w:t>
      </w:r>
      <w:proofErr w:type="gramStart"/>
      <w:r>
        <w:t>{ "</w:t>
      </w:r>
      <w:proofErr w:type="gramEnd"/>
      <w:r>
        <w:t>ADDI", "I"},</w:t>
      </w:r>
    </w:p>
    <w:p w14:paraId="53B4750C" w14:textId="77777777" w:rsidR="00402BAD" w:rsidRDefault="00402BAD" w:rsidP="00402BAD">
      <w:r>
        <w:t xml:space="preserve">                </w:t>
      </w:r>
      <w:proofErr w:type="gramStart"/>
      <w:r>
        <w:t>{ "</w:t>
      </w:r>
      <w:proofErr w:type="gramEnd"/>
      <w:r>
        <w:t>SUB", "R" },</w:t>
      </w:r>
    </w:p>
    <w:p w14:paraId="4CFB2939" w14:textId="77777777" w:rsidR="00402BAD" w:rsidRDefault="00402BAD" w:rsidP="00402BAD">
      <w:r>
        <w:t xml:space="preserve">                </w:t>
      </w:r>
      <w:proofErr w:type="gramStart"/>
      <w:r>
        <w:t>{ "</w:t>
      </w:r>
      <w:proofErr w:type="gramEnd"/>
      <w:r>
        <w:t>AND", "R" },</w:t>
      </w:r>
    </w:p>
    <w:p w14:paraId="5A693DB5" w14:textId="77777777" w:rsidR="00402BAD" w:rsidRDefault="00402BAD" w:rsidP="00402BAD">
      <w:r>
        <w:t xml:space="preserve">                </w:t>
      </w:r>
      <w:proofErr w:type="gramStart"/>
      <w:r>
        <w:t>{ "</w:t>
      </w:r>
      <w:proofErr w:type="gramEnd"/>
      <w:r>
        <w:t>ANDI", "I" },</w:t>
      </w:r>
    </w:p>
    <w:p w14:paraId="127125F8" w14:textId="77777777" w:rsidR="00402BAD" w:rsidRDefault="00402BAD" w:rsidP="00402BAD">
      <w:r>
        <w:t xml:space="preserve">                </w:t>
      </w:r>
      <w:proofErr w:type="gramStart"/>
      <w:r>
        <w:t>{ "</w:t>
      </w:r>
      <w:proofErr w:type="gramEnd"/>
      <w:r>
        <w:t>OR", "R" },</w:t>
      </w:r>
    </w:p>
    <w:p w14:paraId="19CA4D13" w14:textId="77777777" w:rsidR="00402BAD" w:rsidRDefault="00402BAD" w:rsidP="00402BAD">
      <w:r>
        <w:t xml:space="preserve">                </w:t>
      </w:r>
      <w:proofErr w:type="gramStart"/>
      <w:r>
        <w:t>{ "</w:t>
      </w:r>
      <w:proofErr w:type="gramEnd"/>
      <w:r>
        <w:t>DMADDR", "J" },</w:t>
      </w:r>
    </w:p>
    <w:p w14:paraId="00FB8B4D" w14:textId="77777777" w:rsidR="00402BAD" w:rsidRDefault="00402BAD" w:rsidP="00402BAD">
      <w:r>
        <w:t xml:space="preserve">                </w:t>
      </w:r>
      <w:proofErr w:type="gramStart"/>
      <w:r>
        <w:t>{ "</w:t>
      </w:r>
      <w:proofErr w:type="gramEnd"/>
      <w:r>
        <w:t>XOR", "R" },</w:t>
      </w:r>
    </w:p>
    <w:p w14:paraId="4D1BC1B1" w14:textId="77777777" w:rsidR="00402BAD" w:rsidRDefault="00402BAD" w:rsidP="00402BAD">
      <w:r>
        <w:t xml:space="preserve">                </w:t>
      </w:r>
      <w:proofErr w:type="gramStart"/>
      <w:r>
        <w:t>{ "</w:t>
      </w:r>
      <w:proofErr w:type="gramEnd"/>
      <w:r>
        <w:t>SLT", "R" },</w:t>
      </w:r>
    </w:p>
    <w:p w14:paraId="3CE29066" w14:textId="77777777" w:rsidR="00402BAD" w:rsidRDefault="00402BAD" w:rsidP="00402BAD">
      <w:r>
        <w:t xml:space="preserve">                </w:t>
      </w:r>
      <w:proofErr w:type="gramStart"/>
      <w:r>
        <w:t>{ "</w:t>
      </w:r>
      <w:proofErr w:type="gramEnd"/>
      <w:r>
        <w:t>MUL", "R" },</w:t>
      </w:r>
    </w:p>
    <w:p w14:paraId="5ACA69FA" w14:textId="77777777" w:rsidR="00402BAD" w:rsidRDefault="00402BAD" w:rsidP="00402BAD">
      <w:r>
        <w:t xml:space="preserve">                </w:t>
      </w:r>
      <w:proofErr w:type="gramStart"/>
      <w:r>
        <w:t>{ "</w:t>
      </w:r>
      <w:proofErr w:type="gramEnd"/>
      <w:r>
        <w:t>DIV", "R" },</w:t>
      </w:r>
    </w:p>
    <w:p w14:paraId="22507C41" w14:textId="77777777" w:rsidR="00402BAD" w:rsidRDefault="00402BAD" w:rsidP="00402BAD">
      <w:r>
        <w:t xml:space="preserve">                </w:t>
      </w:r>
      <w:proofErr w:type="gramStart"/>
      <w:r>
        <w:t>{ "</w:t>
      </w:r>
      <w:proofErr w:type="gramEnd"/>
      <w:r>
        <w:t>SLL", "I" },</w:t>
      </w:r>
    </w:p>
    <w:p w14:paraId="04BB9AB1" w14:textId="77777777" w:rsidR="00402BAD" w:rsidRDefault="00402BAD" w:rsidP="00402BAD">
      <w:r>
        <w:t xml:space="preserve">                </w:t>
      </w:r>
      <w:proofErr w:type="gramStart"/>
      <w:r>
        <w:t>{ "</w:t>
      </w:r>
      <w:proofErr w:type="gramEnd"/>
      <w:r>
        <w:t>SRL", "I" },</w:t>
      </w:r>
    </w:p>
    <w:p w14:paraId="2C2A19F2" w14:textId="77777777" w:rsidR="00402BAD" w:rsidRDefault="00402BAD" w:rsidP="00402BAD">
      <w:r>
        <w:t xml:space="preserve">                </w:t>
      </w:r>
      <w:proofErr w:type="gramStart"/>
      <w:r>
        <w:t>{ "</w:t>
      </w:r>
      <w:proofErr w:type="gramEnd"/>
      <w:r>
        <w:t>SRA", "I" },</w:t>
      </w:r>
    </w:p>
    <w:p w14:paraId="663221BE" w14:textId="77777777" w:rsidR="00402BAD" w:rsidRDefault="00402BAD" w:rsidP="00402BAD">
      <w:r>
        <w:lastRenderedPageBreak/>
        <w:t xml:space="preserve">                </w:t>
      </w:r>
      <w:proofErr w:type="gramStart"/>
      <w:r>
        <w:t>{ "</w:t>
      </w:r>
      <w:proofErr w:type="gramEnd"/>
      <w:r>
        <w:t>LW", "I" },</w:t>
      </w:r>
    </w:p>
    <w:p w14:paraId="2C456525" w14:textId="77777777" w:rsidR="00402BAD" w:rsidRDefault="00402BAD" w:rsidP="00402BAD">
      <w:r>
        <w:t xml:space="preserve">                </w:t>
      </w:r>
      <w:proofErr w:type="gramStart"/>
      <w:r>
        <w:t>{ "</w:t>
      </w:r>
      <w:proofErr w:type="gramEnd"/>
      <w:r>
        <w:t>LWU", "I" },</w:t>
      </w:r>
    </w:p>
    <w:p w14:paraId="7D45FE3A" w14:textId="77777777" w:rsidR="00402BAD" w:rsidRDefault="00402BAD" w:rsidP="00402BAD">
      <w:r>
        <w:t xml:space="preserve">                </w:t>
      </w:r>
      <w:proofErr w:type="gramStart"/>
      <w:r>
        <w:t>{ "</w:t>
      </w:r>
      <w:proofErr w:type="gramEnd"/>
      <w:r>
        <w:t>LWL", "I" },</w:t>
      </w:r>
    </w:p>
    <w:p w14:paraId="0136E359" w14:textId="77777777" w:rsidR="00402BAD" w:rsidRDefault="00402BAD" w:rsidP="00402BAD">
      <w:r>
        <w:t xml:space="preserve">                </w:t>
      </w:r>
      <w:proofErr w:type="gramStart"/>
      <w:r>
        <w:t>{ "</w:t>
      </w:r>
      <w:proofErr w:type="gramEnd"/>
      <w:r>
        <w:t>SW", "I" },</w:t>
      </w:r>
    </w:p>
    <w:p w14:paraId="31BC6C94" w14:textId="77777777" w:rsidR="00402BAD" w:rsidRDefault="00402BAD" w:rsidP="00402BAD">
      <w:r>
        <w:t xml:space="preserve">                </w:t>
      </w:r>
      <w:proofErr w:type="gramStart"/>
      <w:r>
        <w:t>{ "</w:t>
      </w:r>
      <w:proofErr w:type="gramEnd"/>
      <w:r>
        <w:t>SWU", "I" },</w:t>
      </w:r>
    </w:p>
    <w:p w14:paraId="249E39CB" w14:textId="77777777" w:rsidR="00402BAD" w:rsidRDefault="00402BAD" w:rsidP="00402BAD">
      <w:r>
        <w:t xml:space="preserve">                </w:t>
      </w:r>
      <w:proofErr w:type="gramStart"/>
      <w:r>
        <w:t>{ "</w:t>
      </w:r>
      <w:proofErr w:type="gramEnd"/>
      <w:r>
        <w:t>SWL", "I" },</w:t>
      </w:r>
    </w:p>
    <w:p w14:paraId="651BDF6C" w14:textId="77777777" w:rsidR="00402BAD" w:rsidRDefault="00402BAD" w:rsidP="00402BAD">
      <w:r>
        <w:t xml:space="preserve">                </w:t>
      </w:r>
      <w:proofErr w:type="gramStart"/>
      <w:r>
        <w:t>{ "</w:t>
      </w:r>
      <w:proofErr w:type="gramEnd"/>
      <w:r>
        <w:t>BREQ", "I" },</w:t>
      </w:r>
    </w:p>
    <w:p w14:paraId="79571D0B" w14:textId="77777777" w:rsidR="00402BAD" w:rsidRDefault="00402BAD" w:rsidP="00402BAD">
      <w:r>
        <w:t xml:space="preserve">                </w:t>
      </w:r>
      <w:proofErr w:type="gramStart"/>
      <w:r>
        <w:t>{ "</w:t>
      </w:r>
      <w:proofErr w:type="gramEnd"/>
      <w:r>
        <w:t>BRNE", "I" },</w:t>
      </w:r>
    </w:p>
    <w:p w14:paraId="1E02193F" w14:textId="77777777" w:rsidR="00402BAD" w:rsidRDefault="00402BAD" w:rsidP="00402BAD">
      <w:r>
        <w:t xml:space="preserve">                </w:t>
      </w:r>
      <w:proofErr w:type="gramStart"/>
      <w:r>
        <w:t>{ "</w:t>
      </w:r>
      <w:proofErr w:type="gramEnd"/>
      <w:r>
        <w:t>JUMP", "J" }</w:t>
      </w:r>
    </w:p>
    <w:p w14:paraId="518F4F3E" w14:textId="77777777" w:rsidR="00402BAD" w:rsidRDefault="00402BAD" w:rsidP="00402BAD">
      <w:r>
        <w:t xml:space="preserve">                };</w:t>
      </w:r>
    </w:p>
    <w:p w14:paraId="01DFD0B3" w14:textId="77777777" w:rsidR="00402BAD" w:rsidRDefault="00402BAD" w:rsidP="00402BAD"/>
    <w:p w14:paraId="025607F9" w14:textId="77777777" w:rsidR="00402BAD" w:rsidRDefault="00402BAD" w:rsidP="00402BAD">
      <w:r>
        <w:t xml:space="preserve">                var CPI = new Dictionary&lt;string, int&gt; {</w:t>
      </w:r>
    </w:p>
    <w:p w14:paraId="397C7DA1" w14:textId="77777777" w:rsidR="00402BAD" w:rsidRDefault="00402BAD" w:rsidP="00402BAD">
      <w:r>
        <w:t xml:space="preserve">                </w:t>
      </w:r>
      <w:proofErr w:type="gramStart"/>
      <w:r>
        <w:t>{ "</w:t>
      </w:r>
      <w:proofErr w:type="gramEnd"/>
      <w:r>
        <w:t>ADD", 4},</w:t>
      </w:r>
    </w:p>
    <w:p w14:paraId="77EC4D5E" w14:textId="77777777" w:rsidR="00402BAD" w:rsidRDefault="00402BAD" w:rsidP="00402BAD">
      <w:r>
        <w:t xml:space="preserve">                </w:t>
      </w:r>
      <w:proofErr w:type="gramStart"/>
      <w:r>
        <w:t>{ "</w:t>
      </w:r>
      <w:proofErr w:type="gramEnd"/>
      <w:r>
        <w:t>ADDI", 4},</w:t>
      </w:r>
    </w:p>
    <w:p w14:paraId="3F60F713" w14:textId="77777777" w:rsidR="00402BAD" w:rsidRDefault="00402BAD" w:rsidP="00402BAD">
      <w:r>
        <w:t xml:space="preserve">                </w:t>
      </w:r>
      <w:proofErr w:type="gramStart"/>
      <w:r>
        <w:t>{ "</w:t>
      </w:r>
      <w:proofErr w:type="gramEnd"/>
      <w:r>
        <w:t>SUB", 4},</w:t>
      </w:r>
    </w:p>
    <w:p w14:paraId="05F36B59" w14:textId="77777777" w:rsidR="00402BAD" w:rsidRDefault="00402BAD" w:rsidP="00402BAD">
      <w:r>
        <w:t xml:space="preserve">                </w:t>
      </w:r>
      <w:proofErr w:type="gramStart"/>
      <w:r>
        <w:t>{ "</w:t>
      </w:r>
      <w:proofErr w:type="gramEnd"/>
      <w:r>
        <w:t>AND", 4},</w:t>
      </w:r>
    </w:p>
    <w:p w14:paraId="6669E7D5" w14:textId="77777777" w:rsidR="00402BAD" w:rsidRDefault="00402BAD" w:rsidP="00402BAD">
      <w:r>
        <w:t xml:space="preserve">                </w:t>
      </w:r>
      <w:proofErr w:type="gramStart"/>
      <w:r>
        <w:t>{ "</w:t>
      </w:r>
      <w:proofErr w:type="gramEnd"/>
      <w:r>
        <w:t>ANDI", 4},</w:t>
      </w:r>
    </w:p>
    <w:p w14:paraId="07EFC08E" w14:textId="77777777" w:rsidR="00402BAD" w:rsidRDefault="00402BAD" w:rsidP="00402BAD">
      <w:r>
        <w:t xml:space="preserve">                </w:t>
      </w:r>
      <w:proofErr w:type="gramStart"/>
      <w:r>
        <w:t>{ "</w:t>
      </w:r>
      <w:proofErr w:type="gramEnd"/>
      <w:r>
        <w:t>OR", 4},</w:t>
      </w:r>
    </w:p>
    <w:p w14:paraId="13BAC9D3" w14:textId="77777777" w:rsidR="00402BAD" w:rsidRDefault="00402BAD" w:rsidP="00402BAD">
      <w:r>
        <w:t xml:space="preserve">                </w:t>
      </w:r>
      <w:proofErr w:type="gramStart"/>
      <w:r>
        <w:t>{ "</w:t>
      </w:r>
      <w:proofErr w:type="gramEnd"/>
      <w:r>
        <w:t>DMADDR", 4},</w:t>
      </w:r>
    </w:p>
    <w:p w14:paraId="7FDD6D01" w14:textId="77777777" w:rsidR="00402BAD" w:rsidRDefault="00402BAD" w:rsidP="00402BAD">
      <w:r>
        <w:t xml:space="preserve">                </w:t>
      </w:r>
      <w:proofErr w:type="gramStart"/>
      <w:r>
        <w:t>{ "</w:t>
      </w:r>
      <w:proofErr w:type="gramEnd"/>
      <w:r>
        <w:t>XOR", 4},</w:t>
      </w:r>
    </w:p>
    <w:p w14:paraId="6CABB8E5" w14:textId="77777777" w:rsidR="00402BAD" w:rsidRDefault="00402BAD" w:rsidP="00402BAD">
      <w:r>
        <w:t xml:space="preserve">                </w:t>
      </w:r>
      <w:proofErr w:type="gramStart"/>
      <w:r>
        <w:t>{ "</w:t>
      </w:r>
      <w:proofErr w:type="gramEnd"/>
      <w:r>
        <w:t>SLT", 4},</w:t>
      </w:r>
    </w:p>
    <w:p w14:paraId="12E11B03" w14:textId="77777777" w:rsidR="00402BAD" w:rsidRDefault="00402BAD" w:rsidP="00402BAD">
      <w:r>
        <w:t xml:space="preserve">                </w:t>
      </w:r>
      <w:proofErr w:type="gramStart"/>
      <w:r>
        <w:t>{ "</w:t>
      </w:r>
      <w:proofErr w:type="gramEnd"/>
      <w:r>
        <w:t>MUL", 14},</w:t>
      </w:r>
    </w:p>
    <w:p w14:paraId="60D5F244" w14:textId="77777777" w:rsidR="00402BAD" w:rsidRDefault="00402BAD" w:rsidP="00402BAD">
      <w:r>
        <w:t xml:space="preserve">                </w:t>
      </w:r>
      <w:proofErr w:type="gramStart"/>
      <w:r>
        <w:t>{ "</w:t>
      </w:r>
      <w:proofErr w:type="gramEnd"/>
      <w:r>
        <w:t>DIV", 16},</w:t>
      </w:r>
    </w:p>
    <w:p w14:paraId="0ABC130B" w14:textId="77777777" w:rsidR="00402BAD" w:rsidRDefault="00402BAD" w:rsidP="00402BAD">
      <w:r>
        <w:t xml:space="preserve">                </w:t>
      </w:r>
      <w:proofErr w:type="gramStart"/>
      <w:r>
        <w:t>{ "</w:t>
      </w:r>
      <w:proofErr w:type="gramEnd"/>
      <w:r>
        <w:t>SLL", 3},</w:t>
      </w:r>
    </w:p>
    <w:p w14:paraId="6C333588" w14:textId="77777777" w:rsidR="00402BAD" w:rsidRDefault="00402BAD" w:rsidP="00402BAD">
      <w:r>
        <w:t xml:space="preserve">                </w:t>
      </w:r>
      <w:proofErr w:type="gramStart"/>
      <w:r>
        <w:t>{ "</w:t>
      </w:r>
      <w:proofErr w:type="gramEnd"/>
      <w:r>
        <w:t>SRL", 3},</w:t>
      </w:r>
    </w:p>
    <w:p w14:paraId="03998684" w14:textId="77777777" w:rsidR="00402BAD" w:rsidRDefault="00402BAD" w:rsidP="00402BAD">
      <w:r>
        <w:t xml:space="preserve">                </w:t>
      </w:r>
      <w:proofErr w:type="gramStart"/>
      <w:r>
        <w:t>{ "</w:t>
      </w:r>
      <w:proofErr w:type="gramEnd"/>
      <w:r>
        <w:t>SRA", 3},</w:t>
      </w:r>
    </w:p>
    <w:p w14:paraId="33CA1CD8" w14:textId="77777777" w:rsidR="00402BAD" w:rsidRDefault="00402BAD" w:rsidP="00402BAD">
      <w:r>
        <w:t xml:space="preserve">                </w:t>
      </w:r>
      <w:proofErr w:type="gramStart"/>
      <w:r>
        <w:t>{ "</w:t>
      </w:r>
      <w:proofErr w:type="gramEnd"/>
      <w:r>
        <w:t>LW", 5},</w:t>
      </w:r>
    </w:p>
    <w:p w14:paraId="6BC1485B" w14:textId="77777777" w:rsidR="00402BAD" w:rsidRDefault="00402BAD" w:rsidP="00402BAD">
      <w:r>
        <w:t xml:space="preserve">                </w:t>
      </w:r>
      <w:proofErr w:type="gramStart"/>
      <w:r>
        <w:t>{ "</w:t>
      </w:r>
      <w:proofErr w:type="gramEnd"/>
      <w:r>
        <w:t>LWU", 4},</w:t>
      </w:r>
    </w:p>
    <w:p w14:paraId="7101CC9B" w14:textId="77777777" w:rsidR="00402BAD" w:rsidRDefault="00402BAD" w:rsidP="00402BAD">
      <w:r>
        <w:t xml:space="preserve">                </w:t>
      </w:r>
      <w:proofErr w:type="gramStart"/>
      <w:r>
        <w:t>{ "</w:t>
      </w:r>
      <w:proofErr w:type="gramEnd"/>
      <w:r>
        <w:t>LWL", 4},</w:t>
      </w:r>
    </w:p>
    <w:p w14:paraId="6D1358C2" w14:textId="77777777" w:rsidR="00402BAD" w:rsidRDefault="00402BAD" w:rsidP="00402BAD">
      <w:r>
        <w:lastRenderedPageBreak/>
        <w:t xml:space="preserve">                </w:t>
      </w:r>
      <w:proofErr w:type="gramStart"/>
      <w:r>
        <w:t>{ "</w:t>
      </w:r>
      <w:proofErr w:type="gramEnd"/>
      <w:r>
        <w:t>SW", 5},</w:t>
      </w:r>
    </w:p>
    <w:p w14:paraId="1A40ED76" w14:textId="77777777" w:rsidR="00402BAD" w:rsidRDefault="00402BAD" w:rsidP="00402BAD">
      <w:r>
        <w:t xml:space="preserve">                </w:t>
      </w:r>
      <w:proofErr w:type="gramStart"/>
      <w:r>
        <w:t>{ "</w:t>
      </w:r>
      <w:proofErr w:type="gramEnd"/>
      <w:r>
        <w:t>SWU", 4},</w:t>
      </w:r>
    </w:p>
    <w:p w14:paraId="47E27965" w14:textId="77777777" w:rsidR="00402BAD" w:rsidRDefault="00402BAD" w:rsidP="00402BAD">
      <w:r>
        <w:t xml:space="preserve">                </w:t>
      </w:r>
      <w:proofErr w:type="gramStart"/>
      <w:r>
        <w:t>{ "</w:t>
      </w:r>
      <w:proofErr w:type="gramEnd"/>
      <w:r>
        <w:t>SWL", 4},</w:t>
      </w:r>
    </w:p>
    <w:p w14:paraId="5657F401" w14:textId="77777777" w:rsidR="00402BAD" w:rsidRDefault="00402BAD" w:rsidP="00402BAD">
      <w:r>
        <w:t xml:space="preserve">                </w:t>
      </w:r>
      <w:proofErr w:type="gramStart"/>
      <w:r>
        <w:t>{ "</w:t>
      </w:r>
      <w:proofErr w:type="gramEnd"/>
      <w:r>
        <w:t>BREQ", 4},</w:t>
      </w:r>
    </w:p>
    <w:p w14:paraId="07389BD0" w14:textId="77777777" w:rsidR="00402BAD" w:rsidRDefault="00402BAD" w:rsidP="00402BAD">
      <w:r>
        <w:t xml:space="preserve">                </w:t>
      </w:r>
      <w:proofErr w:type="gramStart"/>
      <w:r>
        <w:t>{ "</w:t>
      </w:r>
      <w:proofErr w:type="gramEnd"/>
      <w:r>
        <w:t>BRNE", 4},</w:t>
      </w:r>
    </w:p>
    <w:p w14:paraId="21BE3F0D" w14:textId="77777777" w:rsidR="00402BAD" w:rsidRDefault="00402BAD" w:rsidP="00402BAD">
      <w:r>
        <w:t xml:space="preserve">                </w:t>
      </w:r>
      <w:proofErr w:type="gramStart"/>
      <w:r>
        <w:t>{ "</w:t>
      </w:r>
      <w:proofErr w:type="gramEnd"/>
      <w:r>
        <w:t>JUMP", 4}</w:t>
      </w:r>
    </w:p>
    <w:p w14:paraId="1A8589F3" w14:textId="77777777" w:rsidR="00402BAD" w:rsidRDefault="00402BAD" w:rsidP="00402BAD">
      <w:r>
        <w:t xml:space="preserve">                };</w:t>
      </w:r>
    </w:p>
    <w:p w14:paraId="1009F9E9" w14:textId="77777777" w:rsidR="00402BAD" w:rsidRDefault="00402BAD" w:rsidP="00402BAD"/>
    <w:p w14:paraId="69C50FD2" w14:textId="77777777" w:rsidR="00402BAD" w:rsidRDefault="00402BAD" w:rsidP="00402BAD">
      <w:r>
        <w:t xml:space="preserve">                var </w:t>
      </w:r>
      <w:proofErr w:type="spellStart"/>
      <w:r>
        <w:t>BinaryOpcodes</w:t>
      </w:r>
      <w:proofErr w:type="spellEnd"/>
      <w:r>
        <w:t xml:space="preserve"> = new Dictionary&lt;string, string&gt; {</w:t>
      </w:r>
    </w:p>
    <w:p w14:paraId="47FCE3A0" w14:textId="77777777" w:rsidR="00402BAD" w:rsidRDefault="00402BAD" w:rsidP="00402BAD">
      <w:r>
        <w:t xml:space="preserve">                </w:t>
      </w:r>
      <w:proofErr w:type="gramStart"/>
      <w:r>
        <w:t>{ "</w:t>
      </w:r>
      <w:proofErr w:type="gramEnd"/>
      <w:r>
        <w:t>ADD", "0000"},</w:t>
      </w:r>
    </w:p>
    <w:p w14:paraId="4BB54006" w14:textId="77777777" w:rsidR="00402BAD" w:rsidRDefault="00402BAD" w:rsidP="00402BAD">
      <w:r>
        <w:t xml:space="preserve">                </w:t>
      </w:r>
      <w:proofErr w:type="gramStart"/>
      <w:r>
        <w:t>{ "</w:t>
      </w:r>
      <w:proofErr w:type="gramEnd"/>
      <w:r>
        <w:t>ADDI", "0001"},</w:t>
      </w:r>
    </w:p>
    <w:p w14:paraId="03660A4A" w14:textId="77777777" w:rsidR="00402BAD" w:rsidRDefault="00402BAD" w:rsidP="00402BAD">
      <w:r>
        <w:t xml:space="preserve">                </w:t>
      </w:r>
      <w:proofErr w:type="gramStart"/>
      <w:r>
        <w:t>{ "</w:t>
      </w:r>
      <w:proofErr w:type="gramEnd"/>
      <w:r>
        <w:t>SUB", "0000" },</w:t>
      </w:r>
    </w:p>
    <w:p w14:paraId="7CA55FC4" w14:textId="77777777" w:rsidR="00402BAD" w:rsidRDefault="00402BAD" w:rsidP="00402BAD">
      <w:r>
        <w:t xml:space="preserve">                </w:t>
      </w:r>
      <w:proofErr w:type="gramStart"/>
      <w:r>
        <w:t>{ "</w:t>
      </w:r>
      <w:proofErr w:type="gramEnd"/>
      <w:r>
        <w:t>AND", "0000" },</w:t>
      </w:r>
    </w:p>
    <w:p w14:paraId="6F57ECD1" w14:textId="77777777" w:rsidR="00402BAD" w:rsidRDefault="00402BAD" w:rsidP="00402BAD">
      <w:r>
        <w:t xml:space="preserve">                </w:t>
      </w:r>
      <w:proofErr w:type="gramStart"/>
      <w:r>
        <w:t>{ "</w:t>
      </w:r>
      <w:proofErr w:type="gramEnd"/>
      <w:r>
        <w:t>ANDI", "0010" },</w:t>
      </w:r>
    </w:p>
    <w:p w14:paraId="1B250FA1" w14:textId="77777777" w:rsidR="00402BAD" w:rsidRDefault="00402BAD" w:rsidP="00402BAD">
      <w:r>
        <w:t xml:space="preserve">                </w:t>
      </w:r>
      <w:proofErr w:type="gramStart"/>
      <w:r>
        <w:t>{ "</w:t>
      </w:r>
      <w:proofErr w:type="gramEnd"/>
      <w:r>
        <w:t>OR", "0000" },</w:t>
      </w:r>
    </w:p>
    <w:p w14:paraId="77D55725" w14:textId="77777777" w:rsidR="00402BAD" w:rsidRDefault="00402BAD" w:rsidP="00402BAD">
      <w:r>
        <w:t xml:space="preserve">                </w:t>
      </w:r>
      <w:proofErr w:type="gramStart"/>
      <w:r>
        <w:t>{ "</w:t>
      </w:r>
      <w:proofErr w:type="gramEnd"/>
      <w:r>
        <w:t>DMADDR", "0011" },</w:t>
      </w:r>
    </w:p>
    <w:p w14:paraId="4E7D2778" w14:textId="77777777" w:rsidR="00402BAD" w:rsidRDefault="00402BAD" w:rsidP="00402BAD">
      <w:r>
        <w:t xml:space="preserve">                </w:t>
      </w:r>
      <w:proofErr w:type="gramStart"/>
      <w:r>
        <w:t>{ "</w:t>
      </w:r>
      <w:proofErr w:type="gramEnd"/>
      <w:r>
        <w:t>XOR", "0000" },</w:t>
      </w:r>
    </w:p>
    <w:p w14:paraId="325FF857" w14:textId="77777777" w:rsidR="00402BAD" w:rsidRDefault="00402BAD" w:rsidP="00402BAD">
      <w:r>
        <w:t xml:space="preserve">                </w:t>
      </w:r>
      <w:proofErr w:type="gramStart"/>
      <w:r>
        <w:t>{ "</w:t>
      </w:r>
      <w:proofErr w:type="gramEnd"/>
      <w:r>
        <w:t>SLT", "0000"},</w:t>
      </w:r>
    </w:p>
    <w:p w14:paraId="26C701F7" w14:textId="77777777" w:rsidR="00402BAD" w:rsidRDefault="00402BAD" w:rsidP="00402BAD">
      <w:r>
        <w:t xml:space="preserve">                </w:t>
      </w:r>
      <w:proofErr w:type="gramStart"/>
      <w:r>
        <w:t>{ "</w:t>
      </w:r>
      <w:proofErr w:type="gramEnd"/>
      <w:r>
        <w:t>MUL", "0000" },</w:t>
      </w:r>
    </w:p>
    <w:p w14:paraId="3BA32AD6" w14:textId="77777777" w:rsidR="00402BAD" w:rsidRDefault="00402BAD" w:rsidP="00402BAD">
      <w:r>
        <w:t xml:space="preserve">                </w:t>
      </w:r>
      <w:proofErr w:type="gramStart"/>
      <w:r>
        <w:t>{ "</w:t>
      </w:r>
      <w:proofErr w:type="gramEnd"/>
      <w:r>
        <w:t>DIV", "0000" },</w:t>
      </w:r>
    </w:p>
    <w:p w14:paraId="7DAF1FDE" w14:textId="77777777" w:rsidR="00402BAD" w:rsidRDefault="00402BAD" w:rsidP="00402BAD">
      <w:r>
        <w:t xml:space="preserve">                </w:t>
      </w:r>
      <w:proofErr w:type="gramStart"/>
      <w:r>
        <w:t>{ "</w:t>
      </w:r>
      <w:proofErr w:type="gramEnd"/>
      <w:r>
        <w:t>SLL", "0100" },</w:t>
      </w:r>
    </w:p>
    <w:p w14:paraId="42667678" w14:textId="77777777" w:rsidR="00402BAD" w:rsidRDefault="00402BAD" w:rsidP="00402BAD">
      <w:r>
        <w:t xml:space="preserve">                </w:t>
      </w:r>
      <w:proofErr w:type="gramStart"/>
      <w:r>
        <w:t>{ "</w:t>
      </w:r>
      <w:proofErr w:type="gramEnd"/>
      <w:r>
        <w:t>SRL", "0101" },</w:t>
      </w:r>
    </w:p>
    <w:p w14:paraId="6FDBA5F1" w14:textId="77777777" w:rsidR="00402BAD" w:rsidRDefault="00402BAD" w:rsidP="00402BAD">
      <w:r>
        <w:t xml:space="preserve">                </w:t>
      </w:r>
      <w:proofErr w:type="gramStart"/>
      <w:r>
        <w:t>{ "</w:t>
      </w:r>
      <w:proofErr w:type="gramEnd"/>
      <w:r>
        <w:t>SRA", "0110" },</w:t>
      </w:r>
    </w:p>
    <w:p w14:paraId="587A1246" w14:textId="77777777" w:rsidR="00402BAD" w:rsidRDefault="00402BAD" w:rsidP="00402BAD">
      <w:r>
        <w:t xml:space="preserve">                </w:t>
      </w:r>
      <w:proofErr w:type="gramStart"/>
      <w:r>
        <w:t>{ "</w:t>
      </w:r>
      <w:proofErr w:type="gramEnd"/>
      <w:r>
        <w:t>LW", "0111" },</w:t>
      </w:r>
    </w:p>
    <w:p w14:paraId="5E1BEDDB" w14:textId="77777777" w:rsidR="00402BAD" w:rsidRDefault="00402BAD" w:rsidP="00402BAD">
      <w:r>
        <w:t xml:space="preserve">                </w:t>
      </w:r>
      <w:proofErr w:type="gramStart"/>
      <w:r>
        <w:t>{ "</w:t>
      </w:r>
      <w:proofErr w:type="gramEnd"/>
      <w:r>
        <w:t>LWU", "1000" },</w:t>
      </w:r>
    </w:p>
    <w:p w14:paraId="7080D002" w14:textId="77777777" w:rsidR="00402BAD" w:rsidRDefault="00402BAD" w:rsidP="00402BAD">
      <w:r>
        <w:t xml:space="preserve">                </w:t>
      </w:r>
      <w:proofErr w:type="gramStart"/>
      <w:r>
        <w:t>{ "</w:t>
      </w:r>
      <w:proofErr w:type="gramEnd"/>
      <w:r>
        <w:t>LWL", "1001" },</w:t>
      </w:r>
    </w:p>
    <w:p w14:paraId="18B8DAAF" w14:textId="77777777" w:rsidR="00402BAD" w:rsidRDefault="00402BAD" w:rsidP="00402BAD">
      <w:r>
        <w:t xml:space="preserve">                </w:t>
      </w:r>
      <w:proofErr w:type="gramStart"/>
      <w:r>
        <w:t>{ "</w:t>
      </w:r>
      <w:proofErr w:type="gramEnd"/>
      <w:r>
        <w:t>SW", "1010" },</w:t>
      </w:r>
    </w:p>
    <w:p w14:paraId="06AA2C17" w14:textId="77777777" w:rsidR="00402BAD" w:rsidRDefault="00402BAD" w:rsidP="00402BAD">
      <w:r>
        <w:t xml:space="preserve">                </w:t>
      </w:r>
      <w:proofErr w:type="gramStart"/>
      <w:r>
        <w:t>{ "</w:t>
      </w:r>
      <w:proofErr w:type="gramEnd"/>
      <w:r>
        <w:t>SWU", "1011" },</w:t>
      </w:r>
    </w:p>
    <w:p w14:paraId="496A30E4" w14:textId="77777777" w:rsidR="00402BAD" w:rsidRDefault="00402BAD" w:rsidP="00402BAD">
      <w:r>
        <w:t xml:space="preserve">                </w:t>
      </w:r>
      <w:proofErr w:type="gramStart"/>
      <w:r>
        <w:t>{ "</w:t>
      </w:r>
      <w:proofErr w:type="gramEnd"/>
      <w:r>
        <w:t>SWL", "1100" },</w:t>
      </w:r>
    </w:p>
    <w:p w14:paraId="09E2800F" w14:textId="77777777" w:rsidR="00402BAD" w:rsidRDefault="00402BAD" w:rsidP="00402BAD">
      <w:r>
        <w:lastRenderedPageBreak/>
        <w:t xml:space="preserve">                </w:t>
      </w:r>
      <w:proofErr w:type="gramStart"/>
      <w:r>
        <w:t>{ "</w:t>
      </w:r>
      <w:proofErr w:type="gramEnd"/>
      <w:r>
        <w:t>BREQ", "1101" },</w:t>
      </w:r>
    </w:p>
    <w:p w14:paraId="51578222" w14:textId="77777777" w:rsidR="00402BAD" w:rsidRDefault="00402BAD" w:rsidP="00402BAD">
      <w:r>
        <w:t xml:space="preserve">                </w:t>
      </w:r>
      <w:proofErr w:type="gramStart"/>
      <w:r>
        <w:t>{ "</w:t>
      </w:r>
      <w:proofErr w:type="gramEnd"/>
      <w:r>
        <w:t>BRNE", "1110" },</w:t>
      </w:r>
    </w:p>
    <w:p w14:paraId="25284585" w14:textId="77777777" w:rsidR="00402BAD" w:rsidRDefault="00402BAD" w:rsidP="00402BAD">
      <w:r>
        <w:t xml:space="preserve">                </w:t>
      </w:r>
      <w:proofErr w:type="gramStart"/>
      <w:r>
        <w:t>{ "</w:t>
      </w:r>
      <w:proofErr w:type="gramEnd"/>
      <w:r>
        <w:t>JUMP", "1111" }</w:t>
      </w:r>
    </w:p>
    <w:p w14:paraId="14FFB9C3" w14:textId="77777777" w:rsidR="00402BAD" w:rsidRDefault="00402BAD" w:rsidP="00402BAD">
      <w:r>
        <w:t xml:space="preserve">                };</w:t>
      </w:r>
    </w:p>
    <w:p w14:paraId="31863B64" w14:textId="77777777" w:rsidR="00402BAD" w:rsidRDefault="00402BAD" w:rsidP="00402BAD"/>
    <w:p w14:paraId="05A14519" w14:textId="77777777" w:rsidR="00402BAD" w:rsidRDefault="00402BAD" w:rsidP="00402BAD">
      <w:r>
        <w:t xml:space="preserve">                var </w:t>
      </w:r>
      <w:proofErr w:type="spellStart"/>
      <w:r>
        <w:t>BinaryFunctions</w:t>
      </w:r>
      <w:proofErr w:type="spellEnd"/>
      <w:r>
        <w:t xml:space="preserve"> = new Dictionary&lt;string, string&gt; {</w:t>
      </w:r>
    </w:p>
    <w:p w14:paraId="16E4746D" w14:textId="77777777" w:rsidR="00402BAD" w:rsidRDefault="00402BAD" w:rsidP="00402BAD">
      <w:r>
        <w:t xml:space="preserve">                </w:t>
      </w:r>
      <w:proofErr w:type="gramStart"/>
      <w:r>
        <w:t>{ "</w:t>
      </w:r>
      <w:proofErr w:type="gramEnd"/>
      <w:r>
        <w:t>ADD", "000"},</w:t>
      </w:r>
    </w:p>
    <w:p w14:paraId="555330BE" w14:textId="77777777" w:rsidR="00402BAD" w:rsidRDefault="00402BAD" w:rsidP="00402BAD">
      <w:r>
        <w:t xml:space="preserve">                </w:t>
      </w:r>
      <w:proofErr w:type="gramStart"/>
      <w:r>
        <w:t>{ "</w:t>
      </w:r>
      <w:proofErr w:type="gramEnd"/>
      <w:r>
        <w:t>SUB", "001" },</w:t>
      </w:r>
    </w:p>
    <w:p w14:paraId="7381DD3C" w14:textId="77777777" w:rsidR="00402BAD" w:rsidRDefault="00402BAD" w:rsidP="00402BAD">
      <w:r>
        <w:t xml:space="preserve">                </w:t>
      </w:r>
      <w:proofErr w:type="gramStart"/>
      <w:r>
        <w:t>{ "</w:t>
      </w:r>
      <w:proofErr w:type="gramEnd"/>
      <w:r>
        <w:t>AND", "100" },</w:t>
      </w:r>
    </w:p>
    <w:p w14:paraId="58113C6F" w14:textId="77777777" w:rsidR="00402BAD" w:rsidRDefault="00402BAD" w:rsidP="00402BAD">
      <w:r>
        <w:t xml:space="preserve">                </w:t>
      </w:r>
      <w:proofErr w:type="gramStart"/>
      <w:r>
        <w:t>{ "</w:t>
      </w:r>
      <w:proofErr w:type="gramEnd"/>
      <w:r>
        <w:t>OR", "011" },</w:t>
      </w:r>
    </w:p>
    <w:p w14:paraId="28484F0F" w14:textId="77777777" w:rsidR="00402BAD" w:rsidRDefault="00402BAD" w:rsidP="00402BAD">
      <w:r>
        <w:t xml:space="preserve">                </w:t>
      </w:r>
      <w:proofErr w:type="gramStart"/>
      <w:r>
        <w:t>{ "</w:t>
      </w:r>
      <w:proofErr w:type="gramEnd"/>
      <w:r>
        <w:t>XOR", "110" },</w:t>
      </w:r>
    </w:p>
    <w:p w14:paraId="790DB907" w14:textId="77777777" w:rsidR="00402BAD" w:rsidRDefault="00402BAD" w:rsidP="00402BAD">
      <w:r>
        <w:t xml:space="preserve">                </w:t>
      </w:r>
      <w:proofErr w:type="gramStart"/>
      <w:r>
        <w:t>{ "</w:t>
      </w:r>
      <w:proofErr w:type="gramEnd"/>
      <w:r>
        <w:t>SLT", "101"},</w:t>
      </w:r>
    </w:p>
    <w:p w14:paraId="1E8045CB" w14:textId="77777777" w:rsidR="00402BAD" w:rsidRDefault="00402BAD" w:rsidP="00402BAD">
      <w:r>
        <w:t xml:space="preserve">                </w:t>
      </w:r>
      <w:proofErr w:type="gramStart"/>
      <w:r>
        <w:t>{ "</w:t>
      </w:r>
      <w:proofErr w:type="gramEnd"/>
      <w:r>
        <w:t>MUL", "010" },</w:t>
      </w:r>
    </w:p>
    <w:p w14:paraId="3A024727" w14:textId="77777777" w:rsidR="00402BAD" w:rsidRDefault="00402BAD" w:rsidP="00402BAD">
      <w:r>
        <w:t xml:space="preserve">                </w:t>
      </w:r>
      <w:proofErr w:type="gramStart"/>
      <w:r>
        <w:t>{ "</w:t>
      </w:r>
      <w:proofErr w:type="gramEnd"/>
      <w:r>
        <w:t>DIV", "111" },</w:t>
      </w:r>
    </w:p>
    <w:p w14:paraId="047064CF" w14:textId="77777777" w:rsidR="00402BAD" w:rsidRDefault="00402BAD" w:rsidP="00402BAD">
      <w:r>
        <w:t xml:space="preserve">                };</w:t>
      </w:r>
    </w:p>
    <w:p w14:paraId="66D8112B" w14:textId="77777777" w:rsidR="00402BAD" w:rsidRDefault="00402BAD" w:rsidP="00402BAD"/>
    <w:p w14:paraId="0A1792C3" w14:textId="77777777" w:rsidR="00402BAD" w:rsidRDefault="00402BAD" w:rsidP="00402BAD">
      <w:r>
        <w:t xml:space="preserve">                var </w:t>
      </w:r>
      <w:proofErr w:type="spellStart"/>
      <w:r>
        <w:t>BinaryRegisters</w:t>
      </w:r>
      <w:proofErr w:type="spellEnd"/>
      <w:r>
        <w:t xml:space="preserve"> = new Dictionary&lt;string, string&gt;</w:t>
      </w:r>
    </w:p>
    <w:p w14:paraId="45660B25" w14:textId="77777777" w:rsidR="00402BAD" w:rsidRDefault="00402BAD" w:rsidP="00402BAD">
      <w:r>
        <w:t xml:space="preserve">                {</w:t>
      </w:r>
    </w:p>
    <w:p w14:paraId="76C66F24" w14:textId="77777777" w:rsidR="00402BAD" w:rsidRDefault="00402BAD" w:rsidP="00402BAD">
      <w:r>
        <w:t xml:space="preserve">                </w:t>
      </w:r>
      <w:proofErr w:type="gramStart"/>
      <w:r>
        <w:t>{ "</w:t>
      </w:r>
      <w:proofErr w:type="gramEnd"/>
      <w:r>
        <w:t>$R0", "000"},</w:t>
      </w:r>
    </w:p>
    <w:p w14:paraId="35A2BD14" w14:textId="77777777" w:rsidR="00402BAD" w:rsidRDefault="00402BAD" w:rsidP="00402BAD">
      <w:r>
        <w:t xml:space="preserve">                </w:t>
      </w:r>
      <w:proofErr w:type="gramStart"/>
      <w:r>
        <w:t>{ "</w:t>
      </w:r>
      <w:proofErr w:type="gramEnd"/>
      <w:r>
        <w:t>$R1", "001"},</w:t>
      </w:r>
    </w:p>
    <w:p w14:paraId="3F3C6BA0" w14:textId="77777777" w:rsidR="00402BAD" w:rsidRDefault="00402BAD" w:rsidP="00402BAD">
      <w:r>
        <w:t xml:space="preserve">                </w:t>
      </w:r>
      <w:proofErr w:type="gramStart"/>
      <w:r>
        <w:t>{ "</w:t>
      </w:r>
      <w:proofErr w:type="gramEnd"/>
      <w:r>
        <w:t>$R2", "010"},</w:t>
      </w:r>
    </w:p>
    <w:p w14:paraId="0BF9BE48" w14:textId="77777777" w:rsidR="00402BAD" w:rsidRDefault="00402BAD" w:rsidP="00402BAD">
      <w:r>
        <w:t xml:space="preserve">                </w:t>
      </w:r>
      <w:proofErr w:type="gramStart"/>
      <w:r>
        <w:t>{ "</w:t>
      </w:r>
      <w:proofErr w:type="gramEnd"/>
      <w:r>
        <w:t>$R3", "011"},</w:t>
      </w:r>
    </w:p>
    <w:p w14:paraId="07058BE1" w14:textId="77777777" w:rsidR="00402BAD" w:rsidRDefault="00402BAD" w:rsidP="00402BAD">
      <w:r>
        <w:t xml:space="preserve">                </w:t>
      </w:r>
      <w:proofErr w:type="gramStart"/>
      <w:r>
        <w:t>{ "</w:t>
      </w:r>
      <w:proofErr w:type="gramEnd"/>
      <w:r>
        <w:t>$R4", "100"},</w:t>
      </w:r>
    </w:p>
    <w:p w14:paraId="7AD3E14B" w14:textId="77777777" w:rsidR="00402BAD" w:rsidRDefault="00402BAD" w:rsidP="00402BAD">
      <w:r>
        <w:t xml:space="preserve">                </w:t>
      </w:r>
      <w:proofErr w:type="gramStart"/>
      <w:r>
        <w:t>{ "</w:t>
      </w:r>
      <w:proofErr w:type="gramEnd"/>
      <w:r>
        <w:t>$R5", "101"},</w:t>
      </w:r>
    </w:p>
    <w:p w14:paraId="2D77010B" w14:textId="77777777" w:rsidR="00402BAD" w:rsidRDefault="00402BAD" w:rsidP="00402BAD">
      <w:r>
        <w:t xml:space="preserve">                </w:t>
      </w:r>
      <w:proofErr w:type="gramStart"/>
      <w:r>
        <w:t>{ "</w:t>
      </w:r>
      <w:proofErr w:type="gramEnd"/>
      <w:r>
        <w:t>$R6", "110"},</w:t>
      </w:r>
    </w:p>
    <w:p w14:paraId="496FD425" w14:textId="77777777" w:rsidR="00402BAD" w:rsidRDefault="00402BAD" w:rsidP="00402BAD">
      <w:r>
        <w:t xml:space="preserve">                </w:t>
      </w:r>
      <w:proofErr w:type="gramStart"/>
      <w:r>
        <w:t>{ "</w:t>
      </w:r>
      <w:proofErr w:type="gramEnd"/>
      <w:r>
        <w:t>$R7", "111"}</w:t>
      </w:r>
    </w:p>
    <w:p w14:paraId="622A5E6A" w14:textId="77777777" w:rsidR="00402BAD" w:rsidRDefault="00402BAD" w:rsidP="00402BAD">
      <w:r>
        <w:t xml:space="preserve">                };</w:t>
      </w:r>
    </w:p>
    <w:p w14:paraId="0E74F395" w14:textId="77777777" w:rsidR="00402BAD" w:rsidRDefault="00402BAD" w:rsidP="00402BAD"/>
    <w:p w14:paraId="37B16442" w14:textId="77777777" w:rsidR="00402BAD" w:rsidRDefault="00402BAD" w:rsidP="00402BAD">
      <w:r>
        <w:t xml:space="preserve">                </w:t>
      </w:r>
      <w:proofErr w:type="spellStart"/>
      <w:proofErr w:type="gramStart"/>
      <w:r>
        <w:t>this.Type</w:t>
      </w:r>
      <w:proofErr w:type="spellEnd"/>
      <w:proofErr w:type="gramEnd"/>
      <w:r>
        <w:t xml:space="preserve"> = Types[Opcode];</w:t>
      </w:r>
    </w:p>
    <w:p w14:paraId="2B601C9B" w14:textId="77777777" w:rsidR="00402BAD" w:rsidRDefault="00402BAD" w:rsidP="00402BAD">
      <w:r>
        <w:lastRenderedPageBreak/>
        <w:t xml:space="preserve">                </w:t>
      </w:r>
      <w:proofErr w:type="spellStart"/>
      <w:proofErr w:type="gramStart"/>
      <w:r>
        <w:t>this.Binary</w:t>
      </w:r>
      <w:proofErr w:type="gramEnd"/>
      <w:r>
        <w:t>_Opcode</w:t>
      </w:r>
      <w:proofErr w:type="spellEnd"/>
      <w:r>
        <w:t xml:space="preserve"> = </w:t>
      </w:r>
      <w:proofErr w:type="spellStart"/>
      <w:r>
        <w:t>BinaryOpcodes</w:t>
      </w:r>
      <w:proofErr w:type="spellEnd"/>
      <w:r>
        <w:t>[Opcode];</w:t>
      </w:r>
    </w:p>
    <w:p w14:paraId="21363DFA" w14:textId="77777777" w:rsidR="00402BAD" w:rsidRDefault="00402BAD" w:rsidP="00402BAD">
      <w:r>
        <w:t xml:space="preserve">                </w:t>
      </w:r>
      <w:proofErr w:type="spellStart"/>
      <w:r>
        <w:t>this.CPI</w:t>
      </w:r>
      <w:proofErr w:type="spellEnd"/>
      <w:r>
        <w:t xml:space="preserve"> = CPI[Opcode];</w:t>
      </w:r>
    </w:p>
    <w:p w14:paraId="38F4673A" w14:textId="77777777" w:rsidR="00402BAD" w:rsidRDefault="00402BAD" w:rsidP="00402BAD"/>
    <w:p w14:paraId="1328F9E2" w14:textId="77777777" w:rsidR="00402BAD" w:rsidRDefault="00402BAD" w:rsidP="00402BAD">
      <w:r>
        <w:t xml:space="preserve">                if (</w:t>
      </w:r>
      <w:proofErr w:type="spellStart"/>
      <w:proofErr w:type="gramStart"/>
      <w:r>
        <w:t>this.Type</w:t>
      </w:r>
      <w:proofErr w:type="spellEnd"/>
      <w:proofErr w:type="gramEnd"/>
      <w:r>
        <w:t xml:space="preserve"> == "R")</w:t>
      </w:r>
    </w:p>
    <w:p w14:paraId="26071677" w14:textId="77777777" w:rsidR="00402BAD" w:rsidRDefault="00402BAD" w:rsidP="00402BAD">
      <w:r>
        <w:t xml:space="preserve">                {</w:t>
      </w:r>
    </w:p>
    <w:p w14:paraId="78F59204" w14:textId="77777777" w:rsidR="00402BAD" w:rsidRDefault="00402BAD" w:rsidP="00402BAD">
      <w:r>
        <w:t xml:space="preserve">                    </w:t>
      </w:r>
      <w:proofErr w:type="spellStart"/>
      <w:proofErr w:type="gramStart"/>
      <w:r>
        <w:t>this.Binary</w:t>
      </w:r>
      <w:proofErr w:type="gramEnd"/>
      <w:r>
        <w:t>_Function</w:t>
      </w:r>
      <w:proofErr w:type="spellEnd"/>
      <w:r>
        <w:t xml:space="preserve"> = </w:t>
      </w:r>
      <w:proofErr w:type="spellStart"/>
      <w:r>
        <w:t>BinaryFunctions</w:t>
      </w:r>
      <w:proofErr w:type="spellEnd"/>
      <w:r>
        <w:t>[Opcode];</w:t>
      </w:r>
    </w:p>
    <w:p w14:paraId="7FEFABE5" w14:textId="77777777" w:rsidR="00402BAD" w:rsidRDefault="00402BAD" w:rsidP="00402BAD">
      <w:r>
        <w:t xml:space="preserve">                    </w:t>
      </w:r>
      <w:proofErr w:type="spellStart"/>
      <w:proofErr w:type="gramStart"/>
      <w:r>
        <w:t>this.Binary</w:t>
      </w:r>
      <w:proofErr w:type="gramEnd"/>
      <w:r>
        <w:t>_Destination</w:t>
      </w:r>
      <w:proofErr w:type="spellEnd"/>
      <w:r>
        <w:t xml:space="preserve"> = </w:t>
      </w:r>
      <w:proofErr w:type="spellStart"/>
      <w:r>
        <w:t>BinaryRegisters</w:t>
      </w:r>
      <w:proofErr w:type="spellEnd"/>
      <w:r>
        <w:t>[</w:t>
      </w:r>
      <w:proofErr w:type="spellStart"/>
      <w:r>
        <w:t>this.Destination</w:t>
      </w:r>
      <w:proofErr w:type="spellEnd"/>
      <w:r>
        <w:t>];</w:t>
      </w:r>
    </w:p>
    <w:p w14:paraId="28A2678E" w14:textId="77777777" w:rsidR="00402BAD" w:rsidRDefault="00402BAD" w:rsidP="00402BAD">
      <w:r>
        <w:t xml:space="preserve">                    </w:t>
      </w:r>
      <w:proofErr w:type="spellStart"/>
      <w:proofErr w:type="gramStart"/>
      <w:r>
        <w:t>this.Binary</w:t>
      </w:r>
      <w:proofErr w:type="gramEnd"/>
      <w:r>
        <w:t>_Source_One</w:t>
      </w:r>
      <w:proofErr w:type="spellEnd"/>
      <w:r>
        <w:t xml:space="preserve"> = </w:t>
      </w:r>
      <w:proofErr w:type="spellStart"/>
      <w:r>
        <w:t>BinaryRegisters</w:t>
      </w:r>
      <w:proofErr w:type="spellEnd"/>
      <w:r>
        <w:t>[</w:t>
      </w:r>
      <w:proofErr w:type="spellStart"/>
      <w:r>
        <w:t>this.Source_One</w:t>
      </w:r>
      <w:proofErr w:type="spellEnd"/>
      <w:r>
        <w:t>];</w:t>
      </w:r>
    </w:p>
    <w:p w14:paraId="796B73B2" w14:textId="77777777" w:rsidR="00402BAD" w:rsidRDefault="00402BAD" w:rsidP="00402BAD">
      <w:r>
        <w:t xml:space="preserve">                    </w:t>
      </w:r>
      <w:proofErr w:type="spellStart"/>
      <w:proofErr w:type="gramStart"/>
      <w:r>
        <w:t>this.Binary</w:t>
      </w:r>
      <w:proofErr w:type="gramEnd"/>
      <w:r>
        <w:t>_Source_Two</w:t>
      </w:r>
      <w:proofErr w:type="spellEnd"/>
      <w:r>
        <w:t xml:space="preserve"> = </w:t>
      </w:r>
      <w:proofErr w:type="spellStart"/>
      <w:r>
        <w:t>BinaryRegisters</w:t>
      </w:r>
      <w:proofErr w:type="spellEnd"/>
      <w:r>
        <w:t>[</w:t>
      </w:r>
      <w:proofErr w:type="spellStart"/>
      <w:r>
        <w:t>this.Source_Two</w:t>
      </w:r>
      <w:proofErr w:type="spellEnd"/>
      <w:r>
        <w:t>];</w:t>
      </w:r>
    </w:p>
    <w:p w14:paraId="2A426DF3" w14:textId="77777777" w:rsidR="00402BAD" w:rsidRDefault="00402BAD" w:rsidP="00402BAD"/>
    <w:p w14:paraId="5180C789" w14:textId="77777777" w:rsidR="00402BAD" w:rsidRDefault="00402BAD" w:rsidP="00402BAD">
      <w:r>
        <w:t xml:space="preserve">                    </w:t>
      </w:r>
      <w:proofErr w:type="spellStart"/>
      <w:proofErr w:type="gramStart"/>
      <w:r>
        <w:t>this.Binary</w:t>
      </w:r>
      <w:proofErr w:type="gramEnd"/>
      <w:r>
        <w:t>_MachineCode</w:t>
      </w:r>
      <w:proofErr w:type="spellEnd"/>
      <w:r>
        <w:t xml:space="preserve"> = </w:t>
      </w:r>
      <w:proofErr w:type="spellStart"/>
      <w:r>
        <w:t>this.Binary_Opcode</w:t>
      </w:r>
      <w:proofErr w:type="spellEnd"/>
      <w:r>
        <w:t xml:space="preserve"> + </w:t>
      </w:r>
      <w:proofErr w:type="spellStart"/>
      <w:r>
        <w:t>this.Binary_Destination</w:t>
      </w:r>
      <w:proofErr w:type="spellEnd"/>
      <w:r>
        <w:t xml:space="preserve"> + </w:t>
      </w:r>
      <w:proofErr w:type="spellStart"/>
      <w:r>
        <w:t>this.Binary_Source_One</w:t>
      </w:r>
      <w:proofErr w:type="spellEnd"/>
      <w:r>
        <w:t xml:space="preserve"> + </w:t>
      </w:r>
      <w:proofErr w:type="spellStart"/>
      <w:r>
        <w:t>this.Binary_Source_Two</w:t>
      </w:r>
      <w:proofErr w:type="spellEnd"/>
      <w:r>
        <w:t xml:space="preserve"> + </w:t>
      </w:r>
      <w:proofErr w:type="spellStart"/>
      <w:r>
        <w:t>this.Binary_Function</w:t>
      </w:r>
      <w:proofErr w:type="spellEnd"/>
      <w:r>
        <w:t>;</w:t>
      </w:r>
    </w:p>
    <w:p w14:paraId="5473BED1" w14:textId="77777777" w:rsidR="00402BAD" w:rsidRDefault="00402BAD" w:rsidP="00402BAD">
      <w:r>
        <w:t xml:space="preserve">                }</w:t>
      </w:r>
    </w:p>
    <w:p w14:paraId="776C2EEA" w14:textId="77777777" w:rsidR="00402BAD" w:rsidRDefault="00402BAD" w:rsidP="00402BAD">
      <w:r>
        <w:t xml:space="preserve">                if (</w:t>
      </w:r>
      <w:proofErr w:type="spellStart"/>
      <w:proofErr w:type="gramStart"/>
      <w:r>
        <w:t>this.Type</w:t>
      </w:r>
      <w:proofErr w:type="spellEnd"/>
      <w:proofErr w:type="gramEnd"/>
      <w:r>
        <w:t xml:space="preserve"> == "I")</w:t>
      </w:r>
    </w:p>
    <w:p w14:paraId="0C50C2CB" w14:textId="77777777" w:rsidR="00402BAD" w:rsidRDefault="00402BAD" w:rsidP="00402BAD">
      <w:r>
        <w:t xml:space="preserve">                {</w:t>
      </w:r>
    </w:p>
    <w:p w14:paraId="114D9BEC" w14:textId="77777777" w:rsidR="00402BAD" w:rsidRDefault="00402BAD" w:rsidP="00402BAD">
      <w:r>
        <w:t xml:space="preserve">                    if (</w:t>
      </w:r>
      <w:proofErr w:type="spellStart"/>
      <w:proofErr w:type="gramStart"/>
      <w:r>
        <w:t>this.Opcode</w:t>
      </w:r>
      <w:proofErr w:type="spellEnd"/>
      <w:proofErr w:type="gramEnd"/>
      <w:r>
        <w:t xml:space="preserve"> == "BREQ" || </w:t>
      </w:r>
      <w:proofErr w:type="spellStart"/>
      <w:r>
        <w:t>this.Opcode</w:t>
      </w:r>
      <w:proofErr w:type="spellEnd"/>
      <w:r>
        <w:t xml:space="preserve"> == "BRNE")</w:t>
      </w:r>
    </w:p>
    <w:p w14:paraId="69636CB9" w14:textId="77777777" w:rsidR="00402BAD" w:rsidRDefault="00402BAD" w:rsidP="00402BAD">
      <w:r>
        <w:t xml:space="preserve">                    {</w:t>
      </w:r>
    </w:p>
    <w:p w14:paraId="264ED3B2" w14:textId="77777777" w:rsidR="00402BAD" w:rsidRDefault="00402BAD" w:rsidP="00402BAD">
      <w:r>
        <w:t xml:space="preserve">                        </w:t>
      </w:r>
      <w:proofErr w:type="spellStart"/>
      <w:proofErr w:type="gramStart"/>
      <w:r>
        <w:t>this.Binary</w:t>
      </w:r>
      <w:proofErr w:type="gramEnd"/>
      <w:r>
        <w:t>_Destination</w:t>
      </w:r>
      <w:proofErr w:type="spellEnd"/>
      <w:r>
        <w:t xml:space="preserve"> = </w:t>
      </w:r>
      <w:proofErr w:type="spellStart"/>
      <w:r>
        <w:t>BinaryRegisters</w:t>
      </w:r>
      <w:proofErr w:type="spellEnd"/>
      <w:r>
        <w:t>[</w:t>
      </w:r>
      <w:proofErr w:type="spellStart"/>
      <w:r>
        <w:t>this.Destination</w:t>
      </w:r>
      <w:proofErr w:type="spellEnd"/>
      <w:r>
        <w:t>];</w:t>
      </w:r>
    </w:p>
    <w:p w14:paraId="391C0904" w14:textId="77777777" w:rsidR="00402BAD" w:rsidRDefault="00402BAD" w:rsidP="00402BAD">
      <w:r>
        <w:t xml:space="preserve">                        </w:t>
      </w:r>
      <w:proofErr w:type="spellStart"/>
      <w:proofErr w:type="gramStart"/>
      <w:r>
        <w:t>this.Binary</w:t>
      </w:r>
      <w:proofErr w:type="gramEnd"/>
      <w:r>
        <w:t>_Source_One</w:t>
      </w:r>
      <w:proofErr w:type="spellEnd"/>
      <w:r>
        <w:t xml:space="preserve"> = </w:t>
      </w:r>
      <w:proofErr w:type="spellStart"/>
      <w:r>
        <w:t>BinaryRegisters</w:t>
      </w:r>
      <w:proofErr w:type="spellEnd"/>
      <w:r>
        <w:t>[</w:t>
      </w:r>
      <w:proofErr w:type="spellStart"/>
      <w:r>
        <w:t>this.Source_One</w:t>
      </w:r>
      <w:proofErr w:type="spellEnd"/>
      <w:r>
        <w:t>];</w:t>
      </w:r>
    </w:p>
    <w:p w14:paraId="03929E85" w14:textId="77777777" w:rsidR="00402BAD" w:rsidRDefault="00402BAD" w:rsidP="00402BAD"/>
    <w:p w14:paraId="2AD81368" w14:textId="77777777" w:rsidR="00402BAD" w:rsidRDefault="00402BAD" w:rsidP="00402BAD">
      <w:r>
        <w:t xml:space="preserve">                        foreach (Label </w:t>
      </w:r>
      <w:proofErr w:type="spellStart"/>
      <w:r>
        <w:t>label</w:t>
      </w:r>
      <w:proofErr w:type="spellEnd"/>
      <w:r>
        <w:t xml:space="preserve"> in </w:t>
      </w:r>
      <w:proofErr w:type="spellStart"/>
      <w:r>
        <w:t>Content.Labels</w:t>
      </w:r>
      <w:proofErr w:type="spellEnd"/>
      <w:r>
        <w:t>)</w:t>
      </w:r>
    </w:p>
    <w:p w14:paraId="3E6D545F" w14:textId="77777777" w:rsidR="00402BAD" w:rsidRDefault="00402BAD" w:rsidP="00402BAD">
      <w:r>
        <w:t xml:space="preserve">                        {</w:t>
      </w:r>
    </w:p>
    <w:p w14:paraId="034AA751" w14:textId="77777777" w:rsidR="00402BAD" w:rsidRDefault="00402BAD" w:rsidP="00402BAD"/>
    <w:p w14:paraId="620189FE" w14:textId="77777777" w:rsidR="00402BAD" w:rsidRDefault="00402BAD" w:rsidP="00402BAD">
      <w:r>
        <w:t xml:space="preserve">                            if (</w:t>
      </w:r>
      <w:proofErr w:type="spellStart"/>
      <w:proofErr w:type="gramStart"/>
      <w:r>
        <w:t>label.Name</w:t>
      </w:r>
      <w:proofErr w:type="spellEnd"/>
      <w:proofErr w:type="gramEnd"/>
      <w:r>
        <w:t xml:space="preserve"> == </w:t>
      </w:r>
      <w:proofErr w:type="spellStart"/>
      <w:r>
        <w:t>this.Source_Two</w:t>
      </w:r>
      <w:proofErr w:type="spellEnd"/>
      <w:r>
        <w:t>)</w:t>
      </w:r>
    </w:p>
    <w:p w14:paraId="7017BE9F" w14:textId="77777777" w:rsidR="00402BAD" w:rsidRDefault="00402BAD" w:rsidP="00402BAD">
      <w:r>
        <w:t xml:space="preserve">                            {</w:t>
      </w:r>
    </w:p>
    <w:p w14:paraId="59F8D970" w14:textId="77777777" w:rsidR="00402BAD" w:rsidRDefault="00402BAD" w:rsidP="00402BAD">
      <w:r>
        <w:t xml:space="preserve">                                int Offset = </w:t>
      </w:r>
      <w:proofErr w:type="spellStart"/>
      <w:proofErr w:type="gramStart"/>
      <w:r>
        <w:t>label.Instruction</w:t>
      </w:r>
      <w:proofErr w:type="gramEnd"/>
      <w:r>
        <w:t>_Position</w:t>
      </w:r>
      <w:proofErr w:type="spellEnd"/>
      <w:r>
        <w:t xml:space="preserve"> - </w:t>
      </w:r>
      <w:proofErr w:type="spellStart"/>
      <w:r>
        <w:t>this.Position</w:t>
      </w:r>
      <w:proofErr w:type="spellEnd"/>
      <w:r>
        <w:t xml:space="preserve"> - 2;</w:t>
      </w:r>
    </w:p>
    <w:p w14:paraId="3ABA8B4F"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Convert.ToString</w:t>
      </w:r>
      <w:proofErr w:type="spellEnd"/>
      <w:r>
        <w:t>(Offset, 2).</w:t>
      </w:r>
      <w:proofErr w:type="spellStart"/>
      <w:r>
        <w:t>PadLeft</w:t>
      </w:r>
      <w:proofErr w:type="spellEnd"/>
      <w:r>
        <w:t>(6, '0');</w:t>
      </w:r>
    </w:p>
    <w:p w14:paraId="217F2593" w14:textId="77777777" w:rsidR="00402BAD" w:rsidRDefault="00402BAD" w:rsidP="00402BAD">
      <w:r>
        <w:t xml:space="preserve">                            }</w:t>
      </w:r>
    </w:p>
    <w:p w14:paraId="25D14402" w14:textId="77777777" w:rsidR="00402BAD" w:rsidRDefault="00402BAD" w:rsidP="00402BAD">
      <w:r>
        <w:t xml:space="preserve">                        }</w:t>
      </w:r>
    </w:p>
    <w:p w14:paraId="682ABEC4" w14:textId="77777777" w:rsidR="00402BAD" w:rsidRDefault="00402BAD" w:rsidP="00402BAD"/>
    <w:p w14:paraId="4AE54E54" w14:textId="77777777" w:rsidR="00402BAD" w:rsidRDefault="00402BAD" w:rsidP="00402BAD">
      <w:r>
        <w:t xml:space="preserve">                    }</w:t>
      </w:r>
    </w:p>
    <w:p w14:paraId="59FAC049" w14:textId="77777777" w:rsidR="00402BAD" w:rsidRDefault="00402BAD" w:rsidP="00402BAD">
      <w:r>
        <w:t xml:space="preserve">                    else</w:t>
      </w:r>
    </w:p>
    <w:p w14:paraId="03AF8D36" w14:textId="77777777" w:rsidR="00402BAD" w:rsidRDefault="00402BAD" w:rsidP="00402BAD">
      <w:r>
        <w:t xml:space="preserve">                    {</w:t>
      </w:r>
    </w:p>
    <w:p w14:paraId="00C8F82F" w14:textId="77777777" w:rsidR="00402BAD" w:rsidRDefault="00402BAD" w:rsidP="00402BAD">
      <w:r>
        <w:t xml:space="preserve">                        </w:t>
      </w:r>
      <w:proofErr w:type="spellStart"/>
      <w:proofErr w:type="gramStart"/>
      <w:r>
        <w:t>this.Binary</w:t>
      </w:r>
      <w:proofErr w:type="gramEnd"/>
      <w:r>
        <w:t>_Destination</w:t>
      </w:r>
      <w:proofErr w:type="spellEnd"/>
      <w:r>
        <w:t xml:space="preserve"> = </w:t>
      </w:r>
      <w:proofErr w:type="spellStart"/>
      <w:r>
        <w:t>BinaryRegisters</w:t>
      </w:r>
      <w:proofErr w:type="spellEnd"/>
      <w:r>
        <w:t>[</w:t>
      </w:r>
      <w:proofErr w:type="spellStart"/>
      <w:r>
        <w:t>this.Destination</w:t>
      </w:r>
      <w:proofErr w:type="spellEnd"/>
      <w:r>
        <w:t>];</w:t>
      </w:r>
    </w:p>
    <w:p w14:paraId="38E5D2F4" w14:textId="77777777" w:rsidR="00402BAD" w:rsidRDefault="00402BAD" w:rsidP="00402BAD">
      <w:r>
        <w:t xml:space="preserve">                        </w:t>
      </w:r>
      <w:proofErr w:type="spellStart"/>
      <w:proofErr w:type="gramStart"/>
      <w:r>
        <w:t>this.Binary</w:t>
      </w:r>
      <w:proofErr w:type="gramEnd"/>
      <w:r>
        <w:t>_Source_One</w:t>
      </w:r>
      <w:proofErr w:type="spellEnd"/>
      <w:r>
        <w:t xml:space="preserve"> = </w:t>
      </w:r>
      <w:proofErr w:type="spellStart"/>
      <w:r>
        <w:t>BinaryRegisters</w:t>
      </w:r>
      <w:proofErr w:type="spellEnd"/>
      <w:r>
        <w:t>[</w:t>
      </w:r>
      <w:proofErr w:type="spellStart"/>
      <w:r>
        <w:t>this.Source_One</w:t>
      </w:r>
      <w:proofErr w:type="spellEnd"/>
      <w:r>
        <w:t>];</w:t>
      </w:r>
    </w:p>
    <w:p w14:paraId="63DAB71A"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Convert.ToString</w:t>
      </w:r>
      <w:proofErr w:type="spellEnd"/>
      <w:r>
        <w:t>(Convert.ToInt32(</w:t>
      </w:r>
      <w:proofErr w:type="spellStart"/>
      <w:r>
        <w:t>this.Source_Two</w:t>
      </w:r>
      <w:proofErr w:type="spellEnd"/>
      <w:r>
        <w:t>), 2).</w:t>
      </w:r>
      <w:proofErr w:type="spellStart"/>
      <w:r>
        <w:t>PadLeft</w:t>
      </w:r>
      <w:proofErr w:type="spellEnd"/>
      <w:r>
        <w:t>(6, '0');</w:t>
      </w:r>
    </w:p>
    <w:p w14:paraId="58AF4B4B" w14:textId="77777777" w:rsidR="00402BAD" w:rsidRDefault="00402BAD" w:rsidP="00402BAD"/>
    <w:p w14:paraId="57E856D5" w14:textId="77777777" w:rsidR="00402BAD" w:rsidRDefault="00402BAD" w:rsidP="00402BAD">
      <w:r>
        <w:t xml:space="preserve">                    }</w:t>
      </w:r>
    </w:p>
    <w:p w14:paraId="07581A60" w14:textId="77777777" w:rsidR="00402BAD" w:rsidRDefault="00402BAD" w:rsidP="00402BAD"/>
    <w:p w14:paraId="59F8850D" w14:textId="77777777" w:rsidR="00402BAD" w:rsidRDefault="00402BAD" w:rsidP="00402BAD"/>
    <w:p w14:paraId="2E153C0F" w14:textId="77777777" w:rsidR="00402BAD" w:rsidRDefault="00402BAD" w:rsidP="00402BAD"/>
    <w:p w14:paraId="7FADDA58" w14:textId="77777777" w:rsidR="00402BAD" w:rsidRDefault="00402BAD" w:rsidP="00402BAD">
      <w:r>
        <w:t xml:space="preserve">                    if (</w:t>
      </w:r>
      <w:proofErr w:type="spellStart"/>
      <w:proofErr w:type="gramStart"/>
      <w:r>
        <w:t>this.Binary</w:t>
      </w:r>
      <w:proofErr w:type="gramEnd"/>
      <w:r>
        <w:t>_Constant.Length</w:t>
      </w:r>
      <w:proofErr w:type="spellEnd"/>
      <w:r>
        <w:t xml:space="preserve"> &gt; 6)</w:t>
      </w:r>
    </w:p>
    <w:p w14:paraId="4B9E6C70" w14:textId="77777777" w:rsidR="00402BAD" w:rsidRDefault="00402BAD" w:rsidP="00402BAD">
      <w:r>
        <w:t xml:space="preserve">                    {</w:t>
      </w:r>
    </w:p>
    <w:p w14:paraId="17B2D1F1"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this.Binary_Constant.Substring</w:t>
      </w:r>
      <w:proofErr w:type="spellEnd"/>
      <w:r>
        <w:t>(</w:t>
      </w:r>
      <w:proofErr w:type="spellStart"/>
      <w:r>
        <w:t>this.Binary_Constant.Length</w:t>
      </w:r>
      <w:proofErr w:type="spellEnd"/>
      <w:r>
        <w:t xml:space="preserve"> - 6);</w:t>
      </w:r>
    </w:p>
    <w:p w14:paraId="422CC871" w14:textId="77777777" w:rsidR="00402BAD" w:rsidRDefault="00402BAD" w:rsidP="00402BAD">
      <w:r>
        <w:t xml:space="preserve">                    }</w:t>
      </w:r>
    </w:p>
    <w:p w14:paraId="4B12723D" w14:textId="77777777" w:rsidR="00402BAD" w:rsidRDefault="00402BAD" w:rsidP="00402BAD"/>
    <w:p w14:paraId="1DB56A2D" w14:textId="77777777" w:rsidR="00402BAD" w:rsidRDefault="00402BAD" w:rsidP="00402BAD">
      <w:r>
        <w:t xml:space="preserve">                    </w:t>
      </w:r>
      <w:proofErr w:type="spellStart"/>
      <w:proofErr w:type="gramStart"/>
      <w:r>
        <w:t>this.Binary</w:t>
      </w:r>
      <w:proofErr w:type="gramEnd"/>
      <w:r>
        <w:t>_MachineCode</w:t>
      </w:r>
      <w:proofErr w:type="spellEnd"/>
      <w:r>
        <w:t xml:space="preserve"> = </w:t>
      </w:r>
      <w:proofErr w:type="spellStart"/>
      <w:r>
        <w:t>this.Binary_Opcode</w:t>
      </w:r>
      <w:proofErr w:type="spellEnd"/>
      <w:r>
        <w:t xml:space="preserve"> + </w:t>
      </w:r>
      <w:proofErr w:type="spellStart"/>
      <w:r>
        <w:t>this.Binary_Destination</w:t>
      </w:r>
      <w:proofErr w:type="spellEnd"/>
      <w:r>
        <w:t xml:space="preserve"> + </w:t>
      </w:r>
      <w:proofErr w:type="spellStart"/>
      <w:r>
        <w:t>this.Binary_Source_One</w:t>
      </w:r>
      <w:proofErr w:type="spellEnd"/>
      <w:r>
        <w:t xml:space="preserve"> + </w:t>
      </w:r>
      <w:proofErr w:type="spellStart"/>
      <w:r>
        <w:t>this.Binary_Constant</w:t>
      </w:r>
      <w:proofErr w:type="spellEnd"/>
      <w:r>
        <w:t>;</w:t>
      </w:r>
    </w:p>
    <w:p w14:paraId="53B6F5EC" w14:textId="77777777" w:rsidR="00402BAD" w:rsidRDefault="00402BAD" w:rsidP="00402BAD">
      <w:r>
        <w:t xml:space="preserve">                }</w:t>
      </w:r>
    </w:p>
    <w:p w14:paraId="2D0533B4" w14:textId="77777777" w:rsidR="00402BAD" w:rsidRDefault="00402BAD" w:rsidP="00402BAD"/>
    <w:p w14:paraId="3B9D597B" w14:textId="77777777" w:rsidR="00402BAD" w:rsidRDefault="00402BAD" w:rsidP="00402BAD">
      <w:r>
        <w:t xml:space="preserve">                if (</w:t>
      </w:r>
      <w:proofErr w:type="spellStart"/>
      <w:proofErr w:type="gramStart"/>
      <w:r>
        <w:t>this.Type</w:t>
      </w:r>
      <w:proofErr w:type="spellEnd"/>
      <w:proofErr w:type="gramEnd"/>
      <w:r>
        <w:t xml:space="preserve"> == "J")</w:t>
      </w:r>
    </w:p>
    <w:p w14:paraId="1E7E9C67" w14:textId="77777777" w:rsidR="00402BAD" w:rsidRDefault="00402BAD" w:rsidP="00402BAD">
      <w:r>
        <w:t xml:space="preserve">                {</w:t>
      </w:r>
    </w:p>
    <w:p w14:paraId="7A42D14A" w14:textId="77777777" w:rsidR="00402BAD" w:rsidRDefault="00402BAD" w:rsidP="00402BAD">
      <w:r>
        <w:t xml:space="preserve">                    if (</w:t>
      </w:r>
      <w:proofErr w:type="spellStart"/>
      <w:proofErr w:type="gramStart"/>
      <w:r>
        <w:t>this.Opcode</w:t>
      </w:r>
      <w:proofErr w:type="spellEnd"/>
      <w:proofErr w:type="gramEnd"/>
      <w:r>
        <w:t xml:space="preserve"> == "JUMP")</w:t>
      </w:r>
    </w:p>
    <w:p w14:paraId="7063F4B9" w14:textId="77777777" w:rsidR="00402BAD" w:rsidRDefault="00402BAD" w:rsidP="00402BAD">
      <w:r>
        <w:t xml:space="preserve">                    {</w:t>
      </w:r>
    </w:p>
    <w:p w14:paraId="45B04C53" w14:textId="77777777" w:rsidR="00402BAD" w:rsidRDefault="00402BAD" w:rsidP="00402BAD">
      <w:r>
        <w:t xml:space="preserve">                        foreach (Label </w:t>
      </w:r>
      <w:proofErr w:type="spellStart"/>
      <w:r>
        <w:t>label</w:t>
      </w:r>
      <w:proofErr w:type="spellEnd"/>
      <w:r>
        <w:t xml:space="preserve"> in </w:t>
      </w:r>
      <w:proofErr w:type="spellStart"/>
      <w:r>
        <w:t>Content.Labels</w:t>
      </w:r>
      <w:proofErr w:type="spellEnd"/>
      <w:r>
        <w:t>)</w:t>
      </w:r>
    </w:p>
    <w:p w14:paraId="176CF461" w14:textId="77777777" w:rsidR="00402BAD" w:rsidRDefault="00402BAD" w:rsidP="00402BAD">
      <w:r>
        <w:t xml:space="preserve">                        {</w:t>
      </w:r>
    </w:p>
    <w:p w14:paraId="49E7FA1D" w14:textId="77777777" w:rsidR="00402BAD" w:rsidRDefault="00402BAD" w:rsidP="00402BAD"/>
    <w:p w14:paraId="6373124F" w14:textId="77777777" w:rsidR="00402BAD" w:rsidRDefault="00402BAD" w:rsidP="00402BAD">
      <w:r>
        <w:lastRenderedPageBreak/>
        <w:t xml:space="preserve">                            if (</w:t>
      </w:r>
      <w:proofErr w:type="spellStart"/>
      <w:proofErr w:type="gramStart"/>
      <w:r>
        <w:t>label.Name</w:t>
      </w:r>
      <w:proofErr w:type="spellEnd"/>
      <w:proofErr w:type="gramEnd"/>
      <w:r>
        <w:t xml:space="preserve"> == </w:t>
      </w:r>
      <w:proofErr w:type="spellStart"/>
      <w:r>
        <w:t>this.Source_Two</w:t>
      </w:r>
      <w:proofErr w:type="spellEnd"/>
      <w:r>
        <w:t>)</w:t>
      </w:r>
    </w:p>
    <w:p w14:paraId="5092507E" w14:textId="77777777" w:rsidR="00402BAD" w:rsidRDefault="00402BAD" w:rsidP="00402BAD">
      <w:r>
        <w:t xml:space="preserve">                            {</w:t>
      </w:r>
    </w:p>
    <w:p w14:paraId="1826CBEA"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Convert.ToString</w:t>
      </w:r>
      <w:proofErr w:type="spellEnd"/>
      <w:r>
        <w:t>(</w:t>
      </w:r>
      <w:proofErr w:type="spellStart"/>
      <w:r>
        <w:t>label.Instruction_Position</w:t>
      </w:r>
      <w:proofErr w:type="spellEnd"/>
      <w:r>
        <w:t>, 2).</w:t>
      </w:r>
      <w:proofErr w:type="spellStart"/>
      <w:r>
        <w:t>PadLeft</w:t>
      </w:r>
      <w:proofErr w:type="spellEnd"/>
      <w:r>
        <w:t>(12, '0');</w:t>
      </w:r>
    </w:p>
    <w:p w14:paraId="23699731" w14:textId="77777777" w:rsidR="00402BAD" w:rsidRDefault="00402BAD" w:rsidP="00402BAD">
      <w:r>
        <w:t xml:space="preserve">                            }</w:t>
      </w:r>
    </w:p>
    <w:p w14:paraId="24D9FBB5" w14:textId="77777777" w:rsidR="00402BAD" w:rsidRDefault="00402BAD" w:rsidP="00402BAD">
      <w:r>
        <w:t xml:space="preserve">                        }</w:t>
      </w:r>
    </w:p>
    <w:p w14:paraId="599A1E7A" w14:textId="77777777" w:rsidR="00402BAD" w:rsidRDefault="00402BAD" w:rsidP="00402BAD"/>
    <w:p w14:paraId="0890125A" w14:textId="77777777" w:rsidR="00402BAD" w:rsidRDefault="00402BAD" w:rsidP="00402BAD">
      <w:r>
        <w:t xml:space="preserve">                        </w:t>
      </w:r>
      <w:proofErr w:type="spellStart"/>
      <w:proofErr w:type="gramStart"/>
      <w:r>
        <w:t>this.Binary</w:t>
      </w:r>
      <w:proofErr w:type="gramEnd"/>
      <w:r>
        <w:t>_MachineCode</w:t>
      </w:r>
      <w:proofErr w:type="spellEnd"/>
      <w:r>
        <w:t xml:space="preserve"> = </w:t>
      </w:r>
      <w:proofErr w:type="spellStart"/>
      <w:r>
        <w:t>this.Binary_Opcode</w:t>
      </w:r>
      <w:proofErr w:type="spellEnd"/>
      <w:r>
        <w:t xml:space="preserve"> + </w:t>
      </w:r>
      <w:proofErr w:type="spellStart"/>
      <w:r>
        <w:t>this.Binary_Constant</w:t>
      </w:r>
      <w:proofErr w:type="spellEnd"/>
      <w:r>
        <w:t>;</w:t>
      </w:r>
    </w:p>
    <w:p w14:paraId="1A1CCCFB" w14:textId="77777777" w:rsidR="00402BAD" w:rsidRDefault="00402BAD" w:rsidP="00402BAD">
      <w:r>
        <w:t xml:space="preserve">                    }</w:t>
      </w:r>
    </w:p>
    <w:p w14:paraId="5DF07B32" w14:textId="77777777" w:rsidR="00402BAD" w:rsidRDefault="00402BAD" w:rsidP="00402BAD">
      <w:r>
        <w:t xml:space="preserve">                    else</w:t>
      </w:r>
    </w:p>
    <w:p w14:paraId="6DB307FA" w14:textId="77777777" w:rsidR="00402BAD" w:rsidRDefault="00402BAD" w:rsidP="00402BAD">
      <w:r>
        <w:t xml:space="preserve">                    {</w:t>
      </w:r>
    </w:p>
    <w:p w14:paraId="0845E15C"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Convert.ToString</w:t>
      </w:r>
      <w:proofErr w:type="spellEnd"/>
      <w:r>
        <w:t>(Convert.ToInt32(</w:t>
      </w:r>
      <w:proofErr w:type="spellStart"/>
      <w:r>
        <w:t>this.Source_Two</w:t>
      </w:r>
      <w:proofErr w:type="spellEnd"/>
      <w:r>
        <w:t>), 2).</w:t>
      </w:r>
      <w:proofErr w:type="spellStart"/>
      <w:r>
        <w:t>PadLeft</w:t>
      </w:r>
      <w:proofErr w:type="spellEnd"/>
      <w:r>
        <w:t>(12, '0');</w:t>
      </w:r>
    </w:p>
    <w:p w14:paraId="7BE32A4F" w14:textId="77777777" w:rsidR="00402BAD" w:rsidRDefault="00402BAD" w:rsidP="00402BAD"/>
    <w:p w14:paraId="54DB1920" w14:textId="77777777" w:rsidR="00402BAD" w:rsidRDefault="00402BAD" w:rsidP="00402BAD">
      <w:r>
        <w:t xml:space="preserve">                        if (</w:t>
      </w:r>
      <w:proofErr w:type="spellStart"/>
      <w:proofErr w:type="gramStart"/>
      <w:r>
        <w:t>this.Binary</w:t>
      </w:r>
      <w:proofErr w:type="gramEnd"/>
      <w:r>
        <w:t>_Constant.Length</w:t>
      </w:r>
      <w:proofErr w:type="spellEnd"/>
      <w:r>
        <w:t xml:space="preserve"> &gt; 12)</w:t>
      </w:r>
    </w:p>
    <w:p w14:paraId="745FC759" w14:textId="77777777" w:rsidR="00402BAD" w:rsidRDefault="00402BAD" w:rsidP="00402BAD">
      <w:r>
        <w:t xml:space="preserve">                        {</w:t>
      </w:r>
    </w:p>
    <w:p w14:paraId="196FA2A9" w14:textId="77777777" w:rsidR="00402BAD" w:rsidRDefault="00402BAD" w:rsidP="00402BAD">
      <w:r>
        <w:t xml:space="preserve">                            </w:t>
      </w:r>
      <w:proofErr w:type="spellStart"/>
      <w:proofErr w:type="gramStart"/>
      <w:r>
        <w:t>this.Binary</w:t>
      </w:r>
      <w:proofErr w:type="gramEnd"/>
      <w:r>
        <w:t>_Constant</w:t>
      </w:r>
      <w:proofErr w:type="spellEnd"/>
      <w:r>
        <w:t xml:space="preserve"> = </w:t>
      </w:r>
      <w:proofErr w:type="spellStart"/>
      <w:r>
        <w:t>this.Binary_Constant.Substring</w:t>
      </w:r>
      <w:proofErr w:type="spellEnd"/>
      <w:r>
        <w:t>(</w:t>
      </w:r>
      <w:proofErr w:type="spellStart"/>
      <w:r>
        <w:t>this.Binary_Constant.Length</w:t>
      </w:r>
      <w:proofErr w:type="spellEnd"/>
      <w:r>
        <w:t xml:space="preserve"> - 12);</w:t>
      </w:r>
    </w:p>
    <w:p w14:paraId="6ABFF4A6" w14:textId="77777777" w:rsidR="00402BAD" w:rsidRDefault="00402BAD" w:rsidP="00402BAD">
      <w:r>
        <w:t xml:space="preserve">                        }</w:t>
      </w:r>
    </w:p>
    <w:p w14:paraId="61197A8A" w14:textId="77777777" w:rsidR="00402BAD" w:rsidRDefault="00402BAD" w:rsidP="00402BAD"/>
    <w:p w14:paraId="297EF21A" w14:textId="77777777" w:rsidR="00402BAD" w:rsidRDefault="00402BAD" w:rsidP="00402BAD">
      <w:r>
        <w:t xml:space="preserve">                        </w:t>
      </w:r>
      <w:proofErr w:type="spellStart"/>
      <w:proofErr w:type="gramStart"/>
      <w:r>
        <w:t>this.Binary</w:t>
      </w:r>
      <w:proofErr w:type="gramEnd"/>
      <w:r>
        <w:t>_MachineCode</w:t>
      </w:r>
      <w:proofErr w:type="spellEnd"/>
      <w:r>
        <w:t xml:space="preserve"> = </w:t>
      </w:r>
      <w:proofErr w:type="spellStart"/>
      <w:r>
        <w:t>this.Binary_Opcode</w:t>
      </w:r>
      <w:proofErr w:type="spellEnd"/>
      <w:r>
        <w:t xml:space="preserve"> + </w:t>
      </w:r>
      <w:proofErr w:type="spellStart"/>
      <w:r>
        <w:t>this.Binary_Constant</w:t>
      </w:r>
      <w:proofErr w:type="spellEnd"/>
      <w:r>
        <w:t>;</w:t>
      </w:r>
    </w:p>
    <w:p w14:paraId="061A8D7D" w14:textId="77777777" w:rsidR="00402BAD" w:rsidRDefault="00402BAD" w:rsidP="00402BAD"/>
    <w:p w14:paraId="43B2B72C" w14:textId="77777777" w:rsidR="00402BAD" w:rsidRDefault="00402BAD" w:rsidP="00402BAD">
      <w:r>
        <w:t xml:space="preserve">                    }</w:t>
      </w:r>
    </w:p>
    <w:p w14:paraId="3A29E6C1" w14:textId="77777777" w:rsidR="00402BAD" w:rsidRDefault="00402BAD" w:rsidP="00402BAD"/>
    <w:p w14:paraId="748656CC" w14:textId="77777777" w:rsidR="00402BAD" w:rsidRDefault="00402BAD" w:rsidP="00402BAD"/>
    <w:p w14:paraId="60BCC465" w14:textId="77777777" w:rsidR="00402BAD" w:rsidRDefault="00402BAD" w:rsidP="00402BAD">
      <w:r>
        <w:t xml:space="preserve">                }</w:t>
      </w:r>
    </w:p>
    <w:p w14:paraId="44C7534C" w14:textId="77777777" w:rsidR="00402BAD" w:rsidRDefault="00402BAD" w:rsidP="00402BAD"/>
    <w:p w14:paraId="2DD36713" w14:textId="77777777" w:rsidR="00402BAD" w:rsidRDefault="00402BAD" w:rsidP="00402BAD">
      <w:r>
        <w:t xml:space="preserve">            }</w:t>
      </w:r>
    </w:p>
    <w:p w14:paraId="2225FCED" w14:textId="77777777" w:rsidR="00402BAD" w:rsidRDefault="00402BAD" w:rsidP="00402BAD">
      <w:r>
        <w:t xml:space="preserve">            catch (Exception e)</w:t>
      </w:r>
    </w:p>
    <w:p w14:paraId="2664CC58" w14:textId="77777777" w:rsidR="00402BAD" w:rsidRDefault="00402BAD" w:rsidP="00402BAD">
      <w:r>
        <w:t xml:space="preserve">            {</w:t>
      </w:r>
    </w:p>
    <w:p w14:paraId="040000F2" w14:textId="77777777" w:rsidR="00402BAD" w:rsidRDefault="00402BAD" w:rsidP="00402BAD">
      <w:r>
        <w:t xml:space="preserve">                </w:t>
      </w:r>
      <w:proofErr w:type="spellStart"/>
      <w:r>
        <w:t>Console.WriteLine</w:t>
      </w:r>
      <w:proofErr w:type="spellEnd"/>
      <w:r>
        <w:t xml:space="preserve">("Error </w:t>
      </w:r>
      <w:proofErr w:type="spellStart"/>
      <w:r>
        <w:t>occured</w:t>
      </w:r>
      <w:proofErr w:type="spellEnd"/>
      <w:r>
        <w:t>. {0} Exception caught.", e);</w:t>
      </w:r>
    </w:p>
    <w:p w14:paraId="0F310781" w14:textId="77777777" w:rsidR="00402BAD" w:rsidRDefault="00402BAD" w:rsidP="00402BAD">
      <w:r>
        <w:lastRenderedPageBreak/>
        <w:t xml:space="preserve">                </w:t>
      </w:r>
      <w:proofErr w:type="spellStart"/>
      <w:r>
        <w:t>Content.Assemble_Error</w:t>
      </w:r>
      <w:proofErr w:type="spellEnd"/>
      <w:r>
        <w:t xml:space="preserve"> = true;</w:t>
      </w:r>
    </w:p>
    <w:p w14:paraId="66F98D31" w14:textId="77777777" w:rsidR="00402BAD" w:rsidRDefault="00402BAD" w:rsidP="00402BAD">
      <w:r>
        <w:t xml:space="preserve">            }</w:t>
      </w:r>
    </w:p>
    <w:p w14:paraId="0EAA8CE3" w14:textId="77777777" w:rsidR="00402BAD" w:rsidRDefault="00402BAD" w:rsidP="00402BAD">
      <w:r>
        <w:t xml:space="preserve">            </w:t>
      </w:r>
    </w:p>
    <w:p w14:paraId="3FEB8C26" w14:textId="77777777" w:rsidR="00402BAD" w:rsidRDefault="00402BAD" w:rsidP="00402BAD">
      <w:r>
        <w:t xml:space="preserve">        }</w:t>
      </w:r>
    </w:p>
    <w:p w14:paraId="4A6C63AC" w14:textId="77777777" w:rsidR="00402BAD" w:rsidRDefault="00402BAD" w:rsidP="00402BAD"/>
    <w:p w14:paraId="3B389D78" w14:textId="77777777" w:rsidR="00402BAD" w:rsidRDefault="00402BAD" w:rsidP="00402BAD">
      <w:r>
        <w:t xml:space="preserve">        public string </w:t>
      </w:r>
      <w:proofErr w:type="spellStart"/>
      <w:r>
        <w:t>Get_</w:t>
      </w:r>
      <w:proofErr w:type="gramStart"/>
      <w:r>
        <w:t>MachineCode</w:t>
      </w:r>
      <w:proofErr w:type="spellEnd"/>
      <w:r>
        <w:t>(</w:t>
      </w:r>
      <w:proofErr w:type="gramEnd"/>
      <w:r>
        <w:t>)</w:t>
      </w:r>
    </w:p>
    <w:p w14:paraId="05FDD239" w14:textId="77777777" w:rsidR="00402BAD" w:rsidRDefault="00402BAD" w:rsidP="00402BAD">
      <w:r>
        <w:t xml:space="preserve">        {</w:t>
      </w:r>
    </w:p>
    <w:p w14:paraId="75768F13" w14:textId="77777777" w:rsidR="00402BAD" w:rsidRDefault="00402BAD" w:rsidP="00402BAD">
      <w:r>
        <w:t xml:space="preserve">            return </w:t>
      </w:r>
      <w:proofErr w:type="spellStart"/>
      <w:proofErr w:type="gramStart"/>
      <w:r>
        <w:t>this.Binary</w:t>
      </w:r>
      <w:proofErr w:type="gramEnd"/>
      <w:r>
        <w:t>_MachineCode</w:t>
      </w:r>
      <w:proofErr w:type="spellEnd"/>
      <w:r>
        <w:t>;</w:t>
      </w:r>
    </w:p>
    <w:p w14:paraId="605BB8D9" w14:textId="77777777" w:rsidR="00402BAD" w:rsidRDefault="00402BAD" w:rsidP="00402BAD">
      <w:r>
        <w:t xml:space="preserve">        }</w:t>
      </w:r>
    </w:p>
    <w:p w14:paraId="39CF3ADE" w14:textId="77777777" w:rsidR="00402BAD" w:rsidRDefault="00402BAD" w:rsidP="00402BAD">
      <w:r>
        <w:t xml:space="preserve">    }</w:t>
      </w:r>
    </w:p>
    <w:p w14:paraId="5E122EEA" w14:textId="77777777" w:rsidR="00402BAD" w:rsidRDefault="00402BAD" w:rsidP="00402BAD"/>
    <w:p w14:paraId="7A9E9FCB" w14:textId="77777777" w:rsidR="00402BAD" w:rsidRDefault="00402BAD" w:rsidP="00402BAD">
      <w:r>
        <w:t xml:space="preserve">    public class Label</w:t>
      </w:r>
    </w:p>
    <w:p w14:paraId="32653851" w14:textId="77777777" w:rsidR="00402BAD" w:rsidRDefault="00402BAD" w:rsidP="00402BAD">
      <w:r>
        <w:t xml:space="preserve">    {</w:t>
      </w:r>
    </w:p>
    <w:p w14:paraId="702E41C8" w14:textId="77777777" w:rsidR="00402BAD" w:rsidRDefault="00402BAD" w:rsidP="00402BAD">
      <w:r>
        <w:t xml:space="preserve">        public string Name </w:t>
      </w:r>
      <w:proofErr w:type="gramStart"/>
      <w:r>
        <w:t>{ get</w:t>
      </w:r>
      <w:proofErr w:type="gramEnd"/>
      <w:r>
        <w:t>; set; }</w:t>
      </w:r>
    </w:p>
    <w:p w14:paraId="399E8500" w14:textId="77777777" w:rsidR="00402BAD" w:rsidRDefault="00402BAD" w:rsidP="00402BAD">
      <w:r>
        <w:t xml:space="preserve">        public int </w:t>
      </w:r>
      <w:proofErr w:type="spellStart"/>
      <w:r>
        <w:t>Instruction_Position</w:t>
      </w:r>
      <w:proofErr w:type="spellEnd"/>
      <w:r>
        <w:t xml:space="preserve"> </w:t>
      </w:r>
      <w:proofErr w:type="gramStart"/>
      <w:r>
        <w:t>{ get</w:t>
      </w:r>
      <w:proofErr w:type="gramEnd"/>
      <w:r>
        <w:t>; set; }</w:t>
      </w:r>
    </w:p>
    <w:p w14:paraId="116127D8" w14:textId="77777777" w:rsidR="00402BAD" w:rsidRDefault="00402BAD" w:rsidP="00402BAD"/>
    <w:p w14:paraId="574250F3" w14:textId="77777777" w:rsidR="00402BAD" w:rsidRDefault="00402BAD" w:rsidP="00402BAD">
      <w:r>
        <w:t xml:space="preserve">        public void </w:t>
      </w:r>
      <w:proofErr w:type="gramStart"/>
      <w:r>
        <w:t>Print(</w:t>
      </w:r>
      <w:proofErr w:type="gramEnd"/>
      <w:r>
        <w:t>)</w:t>
      </w:r>
    </w:p>
    <w:p w14:paraId="26285F0F" w14:textId="77777777" w:rsidR="00402BAD" w:rsidRDefault="00402BAD" w:rsidP="00402BAD">
      <w:r>
        <w:t xml:space="preserve">        {</w:t>
      </w:r>
    </w:p>
    <w:p w14:paraId="75D381B0" w14:textId="77777777" w:rsidR="00402BAD" w:rsidRDefault="00402BAD" w:rsidP="00402BAD">
      <w:r>
        <w:t xml:space="preserve">            </w:t>
      </w:r>
      <w:proofErr w:type="spellStart"/>
      <w:r>
        <w:t>Console.WriteLine</w:t>
      </w:r>
      <w:proofErr w:type="spellEnd"/>
      <w:r>
        <w:t>($"{Name} @ {</w:t>
      </w:r>
      <w:proofErr w:type="spellStart"/>
      <w:r>
        <w:t>Instruction_Position</w:t>
      </w:r>
      <w:proofErr w:type="spellEnd"/>
      <w:r>
        <w:t>}");</w:t>
      </w:r>
    </w:p>
    <w:p w14:paraId="4E232277" w14:textId="77777777" w:rsidR="00402BAD" w:rsidRDefault="00402BAD" w:rsidP="00402BAD">
      <w:r>
        <w:t xml:space="preserve">        }</w:t>
      </w:r>
    </w:p>
    <w:p w14:paraId="34EE0DDE" w14:textId="77777777" w:rsidR="00402BAD" w:rsidRDefault="00402BAD" w:rsidP="00402BAD">
      <w:r>
        <w:t xml:space="preserve">    }</w:t>
      </w:r>
    </w:p>
    <w:p w14:paraId="2B96C0F0" w14:textId="77777777" w:rsidR="00402BAD" w:rsidRDefault="00402BAD" w:rsidP="00402BAD"/>
    <w:p w14:paraId="51746F02" w14:textId="77777777" w:rsidR="00402BAD" w:rsidRDefault="00402BAD" w:rsidP="00402BAD">
      <w:r>
        <w:t xml:space="preserve">    public class Datapath</w:t>
      </w:r>
    </w:p>
    <w:p w14:paraId="7AD385ED" w14:textId="77777777" w:rsidR="00402BAD" w:rsidRDefault="00402BAD" w:rsidP="00402BAD">
      <w:r>
        <w:t xml:space="preserve">    {</w:t>
      </w:r>
    </w:p>
    <w:p w14:paraId="1FC5CC03" w14:textId="77777777" w:rsidR="00402BAD" w:rsidRDefault="00402BAD" w:rsidP="00402BAD">
      <w:r>
        <w:t xml:space="preserve">        Dictionary&lt;string, string&gt;</w:t>
      </w:r>
      <w:proofErr w:type="spellStart"/>
      <w:r>
        <w:t>BinaryRegisters</w:t>
      </w:r>
      <w:proofErr w:type="spellEnd"/>
      <w:r>
        <w:t xml:space="preserve"> = new Dictionary&lt;string, string&gt;</w:t>
      </w:r>
    </w:p>
    <w:p w14:paraId="02304CC3" w14:textId="77777777" w:rsidR="00402BAD" w:rsidRDefault="00402BAD" w:rsidP="00402BAD">
      <w:r>
        <w:t xml:space="preserve">            {</w:t>
      </w:r>
    </w:p>
    <w:p w14:paraId="11FD74C3" w14:textId="77777777" w:rsidR="00402BAD" w:rsidRDefault="00402BAD" w:rsidP="00402BAD">
      <w:r>
        <w:t xml:space="preserve">                </w:t>
      </w:r>
      <w:proofErr w:type="gramStart"/>
      <w:r>
        <w:t>{ "</w:t>
      </w:r>
      <w:proofErr w:type="gramEnd"/>
      <w:r>
        <w:t>$R0", "000"},</w:t>
      </w:r>
    </w:p>
    <w:p w14:paraId="43751EDB" w14:textId="77777777" w:rsidR="00402BAD" w:rsidRDefault="00402BAD" w:rsidP="00402BAD">
      <w:r>
        <w:t xml:space="preserve">                </w:t>
      </w:r>
      <w:proofErr w:type="gramStart"/>
      <w:r>
        <w:t>{ "</w:t>
      </w:r>
      <w:proofErr w:type="gramEnd"/>
      <w:r>
        <w:t>$R1", "001"},</w:t>
      </w:r>
    </w:p>
    <w:p w14:paraId="7F2D8302" w14:textId="77777777" w:rsidR="00402BAD" w:rsidRDefault="00402BAD" w:rsidP="00402BAD">
      <w:r>
        <w:t xml:space="preserve">                </w:t>
      </w:r>
      <w:proofErr w:type="gramStart"/>
      <w:r>
        <w:t>{ "</w:t>
      </w:r>
      <w:proofErr w:type="gramEnd"/>
      <w:r>
        <w:t>$R2", "010"},</w:t>
      </w:r>
    </w:p>
    <w:p w14:paraId="1007E08F" w14:textId="77777777" w:rsidR="00402BAD" w:rsidRDefault="00402BAD" w:rsidP="00402BAD">
      <w:r>
        <w:lastRenderedPageBreak/>
        <w:t xml:space="preserve">                </w:t>
      </w:r>
      <w:proofErr w:type="gramStart"/>
      <w:r>
        <w:t>{ "</w:t>
      </w:r>
      <w:proofErr w:type="gramEnd"/>
      <w:r>
        <w:t>$R3", "011"},</w:t>
      </w:r>
    </w:p>
    <w:p w14:paraId="193E991B" w14:textId="77777777" w:rsidR="00402BAD" w:rsidRDefault="00402BAD" w:rsidP="00402BAD">
      <w:r>
        <w:t xml:space="preserve">                </w:t>
      </w:r>
      <w:proofErr w:type="gramStart"/>
      <w:r>
        <w:t>{ "</w:t>
      </w:r>
      <w:proofErr w:type="gramEnd"/>
      <w:r>
        <w:t>$R4", "100"},</w:t>
      </w:r>
    </w:p>
    <w:p w14:paraId="11845B68" w14:textId="77777777" w:rsidR="00402BAD" w:rsidRDefault="00402BAD" w:rsidP="00402BAD">
      <w:r>
        <w:t xml:space="preserve">                </w:t>
      </w:r>
      <w:proofErr w:type="gramStart"/>
      <w:r>
        <w:t>{ "</w:t>
      </w:r>
      <w:proofErr w:type="gramEnd"/>
      <w:r>
        <w:t>$R5", "101"},</w:t>
      </w:r>
    </w:p>
    <w:p w14:paraId="1DB359E8" w14:textId="77777777" w:rsidR="00402BAD" w:rsidRDefault="00402BAD" w:rsidP="00402BAD">
      <w:r>
        <w:t xml:space="preserve">                </w:t>
      </w:r>
      <w:proofErr w:type="gramStart"/>
      <w:r>
        <w:t>{ "</w:t>
      </w:r>
      <w:proofErr w:type="gramEnd"/>
      <w:r>
        <w:t>$R6", "110"},</w:t>
      </w:r>
    </w:p>
    <w:p w14:paraId="048CEACF" w14:textId="77777777" w:rsidR="00402BAD" w:rsidRDefault="00402BAD" w:rsidP="00402BAD">
      <w:r>
        <w:t xml:space="preserve">                </w:t>
      </w:r>
      <w:proofErr w:type="gramStart"/>
      <w:r>
        <w:t>{ "</w:t>
      </w:r>
      <w:proofErr w:type="gramEnd"/>
      <w:r>
        <w:t>$R7", "111"}</w:t>
      </w:r>
    </w:p>
    <w:p w14:paraId="2D18AC4A" w14:textId="77777777" w:rsidR="00402BAD" w:rsidRDefault="00402BAD" w:rsidP="00402BAD">
      <w:r>
        <w:t xml:space="preserve">            };</w:t>
      </w:r>
    </w:p>
    <w:p w14:paraId="2696695A" w14:textId="77777777" w:rsidR="00402BAD" w:rsidRDefault="00402BAD" w:rsidP="00402BAD"/>
    <w:p w14:paraId="73546CB2" w14:textId="77777777" w:rsidR="00402BAD" w:rsidRDefault="00402BAD" w:rsidP="00402BAD">
      <w:r>
        <w:t xml:space="preserve">        public int </w:t>
      </w:r>
      <w:proofErr w:type="spellStart"/>
      <w:r>
        <w:t>Program_Counter</w:t>
      </w:r>
      <w:proofErr w:type="spellEnd"/>
      <w:r>
        <w:t xml:space="preserve"> </w:t>
      </w:r>
      <w:proofErr w:type="gramStart"/>
      <w:r>
        <w:t>{ get</w:t>
      </w:r>
      <w:proofErr w:type="gramEnd"/>
      <w:r>
        <w:t>; set; }</w:t>
      </w:r>
    </w:p>
    <w:p w14:paraId="08DAE20D" w14:textId="77777777" w:rsidR="00402BAD" w:rsidRDefault="00402BAD" w:rsidP="00402BAD"/>
    <w:p w14:paraId="501ECA17" w14:textId="77777777" w:rsidR="00402BAD" w:rsidRDefault="00402BAD" w:rsidP="00402BAD">
      <w:r>
        <w:t xml:space="preserve">        public void </w:t>
      </w:r>
      <w:proofErr w:type="gramStart"/>
      <w:r>
        <w:t>Next(</w:t>
      </w:r>
      <w:proofErr w:type="gramEnd"/>
      <w:r>
        <w:t>)</w:t>
      </w:r>
    </w:p>
    <w:p w14:paraId="483BA521" w14:textId="77777777" w:rsidR="00402BAD" w:rsidRDefault="00402BAD" w:rsidP="00402BAD">
      <w:r>
        <w:t xml:space="preserve">        {</w:t>
      </w:r>
    </w:p>
    <w:p w14:paraId="333AB57C" w14:textId="77777777" w:rsidR="00402BAD" w:rsidRDefault="00402BAD" w:rsidP="00402BAD">
      <w:r>
        <w:t xml:space="preserve">            </w:t>
      </w:r>
    </w:p>
    <w:p w14:paraId="6E512F5C" w14:textId="77777777" w:rsidR="00402BAD" w:rsidRDefault="00402BAD" w:rsidP="00402BAD">
      <w:r>
        <w:t xml:space="preserve">        }</w:t>
      </w:r>
    </w:p>
    <w:p w14:paraId="3B92CA0B" w14:textId="77777777" w:rsidR="00402BAD" w:rsidRDefault="00402BAD" w:rsidP="00402BAD">
      <w:r>
        <w:t xml:space="preserve">    }</w:t>
      </w:r>
    </w:p>
    <w:p w14:paraId="095DD7F3" w14:textId="77777777" w:rsidR="00402BAD" w:rsidRDefault="00402BAD" w:rsidP="00402BAD"/>
    <w:p w14:paraId="7032317C" w14:textId="77777777" w:rsidR="00402BAD" w:rsidRDefault="00402BAD" w:rsidP="00402BAD">
      <w:r>
        <w:t xml:space="preserve">    class Program</w:t>
      </w:r>
    </w:p>
    <w:p w14:paraId="50A14254" w14:textId="77777777" w:rsidR="00402BAD" w:rsidRDefault="00402BAD" w:rsidP="00402BAD">
      <w:r>
        <w:t xml:space="preserve">    {</w:t>
      </w:r>
    </w:p>
    <w:p w14:paraId="557A7A17" w14:textId="77777777" w:rsidR="00402BAD" w:rsidRDefault="00402BAD" w:rsidP="00402BAD">
      <w:r>
        <w:t xml:space="preserve">        static void Main(</w:t>
      </w:r>
      <w:proofErr w:type="gramStart"/>
      <w:r>
        <w:t>string[</w:t>
      </w:r>
      <w:proofErr w:type="gramEnd"/>
      <w:r>
        <w:t xml:space="preserve">] </w:t>
      </w:r>
      <w:proofErr w:type="spellStart"/>
      <w:r>
        <w:t>args</w:t>
      </w:r>
      <w:proofErr w:type="spellEnd"/>
      <w:r>
        <w:t>)</w:t>
      </w:r>
    </w:p>
    <w:p w14:paraId="56AA9B92" w14:textId="77777777" w:rsidR="00402BAD" w:rsidRDefault="00402BAD" w:rsidP="00402BAD">
      <w:r>
        <w:t xml:space="preserve">        {</w:t>
      </w:r>
    </w:p>
    <w:p w14:paraId="6A1F1A5C" w14:textId="77777777" w:rsidR="00402BAD" w:rsidRDefault="00402BAD" w:rsidP="00402BAD"/>
    <w:p w14:paraId="464331F5" w14:textId="77777777" w:rsidR="00402BAD" w:rsidRDefault="00402BAD" w:rsidP="00402BAD">
      <w:r>
        <w:t xml:space="preserve">            string command = "None";</w:t>
      </w:r>
    </w:p>
    <w:p w14:paraId="1AE06B7C" w14:textId="77777777" w:rsidR="00402BAD" w:rsidRDefault="00402BAD" w:rsidP="00402BAD"/>
    <w:p w14:paraId="2E88219B" w14:textId="77777777" w:rsidR="00402BAD" w:rsidRDefault="00402BAD" w:rsidP="00402BAD">
      <w:r>
        <w:t xml:space="preserve">            </w:t>
      </w:r>
    </w:p>
    <w:p w14:paraId="377DFB92" w14:textId="77777777" w:rsidR="00402BAD" w:rsidRDefault="00402BAD" w:rsidP="00402BAD"/>
    <w:p w14:paraId="7728D5B8" w14:textId="77777777" w:rsidR="00402BAD" w:rsidRDefault="00402BAD" w:rsidP="00402BAD">
      <w:r>
        <w:t xml:space="preserve">            while (</w:t>
      </w:r>
      <w:proofErr w:type="gramStart"/>
      <w:r>
        <w:t>command !</w:t>
      </w:r>
      <w:proofErr w:type="gramEnd"/>
      <w:r>
        <w:t>= "exit")</w:t>
      </w:r>
    </w:p>
    <w:p w14:paraId="749BF132" w14:textId="77777777" w:rsidR="00402BAD" w:rsidRDefault="00402BAD" w:rsidP="00402BAD">
      <w:r>
        <w:t xml:space="preserve">            {</w:t>
      </w:r>
    </w:p>
    <w:p w14:paraId="1D810706" w14:textId="77777777" w:rsidR="00402BAD" w:rsidRDefault="00402BAD" w:rsidP="00402BAD">
      <w:r>
        <w:t xml:space="preserve">                </w:t>
      </w:r>
      <w:proofErr w:type="spellStart"/>
      <w:r>
        <w:t>Console.Write</w:t>
      </w:r>
      <w:proofErr w:type="spellEnd"/>
      <w:r>
        <w:t>("&gt;&gt; ");</w:t>
      </w:r>
    </w:p>
    <w:p w14:paraId="79F72E65" w14:textId="77777777" w:rsidR="00402BAD" w:rsidRDefault="00402BAD" w:rsidP="00402BAD">
      <w:r>
        <w:t xml:space="preserve">                command = </w:t>
      </w:r>
      <w:proofErr w:type="spellStart"/>
      <w:r>
        <w:t>Console.ReadLine</w:t>
      </w:r>
      <w:proofErr w:type="spellEnd"/>
      <w:r>
        <w:t>();</w:t>
      </w:r>
    </w:p>
    <w:p w14:paraId="1ABBC1E5" w14:textId="77777777" w:rsidR="00402BAD" w:rsidRDefault="00402BAD" w:rsidP="00402BAD"/>
    <w:p w14:paraId="300A2291" w14:textId="77777777" w:rsidR="00402BAD" w:rsidRDefault="00402BAD" w:rsidP="00402BAD">
      <w:r>
        <w:lastRenderedPageBreak/>
        <w:t xml:space="preserve">                </w:t>
      </w:r>
      <w:proofErr w:type="gramStart"/>
      <w:r>
        <w:t>if(</w:t>
      </w:r>
      <w:proofErr w:type="gramEnd"/>
      <w:r>
        <w:t>command == "read")</w:t>
      </w:r>
    </w:p>
    <w:p w14:paraId="0FDCED3F" w14:textId="77777777" w:rsidR="00402BAD" w:rsidRDefault="00402BAD" w:rsidP="00402BAD">
      <w:r>
        <w:t xml:space="preserve">                {</w:t>
      </w:r>
    </w:p>
    <w:p w14:paraId="298631D3" w14:textId="77777777" w:rsidR="00402BAD" w:rsidRDefault="00402BAD" w:rsidP="00402BAD">
      <w:r>
        <w:t xml:space="preserve">                    </w:t>
      </w:r>
      <w:proofErr w:type="gramStart"/>
      <w:r>
        <w:t>string[</w:t>
      </w:r>
      <w:proofErr w:type="gramEnd"/>
      <w:r>
        <w:t xml:space="preserve">] lines = </w:t>
      </w:r>
      <w:proofErr w:type="spellStart"/>
      <w:r>
        <w:t>File.ReadAllLines</w:t>
      </w:r>
      <w:proofErr w:type="spellEnd"/>
      <w:r>
        <w:t>(</w:t>
      </w:r>
      <w:proofErr w:type="spellStart"/>
      <w:r>
        <w:t>Path.Combine</w:t>
      </w:r>
      <w:proofErr w:type="spellEnd"/>
      <w:r>
        <w:t>(</w:t>
      </w:r>
      <w:proofErr w:type="spellStart"/>
      <w:r>
        <w:t>Environment.CurrentDirectory</w:t>
      </w:r>
      <w:proofErr w:type="spellEnd"/>
      <w:r>
        <w:t>, "..\\..\\..\\code.txt"));</w:t>
      </w:r>
    </w:p>
    <w:p w14:paraId="1C323E60" w14:textId="77777777" w:rsidR="00402BAD" w:rsidRDefault="00402BAD" w:rsidP="00402BAD">
      <w:r>
        <w:t xml:space="preserve">                    int </w:t>
      </w:r>
      <w:proofErr w:type="spellStart"/>
      <w:r>
        <w:t>instruction_position</w:t>
      </w:r>
      <w:proofErr w:type="spellEnd"/>
      <w:r>
        <w:t xml:space="preserve"> = 0;</w:t>
      </w:r>
    </w:p>
    <w:p w14:paraId="4E8FB0BB" w14:textId="77777777" w:rsidR="00402BAD" w:rsidRDefault="00402BAD" w:rsidP="00402BAD"/>
    <w:p w14:paraId="797BD730" w14:textId="77777777" w:rsidR="00402BAD" w:rsidRDefault="00402BAD" w:rsidP="00402BAD">
      <w:r>
        <w:t xml:space="preserve">                    foreach (string line in lines)</w:t>
      </w:r>
    </w:p>
    <w:p w14:paraId="1EFB43CD" w14:textId="77777777" w:rsidR="00402BAD" w:rsidRDefault="00402BAD" w:rsidP="00402BAD">
      <w:r>
        <w:t xml:space="preserve">                    {</w:t>
      </w:r>
    </w:p>
    <w:p w14:paraId="2864D096" w14:textId="77777777" w:rsidR="00402BAD" w:rsidRDefault="00402BAD" w:rsidP="00402BAD">
      <w:r>
        <w:t xml:space="preserve">                        string label = "";</w:t>
      </w:r>
    </w:p>
    <w:p w14:paraId="3EA2DE6A" w14:textId="77777777" w:rsidR="00402BAD" w:rsidRDefault="00402BAD" w:rsidP="00402BAD">
      <w:r>
        <w:t xml:space="preserve">                        string opcode = "";</w:t>
      </w:r>
    </w:p>
    <w:p w14:paraId="093B4CC5" w14:textId="77777777" w:rsidR="00402BAD" w:rsidRDefault="00402BAD" w:rsidP="00402BAD">
      <w:r>
        <w:t xml:space="preserve">                        string destination = "";</w:t>
      </w:r>
    </w:p>
    <w:p w14:paraId="42FCE740" w14:textId="77777777" w:rsidR="00402BAD" w:rsidRDefault="00402BAD" w:rsidP="00402BAD">
      <w:r>
        <w:t xml:space="preserve">                        string </w:t>
      </w:r>
      <w:proofErr w:type="spellStart"/>
      <w:r>
        <w:t>source_one</w:t>
      </w:r>
      <w:proofErr w:type="spellEnd"/>
      <w:r>
        <w:t xml:space="preserve"> = "";</w:t>
      </w:r>
    </w:p>
    <w:p w14:paraId="7B40593D" w14:textId="77777777" w:rsidR="00402BAD" w:rsidRDefault="00402BAD" w:rsidP="00402BAD">
      <w:r>
        <w:t xml:space="preserve">                        string </w:t>
      </w:r>
      <w:proofErr w:type="spellStart"/>
      <w:r>
        <w:t>source_two</w:t>
      </w:r>
      <w:proofErr w:type="spellEnd"/>
      <w:r>
        <w:t xml:space="preserve"> = "";</w:t>
      </w:r>
    </w:p>
    <w:p w14:paraId="6EAC74F0" w14:textId="77777777" w:rsidR="00402BAD" w:rsidRDefault="00402BAD" w:rsidP="00402BAD">
      <w:r>
        <w:t xml:space="preserve">                        string temp = "";</w:t>
      </w:r>
    </w:p>
    <w:p w14:paraId="690F1E16" w14:textId="77777777" w:rsidR="00402BAD" w:rsidRDefault="00402BAD" w:rsidP="00402BAD"/>
    <w:p w14:paraId="0402186C" w14:textId="77777777" w:rsidR="00402BAD" w:rsidRDefault="00402BAD" w:rsidP="00402BAD">
      <w:r>
        <w:t xml:space="preserve">                        for (int counter = 0; counter&lt;</w:t>
      </w:r>
      <w:proofErr w:type="spellStart"/>
      <w:proofErr w:type="gramStart"/>
      <w:r>
        <w:t>line.Length</w:t>
      </w:r>
      <w:proofErr w:type="spellEnd"/>
      <w:proofErr w:type="gramEnd"/>
      <w:r>
        <w:t>; counter++)</w:t>
      </w:r>
    </w:p>
    <w:p w14:paraId="5F6FA653" w14:textId="77777777" w:rsidR="00402BAD" w:rsidRDefault="00402BAD" w:rsidP="00402BAD">
      <w:r>
        <w:t xml:space="preserve">                        {</w:t>
      </w:r>
    </w:p>
    <w:p w14:paraId="594C95BE" w14:textId="77777777" w:rsidR="00402BAD" w:rsidRDefault="00402BAD" w:rsidP="00402BAD">
      <w:r>
        <w:t xml:space="preserve">                            if(line[counter</w:t>
      </w:r>
      <w:proofErr w:type="gramStart"/>
      <w:r>
        <w:t>].Equals</w:t>
      </w:r>
      <w:proofErr w:type="gramEnd"/>
      <w:r>
        <w:t>(':'))</w:t>
      </w:r>
    </w:p>
    <w:p w14:paraId="6A1980D3" w14:textId="77777777" w:rsidR="00402BAD" w:rsidRDefault="00402BAD" w:rsidP="00402BAD">
      <w:r>
        <w:t xml:space="preserve">                            {</w:t>
      </w:r>
    </w:p>
    <w:p w14:paraId="6F700095" w14:textId="77777777" w:rsidR="00402BAD" w:rsidRDefault="00402BAD" w:rsidP="00402BAD">
      <w:r>
        <w:t xml:space="preserve">                                label = temp;</w:t>
      </w:r>
    </w:p>
    <w:p w14:paraId="36D33D7B" w14:textId="77777777" w:rsidR="00402BAD" w:rsidRDefault="00402BAD" w:rsidP="00402BAD">
      <w:r>
        <w:t xml:space="preserve">                                temp = "";</w:t>
      </w:r>
    </w:p>
    <w:p w14:paraId="60EA5A25" w14:textId="77777777" w:rsidR="00402BAD" w:rsidRDefault="00402BAD" w:rsidP="00402BAD">
      <w:r>
        <w:t xml:space="preserve">                            }</w:t>
      </w:r>
    </w:p>
    <w:p w14:paraId="19911BB4" w14:textId="77777777" w:rsidR="00402BAD" w:rsidRDefault="00402BAD" w:rsidP="00402BAD"/>
    <w:p w14:paraId="6EE08F32" w14:textId="77777777" w:rsidR="00402BAD" w:rsidRDefault="00402BAD" w:rsidP="00402BAD">
      <w:r>
        <w:t xml:space="preserve">                            </w:t>
      </w:r>
      <w:proofErr w:type="gramStart"/>
      <w:r>
        <w:t>if(</w:t>
      </w:r>
      <w:proofErr w:type="spellStart"/>
      <w:proofErr w:type="gramEnd"/>
      <w:r>
        <w:t>Char.IsWhiteSpace</w:t>
      </w:r>
      <w:proofErr w:type="spellEnd"/>
      <w:r>
        <w:t>(line[counter]) &amp; !(</w:t>
      </w:r>
      <w:proofErr w:type="spellStart"/>
      <w:r>
        <w:t>opcode.Length</w:t>
      </w:r>
      <w:proofErr w:type="spellEnd"/>
      <w:r>
        <w:t>&gt;0))</w:t>
      </w:r>
    </w:p>
    <w:p w14:paraId="37E263F4" w14:textId="77777777" w:rsidR="00402BAD" w:rsidRDefault="00402BAD" w:rsidP="00402BAD">
      <w:r>
        <w:t xml:space="preserve">                            {</w:t>
      </w:r>
    </w:p>
    <w:p w14:paraId="03216BF9" w14:textId="77777777" w:rsidR="00402BAD" w:rsidRDefault="00402BAD" w:rsidP="00402BAD">
      <w:r>
        <w:t xml:space="preserve">                                opcode = temp;</w:t>
      </w:r>
    </w:p>
    <w:p w14:paraId="3437EB40" w14:textId="77777777" w:rsidR="00402BAD" w:rsidRDefault="00402BAD" w:rsidP="00402BAD">
      <w:r>
        <w:t xml:space="preserve">                                temp = "";</w:t>
      </w:r>
    </w:p>
    <w:p w14:paraId="6048CE24" w14:textId="77777777" w:rsidR="00402BAD" w:rsidRDefault="00402BAD" w:rsidP="00402BAD">
      <w:r>
        <w:t xml:space="preserve">                            }</w:t>
      </w:r>
    </w:p>
    <w:p w14:paraId="64192E64" w14:textId="77777777" w:rsidR="00402BAD" w:rsidRDefault="00402BAD" w:rsidP="00402BAD">
      <w:r>
        <w:t xml:space="preserve">                            if(line[counter</w:t>
      </w:r>
      <w:proofErr w:type="gramStart"/>
      <w:r>
        <w:t>].Equals</w:t>
      </w:r>
      <w:proofErr w:type="gramEnd"/>
      <w:r>
        <w:t>(',') &amp; (</w:t>
      </w:r>
      <w:proofErr w:type="spellStart"/>
      <w:r>
        <w:t>opcode.Length</w:t>
      </w:r>
      <w:proofErr w:type="spellEnd"/>
      <w:r>
        <w:t xml:space="preserve"> &gt; 0) &amp; !(</w:t>
      </w:r>
      <w:proofErr w:type="spellStart"/>
      <w:r>
        <w:t>destination.Length</w:t>
      </w:r>
      <w:proofErr w:type="spellEnd"/>
      <w:r>
        <w:t xml:space="preserve"> &gt; 0))</w:t>
      </w:r>
    </w:p>
    <w:p w14:paraId="3515A113" w14:textId="77777777" w:rsidR="00402BAD" w:rsidRDefault="00402BAD" w:rsidP="00402BAD">
      <w:r>
        <w:lastRenderedPageBreak/>
        <w:t xml:space="preserve">                            {</w:t>
      </w:r>
    </w:p>
    <w:p w14:paraId="19D11B37" w14:textId="77777777" w:rsidR="00402BAD" w:rsidRDefault="00402BAD" w:rsidP="00402BAD">
      <w:r>
        <w:t xml:space="preserve">                                destination = temp;</w:t>
      </w:r>
    </w:p>
    <w:p w14:paraId="060DC122" w14:textId="77777777" w:rsidR="00402BAD" w:rsidRDefault="00402BAD" w:rsidP="00402BAD">
      <w:r>
        <w:t xml:space="preserve">                                temp = "";</w:t>
      </w:r>
    </w:p>
    <w:p w14:paraId="58B6F903" w14:textId="77777777" w:rsidR="00402BAD" w:rsidRDefault="00402BAD" w:rsidP="00402BAD">
      <w:r>
        <w:t xml:space="preserve">                            }</w:t>
      </w:r>
    </w:p>
    <w:p w14:paraId="7E7BC2C0" w14:textId="77777777" w:rsidR="00402BAD" w:rsidRDefault="00402BAD" w:rsidP="00402BAD"/>
    <w:p w14:paraId="6CEB37B5" w14:textId="77777777" w:rsidR="00402BAD" w:rsidRDefault="00402BAD" w:rsidP="00402BAD">
      <w:r>
        <w:t xml:space="preserve">                            if(line[counter</w:t>
      </w:r>
      <w:proofErr w:type="gramStart"/>
      <w:r>
        <w:t>].Equals</w:t>
      </w:r>
      <w:proofErr w:type="gramEnd"/>
      <w:r>
        <w:t>(',') &amp; (</w:t>
      </w:r>
      <w:proofErr w:type="spellStart"/>
      <w:r>
        <w:t>destination.Length</w:t>
      </w:r>
      <w:proofErr w:type="spellEnd"/>
      <w:r>
        <w:t xml:space="preserve"> &gt; 0) &amp; !(</w:t>
      </w:r>
      <w:proofErr w:type="spellStart"/>
      <w:r>
        <w:t>source_one.Length</w:t>
      </w:r>
      <w:proofErr w:type="spellEnd"/>
      <w:r>
        <w:t xml:space="preserve"> &gt; 0))</w:t>
      </w:r>
    </w:p>
    <w:p w14:paraId="16C5139E" w14:textId="77777777" w:rsidR="00402BAD" w:rsidRDefault="00402BAD" w:rsidP="00402BAD">
      <w:r>
        <w:t xml:space="preserve">                            {</w:t>
      </w:r>
    </w:p>
    <w:p w14:paraId="218E476D" w14:textId="77777777" w:rsidR="00402BAD" w:rsidRDefault="00402BAD" w:rsidP="00402BAD">
      <w:r>
        <w:t xml:space="preserve">                                </w:t>
      </w:r>
      <w:proofErr w:type="spellStart"/>
      <w:r>
        <w:t>source_one</w:t>
      </w:r>
      <w:proofErr w:type="spellEnd"/>
      <w:r>
        <w:t xml:space="preserve"> = temp;</w:t>
      </w:r>
    </w:p>
    <w:p w14:paraId="6A56EED2" w14:textId="77777777" w:rsidR="00402BAD" w:rsidRDefault="00402BAD" w:rsidP="00402BAD">
      <w:r>
        <w:t xml:space="preserve">                                temp = "";</w:t>
      </w:r>
    </w:p>
    <w:p w14:paraId="2414E068" w14:textId="77777777" w:rsidR="00402BAD" w:rsidRDefault="00402BAD" w:rsidP="00402BAD">
      <w:r>
        <w:t xml:space="preserve">                            }</w:t>
      </w:r>
    </w:p>
    <w:p w14:paraId="4FF1C1C2" w14:textId="77777777" w:rsidR="00402BAD" w:rsidRDefault="00402BAD" w:rsidP="00402BAD"/>
    <w:p w14:paraId="08A3105D" w14:textId="77777777" w:rsidR="00402BAD" w:rsidRDefault="00402BAD" w:rsidP="00402BAD">
      <w:r>
        <w:t xml:space="preserve">                            temp = $"{temp}{line[counter]}";</w:t>
      </w:r>
    </w:p>
    <w:p w14:paraId="72B76DF0" w14:textId="77777777" w:rsidR="00402BAD" w:rsidRDefault="00402BAD" w:rsidP="00402BAD"/>
    <w:p w14:paraId="02018C33" w14:textId="77777777" w:rsidR="00402BAD" w:rsidRDefault="00402BAD" w:rsidP="00402BAD">
      <w:r>
        <w:t xml:space="preserve">                            </w:t>
      </w:r>
      <w:proofErr w:type="gramStart"/>
      <w:r>
        <w:t>if(</w:t>
      </w:r>
      <w:proofErr w:type="gramEnd"/>
      <w:r>
        <w:t xml:space="preserve">counter == </w:t>
      </w:r>
      <w:proofErr w:type="spellStart"/>
      <w:r>
        <w:t>line.Length</w:t>
      </w:r>
      <w:proofErr w:type="spellEnd"/>
      <w:r>
        <w:t xml:space="preserve"> - 1 || line[counter+1].Equals('#'))</w:t>
      </w:r>
    </w:p>
    <w:p w14:paraId="106C2552" w14:textId="77777777" w:rsidR="00402BAD" w:rsidRDefault="00402BAD" w:rsidP="00402BAD">
      <w:r>
        <w:t xml:space="preserve">                            {</w:t>
      </w:r>
    </w:p>
    <w:p w14:paraId="1FE07563" w14:textId="77777777" w:rsidR="00402BAD" w:rsidRDefault="00402BAD" w:rsidP="00402BAD">
      <w:r>
        <w:t xml:space="preserve">                                </w:t>
      </w:r>
      <w:proofErr w:type="spellStart"/>
      <w:r>
        <w:t>source_two</w:t>
      </w:r>
      <w:proofErr w:type="spellEnd"/>
      <w:r>
        <w:t xml:space="preserve"> = temp;</w:t>
      </w:r>
    </w:p>
    <w:p w14:paraId="01042319" w14:textId="77777777" w:rsidR="00402BAD" w:rsidRDefault="00402BAD" w:rsidP="00402BAD">
      <w:r>
        <w:t xml:space="preserve">                                temp = "";</w:t>
      </w:r>
    </w:p>
    <w:p w14:paraId="16C3182D" w14:textId="77777777" w:rsidR="00402BAD" w:rsidRDefault="00402BAD" w:rsidP="00402BAD">
      <w:r>
        <w:t xml:space="preserve">                                break;</w:t>
      </w:r>
    </w:p>
    <w:p w14:paraId="558342A0" w14:textId="77777777" w:rsidR="00402BAD" w:rsidRDefault="00402BAD" w:rsidP="00402BAD">
      <w:r>
        <w:t xml:space="preserve">                            }</w:t>
      </w:r>
    </w:p>
    <w:p w14:paraId="279FD605" w14:textId="77777777" w:rsidR="00402BAD" w:rsidRDefault="00402BAD" w:rsidP="00402BAD"/>
    <w:p w14:paraId="39E2508A" w14:textId="77777777" w:rsidR="00402BAD" w:rsidRDefault="00402BAD" w:rsidP="00402BAD">
      <w:r>
        <w:t xml:space="preserve">                        }</w:t>
      </w:r>
    </w:p>
    <w:p w14:paraId="3A3885FD" w14:textId="77777777" w:rsidR="00402BAD" w:rsidRDefault="00402BAD" w:rsidP="00402BAD"/>
    <w:p w14:paraId="25791C2B" w14:textId="77777777" w:rsidR="00402BAD" w:rsidRDefault="00402BAD" w:rsidP="00402BAD">
      <w:r>
        <w:t xml:space="preserve">                        label = </w:t>
      </w:r>
      <w:proofErr w:type="spellStart"/>
      <w:proofErr w:type="gramStart"/>
      <w:r>
        <w:t>label.Trim</w:t>
      </w:r>
      <w:proofErr w:type="spellEnd"/>
      <w:proofErr w:type="gramEnd"/>
      <w:r>
        <w:t>(' ', ',', '#', ':').</w:t>
      </w:r>
      <w:proofErr w:type="spellStart"/>
      <w:r>
        <w:t>ToUpper</w:t>
      </w:r>
      <w:proofErr w:type="spellEnd"/>
      <w:r>
        <w:t>();</w:t>
      </w:r>
    </w:p>
    <w:p w14:paraId="323A6E9F" w14:textId="77777777" w:rsidR="00402BAD" w:rsidRDefault="00402BAD" w:rsidP="00402BAD">
      <w:r>
        <w:t xml:space="preserve">                        opcode = </w:t>
      </w:r>
      <w:proofErr w:type="spellStart"/>
      <w:proofErr w:type="gramStart"/>
      <w:r>
        <w:t>opcode.Trim</w:t>
      </w:r>
      <w:proofErr w:type="spellEnd"/>
      <w:proofErr w:type="gramEnd"/>
      <w:r>
        <w:t>(' ', ',', '#', ':').</w:t>
      </w:r>
      <w:proofErr w:type="spellStart"/>
      <w:r>
        <w:t>ToUpper</w:t>
      </w:r>
      <w:proofErr w:type="spellEnd"/>
      <w:r>
        <w:t>();</w:t>
      </w:r>
    </w:p>
    <w:p w14:paraId="06B28ACE" w14:textId="77777777" w:rsidR="00402BAD" w:rsidRDefault="00402BAD" w:rsidP="00402BAD">
      <w:r>
        <w:t xml:space="preserve">                        destination = </w:t>
      </w:r>
      <w:proofErr w:type="spellStart"/>
      <w:proofErr w:type="gramStart"/>
      <w:r>
        <w:t>destination.Trim</w:t>
      </w:r>
      <w:proofErr w:type="spellEnd"/>
      <w:proofErr w:type="gramEnd"/>
      <w:r>
        <w:t>(' ', ',', '#', ':').</w:t>
      </w:r>
      <w:proofErr w:type="spellStart"/>
      <w:r>
        <w:t>ToUpper</w:t>
      </w:r>
      <w:proofErr w:type="spellEnd"/>
      <w:r>
        <w:t>();</w:t>
      </w:r>
    </w:p>
    <w:p w14:paraId="0A83A76D" w14:textId="77777777" w:rsidR="00402BAD" w:rsidRDefault="00402BAD" w:rsidP="00402BAD">
      <w:r>
        <w:t xml:space="preserve">                        </w:t>
      </w:r>
      <w:proofErr w:type="spellStart"/>
      <w:r>
        <w:t>source_one</w:t>
      </w:r>
      <w:proofErr w:type="spellEnd"/>
      <w:r>
        <w:t xml:space="preserve"> = </w:t>
      </w:r>
      <w:proofErr w:type="spellStart"/>
      <w:r>
        <w:t>source_</w:t>
      </w:r>
      <w:proofErr w:type="gramStart"/>
      <w:r>
        <w:t>one.Trim</w:t>
      </w:r>
      <w:proofErr w:type="spellEnd"/>
      <w:proofErr w:type="gramEnd"/>
      <w:r>
        <w:t>(' ', ',', '#', ':').</w:t>
      </w:r>
      <w:proofErr w:type="spellStart"/>
      <w:r>
        <w:t>ToUpper</w:t>
      </w:r>
      <w:proofErr w:type="spellEnd"/>
      <w:r>
        <w:t>();</w:t>
      </w:r>
    </w:p>
    <w:p w14:paraId="77BAC8FA" w14:textId="77777777" w:rsidR="00402BAD" w:rsidRDefault="00402BAD" w:rsidP="00402BAD">
      <w:r>
        <w:t xml:space="preserve">                        </w:t>
      </w:r>
      <w:proofErr w:type="spellStart"/>
      <w:r>
        <w:t>source_two</w:t>
      </w:r>
      <w:proofErr w:type="spellEnd"/>
      <w:r>
        <w:t xml:space="preserve"> = </w:t>
      </w:r>
      <w:proofErr w:type="spellStart"/>
      <w:r>
        <w:t>source_</w:t>
      </w:r>
      <w:proofErr w:type="gramStart"/>
      <w:r>
        <w:t>two.Trim</w:t>
      </w:r>
      <w:proofErr w:type="spellEnd"/>
      <w:proofErr w:type="gramEnd"/>
      <w:r>
        <w:t>(' ', ',', '#', ':').</w:t>
      </w:r>
      <w:proofErr w:type="spellStart"/>
      <w:r>
        <w:t>ToUpper</w:t>
      </w:r>
      <w:proofErr w:type="spellEnd"/>
      <w:r>
        <w:t>();</w:t>
      </w:r>
    </w:p>
    <w:p w14:paraId="53BD0A7E" w14:textId="77777777" w:rsidR="00402BAD" w:rsidRDefault="00402BAD" w:rsidP="00402BAD"/>
    <w:p w14:paraId="16485E5D" w14:textId="77777777" w:rsidR="00402BAD" w:rsidRDefault="00402BAD" w:rsidP="00402BAD">
      <w:r>
        <w:t xml:space="preserve">                        if (</w:t>
      </w:r>
      <w:proofErr w:type="spellStart"/>
      <w:proofErr w:type="gramStart"/>
      <w:r>
        <w:t>label.Length</w:t>
      </w:r>
      <w:proofErr w:type="spellEnd"/>
      <w:proofErr w:type="gramEnd"/>
      <w:r>
        <w:t xml:space="preserve"> &gt; 0)</w:t>
      </w:r>
    </w:p>
    <w:p w14:paraId="7158E069" w14:textId="77777777" w:rsidR="00402BAD" w:rsidRDefault="00402BAD" w:rsidP="00402BAD">
      <w:r>
        <w:lastRenderedPageBreak/>
        <w:t xml:space="preserve">                            </w:t>
      </w:r>
      <w:proofErr w:type="spellStart"/>
      <w:proofErr w:type="gramStart"/>
      <w:r>
        <w:t>Content.Labels.Add</w:t>
      </w:r>
      <w:proofErr w:type="spellEnd"/>
      <w:proofErr w:type="gramEnd"/>
      <w:r>
        <w:t xml:space="preserve">(new Label { </w:t>
      </w:r>
    </w:p>
    <w:p w14:paraId="79A6190C" w14:textId="77777777" w:rsidR="00402BAD" w:rsidRDefault="00402BAD" w:rsidP="00402BAD">
      <w:r>
        <w:t xml:space="preserve">                                Name = label, </w:t>
      </w:r>
    </w:p>
    <w:p w14:paraId="741BD9C4" w14:textId="77777777" w:rsidR="00402BAD" w:rsidRDefault="00402BAD" w:rsidP="00402BAD">
      <w:r>
        <w:t xml:space="preserve">                                </w:t>
      </w:r>
      <w:proofErr w:type="spellStart"/>
      <w:r>
        <w:t>Instruction_Position</w:t>
      </w:r>
      <w:proofErr w:type="spellEnd"/>
      <w:r>
        <w:t xml:space="preserve"> = </w:t>
      </w:r>
      <w:proofErr w:type="spellStart"/>
      <w:r>
        <w:t>instruction_position</w:t>
      </w:r>
      <w:proofErr w:type="spellEnd"/>
      <w:r>
        <w:t xml:space="preserve"> </w:t>
      </w:r>
    </w:p>
    <w:p w14:paraId="6B7E3082" w14:textId="77777777" w:rsidR="00402BAD" w:rsidRDefault="00402BAD" w:rsidP="00402BAD">
      <w:r>
        <w:t xml:space="preserve">                            });</w:t>
      </w:r>
    </w:p>
    <w:p w14:paraId="6317D240" w14:textId="77777777" w:rsidR="00402BAD" w:rsidRDefault="00402BAD" w:rsidP="00402BAD"/>
    <w:p w14:paraId="23E9D82A" w14:textId="77777777" w:rsidR="00402BAD" w:rsidRDefault="00402BAD" w:rsidP="00402BAD">
      <w:r>
        <w:t xml:space="preserve">                        </w:t>
      </w:r>
      <w:proofErr w:type="gramStart"/>
      <w:r>
        <w:t xml:space="preserve">if( </w:t>
      </w:r>
      <w:proofErr w:type="spellStart"/>
      <w:r>
        <w:t>opcode</w:t>
      </w:r>
      <w:proofErr w:type="gramEnd"/>
      <w:r>
        <w:t>.Length</w:t>
      </w:r>
      <w:proofErr w:type="spellEnd"/>
      <w:r>
        <w:t xml:space="preserve"> &gt; 0 )</w:t>
      </w:r>
    </w:p>
    <w:p w14:paraId="5D1680D9" w14:textId="77777777" w:rsidR="00402BAD" w:rsidRDefault="00402BAD" w:rsidP="00402BAD">
      <w:r>
        <w:t xml:space="preserve">                        {</w:t>
      </w:r>
    </w:p>
    <w:p w14:paraId="4359EA83" w14:textId="77777777" w:rsidR="00402BAD" w:rsidRDefault="00402BAD" w:rsidP="00402BAD">
      <w:r>
        <w:t xml:space="preserve">                            </w:t>
      </w:r>
      <w:proofErr w:type="spellStart"/>
      <w:proofErr w:type="gramStart"/>
      <w:r>
        <w:t>Content.Instructions.Add</w:t>
      </w:r>
      <w:proofErr w:type="spellEnd"/>
      <w:proofErr w:type="gramEnd"/>
      <w:r>
        <w:t xml:space="preserve">(new Instruction { </w:t>
      </w:r>
    </w:p>
    <w:p w14:paraId="6B8669B8" w14:textId="77777777" w:rsidR="00402BAD" w:rsidRDefault="00402BAD" w:rsidP="00402BAD">
      <w:r>
        <w:t xml:space="preserve">                                Opcode = opcode,</w:t>
      </w:r>
    </w:p>
    <w:p w14:paraId="1E92B8A6" w14:textId="77777777" w:rsidR="00402BAD" w:rsidRDefault="00402BAD" w:rsidP="00402BAD">
      <w:r>
        <w:t xml:space="preserve">                                Destination = destination, </w:t>
      </w:r>
    </w:p>
    <w:p w14:paraId="7DC27511" w14:textId="77777777" w:rsidR="00402BAD" w:rsidRDefault="00402BAD" w:rsidP="00402BAD">
      <w:r>
        <w:t xml:space="preserve">                                </w:t>
      </w:r>
      <w:proofErr w:type="spellStart"/>
      <w:r>
        <w:t>Source_One</w:t>
      </w:r>
      <w:proofErr w:type="spellEnd"/>
      <w:r>
        <w:t xml:space="preserve"> = </w:t>
      </w:r>
      <w:proofErr w:type="spellStart"/>
      <w:r>
        <w:t>source_one</w:t>
      </w:r>
      <w:proofErr w:type="spellEnd"/>
      <w:r>
        <w:t xml:space="preserve">, </w:t>
      </w:r>
    </w:p>
    <w:p w14:paraId="2812194B" w14:textId="77777777" w:rsidR="00402BAD" w:rsidRDefault="00402BAD" w:rsidP="00402BAD">
      <w:r>
        <w:t xml:space="preserve">                                </w:t>
      </w:r>
      <w:proofErr w:type="spellStart"/>
      <w:r>
        <w:t>Source_Two</w:t>
      </w:r>
      <w:proofErr w:type="spellEnd"/>
      <w:r>
        <w:t xml:space="preserve"> = </w:t>
      </w:r>
      <w:proofErr w:type="spellStart"/>
      <w:r>
        <w:t>source_two</w:t>
      </w:r>
      <w:proofErr w:type="spellEnd"/>
      <w:r>
        <w:t xml:space="preserve">, </w:t>
      </w:r>
    </w:p>
    <w:p w14:paraId="59611F7F" w14:textId="77777777" w:rsidR="00402BAD" w:rsidRDefault="00402BAD" w:rsidP="00402BAD">
      <w:r>
        <w:t xml:space="preserve">                                Position = </w:t>
      </w:r>
      <w:proofErr w:type="spellStart"/>
      <w:r>
        <w:t>instruction_position</w:t>
      </w:r>
      <w:proofErr w:type="spellEnd"/>
      <w:r>
        <w:t xml:space="preserve"> </w:t>
      </w:r>
    </w:p>
    <w:p w14:paraId="7E022F63" w14:textId="77777777" w:rsidR="00402BAD" w:rsidRDefault="00402BAD" w:rsidP="00402BAD">
      <w:r>
        <w:t xml:space="preserve">                            });</w:t>
      </w:r>
    </w:p>
    <w:p w14:paraId="34E0EA84" w14:textId="77777777" w:rsidR="00402BAD" w:rsidRDefault="00402BAD" w:rsidP="00402BAD">
      <w:r>
        <w:t xml:space="preserve">                            </w:t>
      </w:r>
      <w:proofErr w:type="spellStart"/>
      <w:r>
        <w:t>instruction_position</w:t>
      </w:r>
      <w:proofErr w:type="spellEnd"/>
      <w:r>
        <w:t>++;</w:t>
      </w:r>
    </w:p>
    <w:p w14:paraId="3391A60B" w14:textId="77777777" w:rsidR="00402BAD" w:rsidRDefault="00402BAD" w:rsidP="00402BAD">
      <w:r>
        <w:t xml:space="preserve">                        }</w:t>
      </w:r>
    </w:p>
    <w:p w14:paraId="759BB089" w14:textId="77777777" w:rsidR="00402BAD" w:rsidRDefault="00402BAD" w:rsidP="00402BAD">
      <w:r>
        <w:t xml:space="preserve">                            </w:t>
      </w:r>
    </w:p>
    <w:p w14:paraId="70D06EFA" w14:textId="77777777" w:rsidR="00402BAD" w:rsidRDefault="00402BAD" w:rsidP="00402BAD">
      <w:r>
        <w:t xml:space="preserve">                        // End of the line</w:t>
      </w:r>
    </w:p>
    <w:p w14:paraId="073E6CBA" w14:textId="77777777" w:rsidR="00402BAD" w:rsidRDefault="00402BAD" w:rsidP="00402BAD">
      <w:r>
        <w:t xml:space="preserve">                    }</w:t>
      </w:r>
    </w:p>
    <w:p w14:paraId="00DDD173" w14:textId="77777777" w:rsidR="00402BAD" w:rsidRDefault="00402BAD" w:rsidP="00402BAD"/>
    <w:p w14:paraId="58B8CCE4" w14:textId="77777777" w:rsidR="00402BAD" w:rsidRDefault="00402BAD" w:rsidP="00402BAD">
      <w:r>
        <w:t xml:space="preserve">                    foreach (Instruction </w:t>
      </w:r>
      <w:proofErr w:type="spellStart"/>
      <w:r>
        <w:t>instruction</w:t>
      </w:r>
      <w:proofErr w:type="spellEnd"/>
      <w:r>
        <w:t xml:space="preserve"> in </w:t>
      </w:r>
      <w:proofErr w:type="spellStart"/>
      <w:r>
        <w:t>Content.Instructions</w:t>
      </w:r>
      <w:proofErr w:type="spellEnd"/>
      <w:r>
        <w:t>)</w:t>
      </w:r>
    </w:p>
    <w:p w14:paraId="449935CC" w14:textId="77777777" w:rsidR="00402BAD" w:rsidRDefault="00402BAD" w:rsidP="00402BAD">
      <w:r>
        <w:t xml:space="preserve">                    {</w:t>
      </w:r>
    </w:p>
    <w:p w14:paraId="44B1B8C9" w14:textId="77777777" w:rsidR="00402BAD" w:rsidRDefault="00402BAD" w:rsidP="00402BAD">
      <w:r>
        <w:t xml:space="preserve">                        </w:t>
      </w:r>
      <w:proofErr w:type="spellStart"/>
      <w:proofErr w:type="gramStart"/>
      <w:r>
        <w:t>instruction.Encode</w:t>
      </w:r>
      <w:proofErr w:type="spellEnd"/>
      <w:proofErr w:type="gramEnd"/>
      <w:r>
        <w:t>();</w:t>
      </w:r>
    </w:p>
    <w:p w14:paraId="710AE383" w14:textId="77777777" w:rsidR="00402BAD" w:rsidRDefault="00402BAD" w:rsidP="00402BAD">
      <w:r>
        <w:t xml:space="preserve">                        </w:t>
      </w:r>
      <w:proofErr w:type="spellStart"/>
      <w:proofErr w:type="gramStart"/>
      <w:r>
        <w:t>instruction.Print</w:t>
      </w:r>
      <w:proofErr w:type="spellEnd"/>
      <w:proofErr w:type="gramEnd"/>
      <w:r>
        <w:t>();</w:t>
      </w:r>
    </w:p>
    <w:p w14:paraId="49C71964" w14:textId="77777777" w:rsidR="00402BAD" w:rsidRDefault="00402BAD" w:rsidP="00402BAD">
      <w:r>
        <w:t xml:space="preserve">                        </w:t>
      </w:r>
      <w:proofErr w:type="spellStart"/>
      <w:r>
        <w:t>Content.Average_CPI</w:t>
      </w:r>
      <w:proofErr w:type="spellEnd"/>
      <w:r>
        <w:t xml:space="preserve"> += </w:t>
      </w:r>
      <w:proofErr w:type="spellStart"/>
      <w:r>
        <w:t>instruction.CPI</w:t>
      </w:r>
      <w:proofErr w:type="spellEnd"/>
      <w:r>
        <w:t>;</w:t>
      </w:r>
    </w:p>
    <w:p w14:paraId="7625F475" w14:textId="77777777" w:rsidR="00402BAD" w:rsidRDefault="00402BAD" w:rsidP="00402BAD">
      <w:r>
        <w:t xml:space="preserve">                        </w:t>
      </w:r>
      <w:proofErr w:type="spellStart"/>
      <w:r>
        <w:t>Content.Instruction_Content.Add</w:t>
      </w:r>
      <w:proofErr w:type="spellEnd"/>
      <w:r>
        <w:t>(</w:t>
      </w:r>
      <w:proofErr w:type="spellStart"/>
      <w:proofErr w:type="gramStart"/>
      <w:r>
        <w:t>instruction.Get</w:t>
      </w:r>
      <w:proofErr w:type="gramEnd"/>
      <w:r>
        <w:t>_MachineCode</w:t>
      </w:r>
      <w:proofErr w:type="spellEnd"/>
      <w:r>
        <w:t>());</w:t>
      </w:r>
    </w:p>
    <w:p w14:paraId="29201242" w14:textId="77777777" w:rsidR="00402BAD" w:rsidRDefault="00402BAD" w:rsidP="00402BAD">
      <w:r>
        <w:t xml:space="preserve">                    }</w:t>
      </w:r>
    </w:p>
    <w:p w14:paraId="4E693B3A" w14:textId="77777777" w:rsidR="00402BAD" w:rsidRDefault="00402BAD" w:rsidP="00402BAD"/>
    <w:p w14:paraId="36120453" w14:textId="77777777" w:rsidR="00402BAD" w:rsidRDefault="00402BAD" w:rsidP="00402BAD">
      <w:r>
        <w:t xml:space="preserve">                    </w:t>
      </w:r>
      <w:proofErr w:type="spellStart"/>
      <w:r>
        <w:t>Content.Num_Of_Instructions</w:t>
      </w:r>
      <w:proofErr w:type="spellEnd"/>
      <w:r>
        <w:t xml:space="preserve"> = </w:t>
      </w:r>
      <w:proofErr w:type="spellStart"/>
      <w:proofErr w:type="gramStart"/>
      <w:r>
        <w:t>Content.Instructions.Count</w:t>
      </w:r>
      <w:proofErr w:type="spellEnd"/>
      <w:proofErr w:type="gramEnd"/>
      <w:r>
        <w:t>;</w:t>
      </w:r>
    </w:p>
    <w:p w14:paraId="6C3CBF56" w14:textId="77777777" w:rsidR="00402BAD" w:rsidRDefault="00402BAD" w:rsidP="00402BAD">
      <w:r>
        <w:lastRenderedPageBreak/>
        <w:t xml:space="preserve">                    </w:t>
      </w:r>
      <w:proofErr w:type="spellStart"/>
      <w:r>
        <w:t>Content.Average_CPI</w:t>
      </w:r>
      <w:proofErr w:type="spellEnd"/>
      <w:r>
        <w:t xml:space="preserve"> /= </w:t>
      </w:r>
      <w:proofErr w:type="spellStart"/>
      <w:r>
        <w:t>Content.Num_Of_Instructions</w:t>
      </w:r>
      <w:proofErr w:type="spellEnd"/>
      <w:r>
        <w:t>;</w:t>
      </w:r>
    </w:p>
    <w:p w14:paraId="7185489D" w14:textId="77777777" w:rsidR="00402BAD" w:rsidRDefault="00402BAD" w:rsidP="00402BAD"/>
    <w:p w14:paraId="213FB156" w14:textId="77777777" w:rsidR="00402BAD" w:rsidRDefault="00402BAD" w:rsidP="00402BAD">
      <w:r>
        <w:t xml:space="preserve">                    </w:t>
      </w:r>
      <w:proofErr w:type="spellStart"/>
      <w:r>
        <w:t>Console.WriteLine</w:t>
      </w:r>
      <w:proofErr w:type="spellEnd"/>
      <w:r>
        <w:t>("----------------------------------------------------");</w:t>
      </w:r>
    </w:p>
    <w:p w14:paraId="2383054A" w14:textId="77777777" w:rsidR="00402BAD" w:rsidRDefault="00402BAD" w:rsidP="00402BAD">
      <w:r>
        <w:t xml:space="preserve">                    </w:t>
      </w:r>
      <w:proofErr w:type="spellStart"/>
      <w:r>
        <w:t>Console.WriteLine</w:t>
      </w:r>
      <w:proofErr w:type="spellEnd"/>
      <w:r>
        <w:t>("Assemble Report:");</w:t>
      </w:r>
    </w:p>
    <w:p w14:paraId="746EA193" w14:textId="77777777" w:rsidR="00402BAD" w:rsidRDefault="00402BAD" w:rsidP="00402BAD">
      <w:r>
        <w:t xml:space="preserve">                    </w:t>
      </w:r>
      <w:proofErr w:type="spellStart"/>
      <w:r>
        <w:t>Console.WriteLine</w:t>
      </w:r>
      <w:proofErr w:type="spellEnd"/>
      <w:r>
        <w:t xml:space="preserve">("Error </w:t>
      </w:r>
      <w:proofErr w:type="spellStart"/>
      <w:r>
        <w:t>Occured</w:t>
      </w:r>
      <w:proofErr w:type="spellEnd"/>
      <w:r>
        <w:t xml:space="preserve">: {0}", </w:t>
      </w:r>
      <w:proofErr w:type="spellStart"/>
      <w:r>
        <w:t>Content.Assemble_Error</w:t>
      </w:r>
      <w:proofErr w:type="spellEnd"/>
      <w:r>
        <w:t>);</w:t>
      </w:r>
    </w:p>
    <w:p w14:paraId="53397F5C" w14:textId="77777777" w:rsidR="00402BAD" w:rsidRDefault="00402BAD" w:rsidP="00402BAD">
      <w:r>
        <w:t xml:space="preserve">                    </w:t>
      </w:r>
      <w:proofErr w:type="spellStart"/>
      <w:r>
        <w:t>Console.WriteLine</w:t>
      </w:r>
      <w:proofErr w:type="spellEnd"/>
      <w:r>
        <w:t xml:space="preserve">("Number of Instruction: {0}", </w:t>
      </w:r>
      <w:proofErr w:type="spellStart"/>
      <w:r>
        <w:t>Content.Num_Of_Instructions</w:t>
      </w:r>
      <w:proofErr w:type="spellEnd"/>
      <w:r>
        <w:t>);</w:t>
      </w:r>
    </w:p>
    <w:p w14:paraId="5FD7C91B" w14:textId="77777777" w:rsidR="00402BAD" w:rsidRDefault="00402BAD" w:rsidP="00402BAD">
      <w:r>
        <w:t xml:space="preserve">                    </w:t>
      </w:r>
      <w:proofErr w:type="spellStart"/>
      <w:r>
        <w:t>Console.WriteLine</w:t>
      </w:r>
      <w:proofErr w:type="spellEnd"/>
      <w:r>
        <w:t xml:space="preserve">("Average CPI: {0}", </w:t>
      </w:r>
      <w:proofErr w:type="spellStart"/>
      <w:r>
        <w:t>Content.Average_CPI</w:t>
      </w:r>
      <w:proofErr w:type="spellEnd"/>
      <w:r>
        <w:t>);</w:t>
      </w:r>
    </w:p>
    <w:p w14:paraId="744B0518" w14:textId="77777777" w:rsidR="00402BAD" w:rsidRDefault="00402BAD" w:rsidP="00402BAD"/>
    <w:p w14:paraId="7D0F6652" w14:textId="77777777" w:rsidR="00402BAD" w:rsidRDefault="00402BAD" w:rsidP="00402BAD">
      <w:r>
        <w:t xml:space="preserve">                }</w:t>
      </w:r>
    </w:p>
    <w:p w14:paraId="52D55AB0" w14:textId="77777777" w:rsidR="00402BAD" w:rsidRDefault="00402BAD" w:rsidP="00402BAD"/>
    <w:p w14:paraId="5E04F85D" w14:textId="77777777" w:rsidR="00402BAD" w:rsidRDefault="00402BAD" w:rsidP="00402BAD">
      <w:r>
        <w:t xml:space="preserve">                </w:t>
      </w:r>
      <w:proofErr w:type="gramStart"/>
      <w:r>
        <w:t>if(</w:t>
      </w:r>
      <w:proofErr w:type="gramEnd"/>
      <w:r>
        <w:t>command == "convert")</w:t>
      </w:r>
    </w:p>
    <w:p w14:paraId="7FB8ED3C" w14:textId="77777777" w:rsidR="00402BAD" w:rsidRDefault="00402BAD" w:rsidP="00402BAD">
      <w:r>
        <w:t xml:space="preserve">                {</w:t>
      </w:r>
    </w:p>
    <w:p w14:paraId="747214C0" w14:textId="77777777" w:rsidR="00402BAD" w:rsidRDefault="00402BAD" w:rsidP="00402BAD">
      <w:r>
        <w:t xml:space="preserve">                    </w:t>
      </w:r>
      <w:proofErr w:type="gramStart"/>
      <w:r>
        <w:t>String[</w:t>
      </w:r>
      <w:proofErr w:type="gramEnd"/>
      <w:r>
        <w:t xml:space="preserve">] </w:t>
      </w:r>
      <w:proofErr w:type="spellStart"/>
      <w:r>
        <w:t>MachineCodeLines</w:t>
      </w:r>
      <w:proofErr w:type="spellEnd"/>
      <w:r>
        <w:t xml:space="preserve"> = </w:t>
      </w:r>
      <w:proofErr w:type="spellStart"/>
      <w:r>
        <w:t>Content.Instruction_Content.ToArray</w:t>
      </w:r>
      <w:proofErr w:type="spellEnd"/>
      <w:r>
        <w:t>();</w:t>
      </w:r>
    </w:p>
    <w:p w14:paraId="5792F0A0" w14:textId="77777777" w:rsidR="00402BAD" w:rsidRDefault="00402BAD" w:rsidP="00402BAD">
      <w:r>
        <w:t xml:space="preserve">                    </w:t>
      </w:r>
      <w:proofErr w:type="gramStart"/>
      <w:r>
        <w:t>System.IO.File.WriteAllLines</w:t>
      </w:r>
      <w:proofErr w:type="gramEnd"/>
      <w:r>
        <w:t xml:space="preserve">(Path.Combine(Environment.CurrentDirectory, "..\\..\\..\\machinecode.txt"), </w:t>
      </w:r>
      <w:proofErr w:type="spellStart"/>
      <w:r>
        <w:t>MachineCodeLines</w:t>
      </w:r>
      <w:proofErr w:type="spellEnd"/>
      <w:r>
        <w:t>);</w:t>
      </w:r>
    </w:p>
    <w:p w14:paraId="3B26131A" w14:textId="77777777" w:rsidR="00402BAD" w:rsidRDefault="00402BAD" w:rsidP="00402BAD">
      <w:r>
        <w:t xml:space="preserve">                }</w:t>
      </w:r>
    </w:p>
    <w:p w14:paraId="3EB79247" w14:textId="77777777" w:rsidR="00402BAD" w:rsidRDefault="00402BAD" w:rsidP="00402BAD">
      <w:r>
        <w:t xml:space="preserve">            }</w:t>
      </w:r>
    </w:p>
    <w:p w14:paraId="237392B9" w14:textId="77777777" w:rsidR="00402BAD" w:rsidRDefault="00402BAD" w:rsidP="00402BAD"/>
    <w:p w14:paraId="23D09063" w14:textId="77777777" w:rsidR="00402BAD" w:rsidRDefault="00402BAD" w:rsidP="00402BAD">
      <w:r>
        <w:t xml:space="preserve">        }</w:t>
      </w:r>
    </w:p>
    <w:p w14:paraId="133FDCE4" w14:textId="77777777" w:rsidR="00402BAD" w:rsidRDefault="00402BAD" w:rsidP="00402BAD">
      <w:r>
        <w:t xml:space="preserve">    }</w:t>
      </w:r>
    </w:p>
    <w:p w14:paraId="671A3D6C" w14:textId="1409CFC7" w:rsidR="00402BAD" w:rsidRPr="00402BAD" w:rsidRDefault="00402BAD" w:rsidP="00402BAD">
      <w:r>
        <w:t>}</w:t>
      </w:r>
    </w:p>
    <w:p w14:paraId="1F81185F" w14:textId="5774BA91" w:rsidR="00402BAD" w:rsidRDefault="00402BAD" w:rsidP="00402BAD"/>
    <w:p w14:paraId="34262C23" w14:textId="4A8E9B56" w:rsidR="00402BAD" w:rsidRDefault="00402BAD">
      <w:r>
        <w:br w:type="page"/>
      </w:r>
    </w:p>
    <w:p w14:paraId="5BEA1A2B" w14:textId="476128F6" w:rsidR="00402BAD" w:rsidRDefault="00402BAD" w:rsidP="00402BAD">
      <w:pPr>
        <w:pStyle w:val="Heading1"/>
      </w:pPr>
      <w:bookmarkStart w:id="10" w:name="_Toc42349709"/>
      <w:r>
        <w:lastRenderedPageBreak/>
        <w:t>Appendix B: Source Code of Control Unit</w:t>
      </w:r>
      <w:bookmarkEnd w:id="10"/>
    </w:p>
    <w:p w14:paraId="19829969" w14:textId="77777777" w:rsidR="00402BAD" w:rsidRDefault="00402BAD" w:rsidP="00402BAD">
      <w:r>
        <w:t xml:space="preserve">module </w:t>
      </w:r>
      <w:proofErr w:type="spellStart"/>
      <w:proofErr w:type="gramStart"/>
      <w:r>
        <w:t>ControlUnit</w:t>
      </w:r>
      <w:proofErr w:type="spellEnd"/>
      <w:r>
        <w:t>(</w:t>
      </w:r>
      <w:proofErr w:type="gramEnd"/>
      <w:r>
        <w:t>instruction,</w:t>
      </w:r>
    </w:p>
    <w:p w14:paraId="4243FDF4" w14:textId="77777777" w:rsidR="00402BAD" w:rsidRDefault="00402BAD" w:rsidP="00402BAD">
      <w:r>
        <w:t>PC_RST,</w:t>
      </w:r>
    </w:p>
    <w:p w14:paraId="457244F2" w14:textId="77777777" w:rsidR="00402BAD" w:rsidRDefault="00402BAD" w:rsidP="00402BAD">
      <w:r>
        <w:t>RST,</w:t>
      </w:r>
    </w:p>
    <w:p w14:paraId="4BCBC072" w14:textId="77777777" w:rsidR="00402BAD" w:rsidRDefault="00402BAD" w:rsidP="00402BAD">
      <w:r>
        <w:t>CLK,</w:t>
      </w:r>
    </w:p>
    <w:p w14:paraId="62A2A8A8" w14:textId="77777777" w:rsidR="00402BAD" w:rsidRDefault="00402BAD" w:rsidP="00402BAD">
      <w:r>
        <w:t>RF_EN,</w:t>
      </w:r>
    </w:p>
    <w:p w14:paraId="152D2DAB" w14:textId="77777777" w:rsidR="00402BAD" w:rsidRDefault="00402BAD" w:rsidP="00402BAD">
      <w:r>
        <w:t>MULT_EN,</w:t>
      </w:r>
    </w:p>
    <w:p w14:paraId="013DBD89" w14:textId="77777777" w:rsidR="00402BAD" w:rsidRDefault="00402BAD" w:rsidP="00402BAD">
      <w:r>
        <w:t>LDA, LDQ,</w:t>
      </w:r>
    </w:p>
    <w:p w14:paraId="389CDE07" w14:textId="77777777" w:rsidR="00402BAD" w:rsidRDefault="00402BAD" w:rsidP="00402BAD">
      <w:r>
        <w:t>PC_MUX_SEL,</w:t>
      </w:r>
    </w:p>
    <w:p w14:paraId="74FE814A" w14:textId="77777777" w:rsidR="00402BAD" w:rsidRDefault="00402BAD" w:rsidP="00402BAD">
      <w:r>
        <w:t>SR_SEL,</w:t>
      </w:r>
    </w:p>
    <w:p w14:paraId="62B2FBE0" w14:textId="77777777" w:rsidR="00402BAD" w:rsidRDefault="00402BAD" w:rsidP="00402BAD">
      <w:r>
        <w:t>PLUS1_SEL,</w:t>
      </w:r>
    </w:p>
    <w:p w14:paraId="0775B44B" w14:textId="77777777" w:rsidR="00402BAD" w:rsidRDefault="00402BAD" w:rsidP="00402BAD">
      <w:r>
        <w:t>SR,</w:t>
      </w:r>
    </w:p>
    <w:p w14:paraId="499254A6" w14:textId="77777777" w:rsidR="00402BAD" w:rsidRDefault="00402BAD" w:rsidP="00402BAD">
      <w:r>
        <w:t>SL,</w:t>
      </w:r>
    </w:p>
    <w:p w14:paraId="0DC62F03" w14:textId="77777777" w:rsidR="00402BAD" w:rsidRDefault="00402BAD" w:rsidP="00402BAD">
      <w:r>
        <w:t>A_SEL,</w:t>
      </w:r>
    </w:p>
    <w:p w14:paraId="07063D3E" w14:textId="77777777" w:rsidR="00402BAD" w:rsidRDefault="00402BAD" w:rsidP="00402BAD">
      <w:r>
        <w:t>B_SEL,</w:t>
      </w:r>
    </w:p>
    <w:p w14:paraId="15681B03" w14:textId="77777777" w:rsidR="00402BAD" w:rsidRDefault="00402BAD" w:rsidP="00402BAD">
      <w:r>
        <w:t>PC_EN,</w:t>
      </w:r>
    </w:p>
    <w:p w14:paraId="55E1115D" w14:textId="77777777" w:rsidR="00402BAD" w:rsidRDefault="00402BAD" w:rsidP="00402BAD">
      <w:r>
        <w:t>MUL_SEL,</w:t>
      </w:r>
    </w:p>
    <w:p w14:paraId="3663FD5E" w14:textId="77777777" w:rsidR="00402BAD" w:rsidRDefault="00402BAD" w:rsidP="00402BAD">
      <w:r>
        <w:t>INST_TYPE_MUX_SEL,</w:t>
      </w:r>
    </w:p>
    <w:p w14:paraId="34FBDE29" w14:textId="77777777" w:rsidR="00402BAD" w:rsidRDefault="00402BAD" w:rsidP="00402BAD">
      <w:r>
        <w:t>D_SEL,</w:t>
      </w:r>
    </w:p>
    <w:p w14:paraId="3D868AA9" w14:textId="77777777" w:rsidR="00402BAD" w:rsidRDefault="00402BAD" w:rsidP="00402BAD">
      <w:r>
        <w:t>OAP,</w:t>
      </w:r>
    </w:p>
    <w:p w14:paraId="6D823EF9" w14:textId="77777777" w:rsidR="00402BAD" w:rsidRDefault="00402BAD" w:rsidP="00402BAD">
      <w:r>
        <w:t>DATA_MEM_SEL,</w:t>
      </w:r>
    </w:p>
    <w:p w14:paraId="38B6BE89" w14:textId="77777777" w:rsidR="00402BAD" w:rsidRDefault="00402BAD" w:rsidP="00402BAD">
      <w:r>
        <w:t>Cin,</w:t>
      </w:r>
    </w:p>
    <w:p w14:paraId="55B84CC9" w14:textId="77777777" w:rsidR="00402BAD" w:rsidRDefault="00402BAD" w:rsidP="00402BAD">
      <w:r>
        <w:t>WB_SEL,</w:t>
      </w:r>
    </w:p>
    <w:p w14:paraId="1A668BA5" w14:textId="77777777" w:rsidR="00402BAD" w:rsidRDefault="00402BAD" w:rsidP="00402BAD">
      <w:r>
        <w:t>UL_SEL,</w:t>
      </w:r>
    </w:p>
    <w:p w14:paraId="6B07FD80" w14:textId="77777777" w:rsidR="00402BAD" w:rsidRDefault="00402BAD" w:rsidP="00402BAD">
      <w:r>
        <w:t>WR_EN,</w:t>
      </w:r>
    </w:p>
    <w:p w14:paraId="2C94F90F" w14:textId="77777777" w:rsidR="00402BAD" w:rsidRDefault="00402BAD" w:rsidP="00402BAD">
      <w:r>
        <w:t>INST_REG_EN,</w:t>
      </w:r>
    </w:p>
    <w:p w14:paraId="6A237B1B" w14:textId="77777777" w:rsidR="00402BAD" w:rsidRDefault="00402BAD" w:rsidP="00402BAD">
      <w:r>
        <w:t>Z_FLAG,</w:t>
      </w:r>
    </w:p>
    <w:p w14:paraId="6E369FA9" w14:textId="77777777" w:rsidR="00402BAD" w:rsidRDefault="00402BAD" w:rsidP="00402BAD">
      <w:r>
        <w:t>N_FLAG,</w:t>
      </w:r>
    </w:p>
    <w:p w14:paraId="409802F7" w14:textId="77777777" w:rsidR="00402BAD" w:rsidRDefault="00402BAD" w:rsidP="00402BAD">
      <w:proofErr w:type="spellStart"/>
      <w:r>
        <w:t>counterchk</w:t>
      </w:r>
      <w:proofErr w:type="spellEnd"/>
      <w:r>
        <w:t>,</w:t>
      </w:r>
    </w:p>
    <w:p w14:paraId="22B69F37" w14:textId="77777777" w:rsidR="00402BAD" w:rsidRDefault="00402BAD" w:rsidP="00402BAD">
      <w:r>
        <w:lastRenderedPageBreak/>
        <w:t xml:space="preserve">DIV_EN); </w:t>
      </w:r>
    </w:p>
    <w:p w14:paraId="5306C085" w14:textId="77777777" w:rsidR="00402BAD" w:rsidRDefault="00402BAD" w:rsidP="00402BAD"/>
    <w:p w14:paraId="4514895B" w14:textId="77777777" w:rsidR="00402BAD" w:rsidRDefault="00402BAD" w:rsidP="00402BAD">
      <w:r>
        <w:t>output reg RST, RF_EN, MULT_EN, LDA, LDQ, SR_SEL, PLUS1_SEL, SR, SL, PC_EN, DIV_EN, INST_TYPE_MUX_SEL, DATA_MEM_SEL, Cin, WB_SEL, UL_SEL, WR_EN, INST_REG_EN;</w:t>
      </w:r>
    </w:p>
    <w:p w14:paraId="3FE63622" w14:textId="77777777" w:rsidR="00402BAD" w:rsidRDefault="00402BAD" w:rsidP="00402BAD">
      <w:r>
        <w:t>output reg [1:0] PC_MUX_SEL, A_SEL, B_SEL, D_SEL, MUL_SEL;</w:t>
      </w:r>
    </w:p>
    <w:p w14:paraId="7DB79A87" w14:textId="77777777" w:rsidR="00402BAD" w:rsidRDefault="00402BAD" w:rsidP="00402BAD">
      <w:r>
        <w:t>output reg [2:0] OAP;</w:t>
      </w:r>
    </w:p>
    <w:p w14:paraId="07B027A1" w14:textId="77777777" w:rsidR="00402BAD" w:rsidRDefault="00402BAD" w:rsidP="00402BAD">
      <w:r>
        <w:t xml:space="preserve">output reg [3:0] </w:t>
      </w:r>
      <w:proofErr w:type="spellStart"/>
      <w:r>
        <w:t>counterchk</w:t>
      </w:r>
      <w:proofErr w:type="spellEnd"/>
      <w:r>
        <w:t>;</w:t>
      </w:r>
    </w:p>
    <w:p w14:paraId="0BED0543" w14:textId="77777777" w:rsidR="00402BAD" w:rsidRDefault="00402BAD" w:rsidP="00402BAD"/>
    <w:p w14:paraId="1EEF908B" w14:textId="77777777" w:rsidR="00402BAD" w:rsidRDefault="00402BAD" w:rsidP="00402BAD">
      <w:r>
        <w:t>input CLK, PC_RST, Z_FLAG, N_FLAG;</w:t>
      </w:r>
    </w:p>
    <w:p w14:paraId="6788D69F" w14:textId="77777777" w:rsidR="00402BAD" w:rsidRDefault="00402BAD" w:rsidP="00402BAD">
      <w:r>
        <w:t>input [15:0] instruction;</w:t>
      </w:r>
    </w:p>
    <w:p w14:paraId="079E7F76" w14:textId="77777777" w:rsidR="00402BAD" w:rsidRDefault="00402BAD" w:rsidP="00402BAD"/>
    <w:p w14:paraId="668C8258" w14:textId="77777777" w:rsidR="00402BAD" w:rsidRDefault="00402BAD" w:rsidP="00402BAD"/>
    <w:p w14:paraId="377157D1" w14:textId="77777777" w:rsidR="00402BAD" w:rsidRDefault="00402BAD" w:rsidP="00402BAD">
      <w:r>
        <w:t xml:space="preserve">integer Count, </w:t>
      </w:r>
      <w:proofErr w:type="spellStart"/>
      <w:r>
        <w:t>ShiftCount</w:t>
      </w:r>
      <w:proofErr w:type="spellEnd"/>
      <w:r>
        <w:t xml:space="preserve">, </w:t>
      </w:r>
      <w:proofErr w:type="spellStart"/>
      <w:proofErr w:type="gramStart"/>
      <w:r>
        <w:t>MultCount</w:t>
      </w:r>
      <w:proofErr w:type="spellEnd"/>
      <w:r>
        <w:t xml:space="preserve"> ,</w:t>
      </w:r>
      <w:proofErr w:type="spellStart"/>
      <w:r>
        <w:t>DivCount</w:t>
      </w:r>
      <w:proofErr w:type="spellEnd"/>
      <w:proofErr w:type="gramEnd"/>
      <w:r>
        <w:t>;</w:t>
      </w:r>
    </w:p>
    <w:p w14:paraId="1242AB58" w14:textId="77777777" w:rsidR="00402BAD" w:rsidRDefault="00402BAD" w:rsidP="00402BAD">
      <w:r>
        <w:t xml:space="preserve">integer available, fetch, </w:t>
      </w:r>
      <w:proofErr w:type="spellStart"/>
      <w:r>
        <w:t>shift_available</w:t>
      </w:r>
      <w:proofErr w:type="spellEnd"/>
      <w:r>
        <w:t xml:space="preserve">, </w:t>
      </w:r>
      <w:proofErr w:type="spellStart"/>
      <w:r>
        <w:t>mult_available</w:t>
      </w:r>
      <w:proofErr w:type="spellEnd"/>
      <w:r>
        <w:t xml:space="preserve">, </w:t>
      </w:r>
      <w:proofErr w:type="spellStart"/>
      <w:r>
        <w:t>div_available</w:t>
      </w:r>
      <w:proofErr w:type="spellEnd"/>
      <w:r>
        <w:t xml:space="preserve">, </w:t>
      </w:r>
      <w:proofErr w:type="spellStart"/>
      <w:r>
        <w:t>temp_Z</w:t>
      </w:r>
      <w:proofErr w:type="spellEnd"/>
      <w:r>
        <w:t>;</w:t>
      </w:r>
    </w:p>
    <w:p w14:paraId="22B40E36" w14:textId="77777777" w:rsidR="00402BAD" w:rsidRDefault="00402BAD" w:rsidP="00402BAD"/>
    <w:p w14:paraId="7091ECC7" w14:textId="77777777" w:rsidR="00402BAD" w:rsidRDefault="00402BAD" w:rsidP="00402BAD">
      <w:r>
        <w:t>initial</w:t>
      </w:r>
    </w:p>
    <w:p w14:paraId="29359338" w14:textId="77777777" w:rsidR="00402BAD" w:rsidRDefault="00402BAD" w:rsidP="00402BAD">
      <w:r>
        <w:t>begin</w:t>
      </w:r>
    </w:p>
    <w:p w14:paraId="075D87D1" w14:textId="77777777" w:rsidR="00402BAD" w:rsidRDefault="00402BAD" w:rsidP="00402BAD">
      <w:r>
        <w:tab/>
        <w:t>RST = 1'b1;</w:t>
      </w:r>
    </w:p>
    <w:p w14:paraId="2A300072" w14:textId="77777777" w:rsidR="00402BAD" w:rsidRDefault="00402BAD" w:rsidP="00402BAD">
      <w:r>
        <w:tab/>
        <w:t>Count = 0;</w:t>
      </w:r>
    </w:p>
    <w:p w14:paraId="0E8DCCA4" w14:textId="77777777" w:rsidR="00402BAD" w:rsidRDefault="00402BAD" w:rsidP="00402BAD">
      <w:r>
        <w:tab/>
      </w:r>
      <w:proofErr w:type="spellStart"/>
      <w:r>
        <w:t>ShiftCount</w:t>
      </w:r>
      <w:proofErr w:type="spellEnd"/>
      <w:r>
        <w:t xml:space="preserve"> = 0;</w:t>
      </w:r>
    </w:p>
    <w:p w14:paraId="70F05E08" w14:textId="77777777" w:rsidR="00402BAD" w:rsidRDefault="00402BAD" w:rsidP="00402BAD">
      <w:r>
        <w:tab/>
      </w:r>
      <w:proofErr w:type="spellStart"/>
      <w:r>
        <w:t>MultCount</w:t>
      </w:r>
      <w:proofErr w:type="spellEnd"/>
      <w:r>
        <w:t xml:space="preserve"> = 0;</w:t>
      </w:r>
    </w:p>
    <w:p w14:paraId="50544A6C" w14:textId="77777777" w:rsidR="00402BAD" w:rsidRDefault="00402BAD" w:rsidP="00402BAD">
      <w:r>
        <w:tab/>
      </w:r>
      <w:proofErr w:type="spellStart"/>
      <w:r>
        <w:t>DivCount</w:t>
      </w:r>
      <w:proofErr w:type="spellEnd"/>
      <w:r>
        <w:t xml:space="preserve"> = 0;</w:t>
      </w:r>
    </w:p>
    <w:p w14:paraId="4CB7F244" w14:textId="77777777" w:rsidR="00402BAD" w:rsidRDefault="00402BAD" w:rsidP="00402BAD">
      <w:r>
        <w:tab/>
        <w:t>MUL_SEL = 2'b00;</w:t>
      </w:r>
    </w:p>
    <w:p w14:paraId="47D5FD29" w14:textId="77777777" w:rsidR="00402BAD" w:rsidRDefault="00402BAD" w:rsidP="00402BAD">
      <w:r>
        <w:tab/>
        <w:t>MULT_EN = 0; DIV_EN = 0;</w:t>
      </w:r>
    </w:p>
    <w:p w14:paraId="775DDB4B" w14:textId="77777777" w:rsidR="00402BAD" w:rsidRDefault="00402BAD" w:rsidP="00402BAD">
      <w:r>
        <w:tab/>
        <w:t>DIV_EN = 0;</w:t>
      </w:r>
    </w:p>
    <w:p w14:paraId="66B2BE6F" w14:textId="77777777" w:rsidR="00402BAD" w:rsidRDefault="00402BAD" w:rsidP="00402BAD">
      <w:r>
        <w:tab/>
        <w:t>available = 0;</w:t>
      </w:r>
    </w:p>
    <w:p w14:paraId="7240A1A1" w14:textId="77777777" w:rsidR="00402BAD" w:rsidRDefault="00402BAD" w:rsidP="00402BAD">
      <w:r>
        <w:tab/>
        <w:t>PC_MUX_SEL = 0;</w:t>
      </w:r>
    </w:p>
    <w:p w14:paraId="3485A09D" w14:textId="77777777" w:rsidR="00402BAD" w:rsidRDefault="00402BAD" w:rsidP="00402BAD">
      <w:r>
        <w:tab/>
        <w:t>INST_REG_EN = 0;</w:t>
      </w:r>
    </w:p>
    <w:p w14:paraId="056F7C15" w14:textId="77777777" w:rsidR="00402BAD" w:rsidRDefault="00402BAD" w:rsidP="00402BAD">
      <w:r>
        <w:tab/>
        <w:t>PC_EN = 0;</w:t>
      </w:r>
    </w:p>
    <w:p w14:paraId="20F7EB53" w14:textId="77777777" w:rsidR="00402BAD" w:rsidRDefault="00402BAD" w:rsidP="00402BAD">
      <w:r>
        <w:lastRenderedPageBreak/>
        <w:tab/>
        <w:t>fetch = 1;</w:t>
      </w:r>
    </w:p>
    <w:p w14:paraId="620BA3BF" w14:textId="77777777" w:rsidR="00402BAD" w:rsidRDefault="00402BAD" w:rsidP="00402BAD">
      <w:r>
        <w:tab/>
        <w:t>available = 0;</w:t>
      </w:r>
    </w:p>
    <w:p w14:paraId="7395B2FF" w14:textId="77777777" w:rsidR="00402BAD" w:rsidRDefault="00402BAD" w:rsidP="00402BAD">
      <w:r>
        <w:tab/>
      </w:r>
      <w:proofErr w:type="spellStart"/>
      <w:r>
        <w:t>shift_available</w:t>
      </w:r>
      <w:proofErr w:type="spellEnd"/>
      <w:r>
        <w:t xml:space="preserve"> = 0;</w:t>
      </w:r>
    </w:p>
    <w:p w14:paraId="5100CDF5" w14:textId="77777777" w:rsidR="00402BAD" w:rsidRDefault="00402BAD" w:rsidP="00402BAD">
      <w:r>
        <w:tab/>
      </w:r>
      <w:proofErr w:type="spellStart"/>
      <w:r>
        <w:t>mult_available</w:t>
      </w:r>
      <w:proofErr w:type="spellEnd"/>
      <w:r>
        <w:t xml:space="preserve"> = 0;</w:t>
      </w:r>
    </w:p>
    <w:p w14:paraId="26EA0A72" w14:textId="77777777" w:rsidR="00402BAD" w:rsidRDefault="00402BAD" w:rsidP="00402BAD">
      <w:r>
        <w:tab/>
      </w:r>
      <w:proofErr w:type="spellStart"/>
      <w:r>
        <w:t>div_available</w:t>
      </w:r>
      <w:proofErr w:type="spellEnd"/>
      <w:r>
        <w:t xml:space="preserve"> = 0;</w:t>
      </w:r>
    </w:p>
    <w:p w14:paraId="7B9F741A" w14:textId="77777777" w:rsidR="00402BAD" w:rsidRDefault="00402BAD" w:rsidP="00402BAD">
      <w:r>
        <w:t>end</w:t>
      </w:r>
    </w:p>
    <w:p w14:paraId="2F360E98" w14:textId="77777777" w:rsidR="00402BAD" w:rsidRDefault="00402BAD" w:rsidP="00402BAD"/>
    <w:p w14:paraId="47DAAE84" w14:textId="77777777" w:rsidR="00402BAD" w:rsidRDefault="00402BAD" w:rsidP="00402BAD">
      <w:r>
        <w:t xml:space="preserve">always </w:t>
      </w:r>
      <w:proofErr w:type="gramStart"/>
      <w:r>
        <w:t>@(</w:t>
      </w:r>
      <w:proofErr w:type="gramEnd"/>
      <w:r>
        <w:t>posedge CLK)</w:t>
      </w:r>
    </w:p>
    <w:p w14:paraId="2B65DADE" w14:textId="77777777" w:rsidR="00402BAD" w:rsidRDefault="00402BAD" w:rsidP="00402BAD">
      <w:r>
        <w:t>begin</w:t>
      </w:r>
    </w:p>
    <w:p w14:paraId="7D8A331D" w14:textId="77777777" w:rsidR="00402BAD" w:rsidRDefault="00402BAD" w:rsidP="00402BAD">
      <w:r>
        <w:tab/>
        <w:t>RST = 1'b0;</w:t>
      </w:r>
    </w:p>
    <w:p w14:paraId="39D7CFC7" w14:textId="77777777" w:rsidR="00402BAD" w:rsidRDefault="00402BAD" w:rsidP="00402BAD">
      <w:r>
        <w:tab/>
      </w:r>
    </w:p>
    <w:p w14:paraId="274AE308" w14:textId="77777777" w:rsidR="00402BAD" w:rsidRDefault="00402BAD" w:rsidP="00402BAD">
      <w:r>
        <w:tab/>
        <w:t>if (available == 0) begin</w:t>
      </w:r>
    </w:p>
    <w:p w14:paraId="7EF4664C" w14:textId="77777777" w:rsidR="00402BAD" w:rsidRDefault="00402BAD" w:rsidP="00402BAD">
      <w:r>
        <w:tab/>
      </w:r>
      <w:r>
        <w:tab/>
        <w:t>Count = 0;</w:t>
      </w:r>
    </w:p>
    <w:p w14:paraId="01055AE3" w14:textId="77777777" w:rsidR="00402BAD" w:rsidRDefault="00402BAD" w:rsidP="00402BAD">
      <w:r>
        <w:tab/>
      </w:r>
      <w:r>
        <w:tab/>
      </w:r>
      <w:proofErr w:type="spellStart"/>
      <w:r>
        <w:t>ShiftCount</w:t>
      </w:r>
      <w:proofErr w:type="spellEnd"/>
      <w:r>
        <w:t xml:space="preserve"> = 0;</w:t>
      </w:r>
    </w:p>
    <w:p w14:paraId="457C71E2" w14:textId="77777777" w:rsidR="00402BAD" w:rsidRDefault="00402BAD" w:rsidP="00402BAD">
      <w:r>
        <w:tab/>
      </w:r>
      <w:r>
        <w:tab/>
      </w:r>
      <w:proofErr w:type="spellStart"/>
      <w:r>
        <w:t>MultCount</w:t>
      </w:r>
      <w:proofErr w:type="spellEnd"/>
      <w:r>
        <w:t xml:space="preserve"> = 0;</w:t>
      </w:r>
    </w:p>
    <w:p w14:paraId="5229C684" w14:textId="77777777" w:rsidR="00402BAD" w:rsidRDefault="00402BAD" w:rsidP="00402BAD">
      <w:r>
        <w:tab/>
      </w:r>
      <w:r>
        <w:tab/>
      </w:r>
      <w:proofErr w:type="spellStart"/>
      <w:r>
        <w:t>DivCount</w:t>
      </w:r>
      <w:proofErr w:type="spellEnd"/>
      <w:r>
        <w:t xml:space="preserve"> = 0;</w:t>
      </w:r>
    </w:p>
    <w:p w14:paraId="27B18BF9" w14:textId="77777777" w:rsidR="00402BAD" w:rsidRDefault="00402BAD" w:rsidP="00402BAD">
      <w:r>
        <w:tab/>
        <w:t>end</w:t>
      </w:r>
    </w:p>
    <w:p w14:paraId="61539703" w14:textId="77777777" w:rsidR="00402BAD" w:rsidRDefault="00402BAD" w:rsidP="00402BAD">
      <w:r>
        <w:tab/>
      </w:r>
    </w:p>
    <w:p w14:paraId="5ED539D6" w14:textId="77777777" w:rsidR="00402BAD" w:rsidRDefault="00402BAD" w:rsidP="00402BAD">
      <w:r>
        <w:tab/>
        <w:t>if (fetch == 0) begin</w:t>
      </w:r>
    </w:p>
    <w:p w14:paraId="3518A83A" w14:textId="77777777" w:rsidR="00402BAD" w:rsidRDefault="00402BAD" w:rsidP="00402BAD">
      <w:r>
        <w:tab/>
      </w:r>
      <w:r>
        <w:tab/>
        <w:t>INST_REG_EN = 0;</w:t>
      </w:r>
    </w:p>
    <w:p w14:paraId="0DFA789D" w14:textId="77777777" w:rsidR="00402BAD" w:rsidRDefault="00402BAD" w:rsidP="00402BAD">
      <w:r>
        <w:tab/>
      </w:r>
      <w:r>
        <w:tab/>
        <w:t>PC_EN = 0;</w:t>
      </w:r>
    </w:p>
    <w:p w14:paraId="5CF1D3B5" w14:textId="77777777" w:rsidR="00402BAD" w:rsidRDefault="00402BAD" w:rsidP="00402BAD">
      <w:r>
        <w:tab/>
        <w:t>end</w:t>
      </w:r>
    </w:p>
    <w:p w14:paraId="4453BB31" w14:textId="77777777" w:rsidR="00402BAD" w:rsidRDefault="00402BAD" w:rsidP="00402BAD">
      <w:r>
        <w:tab/>
      </w:r>
    </w:p>
    <w:p w14:paraId="5B412AFB" w14:textId="77777777" w:rsidR="00402BAD" w:rsidRDefault="00402BAD" w:rsidP="00402BAD">
      <w:r>
        <w:tab/>
        <w:t>if (</w:t>
      </w:r>
      <w:proofErr w:type="spellStart"/>
      <w:proofErr w:type="gramStart"/>
      <w:r>
        <w:t>ShiftCount</w:t>
      </w:r>
      <w:proofErr w:type="spellEnd"/>
      <w:r>
        <w:t xml:space="preserve"> !</w:t>
      </w:r>
      <w:proofErr w:type="gramEnd"/>
      <w:r>
        <w:t>== 0) begin</w:t>
      </w:r>
    </w:p>
    <w:p w14:paraId="6E1AB367" w14:textId="77777777" w:rsidR="00402BAD" w:rsidRDefault="00402BAD" w:rsidP="00402BAD">
      <w:r>
        <w:tab/>
      </w:r>
      <w:r>
        <w:tab/>
      </w:r>
      <w:proofErr w:type="spellStart"/>
      <w:r>
        <w:t>ShiftCount</w:t>
      </w:r>
      <w:proofErr w:type="spellEnd"/>
      <w:r>
        <w:t xml:space="preserve"> = </w:t>
      </w:r>
      <w:proofErr w:type="spellStart"/>
      <w:r>
        <w:t>ShiftCount</w:t>
      </w:r>
      <w:proofErr w:type="spellEnd"/>
      <w:r>
        <w:t xml:space="preserve"> - 1;</w:t>
      </w:r>
    </w:p>
    <w:p w14:paraId="1161568E" w14:textId="77777777" w:rsidR="00402BAD" w:rsidRDefault="00402BAD" w:rsidP="00402BAD">
      <w:r>
        <w:tab/>
      </w:r>
      <w:r>
        <w:tab/>
        <w:t>Count = Count - 1;</w:t>
      </w:r>
    </w:p>
    <w:p w14:paraId="5E423ADC" w14:textId="77777777" w:rsidR="00402BAD" w:rsidRDefault="00402BAD" w:rsidP="00402BAD">
      <w:r>
        <w:tab/>
        <w:t>end</w:t>
      </w:r>
    </w:p>
    <w:p w14:paraId="2DD8E962" w14:textId="77777777" w:rsidR="00402BAD" w:rsidRDefault="00402BAD" w:rsidP="00402BAD">
      <w:r>
        <w:tab/>
      </w:r>
    </w:p>
    <w:p w14:paraId="757E17CF" w14:textId="77777777" w:rsidR="00402BAD" w:rsidRDefault="00402BAD" w:rsidP="00402BAD">
      <w:r>
        <w:tab/>
        <w:t>if (</w:t>
      </w:r>
      <w:proofErr w:type="spellStart"/>
      <w:proofErr w:type="gramStart"/>
      <w:r>
        <w:t>MultCount</w:t>
      </w:r>
      <w:proofErr w:type="spellEnd"/>
      <w:r>
        <w:t xml:space="preserve"> !</w:t>
      </w:r>
      <w:proofErr w:type="gramEnd"/>
      <w:r>
        <w:t>== 0) begin</w:t>
      </w:r>
    </w:p>
    <w:p w14:paraId="01645DC8" w14:textId="77777777" w:rsidR="00402BAD" w:rsidRDefault="00402BAD" w:rsidP="00402BAD">
      <w:r>
        <w:lastRenderedPageBreak/>
        <w:tab/>
      </w:r>
      <w:r>
        <w:tab/>
      </w:r>
      <w:proofErr w:type="spellStart"/>
      <w:r>
        <w:t>MultCount</w:t>
      </w:r>
      <w:proofErr w:type="spellEnd"/>
      <w:r>
        <w:t xml:space="preserve"> = </w:t>
      </w:r>
      <w:proofErr w:type="spellStart"/>
      <w:r>
        <w:t>MultCount</w:t>
      </w:r>
      <w:proofErr w:type="spellEnd"/>
      <w:r>
        <w:t xml:space="preserve"> - 1;</w:t>
      </w:r>
    </w:p>
    <w:p w14:paraId="026E859F" w14:textId="77777777" w:rsidR="00402BAD" w:rsidRDefault="00402BAD" w:rsidP="00402BAD">
      <w:r>
        <w:tab/>
      </w:r>
      <w:r>
        <w:tab/>
        <w:t>Count = Count - 1;</w:t>
      </w:r>
    </w:p>
    <w:p w14:paraId="6508CE92" w14:textId="77777777" w:rsidR="00402BAD" w:rsidRDefault="00402BAD" w:rsidP="00402BAD">
      <w:r>
        <w:tab/>
        <w:t>end</w:t>
      </w:r>
    </w:p>
    <w:p w14:paraId="1DE9AA04" w14:textId="77777777" w:rsidR="00402BAD" w:rsidRDefault="00402BAD" w:rsidP="00402BAD">
      <w:r>
        <w:tab/>
      </w:r>
    </w:p>
    <w:p w14:paraId="282C270F" w14:textId="77777777" w:rsidR="00402BAD" w:rsidRDefault="00402BAD" w:rsidP="00402BAD">
      <w:r>
        <w:tab/>
        <w:t>if (</w:t>
      </w:r>
      <w:proofErr w:type="spellStart"/>
      <w:proofErr w:type="gramStart"/>
      <w:r>
        <w:t>DivCount</w:t>
      </w:r>
      <w:proofErr w:type="spellEnd"/>
      <w:r>
        <w:t xml:space="preserve"> !</w:t>
      </w:r>
      <w:proofErr w:type="gramEnd"/>
      <w:r>
        <w:t>== 0) begin</w:t>
      </w:r>
    </w:p>
    <w:p w14:paraId="40E3287D" w14:textId="77777777" w:rsidR="00402BAD" w:rsidRDefault="00402BAD" w:rsidP="00402BAD">
      <w:r>
        <w:tab/>
      </w:r>
      <w:r>
        <w:tab/>
      </w:r>
      <w:proofErr w:type="spellStart"/>
      <w:r>
        <w:t>DivCount</w:t>
      </w:r>
      <w:proofErr w:type="spellEnd"/>
      <w:r>
        <w:t xml:space="preserve"> = </w:t>
      </w:r>
      <w:proofErr w:type="spellStart"/>
      <w:r>
        <w:t>DivCount</w:t>
      </w:r>
      <w:proofErr w:type="spellEnd"/>
      <w:r>
        <w:t xml:space="preserve"> - 1;</w:t>
      </w:r>
    </w:p>
    <w:p w14:paraId="65952C88" w14:textId="77777777" w:rsidR="00402BAD" w:rsidRDefault="00402BAD" w:rsidP="00402BAD">
      <w:r>
        <w:tab/>
      </w:r>
      <w:r>
        <w:tab/>
        <w:t>Count = Count - 1;</w:t>
      </w:r>
    </w:p>
    <w:p w14:paraId="26DA578B" w14:textId="77777777" w:rsidR="00402BAD" w:rsidRDefault="00402BAD" w:rsidP="00402BAD">
      <w:r>
        <w:tab/>
        <w:t>end</w:t>
      </w:r>
    </w:p>
    <w:p w14:paraId="215D25D2" w14:textId="77777777" w:rsidR="00402BAD" w:rsidRDefault="00402BAD" w:rsidP="00402BAD">
      <w:r>
        <w:tab/>
      </w:r>
    </w:p>
    <w:p w14:paraId="0D80B738" w14:textId="77777777" w:rsidR="00402BAD" w:rsidRDefault="00402BAD" w:rsidP="00402BAD">
      <w:r>
        <w:tab/>
        <w:t>if (fetch) begin</w:t>
      </w:r>
    </w:p>
    <w:p w14:paraId="1E018F3A" w14:textId="77777777" w:rsidR="00402BAD" w:rsidRDefault="00402BAD" w:rsidP="00402BAD">
      <w:r>
        <w:tab/>
      </w:r>
      <w:r>
        <w:tab/>
        <w:t>INST_REG_EN = 1;</w:t>
      </w:r>
    </w:p>
    <w:p w14:paraId="3CE05A2B" w14:textId="77777777" w:rsidR="00402BAD" w:rsidRDefault="00402BAD" w:rsidP="00402BAD">
      <w:r>
        <w:tab/>
      </w:r>
      <w:r>
        <w:tab/>
        <w:t>PC_EN = 1;</w:t>
      </w:r>
    </w:p>
    <w:p w14:paraId="05F00302" w14:textId="77777777" w:rsidR="00402BAD" w:rsidRDefault="00402BAD" w:rsidP="00402BAD">
      <w:r>
        <w:tab/>
      </w:r>
      <w:r>
        <w:tab/>
        <w:t>fetch = 0;</w:t>
      </w:r>
    </w:p>
    <w:p w14:paraId="63B01FF8" w14:textId="77777777" w:rsidR="00402BAD" w:rsidRDefault="00402BAD" w:rsidP="00402BAD">
      <w:r>
        <w:tab/>
      </w:r>
      <w:r>
        <w:tab/>
        <w:t>available = 1;</w:t>
      </w:r>
    </w:p>
    <w:p w14:paraId="76C7486E" w14:textId="77777777" w:rsidR="00402BAD" w:rsidRDefault="00402BAD" w:rsidP="00402BAD">
      <w:r>
        <w:tab/>
        <w:t>end</w:t>
      </w:r>
    </w:p>
    <w:p w14:paraId="56328DE9" w14:textId="77777777" w:rsidR="00402BAD" w:rsidRDefault="00402BAD" w:rsidP="00402BAD">
      <w:r>
        <w:tab/>
      </w:r>
    </w:p>
    <w:p w14:paraId="6C7AF77D" w14:textId="77777777" w:rsidR="00402BAD" w:rsidRDefault="00402BAD" w:rsidP="00402BAD">
      <w:r>
        <w:tab/>
        <w:t>if (available) begin</w:t>
      </w:r>
    </w:p>
    <w:p w14:paraId="44755A11" w14:textId="77777777" w:rsidR="00402BAD" w:rsidRDefault="00402BAD" w:rsidP="00402BAD">
      <w:r>
        <w:tab/>
      </w:r>
      <w:r>
        <w:tab/>
        <w:t>Count = Count + 1;</w:t>
      </w:r>
    </w:p>
    <w:p w14:paraId="650D0821" w14:textId="77777777" w:rsidR="00402BAD" w:rsidRDefault="00402BAD" w:rsidP="00402BAD">
      <w:r>
        <w:tab/>
        <w:t>end</w:t>
      </w:r>
    </w:p>
    <w:p w14:paraId="3FFDBE8B" w14:textId="77777777" w:rsidR="00402BAD" w:rsidRDefault="00402BAD" w:rsidP="00402BAD">
      <w:r>
        <w:tab/>
      </w:r>
    </w:p>
    <w:p w14:paraId="0483AB33" w14:textId="77777777" w:rsidR="00402BAD" w:rsidRDefault="00402BAD" w:rsidP="00402BAD">
      <w:r>
        <w:tab/>
      </w:r>
      <w:proofErr w:type="spellStart"/>
      <w:r>
        <w:t>counterchk</w:t>
      </w:r>
      <w:proofErr w:type="spellEnd"/>
      <w:r>
        <w:t xml:space="preserve"> = Count;</w:t>
      </w:r>
    </w:p>
    <w:p w14:paraId="4A4B68B1" w14:textId="77777777" w:rsidR="00402BAD" w:rsidRDefault="00402BAD" w:rsidP="00402BAD">
      <w:r>
        <w:tab/>
      </w:r>
    </w:p>
    <w:p w14:paraId="49FC2BBC" w14:textId="77777777" w:rsidR="00402BAD" w:rsidRDefault="00402BAD" w:rsidP="00402BAD">
      <w:r>
        <w:tab/>
        <w:t>case (</w:t>
      </w:r>
      <w:proofErr w:type="gramStart"/>
      <w:r>
        <w:t>instruction[</w:t>
      </w:r>
      <w:proofErr w:type="gramEnd"/>
      <w:r>
        <w:t>15:12])</w:t>
      </w:r>
    </w:p>
    <w:p w14:paraId="6A26B88A" w14:textId="77777777" w:rsidR="00402BAD" w:rsidRDefault="00402BAD" w:rsidP="00402BAD">
      <w:r>
        <w:tab/>
        <w:t>4'b0000: // R-type</w:t>
      </w:r>
    </w:p>
    <w:p w14:paraId="6A827FE4" w14:textId="77777777" w:rsidR="00402BAD" w:rsidRDefault="00402BAD" w:rsidP="00402BAD">
      <w:r>
        <w:tab/>
        <w:t>begin</w:t>
      </w:r>
    </w:p>
    <w:p w14:paraId="2B712E0A" w14:textId="77777777" w:rsidR="00402BAD" w:rsidRDefault="00402BAD" w:rsidP="00402BAD">
      <w:r>
        <w:tab/>
      </w:r>
      <w:r>
        <w:tab/>
        <w:t>if(</w:t>
      </w:r>
      <w:proofErr w:type="gramStart"/>
      <w:r>
        <w:t>instruction[</w:t>
      </w:r>
      <w:proofErr w:type="gramEnd"/>
      <w:r>
        <w:t>2:0] == 3'b111) begin // DIV</w:t>
      </w:r>
    </w:p>
    <w:p w14:paraId="2FFFF1CD" w14:textId="77777777" w:rsidR="00402BAD" w:rsidRDefault="00402BAD" w:rsidP="00402BAD">
      <w:r>
        <w:tab/>
      </w:r>
      <w:r>
        <w:tab/>
      </w:r>
      <w:r>
        <w:tab/>
      </w:r>
      <w:proofErr w:type="gramStart"/>
      <w:r>
        <w:t>case(</w:t>
      </w:r>
      <w:proofErr w:type="gramEnd"/>
      <w:r>
        <w:t>Count)</w:t>
      </w:r>
    </w:p>
    <w:p w14:paraId="08EC19D8" w14:textId="77777777" w:rsidR="00402BAD" w:rsidRDefault="00402BAD" w:rsidP="00402BAD">
      <w:r>
        <w:tab/>
      </w:r>
      <w:r>
        <w:tab/>
      </w:r>
      <w:r>
        <w:tab/>
        <w:t>4'b0010:</w:t>
      </w:r>
    </w:p>
    <w:p w14:paraId="64A83B2C" w14:textId="77777777" w:rsidR="00402BAD" w:rsidRDefault="00402BAD" w:rsidP="00402BAD">
      <w:r>
        <w:tab/>
      </w:r>
      <w:r>
        <w:tab/>
      </w:r>
      <w:r>
        <w:tab/>
        <w:t>begin</w:t>
      </w:r>
    </w:p>
    <w:p w14:paraId="24F300AB" w14:textId="77777777" w:rsidR="00402BAD" w:rsidRDefault="00402BAD" w:rsidP="00402BAD">
      <w:r>
        <w:lastRenderedPageBreak/>
        <w:tab/>
      </w:r>
      <w:r>
        <w:tab/>
      </w:r>
      <w:r>
        <w:tab/>
      </w:r>
      <w:r>
        <w:tab/>
        <w:t>A_SEL = 2'b00;</w:t>
      </w:r>
    </w:p>
    <w:p w14:paraId="196D795D" w14:textId="77777777" w:rsidR="00402BAD" w:rsidRDefault="00402BAD" w:rsidP="00402BAD">
      <w:r>
        <w:tab/>
      </w:r>
      <w:r>
        <w:tab/>
      </w:r>
      <w:r>
        <w:tab/>
      </w:r>
      <w:r>
        <w:tab/>
        <w:t>B_SEL = 2'b00;</w:t>
      </w:r>
    </w:p>
    <w:p w14:paraId="17D5A514" w14:textId="77777777" w:rsidR="00402BAD" w:rsidRDefault="00402BAD" w:rsidP="00402BAD">
      <w:r>
        <w:tab/>
      </w:r>
      <w:r>
        <w:tab/>
      </w:r>
      <w:r>
        <w:tab/>
      </w:r>
      <w:r>
        <w:tab/>
        <w:t>D_SEL = 2'b01;</w:t>
      </w:r>
    </w:p>
    <w:p w14:paraId="7A2A9DE5" w14:textId="77777777" w:rsidR="00402BAD" w:rsidRDefault="00402BAD" w:rsidP="00402BAD">
      <w:r>
        <w:tab/>
      </w:r>
      <w:r>
        <w:tab/>
      </w:r>
      <w:r>
        <w:tab/>
      </w:r>
      <w:r>
        <w:tab/>
        <w:t>INST_TYPE_MUX_SEL = 0;</w:t>
      </w:r>
    </w:p>
    <w:p w14:paraId="4FF84BC8" w14:textId="77777777" w:rsidR="00402BAD" w:rsidRDefault="00402BAD" w:rsidP="00402BAD">
      <w:r>
        <w:tab/>
      </w:r>
      <w:r>
        <w:tab/>
      </w:r>
      <w:r>
        <w:tab/>
      </w:r>
      <w:r>
        <w:tab/>
        <w:t>LDA = 0;</w:t>
      </w:r>
    </w:p>
    <w:p w14:paraId="03801F96" w14:textId="77777777" w:rsidR="00402BAD" w:rsidRDefault="00402BAD" w:rsidP="00402BAD">
      <w:r>
        <w:tab/>
      </w:r>
      <w:r>
        <w:tab/>
      </w:r>
      <w:r>
        <w:tab/>
      </w:r>
      <w:r>
        <w:tab/>
        <w:t>LDQ = 0;</w:t>
      </w:r>
    </w:p>
    <w:p w14:paraId="65486E7E" w14:textId="77777777" w:rsidR="00402BAD" w:rsidRDefault="00402BAD" w:rsidP="00402BAD">
      <w:r>
        <w:tab/>
      </w:r>
      <w:r>
        <w:tab/>
      </w:r>
      <w:r>
        <w:tab/>
      </w:r>
      <w:r>
        <w:tab/>
        <w:t>MULT_EN = 0;</w:t>
      </w:r>
    </w:p>
    <w:p w14:paraId="26C3D009" w14:textId="77777777" w:rsidR="00402BAD" w:rsidRDefault="00402BAD" w:rsidP="00402BAD">
      <w:r>
        <w:tab/>
      </w:r>
      <w:r>
        <w:tab/>
      </w:r>
      <w:r>
        <w:tab/>
      </w:r>
      <w:r>
        <w:tab/>
        <w:t>DIV_EN = 0;</w:t>
      </w:r>
    </w:p>
    <w:p w14:paraId="4110B133" w14:textId="77777777" w:rsidR="00402BAD" w:rsidRDefault="00402BAD" w:rsidP="00402BAD">
      <w:r>
        <w:tab/>
      </w:r>
      <w:r>
        <w:tab/>
      </w:r>
      <w:r>
        <w:tab/>
      </w:r>
      <w:r>
        <w:tab/>
        <w:t>MUL_SEL = 2'b00;</w:t>
      </w:r>
    </w:p>
    <w:p w14:paraId="386AD9C1" w14:textId="77777777" w:rsidR="00402BAD" w:rsidRDefault="00402BAD" w:rsidP="00402BAD">
      <w:r>
        <w:tab/>
      </w:r>
      <w:r>
        <w:tab/>
      </w:r>
      <w:r>
        <w:tab/>
      </w:r>
      <w:r>
        <w:tab/>
        <w:t>PC_MUX_SEL = 0;</w:t>
      </w:r>
    </w:p>
    <w:p w14:paraId="76308DFD" w14:textId="77777777" w:rsidR="00402BAD" w:rsidRDefault="00402BAD" w:rsidP="00402BAD">
      <w:r>
        <w:tab/>
      </w:r>
      <w:r>
        <w:tab/>
      </w:r>
      <w:r>
        <w:tab/>
      </w:r>
      <w:r>
        <w:tab/>
        <w:t>PLUS1_SEL = 0;</w:t>
      </w:r>
    </w:p>
    <w:p w14:paraId="3FC40AB0" w14:textId="77777777" w:rsidR="00402BAD" w:rsidRDefault="00402BAD" w:rsidP="00402BAD">
      <w:r>
        <w:tab/>
      </w:r>
      <w:r>
        <w:tab/>
      </w:r>
      <w:r>
        <w:tab/>
      </w:r>
      <w:r>
        <w:tab/>
        <w:t>RF_EN = 0;</w:t>
      </w:r>
    </w:p>
    <w:p w14:paraId="5EDACB71" w14:textId="77777777" w:rsidR="00402BAD" w:rsidRDefault="00402BAD" w:rsidP="00402BAD">
      <w:r>
        <w:tab/>
      </w:r>
      <w:r>
        <w:tab/>
      </w:r>
      <w:r>
        <w:tab/>
      </w:r>
      <w:r>
        <w:tab/>
        <w:t>OAP = 3'b0;</w:t>
      </w:r>
    </w:p>
    <w:p w14:paraId="0ABB8F29" w14:textId="77777777" w:rsidR="00402BAD" w:rsidRDefault="00402BAD" w:rsidP="00402BAD">
      <w:r>
        <w:tab/>
      </w:r>
      <w:r>
        <w:tab/>
      </w:r>
      <w:r>
        <w:tab/>
      </w:r>
      <w:r>
        <w:tab/>
        <w:t>fetch = 0;</w:t>
      </w:r>
    </w:p>
    <w:p w14:paraId="586FDAF4" w14:textId="77777777" w:rsidR="00402BAD" w:rsidRDefault="00402BAD" w:rsidP="00402BAD">
      <w:r>
        <w:tab/>
      </w:r>
      <w:r>
        <w:tab/>
      </w:r>
      <w:r>
        <w:tab/>
        <w:t>end</w:t>
      </w:r>
    </w:p>
    <w:p w14:paraId="562FB248" w14:textId="77777777" w:rsidR="00402BAD" w:rsidRDefault="00402BAD" w:rsidP="00402BAD">
      <w:r>
        <w:tab/>
      </w:r>
      <w:r>
        <w:tab/>
      </w:r>
      <w:r>
        <w:tab/>
        <w:t>4'b0011:</w:t>
      </w:r>
    </w:p>
    <w:p w14:paraId="7ED766B8" w14:textId="77777777" w:rsidR="00402BAD" w:rsidRDefault="00402BAD" w:rsidP="00402BAD">
      <w:r>
        <w:tab/>
      </w:r>
      <w:r>
        <w:tab/>
      </w:r>
      <w:r>
        <w:tab/>
        <w:t>begin</w:t>
      </w:r>
    </w:p>
    <w:p w14:paraId="288C96A2" w14:textId="77777777" w:rsidR="00402BAD" w:rsidRDefault="00402BAD" w:rsidP="00402BAD">
      <w:r>
        <w:tab/>
      </w:r>
      <w:r>
        <w:tab/>
      </w:r>
      <w:r>
        <w:tab/>
      </w:r>
      <w:r>
        <w:tab/>
        <w:t>A_SEL = 2'b00;</w:t>
      </w:r>
    </w:p>
    <w:p w14:paraId="347B8D02" w14:textId="77777777" w:rsidR="00402BAD" w:rsidRDefault="00402BAD" w:rsidP="00402BAD">
      <w:r>
        <w:tab/>
      </w:r>
      <w:r>
        <w:tab/>
      </w:r>
      <w:r>
        <w:tab/>
      </w:r>
      <w:r>
        <w:tab/>
        <w:t>B_SEL = 2'b00;</w:t>
      </w:r>
    </w:p>
    <w:p w14:paraId="02DD5C7F" w14:textId="77777777" w:rsidR="00402BAD" w:rsidRDefault="00402BAD" w:rsidP="00402BAD">
      <w:r>
        <w:tab/>
      </w:r>
      <w:r>
        <w:tab/>
      </w:r>
      <w:r>
        <w:tab/>
      </w:r>
      <w:r>
        <w:tab/>
        <w:t>D_SEL = 2'b01;</w:t>
      </w:r>
    </w:p>
    <w:p w14:paraId="013234A7" w14:textId="77777777" w:rsidR="00402BAD" w:rsidRDefault="00402BAD" w:rsidP="00402BAD">
      <w:r>
        <w:tab/>
      </w:r>
      <w:r>
        <w:tab/>
      </w:r>
      <w:r>
        <w:tab/>
      </w:r>
      <w:r>
        <w:tab/>
        <w:t>INST_TYPE_MUX_SEL = 0;</w:t>
      </w:r>
    </w:p>
    <w:p w14:paraId="7E1AAD34" w14:textId="77777777" w:rsidR="00402BAD" w:rsidRDefault="00402BAD" w:rsidP="00402BAD">
      <w:r>
        <w:tab/>
      </w:r>
      <w:r>
        <w:tab/>
      </w:r>
      <w:r>
        <w:tab/>
      </w:r>
      <w:r>
        <w:tab/>
        <w:t>LDA = 0;</w:t>
      </w:r>
    </w:p>
    <w:p w14:paraId="6073A01D" w14:textId="77777777" w:rsidR="00402BAD" w:rsidRDefault="00402BAD" w:rsidP="00402BAD">
      <w:r>
        <w:tab/>
      </w:r>
      <w:r>
        <w:tab/>
      </w:r>
      <w:r>
        <w:tab/>
      </w:r>
      <w:r>
        <w:tab/>
        <w:t>LDQ = 0;</w:t>
      </w:r>
    </w:p>
    <w:p w14:paraId="4ED26BD9" w14:textId="77777777" w:rsidR="00402BAD" w:rsidRDefault="00402BAD" w:rsidP="00402BAD">
      <w:r>
        <w:tab/>
      </w:r>
      <w:r>
        <w:tab/>
      </w:r>
      <w:r>
        <w:tab/>
      </w:r>
      <w:r>
        <w:tab/>
        <w:t>MULT_EN = 0;</w:t>
      </w:r>
    </w:p>
    <w:p w14:paraId="79805293" w14:textId="77777777" w:rsidR="00402BAD" w:rsidRDefault="00402BAD" w:rsidP="00402BAD">
      <w:r>
        <w:tab/>
      </w:r>
      <w:r>
        <w:tab/>
      </w:r>
      <w:r>
        <w:tab/>
      </w:r>
      <w:r>
        <w:tab/>
        <w:t>DIV_EN = 1;</w:t>
      </w:r>
    </w:p>
    <w:p w14:paraId="4AECBD13" w14:textId="77777777" w:rsidR="00402BAD" w:rsidRDefault="00402BAD" w:rsidP="00402BAD">
      <w:r>
        <w:tab/>
      </w:r>
      <w:r>
        <w:tab/>
      </w:r>
      <w:r>
        <w:tab/>
      </w:r>
      <w:r>
        <w:tab/>
        <w:t>MUL_SEL = 2'b10;</w:t>
      </w:r>
    </w:p>
    <w:p w14:paraId="771E5C7D" w14:textId="77777777" w:rsidR="00402BAD" w:rsidRDefault="00402BAD" w:rsidP="00402BAD">
      <w:r>
        <w:tab/>
      </w:r>
      <w:r>
        <w:tab/>
      </w:r>
      <w:r>
        <w:tab/>
      </w:r>
      <w:r>
        <w:tab/>
        <w:t>PC_MUX_SEL = 0;</w:t>
      </w:r>
    </w:p>
    <w:p w14:paraId="62CF1866" w14:textId="77777777" w:rsidR="00402BAD" w:rsidRDefault="00402BAD" w:rsidP="00402BAD">
      <w:r>
        <w:tab/>
      </w:r>
      <w:r>
        <w:tab/>
      </w:r>
      <w:r>
        <w:tab/>
      </w:r>
      <w:r>
        <w:tab/>
        <w:t>PLUS1_SEL = 0;</w:t>
      </w:r>
    </w:p>
    <w:p w14:paraId="3DE7FDF6" w14:textId="77777777" w:rsidR="00402BAD" w:rsidRDefault="00402BAD" w:rsidP="00402BAD">
      <w:r>
        <w:tab/>
      </w:r>
      <w:r>
        <w:tab/>
      </w:r>
      <w:r>
        <w:tab/>
      </w:r>
      <w:r>
        <w:tab/>
        <w:t>RF_EN = 0;</w:t>
      </w:r>
    </w:p>
    <w:p w14:paraId="08069858" w14:textId="77777777" w:rsidR="00402BAD" w:rsidRDefault="00402BAD" w:rsidP="00402BAD">
      <w:r>
        <w:lastRenderedPageBreak/>
        <w:tab/>
      </w:r>
      <w:r>
        <w:tab/>
      </w:r>
      <w:r>
        <w:tab/>
      </w:r>
      <w:r>
        <w:tab/>
        <w:t>MUL_SEL = 2'b10;</w:t>
      </w:r>
    </w:p>
    <w:p w14:paraId="000F1082" w14:textId="77777777" w:rsidR="00402BAD" w:rsidRDefault="00402BAD" w:rsidP="00402BAD">
      <w:r>
        <w:tab/>
      </w:r>
      <w:r>
        <w:tab/>
      </w:r>
      <w:r>
        <w:tab/>
      </w:r>
      <w:r>
        <w:tab/>
        <w:t>OAP = 3'b0;</w:t>
      </w:r>
    </w:p>
    <w:p w14:paraId="5CF908F7" w14:textId="77777777" w:rsidR="00402BAD" w:rsidRDefault="00402BAD" w:rsidP="00402BAD">
      <w:r>
        <w:tab/>
      </w:r>
      <w:r>
        <w:tab/>
      </w:r>
      <w:r>
        <w:tab/>
      </w:r>
      <w:r>
        <w:tab/>
        <w:t>fetch = 0;</w:t>
      </w:r>
    </w:p>
    <w:p w14:paraId="58D9DF58" w14:textId="77777777" w:rsidR="00402BAD" w:rsidRDefault="00402BAD" w:rsidP="00402BAD">
      <w:r>
        <w:tab/>
      </w:r>
      <w:r>
        <w:tab/>
      </w:r>
      <w:r>
        <w:tab/>
        <w:t>end</w:t>
      </w:r>
    </w:p>
    <w:p w14:paraId="395A24DC" w14:textId="77777777" w:rsidR="00402BAD" w:rsidRDefault="00402BAD" w:rsidP="00402BAD">
      <w:r>
        <w:tab/>
      </w:r>
      <w:r>
        <w:tab/>
      </w:r>
      <w:r>
        <w:tab/>
        <w:t>4'b0100:</w:t>
      </w:r>
    </w:p>
    <w:p w14:paraId="5244E95B" w14:textId="77777777" w:rsidR="00402BAD" w:rsidRDefault="00402BAD" w:rsidP="00402BAD">
      <w:r>
        <w:tab/>
      </w:r>
      <w:r>
        <w:tab/>
      </w:r>
      <w:r>
        <w:tab/>
        <w:t>begin</w:t>
      </w:r>
    </w:p>
    <w:p w14:paraId="38B9354E" w14:textId="77777777" w:rsidR="00402BAD" w:rsidRDefault="00402BAD" w:rsidP="00402BAD">
      <w:r>
        <w:tab/>
      </w:r>
      <w:r>
        <w:tab/>
      </w:r>
      <w:r>
        <w:tab/>
      </w:r>
      <w:r>
        <w:tab/>
      </w:r>
      <w:proofErr w:type="gramStart"/>
      <w:r>
        <w:t>if(</w:t>
      </w:r>
      <w:proofErr w:type="spellStart"/>
      <w:proofErr w:type="gramEnd"/>
      <w:r>
        <w:t>DivCount</w:t>
      </w:r>
      <w:proofErr w:type="spellEnd"/>
      <w:r>
        <w:t xml:space="preserve"> == 0 &amp;&amp; </w:t>
      </w:r>
      <w:proofErr w:type="spellStart"/>
      <w:r>
        <w:t>div_available</w:t>
      </w:r>
      <w:proofErr w:type="spellEnd"/>
      <w:r>
        <w:t xml:space="preserve"> == 0) begin</w:t>
      </w:r>
    </w:p>
    <w:p w14:paraId="343EC4BB" w14:textId="77777777" w:rsidR="00402BAD" w:rsidRDefault="00402BAD" w:rsidP="00402BAD">
      <w:r>
        <w:tab/>
      </w:r>
      <w:r>
        <w:tab/>
      </w:r>
      <w:r>
        <w:tab/>
      </w:r>
      <w:r>
        <w:tab/>
      </w:r>
      <w:r>
        <w:tab/>
      </w:r>
      <w:proofErr w:type="spellStart"/>
      <w:r>
        <w:t>DivCount</w:t>
      </w:r>
      <w:proofErr w:type="spellEnd"/>
      <w:r>
        <w:t xml:space="preserve"> = 6;</w:t>
      </w:r>
    </w:p>
    <w:p w14:paraId="670E1A24" w14:textId="77777777" w:rsidR="00402BAD" w:rsidRDefault="00402BAD" w:rsidP="00402BAD">
      <w:r>
        <w:tab/>
      </w:r>
      <w:r>
        <w:tab/>
      </w:r>
      <w:r>
        <w:tab/>
      </w:r>
      <w:r>
        <w:tab/>
      </w:r>
      <w:r>
        <w:tab/>
      </w:r>
      <w:proofErr w:type="spellStart"/>
      <w:r>
        <w:t>div_available</w:t>
      </w:r>
      <w:proofErr w:type="spellEnd"/>
      <w:r>
        <w:t xml:space="preserve"> = 1;</w:t>
      </w:r>
    </w:p>
    <w:p w14:paraId="230DB99C" w14:textId="77777777" w:rsidR="00402BAD" w:rsidRDefault="00402BAD" w:rsidP="00402BAD">
      <w:r>
        <w:tab/>
      </w:r>
      <w:r>
        <w:tab/>
      </w:r>
      <w:r>
        <w:tab/>
      </w:r>
      <w:r>
        <w:tab/>
        <w:t>end</w:t>
      </w:r>
    </w:p>
    <w:p w14:paraId="60966A0A" w14:textId="77777777" w:rsidR="00402BAD" w:rsidRDefault="00402BAD" w:rsidP="00402BAD">
      <w:r>
        <w:tab/>
      </w:r>
      <w:r>
        <w:tab/>
      </w:r>
      <w:r>
        <w:tab/>
      </w:r>
      <w:r>
        <w:tab/>
      </w:r>
      <w:proofErr w:type="gramStart"/>
      <w:r>
        <w:t xml:space="preserve">if( </w:t>
      </w:r>
      <w:proofErr w:type="spellStart"/>
      <w:r>
        <w:t>div</w:t>
      </w:r>
      <w:proofErr w:type="gramEnd"/>
      <w:r>
        <w:t>_available</w:t>
      </w:r>
      <w:proofErr w:type="spellEnd"/>
      <w:r>
        <w:t xml:space="preserve"> == 1 ) begin</w:t>
      </w:r>
    </w:p>
    <w:p w14:paraId="056EEFB5" w14:textId="77777777" w:rsidR="00402BAD" w:rsidRDefault="00402BAD" w:rsidP="00402BAD">
      <w:r>
        <w:tab/>
      </w:r>
      <w:r>
        <w:tab/>
      </w:r>
      <w:r>
        <w:tab/>
      </w:r>
      <w:r>
        <w:tab/>
      </w:r>
      <w:r>
        <w:tab/>
      </w:r>
      <w:proofErr w:type="gramStart"/>
      <w:r>
        <w:t>if(</w:t>
      </w:r>
      <w:proofErr w:type="spellStart"/>
      <w:proofErr w:type="gramEnd"/>
      <w:r>
        <w:t>DivCount</w:t>
      </w:r>
      <w:proofErr w:type="spellEnd"/>
      <w:r>
        <w:t xml:space="preserve"> == 0) begin</w:t>
      </w:r>
    </w:p>
    <w:p w14:paraId="0BEE9FB7" w14:textId="77777777" w:rsidR="00402BAD" w:rsidRDefault="00402BAD" w:rsidP="00402BAD">
      <w:r>
        <w:tab/>
      </w:r>
      <w:r>
        <w:tab/>
      </w:r>
      <w:r>
        <w:tab/>
      </w:r>
      <w:r>
        <w:tab/>
      </w:r>
      <w:r>
        <w:tab/>
      </w:r>
      <w:r>
        <w:tab/>
      </w:r>
      <w:proofErr w:type="spellStart"/>
      <w:r>
        <w:t>div_available</w:t>
      </w:r>
      <w:proofErr w:type="spellEnd"/>
      <w:r>
        <w:t>= 0;</w:t>
      </w:r>
    </w:p>
    <w:p w14:paraId="5C71E25B" w14:textId="77777777" w:rsidR="00402BAD" w:rsidRDefault="00402BAD" w:rsidP="00402BAD">
      <w:r>
        <w:tab/>
      </w:r>
      <w:r>
        <w:tab/>
      </w:r>
      <w:r>
        <w:tab/>
      </w:r>
      <w:r>
        <w:tab/>
      </w:r>
      <w:r>
        <w:tab/>
        <w:t>end</w:t>
      </w:r>
    </w:p>
    <w:p w14:paraId="1805A3B7" w14:textId="77777777" w:rsidR="00402BAD" w:rsidRDefault="00402BAD" w:rsidP="00402BAD">
      <w:r>
        <w:tab/>
      </w:r>
      <w:r>
        <w:tab/>
      </w:r>
      <w:r>
        <w:tab/>
      </w:r>
      <w:r>
        <w:tab/>
      </w:r>
      <w:r>
        <w:tab/>
        <w:t>else begin</w:t>
      </w:r>
    </w:p>
    <w:p w14:paraId="2B66511D" w14:textId="77777777" w:rsidR="00402BAD" w:rsidRDefault="00402BAD" w:rsidP="00402BAD">
      <w:r>
        <w:tab/>
      </w:r>
      <w:r>
        <w:tab/>
      </w:r>
      <w:r>
        <w:tab/>
      </w:r>
      <w:r>
        <w:tab/>
      </w:r>
      <w:r>
        <w:tab/>
        <w:t>end</w:t>
      </w:r>
    </w:p>
    <w:p w14:paraId="0F4290C4" w14:textId="77777777" w:rsidR="00402BAD" w:rsidRDefault="00402BAD" w:rsidP="00402BAD">
      <w:r>
        <w:tab/>
      </w:r>
      <w:r>
        <w:tab/>
      </w:r>
      <w:r>
        <w:tab/>
      </w:r>
      <w:r>
        <w:tab/>
        <w:t>end</w:t>
      </w:r>
    </w:p>
    <w:p w14:paraId="07B870C5" w14:textId="77777777" w:rsidR="00402BAD" w:rsidRDefault="00402BAD" w:rsidP="00402BAD">
      <w:r>
        <w:tab/>
      </w:r>
      <w:r>
        <w:tab/>
      </w:r>
      <w:r>
        <w:tab/>
      </w:r>
      <w:r>
        <w:tab/>
        <w:t>DIV_EN = 1;</w:t>
      </w:r>
    </w:p>
    <w:p w14:paraId="49CAE692" w14:textId="77777777" w:rsidR="00402BAD" w:rsidRDefault="00402BAD" w:rsidP="00402BAD">
      <w:r>
        <w:tab/>
      </w:r>
      <w:r>
        <w:tab/>
      </w:r>
      <w:r>
        <w:tab/>
      </w:r>
      <w:r>
        <w:tab/>
        <w:t>D_SEL = 2'b01;</w:t>
      </w:r>
    </w:p>
    <w:p w14:paraId="07FC40F0" w14:textId="77777777" w:rsidR="00402BAD" w:rsidRDefault="00402BAD" w:rsidP="00402BAD">
      <w:r>
        <w:tab/>
      </w:r>
      <w:r>
        <w:tab/>
      </w:r>
      <w:r>
        <w:tab/>
        <w:t>end</w:t>
      </w:r>
    </w:p>
    <w:p w14:paraId="7353FF1E" w14:textId="77777777" w:rsidR="00402BAD" w:rsidRDefault="00402BAD" w:rsidP="00402BAD">
      <w:r>
        <w:tab/>
      </w:r>
      <w:r>
        <w:tab/>
      </w:r>
      <w:r>
        <w:tab/>
        <w:t>4'b0101:</w:t>
      </w:r>
    </w:p>
    <w:p w14:paraId="786F0A1F" w14:textId="77777777" w:rsidR="00402BAD" w:rsidRDefault="00402BAD" w:rsidP="00402BAD">
      <w:r>
        <w:tab/>
      </w:r>
      <w:r>
        <w:tab/>
      </w:r>
      <w:r>
        <w:tab/>
        <w:t>begin</w:t>
      </w:r>
    </w:p>
    <w:p w14:paraId="56E43A93" w14:textId="77777777" w:rsidR="00402BAD" w:rsidRDefault="00402BAD" w:rsidP="00402BAD">
      <w:r>
        <w:tab/>
      </w:r>
      <w:r>
        <w:tab/>
      </w:r>
      <w:r>
        <w:tab/>
      </w:r>
      <w:r>
        <w:tab/>
        <w:t>A_SEL = 2'b00;</w:t>
      </w:r>
    </w:p>
    <w:p w14:paraId="0CA8083A" w14:textId="77777777" w:rsidR="00402BAD" w:rsidRDefault="00402BAD" w:rsidP="00402BAD">
      <w:r>
        <w:tab/>
      </w:r>
      <w:r>
        <w:tab/>
      </w:r>
      <w:r>
        <w:tab/>
      </w:r>
      <w:r>
        <w:tab/>
        <w:t>B_SEL = 2'b00;</w:t>
      </w:r>
    </w:p>
    <w:p w14:paraId="25503EFC" w14:textId="77777777" w:rsidR="00402BAD" w:rsidRDefault="00402BAD" w:rsidP="00402BAD">
      <w:r>
        <w:tab/>
      </w:r>
      <w:r>
        <w:tab/>
      </w:r>
      <w:r>
        <w:tab/>
      </w:r>
      <w:r>
        <w:tab/>
        <w:t>D_SEL = 2'b01;</w:t>
      </w:r>
    </w:p>
    <w:p w14:paraId="128D1FF1" w14:textId="77777777" w:rsidR="00402BAD" w:rsidRDefault="00402BAD" w:rsidP="00402BAD">
      <w:r>
        <w:tab/>
      </w:r>
      <w:r>
        <w:tab/>
      </w:r>
      <w:r>
        <w:tab/>
      </w:r>
      <w:r>
        <w:tab/>
        <w:t>INST_TYPE_MUX_SEL = 0;</w:t>
      </w:r>
    </w:p>
    <w:p w14:paraId="4B0F2496" w14:textId="77777777" w:rsidR="00402BAD" w:rsidRDefault="00402BAD" w:rsidP="00402BAD">
      <w:r>
        <w:tab/>
      </w:r>
      <w:r>
        <w:tab/>
      </w:r>
      <w:r>
        <w:tab/>
      </w:r>
      <w:r>
        <w:tab/>
        <w:t>LDA = 1;</w:t>
      </w:r>
    </w:p>
    <w:p w14:paraId="1EFB65A3" w14:textId="77777777" w:rsidR="00402BAD" w:rsidRDefault="00402BAD" w:rsidP="00402BAD">
      <w:r>
        <w:tab/>
      </w:r>
      <w:r>
        <w:tab/>
      </w:r>
      <w:r>
        <w:tab/>
      </w:r>
      <w:r>
        <w:tab/>
        <w:t>LDQ = 1;</w:t>
      </w:r>
    </w:p>
    <w:p w14:paraId="2D76DB35" w14:textId="77777777" w:rsidR="00402BAD" w:rsidRDefault="00402BAD" w:rsidP="00402BAD">
      <w:r>
        <w:tab/>
      </w:r>
      <w:r>
        <w:tab/>
      </w:r>
      <w:r>
        <w:tab/>
      </w:r>
      <w:r>
        <w:tab/>
        <w:t>MULT_EN = 0; DIV_EN = 0;</w:t>
      </w:r>
    </w:p>
    <w:p w14:paraId="43C4548C" w14:textId="77777777" w:rsidR="00402BAD" w:rsidRDefault="00402BAD" w:rsidP="00402BAD">
      <w:r>
        <w:lastRenderedPageBreak/>
        <w:tab/>
      </w:r>
      <w:r>
        <w:tab/>
      </w:r>
      <w:r>
        <w:tab/>
      </w:r>
      <w:r>
        <w:tab/>
        <w:t>DIV_EN = 0;</w:t>
      </w:r>
    </w:p>
    <w:p w14:paraId="5DEC65F6" w14:textId="77777777" w:rsidR="00402BAD" w:rsidRDefault="00402BAD" w:rsidP="00402BAD">
      <w:r>
        <w:tab/>
      </w:r>
      <w:r>
        <w:tab/>
      </w:r>
      <w:r>
        <w:tab/>
      </w:r>
      <w:r>
        <w:tab/>
        <w:t>MUL_SEL = 2'b10;</w:t>
      </w:r>
    </w:p>
    <w:p w14:paraId="511065CF" w14:textId="77777777" w:rsidR="00402BAD" w:rsidRDefault="00402BAD" w:rsidP="00402BAD">
      <w:r>
        <w:tab/>
      </w:r>
      <w:r>
        <w:tab/>
      </w:r>
      <w:r>
        <w:tab/>
      </w:r>
      <w:r>
        <w:tab/>
        <w:t>PC_MUX_SEL = 0;</w:t>
      </w:r>
    </w:p>
    <w:p w14:paraId="7D1E8F10" w14:textId="77777777" w:rsidR="00402BAD" w:rsidRDefault="00402BAD" w:rsidP="00402BAD">
      <w:r>
        <w:tab/>
      </w:r>
      <w:r>
        <w:tab/>
      </w:r>
      <w:r>
        <w:tab/>
      </w:r>
      <w:r>
        <w:tab/>
        <w:t>PLUS1_SEL = 0;</w:t>
      </w:r>
    </w:p>
    <w:p w14:paraId="186342FD" w14:textId="77777777" w:rsidR="00402BAD" w:rsidRDefault="00402BAD" w:rsidP="00402BAD">
      <w:r>
        <w:tab/>
      </w:r>
      <w:r>
        <w:tab/>
      </w:r>
      <w:r>
        <w:tab/>
      </w:r>
      <w:r>
        <w:tab/>
        <w:t>RF_EN = 0;</w:t>
      </w:r>
    </w:p>
    <w:p w14:paraId="330DA639" w14:textId="77777777" w:rsidR="00402BAD" w:rsidRDefault="00402BAD" w:rsidP="00402BAD">
      <w:r>
        <w:tab/>
      </w:r>
      <w:r>
        <w:tab/>
      </w:r>
      <w:r>
        <w:tab/>
      </w:r>
      <w:r>
        <w:tab/>
        <w:t>MUL_SEL = 2'b10;</w:t>
      </w:r>
    </w:p>
    <w:p w14:paraId="2DAEA908" w14:textId="77777777" w:rsidR="00402BAD" w:rsidRDefault="00402BAD" w:rsidP="00402BAD">
      <w:r>
        <w:tab/>
      </w:r>
      <w:r>
        <w:tab/>
      </w:r>
      <w:r>
        <w:tab/>
      </w:r>
      <w:r>
        <w:tab/>
        <w:t>OAP = 3'b0;</w:t>
      </w:r>
    </w:p>
    <w:p w14:paraId="209766F5" w14:textId="77777777" w:rsidR="00402BAD" w:rsidRDefault="00402BAD" w:rsidP="00402BAD">
      <w:r>
        <w:tab/>
      </w:r>
      <w:r>
        <w:tab/>
      </w:r>
      <w:r>
        <w:tab/>
      </w:r>
      <w:r>
        <w:tab/>
        <w:t>fetch = 0;</w:t>
      </w:r>
    </w:p>
    <w:p w14:paraId="6B5590AE" w14:textId="77777777" w:rsidR="00402BAD" w:rsidRDefault="00402BAD" w:rsidP="00402BAD">
      <w:r>
        <w:tab/>
      </w:r>
      <w:r>
        <w:tab/>
      </w:r>
      <w:r>
        <w:tab/>
        <w:t>end</w:t>
      </w:r>
    </w:p>
    <w:p w14:paraId="4C9C4E95" w14:textId="77777777" w:rsidR="00402BAD" w:rsidRDefault="00402BAD" w:rsidP="00402BAD">
      <w:r>
        <w:tab/>
      </w:r>
      <w:r>
        <w:tab/>
      </w:r>
      <w:r>
        <w:tab/>
        <w:t>4'b0110:</w:t>
      </w:r>
    </w:p>
    <w:p w14:paraId="237F8F36" w14:textId="77777777" w:rsidR="00402BAD" w:rsidRDefault="00402BAD" w:rsidP="00402BAD">
      <w:r>
        <w:tab/>
      </w:r>
      <w:r>
        <w:tab/>
      </w:r>
      <w:r>
        <w:tab/>
        <w:t>begin</w:t>
      </w:r>
    </w:p>
    <w:p w14:paraId="6FA5BF5D" w14:textId="77777777" w:rsidR="00402BAD" w:rsidRDefault="00402BAD" w:rsidP="00402BAD">
      <w:r>
        <w:tab/>
      </w:r>
      <w:r>
        <w:tab/>
      </w:r>
      <w:r>
        <w:tab/>
      </w:r>
      <w:r>
        <w:tab/>
        <w:t>A_SEL = 2'b00;</w:t>
      </w:r>
    </w:p>
    <w:p w14:paraId="44AB4E31" w14:textId="77777777" w:rsidR="00402BAD" w:rsidRDefault="00402BAD" w:rsidP="00402BAD">
      <w:r>
        <w:tab/>
      </w:r>
      <w:r>
        <w:tab/>
      </w:r>
      <w:r>
        <w:tab/>
      </w:r>
      <w:r>
        <w:tab/>
        <w:t>B_SEL = 2'b00;</w:t>
      </w:r>
    </w:p>
    <w:p w14:paraId="7AE38DEE" w14:textId="77777777" w:rsidR="00402BAD" w:rsidRDefault="00402BAD" w:rsidP="00402BAD">
      <w:r>
        <w:tab/>
      </w:r>
      <w:r>
        <w:tab/>
      </w:r>
      <w:r>
        <w:tab/>
      </w:r>
      <w:r>
        <w:tab/>
        <w:t>D_SEL = 2'b01;</w:t>
      </w:r>
    </w:p>
    <w:p w14:paraId="06C8E564" w14:textId="77777777" w:rsidR="00402BAD" w:rsidRDefault="00402BAD" w:rsidP="00402BAD">
      <w:r>
        <w:tab/>
      </w:r>
      <w:r>
        <w:tab/>
      </w:r>
      <w:r>
        <w:tab/>
      </w:r>
      <w:r>
        <w:tab/>
        <w:t>INST_TYPE_MUX_SEL = 0;</w:t>
      </w:r>
    </w:p>
    <w:p w14:paraId="6414DF9A" w14:textId="77777777" w:rsidR="00402BAD" w:rsidRDefault="00402BAD" w:rsidP="00402BAD">
      <w:r>
        <w:tab/>
      </w:r>
      <w:r>
        <w:tab/>
      </w:r>
      <w:r>
        <w:tab/>
      </w:r>
      <w:r>
        <w:tab/>
        <w:t>LDA = 0;</w:t>
      </w:r>
    </w:p>
    <w:p w14:paraId="0FD31295" w14:textId="77777777" w:rsidR="00402BAD" w:rsidRDefault="00402BAD" w:rsidP="00402BAD">
      <w:r>
        <w:tab/>
      </w:r>
      <w:r>
        <w:tab/>
      </w:r>
      <w:r>
        <w:tab/>
      </w:r>
      <w:r>
        <w:tab/>
        <w:t>LDQ = 0;</w:t>
      </w:r>
    </w:p>
    <w:p w14:paraId="2F7C865E" w14:textId="77777777" w:rsidR="00402BAD" w:rsidRDefault="00402BAD" w:rsidP="00402BAD">
      <w:r>
        <w:tab/>
      </w:r>
      <w:r>
        <w:tab/>
      </w:r>
      <w:r>
        <w:tab/>
      </w:r>
      <w:r>
        <w:tab/>
        <w:t>MULT_EN = 0; DIV_EN = 0;</w:t>
      </w:r>
    </w:p>
    <w:p w14:paraId="573B8C61" w14:textId="77777777" w:rsidR="00402BAD" w:rsidRDefault="00402BAD" w:rsidP="00402BAD">
      <w:r>
        <w:tab/>
      </w:r>
      <w:r>
        <w:tab/>
      </w:r>
      <w:r>
        <w:tab/>
      </w:r>
      <w:r>
        <w:tab/>
        <w:t>DIV_EN = 0;</w:t>
      </w:r>
    </w:p>
    <w:p w14:paraId="228542FA" w14:textId="77777777" w:rsidR="00402BAD" w:rsidRDefault="00402BAD" w:rsidP="00402BAD">
      <w:r>
        <w:tab/>
      </w:r>
      <w:r>
        <w:tab/>
      </w:r>
      <w:r>
        <w:tab/>
      </w:r>
      <w:r>
        <w:tab/>
        <w:t>MUL_SEL = 2'b10;</w:t>
      </w:r>
    </w:p>
    <w:p w14:paraId="6D672D36" w14:textId="77777777" w:rsidR="00402BAD" w:rsidRDefault="00402BAD" w:rsidP="00402BAD">
      <w:r>
        <w:tab/>
      </w:r>
      <w:r>
        <w:tab/>
      </w:r>
      <w:r>
        <w:tab/>
      </w:r>
      <w:r>
        <w:tab/>
        <w:t>PC_MUX_SEL = 0;</w:t>
      </w:r>
    </w:p>
    <w:p w14:paraId="2A3E59E5" w14:textId="77777777" w:rsidR="00402BAD" w:rsidRDefault="00402BAD" w:rsidP="00402BAD">
      <w:r>
        <w:tab/>
      </w:r>
      <w:r>
        <w:tab/>
      </w:r>
      <w:r>
        <w:tab/>
      </w:r>
      <w:r>
        <w:tab/>
        <w:t>PLUS1_SEL = 0;</w:t>
      </w:r>
    </w:p>
    <w:p w14:paraId="350B619C" w14:textId="77777777" w:rsidR="00402BAD" w:rsidRDefault="00402BAD" w:rsidP="00402BAD">
      <w:r>
        <w:tab/>
      </w:r>
      <w:r>
        <w:tab/>
      </w:r>
      <w:r>
        <w:tab/>
      </w:r>
      <w:r>
        <w:tab/>
        <w:t>RF_EN = 1;</w:t>
      </w:r>
    </w:p>
    <w:p w14:paraId="10AC7916" w14:textId="77777777" w:rsidR="00402BAD" w:rsidRDefault="00402BAD" w:rsidP="00402BAD">
      <w:r>
        <w:tab/>
      </w:r>
      <w:r>
        <w:tab/>
      </w:r>
      <w:r>
        <w:tab/>
      </w:r>
      <w:r>
        <w:tab/>
        <w:t>MUL_SEL = 2'b10;</w:t>
      </w:r>
    </w:p>
    <w:p w14:paraId="43AE0B8C" w14:textId="77777777" w:rsidR="00402BAD" w:rsidRDefault="00402BAD" w:rsidP="00402BAD">
      <w:r>
        <w:tab/>
      </w:r>
      <w:r>
        <w:tab/>
      </w:r>
      <w:r>
        <w:tab/>
      </w:r>
      <w:r>
        <w:tab/>
        <w:t>OAP = 3'b0;</w:t>
      </w:r>
    </w:p>
    <w:p w14:paraId="06FDC970" w14:textId="77777777" w:rsidR="00402BAD" w:rsidRDefault="00402BAD" w:rsidP="00402BAD">
      <w:r>
        <w:tab/>
      </w:r>
      <w:r>
        <w:tab/>
      </w:r>
      <w:r>
        <w:tab/>
      </w:r>
      <w:r>
        <w:tab/>
        <w:t>fetch = 0;</w:t>
      </w:r>
    </w:p>
    <w:p w14:paraId="51257D6B" w14:textId="77777777" w:rsidR="00402BAD" w:rsidRDefault="00402BAD" w:rsidP="00402BAD">
      <w:r>
        <w:tab/>
      </w:r>
      <w:r>
        <w:tab/>
      </w:r>
      <w:r>
        <w:tab/>
        <w:t>end</w:t>
      </w:r>
    </w:p>
    <w:p w14:paraId="26494066" w14:textId="77777777" w:rsidR="00402BAD" w:rsidRDefault="00402BAD" w:rsidP="00402BAD">
      <w:r>
        <w:tab/>
      </w:r>
      <w:r>
        <w:tab/>
      </w:r>
      <w:r>
        <w:tab/>
        <w:t>4'b0111:</w:t>
      </w:r>
    </w:p>
    <w:p w14:paraId="63384A51" w14:textId="77777777" w:rsidR="00402BAD" w:rsidRDefault="00402BAD" w:rsidP="00402BAD">
      <w:r>
        <w:tab/>
      </w:r>
      <w:r>
        <w:tab/>
      </w:r>
      <w:r>
        <w:tab/>
        <w:t>begin</w:t>
      </w:r>
    </w:p>
    <w:p w14:paraId="0187E749" w14:textId="77777777" w:rsidR="00402BAD" w:rsidRDefault="00402BAD" w:rsidP="00402BAD">
      <w:r>
        <w:lastRenderedPageBreak/>
        <w:tab/>
      </w:r>
      <w:r>
        <w:tab/>
      </w:r>
      <w:r>
        <w:tab/>
      </w:r>
      <w:r>
        <w:tab/>
        <w:t>A_SEL = 2'b00;</w:t>
      </w:r>
    </w:p>
    <w:p w14:paraId="55C09789" w14:textId="77777777" w:rsidR="00402BAD" w:rsidRDefault="00402BAD" w:rsidP="00402BAD">
      <w:r>
        <w:tab/>
      </w:r>
      <w:r>
        <w:tab/>
      </w:r>
      <w:r>
        <w:tab/>
      </w:r>
      <w:r>
        <w:tab/>
        <w:t>B_SEL = 2'b00;</w:t>
      </w:r>
    </w:p>
    <w:p w14:paraId="58824F91" w14:textId="77777777" w:rsidR="00402BAD" w:rsidRDefault="00402BAD" w:rsidP="00402BAD">
      <w:r>
        <w:tab/>
      </w:r>
      <w:r>
        <w:tab/>
      </w:r>
      <w:r>
        <w:tab/>
      </w:r>
      <w:r>
        <w:tab/>
        <w:t>D_SEL = 2'b00;</w:t>
      </w:r>
    </w:p>
    <w:p w14:paraId="1A334917" w14:textId="77777777" w:rsidR="00402BAD" w:rsidRDefault="00402BAD" w:rsidP="00402BAD">
      <w:r>
        <w:tab/>
      </w:r>
      <w:r>
        <w:tab/>
      </w:r>
      <w:r>
        <w:tab/>
      </w:r>
      <w:r>
        <w:tab/>
        <w:t>INST_TYPE_MUX_SEL = 0;</w:t>
      </w:r>
    </w:p>
    <w:p w14:paraId="3C87C1E9" w14:textId="77777777" w:rsidR="00402BAD" w:rsidRDefault="00402BAD" w:rsidP="00402BAD">
      <w:r>
        <w:tab/>
      </w:r>
      <w:r>
        <w:tab/>
      </w:r>
      <w:r>
        <w:tab/>
      </w:r>
      <w:r>
        <w:tab/>
        <w:t>LDA = 0;</w:t>
      </w:r>
    </w:p>
    <w:p w14:paraId="3F26D738" w14:textId="77777777" w:rsidR="00402BAD" w:rsidRDefault="00402BAD" w:rsidP="00402BAD">
      <w:r>
        <w:tab/>
      </w:r>
      <w:r>
        <w:tab/>
      </w:r>
      <w:r>
        <w:tab/>
      </w:r>
      <w:r>
        <w:tab/>
        <w:t>LDQ = 0;</w:t>
      </w:r>
    </w:p>
    <w:p w14:paraId="501B5570" w14:textId="77777777" w:rsidR="00402BAD" w:rsidRDefault="00402BAD" w:rsidP="00402BAD">
      <w:r>
        <w:tab/>
      </w:r>
      <w:r>
        <w:tab/>
      </w:r>
      <w:r>
        <w:tab/>
      </w:r>
      <w:r>
        <w:tab/>
        <w:t>MULT_EN = 0; DIV_EN = 0;</w:t>
      </w:r>
    </w:p>
    <w:p w14:paraId="43A97836" w14:textId="77777777" w:rsidR="00402BAD" w:rsidRDefault="00402BAD" w:rsidP="00402BAD">
      <w:r>
        <w:tab/>
      </w:r>
      <w:r>
        <w:tab/>
      </w:r>
      <w:r>
        <w:tab/>
      </w:r>
      <w:r>
        <w:tab/>
        <w:t>DIV_EN = 0;</w:t>
      </w:r>
    </w:p>
    <w:p w14:paraId="5775973E" w14:textId="77777777" w:rsidR="00402BAD" w:rsidRDefault="00402BAD" w:rsidP="00402BAD">
      <w:r>
        <w:tab/>
      </w:r>
      <w:r>
        <w:tab/>
      </w:r>
      <w:r>
        <w:tab/>
      </w:r>
      <w:r>
        <w:tab/>
        <w:t>MUL_SEL = 2'b10;</w:t>
      </w:r>
    </w:p>
    <w:p w14:paraId="55380761" w14:textId="77777777" w:rsidR="00402BAD" w:rsidRDefault="00402BAD" w:rsidP="00402BAD">
      <w:r>
        <w:tab/>
      </w:r>
      <w:r>
        <w:tab/>
      </w:r>
      <w:r>
        <w:tab/>
      </w:r>
      <w:r>
        <w:tab/>
        <w:t>PC_MUX_SEL = 0;</w:t>
      </w:r>
    </w:p>
    <w:p w14:paraId="617FF69E" w14:textId="77777777" w:rsidR="00402BAD" w:rsidRDefault="00402BAD" w:rsidP="00402BAD">
      <w:r>
        <w:tab/>
      </w:r>
      <w:r>
        <w:tab/>
      </w:r>
      <w:r>
        <w:tab/>
      </w:r>
      <w:r>
        <w:tab/>
        <w:t>PLUS1_SEL = 1;</w:t>
      </w:r>
    </w:p>
    <w:p w14:paraId="0524F833" w14:textId="77777777" w:rsidR="00402BAD" w:rsidRDefault="00402BAD" w:rsidP="00402BAD">
      <w:r>
        <w:tab/>
      </w:r>
      <w:r>
        <w:tab/>
      </w:r>
      <w:r>
        <w:tab/>
      </w:r>
      <w:r>
        <w:tab/>
        <w:t>RF_EN = 1;</w:t>
      </w:r>
    </w:p>
    <w:p w14:paraId="7652661C" w14:textId="77777777" w:rsidR="00402BAD" w:rsidRDefault="00402BAD" w:rsidP="00402BAD">
      <w:r>
        <w:tab/>
      </w:r>
      <w:r>
        <w:tab/>
      </w:r>
      <w:r>
        <w:tab/>
      </w:r>
      <w:r>
        <w:tab/>
        <w:t>MUL_SEL = 2'b10;</w:t>
      </w:r>
    </w:p>
    <w:p w14:paraId="5224391B" w14:textId="77777777" w:rsidR="00402BAD" w:rsidRDefault="00402BAD" w:rsidP="00402BAD">
      <w:r>
        <w:tab/>
      </w:r>
      <w:r>
        <w:tab/>
      </w:r>
      <w:r>
        <w:tab/>
      </w:r>
      <w:r>
        <w:tab/>
        <w:t>OAP = 3'b0;</w:t>
      </w:r>
    </w:p>
    <w:p w14:paraId="52AFA13E" w14:textId="77777777" w:rsidR="00402BAD" w:rsidRDefault="00402BAD" w:rsidP="00402BAD">
      <w:r>
        <w:tab/>
      </w:r>
      <w:r>
        <w:tab/>
      </w:r>
      <w:r>
        <w:tab/>
      </w:r>
      <w:r>
        <w:tab/>
        <w:t>available = 0;</w:t>
      </w:r>
    </w:p>
    <w:p w14:paraId="36C99899" w14:textId="77777777" w:rsidR="00402BAD" w:rsidRDefault="00402BAD" w:rsidP="00402BAD">
      <w:r>
        <w:tab/>
      </w:r>
      <w:r>
        <w:tab/>
      </w:r>
      <w:r>
        <w:tab/>
      </w:r>
      <w:r>
        <w:tab/>
        <w:t>fetch = 1;</w:t>
      </w:r>
    </w:p>
    <w:p w14:paraId="6EEFED96" w14:textId="77777777" w:rsidR="00402BAD" w:rsidRDefault="00402BAD" w:rsidP="00402BAD">
      <w:r>
        <w:tab/>
      </w:r>
      <w:r>
        <w:tab/>
      </w:r>
      <w:r>
        <w:tab/>
        <w:t>end</w:t>
      </w:r>
    </w:p>
    <w:p w14:paraId="057A82B1" w14:textId="77777777" w:rsidR="00402BAD" w:rsidRDefault="00402BAD" w:rsidP="00402BAD">
      <w:r>
        <w:tab/>
      </w:r>
      <w:r>
        <w:tab/>
      </w:r>
      <w:r>
        <w:tab/>
      </w:r>
      <w:proofErr w:type="spellStart"/>
      <w:r>
        <w:t>endcase</w:t>
      </w:r>
      <w:proofErr w:type="spellEnd"/>
    </w:p>
    <w:p w14:paraId="47F462B1" w14:textId="77777777" w:rsidR="00402BAD" w:rsidRDefault="00402BAD" w:rsidP="00402BAD">
      <w:r>
        <w:tab/>
      </w:r>
      <w:r>
        <w:tab/>
        <w:t>end</w:t>
      </w:r>
    </w:p>
    <w:p w14:paraId="057B0874" w14:textId="77777777" w:rsidR="00402BAD" w:rsidRDefault="00402BAD" w:rsidP="00402BAD">
      <w:r>
        <w:tab/>
      </w:r>
      <w:r>
        <w:tab/>
        <w:t>else if(</w:t>
      </w:r>
      <w:proofErr w:type="gramStart"/>
      <w:r>
        <w:t>instruction[</w:t>
      </w:r>
      <w:proofErr w:type="gramEnd"/>
      <w:r>
        <w:t>2:0] == 3'b010) begin // MUL</w:t>
      </w:r>
    </w:p>
    <w:p w14:paraId="5C00100C" w14:textId="77777777" w:rsidR="00402BAD" w:rsidRDefault="00402BAD" w:rsidP="00402BAD">
      <w:r>
        <w:tab/>
      </w:r>
      <w:r>
        <w:tab/>
      </w:r>
      <w:r>
        <w:tab/>
      </w:r>
      <w:proofErr w:type="gramStart"/>
      <w:r>
        <w:t>case(</w:t>
      </w:r>
      <w:proofErr w:type="gramEnd"/>
      <w:r>
        <w:t>Count)</w:t>
      </w:r>
    </w:p>
    <w:p w14:paraId="09748843" w14:textId="77777777" w:rsidR="00402BAD" w:rsidRDefault="00402BAD" w:rsidP="00402BAD">
      <w:r>
        <w:tab/>
      </w:r>
      <w:r>
        <w:tab/>
      </w:r>
      <w:r>
        <w:tab/>
        <w:t>4'b0010:</w:t>
      </w:r>
    </w:p>
    <w:p w14:paraId="569C1508" w14:textId="77777777" w:rsidR="00402BAD" w:rsidRDefault="00402BAD" w:rsidP="00402BAD">
      <w:r>
        <w:tab/>
      </w:r>
      <w:r>
        <w:tab/>
      </w:r>
      <w:r>
        <w:tab/>
        <w:t>begin</w:t>
      </w:r>
    </w:p>
    <w:p w14:paraId="3CDFB191" w14:textId="77777777" w:rsidR="00402BAD" w:rsidRDefault="00402BAD" w:rsidP="00402BAD">
      <w:r>
        <w:tab/>
      </w:r>
      <w:r>
        <w:tab/>
      </w:r>
      <w:r>
        <w:tab/>
      </w:r>
      <w:r>
        <w:tab/>
        <w:t>A_SEL = 2'b00;</w:t>
      </w:r>
    </w:p>
    <w:p w14:paraId="6CABE376" w14:textId="77777777" w:rsidR="00402BAD" w:rsidRDefault="00402BAD" w:rsidP="00402BAD">
      <w:r>
        <w:tab/>
      </w:r>
      <w:r>
        <w:tab/>
      </w:r>
      <w:r>
        <w:tab/>
      </w:r>
      <w:r>
        <w:tab/>
        <w:t>B_SEL = 2'b00;</w:t>
      </w:r>
    </w:p>
    <w:p w14:paraId="19421344" w14:textId="77777777" w:rsidR="00402BAD" w:rsidRDefault="00402BAD" w:rsidP="00402BAD">
      <w:r>
        <w:tab/>
      </w:r>
      <w:r>
        <w:tab/>
      </w:r>
      <w:r>
        <w:tab/>
      </w:r>
      <w:r>
        <w:tab/>
        <w:t>D_SEL = 2'b01;</w:t>
      </w:r>
    </w:p>
    <w:p w14:paraId="16E9D2AD" w14:textId="77777777" w:rsidR="00402BAD" w:rsidRDefault="00402BAD" w:rsidP="00402BAD">
      <w:r>
        <w:tab/>
      </w:r>
      <w:r>
        <w:tab/>
      </w:r>
      <w:r>
        <w:tab/>
      </w:r>
      <w:r>
        <w:tab/>
        <w:t>INST_TYPE_MUX_SEL = 0;</w:t>
      </w:r>
    </w:p>
    <w:p w14:paraId="2343E874" w14:textId="77777777" w:rsidR="00402BAD" w:rsidRDefault="00402BAD" w:rsidP="00402BAD">
      <w:r>
        <w:tab/>
      </w:r>
      <w:r>
        <w:tab/>
      </w:r>
      <w:r>
        <w:tab/>
      </w:r>
      <w:r>
        <w:tab/>
        <w:t>LDA = 0;</w:t>
      </w:r>
    </w:p>
    <w:p w14:paraId="7F39670E" w14:textId="77777777" w:rsidR="00402BAD" w:rsidRDefault="00402BAD" w:rsidP="00402BAD">
      <w:r>
        <w:tab/>
      </w:r>
      <w:r>
        <w:tab/>
      </w:r>
      <w:r>
        <w:tab/>
      </w:r>
      <w:r>
        <w:tab/>
        <w:t>LDQ = 0;</w:t>
      </w:r>
    </w:p>
    <w:p w14:paraId="583377C6" w14:textId="77777777" w:rsidR="00402BAD" w:rsidRDefault="00402BAD" w:rsidP="00402BAD">
      <w:r>
        <w:lastRenderedPageBreak/>
        <w:tab/>
      </w:r>
      <w:r>
        <w:tab/>
      </w:r>
      <w:r>
        <w:tab/>
      </w:r>
      <w:r>
        <w:tab/>
        <w:t>MULT_EN = 0; DIV_EN = 0;</w:t>
      </w:r>
    </w:p>
    <w:p w14:paraId="4986D227" w14:textId="77777777" w:rsidR="00402BAD" w:rsidRDefault="00402BAD" w:rsidP="00402BAD">
      <w:r>
        <w:tab/>
      </w:r>
      <w:r>
        <w:tab/>
      </w:r>
      <w:r>
        <w:tab/>
      </w:r>
      <w:r>
        <w:tab/>
        <w:t>MUL_SEL = 2'b00;</w:t>
      </w:r>
    </w:p>
    <w:p w14:paraId="5438F93C" w14:textId="77777777" w:rsidR="00402BAD" w:rsidRDefault="00402BAD" w:rsidP="00402BAD">
      <w:r>
        <w:tab/>
      </w:r>
      <w:r>
        <w:tab/>
      </w:r>
      <w:r>
        <w:tab/>
      </w:r>
      <w:r>
        <w:tab/>
        <w:t>PC_MUX_SEL = 0;</w:t>
      </w:r>
    </w:p>
    <w:p w14:paraId="28BE4F2F" w14:textId="77777777" w:rsidR="00402BAD" w:rsidRDefault="00402BAD" w:rsidP="00402BAD">
      <w:r>
        <w:tab/>
      </w:r>
      <w:r>
        <w:tab/>
      </w:r>
      <w:r>
        <w:tab/>
      </w:r>
      <w:r>
        <w:tab/>
        <w:t>PLUS1_SEL = 0;</w:t>
      </w:r>
    </w:p>
    <w:p w14:paraId="27F0967E" w14:textId="77777777" w:rsidR="00402BAD" w:rsidRDefault="00402BAD" w:rsidP="00402BAD">
      <w:r>
        <w:tab/>
      </w:r>
      <w:r>
        <w:tab/>
      </w:r>
      <w:r>
        <w:tab/>
      </w:r>
      <w:r>
        <w:tab/>
        <w:t>RF_EN = 0;</w:t>
      </w:r>
    </w:p>
    <w:p w14:paraId="53CA2023" w14:textId="77777777" w:rsidR="00402BAD" w:rsidRDefault="00402BAD" w:rsidP="00402BAD">
      <w:r>
        <w:tab/>
      </w:r>
      <w:r>
        <w:tab/>
      </w:r>
      <w:r>
        <w:tab/>
      </w:r>
      <w:r>
        <w:tab/>
        <w:t>OAP = 3'b0;</w:t>
      </w:r>
    </w:p>
    <w:p w14:paraId="0C3FB9AE" w14:textId="77777777" w:rsidR="00402BAD" w:rsidRDefault="00402BAD" w:rsidP="00402BAD">
      <w:r>
        <w:tab/>
      </w:r>
      <w:r>
        <w:tab/>
      </w:r>
      <w:r>
        <w:tab/>
      </w:r>
      <w:r>
        <w:tab/>
        <w:t>fetch = 0;</w:t>
      </w:r>
    </w:p>
    <w:p w14:paraId="03C30F52" w14:textId="77777777" w:rsidR="00402BAD" w:rsidRDefault="00402BAD" w:rsidP="00402BAD">
      <w:r>
        <w:tab/>
      </w:r>
      <w:r>
        <w:tab/>
      </w:r>
      <w:r>
        <w:tab/>
        <w:t>end</w:t>
      </w:r>
    </w:p>
    <w:p w14:paraId="6D2F7EB9" w14:textId="77777777" w:rsidR="00402BAD" w:rsidRDefault="00402BAD" w:rsidP="00402BAD">
      <w:r>
        <w:tab/>
      </w:r>
      <w:r>
        <w:tab/>
      </w:r>
      <w:r>
        <w:tab/>
        <w:t>4'b0011:</w:t>
      </w:r>
    </w:p>
    <w:p w14:paraId="521D796A" w14:textId="77777777" w:rsidR="00402BAD" w:rsidRDefault="00402BAD" w:rsidP="00402BAD">
      <w:r>
        <w:tab/>
      </w:r>
      <w:r>
        <w:tab/>
      </w:r>
      <w:r>
        <w:tab/>
        <w:t>begin</w:t>
      </w:r>
    </w:p>
    <w:p w14:paraId="4FC7BB3D" w14:textId="77777777" w:rsidR="00402BAD" w:rsidRDefault="00402BAD" w:rsidP="00402BAD">
      <w:r>
        <w:tab/>
      </w:r>
      <w:r>
        <w:tab/>
      </w:r>
      <w:r>
        <w:tab/>
      </w:r>
      <w:r>
        <w:tab/>
        <w:t>A_SEL = 2'b00;</w:t>
      </w:r>
    </w:p>
    <w:p w14:paraId="3C66E3EF" w14:textId="77777777" w:rsidR="00402BAD" w:rsidRDefault="00402BAD" w:rsidP="00402BAD">
      <w:r>
        <w:tab/>
      </w:r>
      <w:r>
        <w:tab/>
      </w:r>
      <w:r>
        <w:tab/>
      </w:r>
      <w:r>
        <w:tab/>
        <w:t>B_SEL = 2'b00;</w:t>
      </w:r>
    </w:p>
    <w:p w14:paraId="52431A52" w14:textId="77777777" w:rsidR="00402BAD" w:rsidRDefault="00402BAD" w:rsidP="00402BAD">
      <w:r>
        <w:tab/>
      </w:r>
      <w:r>
        <w:tab/>
      </w:r>
      <w:r>
        <w:tab/>
      </w:r>
      <w:r>
        <w:tab/>
        <w:t>D_SEL = 2'b01;</w:t>
      </w:r>
    </w:p>
    <w:p w14:paraId="7355951A" w14:textId="77777777" w:rsidR="00402BAD" w:rsidRDefault="00402BAD" w:rsidP="00402BAD">
      <w:r>
        <w:tab/>
      </w:r>
      <w:r>
        <w:tab/>
      </w:r>
      <w:r>
        <w:tab/>
      </w:r>
      <w:r>
        <w:tab/>
        <w:t>INST_TYPE_MUX_SEL = 0;</w:t>
      </w:r>
    </w:p>
    <w:p w14:paraId="3545F411" w14:textId="77777777" w:rsidR="00402BAD" w:rsidRDefault="00402BAD" w:rsidP="00402BAD">
      <w:r>
        <w:tab/>
      </w:r>
      <w:r>
        <w:tab/>
      </w:r>
      <w:r>
        <w:tab/>
      </w:r>
      <w:r>
        <w:tab/>
        <w:t>LDA = 0;</w:t>
      </w:r>
    </w:p>
    <w:p w14:paraId="57B10020" w14:textId="77777777" w:rsidR="00402BAD" w:rsidRDefault="00402BAD" w:rsidP="00402BAD">
      <w:r>
        <w:tab/>
      </w:r>
      <w:r>
        <w:tab/>
      </w:r>
      <w:r>
        <w:tab/>
      </w:r>
      <w:r>
        <w:tab/>
        <w:t>LDQ = 0;</w:t>
      </w:r>
    </w:p>
    <w:p w14:paraId="3C5E9E32" w14:textId="77777777" w:rsidR="00402BAD" w:rsidRDefault="00402BAD" w:rsidP="00402BAD">
      <w:r>
        <w:tab/>
      </w:r>
      <w:r>
        <w:tab/>
      </w:r>
      <w:r>
        <w:tab/>
      </w:r>
      <w:r>
        <w:tab/>
        <w:t>MULT_EN = 1;</w:t>
      </w:r>
    </w:p>
    <w:p w14:paraId="14E7C473" w14:textId="77777777" w:rsidR="00402BAD" w:rsidRDefault="00402BAD" w:rsidP="00402BAD">
      <w:r>
        <w:tab/>
      </w:r>
      <w:r>
        <w:tab/>
      </w:r>
      <w:r>
        <w:tab/>
      </w:r>
      <w:r>
        <w:tab/>
        <w:t>MUL_SEL = 2'b01;</w:t>
      </w:r>
    </w:p>
    <w:p w14:paraId="1A6832EA" w14:textId="77777777" w:rsidR="00402BAD" w:rsidRDefault="00402BAD" w:rsidP="00402BAD">
      <w:r>
        <w:tab/>
      </w:r>
      <w:r>
        <w:tab/>
      </w:r>
      <w:r>
        <w:tab/>
      </w:r>
      <w:r>
        <w:tab/>
        <w:t>PC_MUX_SEL = 0;</w:t>
      </w:r>
    </w:p>
    <w:p w14:paraId="2A760B42" w14:textId="77777777" w:rsidR="00402BAD" w:rsidRDefault="00402BAD" w:rsidP="00402BAD">
      <w:r>
        <w:tab/>
      </w:r>
      <w:r>
        <w:tab/>
      </w:r>
      <w:r>
        <w:tab/>
      </w:r>
      <w:r>
        <w:tab/>
        <w:t>PLUS1_SEL = 0;</w:t>
      </w:r>
    </w:p>
    <w:p w14:paraId="0D9AAB10" w14:textId="77777777" w:rsidR="00402BAD" w:rsidRDefault="00402BAD" w:rsidP="00402BAD">
      <w:r>
        <w:tab/>
      </w:r>
      <w:r>
        <w:tab/>
      </w:r>
      <w:r>
        <w:tab/>
      </w:r>
      <w:r>
        <w:tab/>
        <w:t>RF_EN = 0;</w:t>
      </w:r>
    </w:p>
    <w:p w14:paraId="01A12E41" w14:textId="77777777" w:rsidR="00402BAD" w:rsidRDefault="00402BAD" w:rsidP="00402BAD">
      <w:r>
        <w:tab/>
      </w:r>
      <w:r>
        <w:tab/>
      </w:r>
      <w:r>
        <w:tab/>
      </w:r>
      <w:r>
        <w:tab/>
        <w:t>MUL_SEL = 2'b01;</w:t>
      </w:r>
    </w:p>
    <w:p w14:paraId="1F7811E3" w14:textId="77777777" w:rsidR="00402BAD" w:rsidRDefault="00402BAD" w:rsidP="00402BAD">
      <w:r>
        <w:tab/>
      </w:r>
      <w:r>
        <w:tab/>
      </w:r>
      <w:r>
        <w:tab/>
      </w:r>
      <w:r>
        <w:tab/>
        <w:t>OAP = 3'b0;</w:t>
      </w:r>
    </w:p>
    <w:p w14:paraId="5C52F3A0" w14:textId="77777777" w:rsidR="00402BAD" w:rsidRDefault="00402BAD" w:rsidP="00402BAD">
      <w:r>
        <w:tab/>
      </w:r>
      <w:r>
        <w:tab/>
      </w:r>
      <w:r>
        <w:tab/>
      </w:r>
      <w:r>
        <w:tab/>
        <w:t>fetch = 0;</w:t>
      </w:r>
    </w:p>
    <w:p w14:paraId="75593560" w14:textId="77777777" w:rsidR="00402BAD" w:rsidRDefault="00402BAD" w:rsidP="00402BAD">
      <w:r>
        <w:tab/>
      </w:r>
      <w:r>
        <w:tab/>
      </w:r>
      <w:r>
        <w:tab/>
        <w:t>end</w:t>
      </w:r>
    </w:p>
    <w:p w14:paraId="7A6189C6" w14:textId="77777777" w:rsidR="00402BAD" w:rsidRDefault="00402BAD" w:rsidP="00402BAD">
      <w:r>
        <w:tab/>
      </w:r>
      <w:r>
        <w:tab/>
      </w:r>
      <w:r>
        <w:tab/>
        <w:t>4'b0100:</w:t>
      </w:r>
    </w:p>
    <w:p w14:paraId="0AEF7256" w14:textId="77777777" w:rsidR="00402BAD" w:rsidRDefault="00402BAD" w:rsidP="00402BAD">
      <w:r>
        <w:tab/>
      </w:r>
      <w:r>
        <w:tab/>
      </w:r>
      <w:r>
        <w:tab/>
        <w:t>begin</w:t>
      </w:r>
    </w:p>
    <w:p w14:paraId="1F01F508" w14:textId="77777777" w:rsidR="00402BAD" w:rsidRDefault="00402BAD" w:rsidP="00402BAD">
      <w:r>
        <w:tab/>
      </w:r>
      <w:r>
        <w:tab/>
      </w:r>
      <w:r>
        <w:tab/>
      </w:r>
      <w:r>
        <w:tab/>
      </w:r>
      <w:proofErr w:type="gramStart"/>
      <w:r>
        <w:t>if(</w:t>
      </w:r>
      <w:proofErr w:type="spellStart"/>
      <w:proofErr w:type="gramEnd"/>
      <w:r>
        <w:t>MultCount</w:t>
      </w:r>
      <w:proofErr w:type="spellEnd"/>
      <w:r>
        <w:t xml:space="preserve"> == 0 &amp;&amp; </w:t>
      </w:r>
      <w:proofErr w:type="spellStart"/>
      <w:r>
        <w:t>mult_available</w:t>
      </w:r>
      <w:proofErr w:type="spellEnd"/>
      <w:r>
        <w:t xml:space="preserve"> == 0) begin</w:t>
      </w:r>
    </w:p>
    <w:p w14:paraId="2921F8B1" w14:textId="77777777" w:rsidR="00402BAD" w:rsidRDefault="00402BAD" w:rsidP="00402BAD">
      <w:r>
        <w:tab/>
      </w:r>
      <w:r>
        <w:tab/>
      </w:r>
      <w:r>
        <w:tab/>
      </w:r>
      <w:r>
        <w:tab/>
      </w:r>
      <w:r>
        <w:tab/>
      </w:r>
      <w:proofErr w:type="spellStart"/>
      <w:r>
        <w:t>MultCount</w:t>
      </w:r>
      <w:proofErr w:type="spellEnd"/>
      <w:r>
        <w:t xml:space="preserve"> = 7;</w:t>
      </w:r>
    </w:p>
    <w:p w14:paraId="174E6E67" w14:textId="77777777" w:rsidR="00402BAD" w:rsidRDefault="00402BAD" w:rsidP="00402BAD">
      <w:r>
        <w:lastRenderedPageBreak/>
        <w:tab/>
      </w:r>
      <w:r>
        <w:tab/>
      </w:r>
      <w:r>
        <w:tab/>
      </w:r>
      <w:r>
        <w:tab/>
      </w:r>
      <w:r>
        <w:tab/>
      </w:r>
      <w:proofErr w:type="spellStart"/>
      <w:r>
        <w:t>mult_available</w:t>
      </w:r>
      <w:proofErr w:type="spellEnd"/>
      <w:r>
        <w:t xml:space="preserve"> = 1;</w:t>
      </w:r>
    </w:p>
    <w:p w14:paraId="36EE1F90" w14:textId="77777777" w:rsidR="00402BAD" w:rsidRDefault="00402BAD" w:rsidP="00402BAD">
      <w:r>
        <w:tab/>
      </w:r>
      <w:r>
        <w:tab/>
      </w:r>
      <w:r>
        <w:tab/>
      </w:r>
      <w:r>
        <w:tab/>
        <w:t>end</w:t>
      </w:r>
    </w:p>
    <w:p w14:paraId="683DAF5A" w14:textId="77777777" w:rsidR="00402BAD" w:rsidRDefault="00402BAD" w:rsidP="00402BAD">
      <w:r>
        <w:tab/>
      </w:r>
      <w:r>
        <w:tab/>
      </w:r>
      <w:r>
        <w:tab/>
      </w:r>
      <w:r>
        <w:tab/>
      </w:r>
      <w:proofErr w:type="gramStart"/>
      <w:r>
        <w:t xml:space="preserve">if( </w:t>
      </w:r>
      <w:proofErr w:type="spellStart"/>
      <w:r>
        <w:t>mult</w:t>
      </w:r>
      <w:proofErr w:type="gramEnd"/>
      <w:r>
        <w:t>_available</w:t>
      </w:r>
      <w:proofErr w:type="spellEnd"/>
      <w:r>
        <w:t xml:space="preserve"> == 1 ) begin</w:t>
      </w:r>
    </w:p>
    <w:p w14:paraId="217CF9F2" w14:textId="77777777" w:rsidR="00402BAD" w:rsidRDefault="00402BAD" w:rsidP="00402BAD">
      <w:r>
        <w:tab/>
      </w:r>
      <w:r>
        <w:tab/>
      </w:r>
      <w:r>
        <w:tab/>
      </w:r>
      <w:r>
        <w:tab/>
      </w:r>
      <w:r>
        <w:tab/>
      </w:r>
      <w:proofErr w:type="gramStart"/>
      <w:r>
        <w:t>if(</w:t>
      </w:r>
      <w:proofErr w:type="spellStart"/>
      <w:proofErr w:type="gramEnd"/>
      <w:r>
        <w:t>MultCount</w:t>
      </w:r>
      <w:proofErr w:type="spellEnd"/>
      <w:r>
        <w:t xml:space="preserve"> == 0) begin</w:t>
      </w:r>
    </w:p>
    <w:p w14:paraId="528D821E" w14:textId="77777777" w:rsidR="00402BAD" w:rsidRDefault="00402BAD" w:rsidP="00402BAD">
      <w:r>
        <w:tab/>
      </w:r>
      <w:r>
        <w:tab/>
      </w:r>
      <w:r>
        <w:tab/>
      </w:r>
      <w:r>
        <w:tab/>
      </w:r>
      <w:r>
        <w:tab/>
      </w:r>
      <w:r>
        <w:tab/>
      </w:r>
      <w:proofErr w:type="spellStart"/>
      <w:r>
        <w:t>mult_available</w:t>
      </w:r>
      <w:proofErr w:type="spellEnd"/>
      <w:r>
        <w:t>= 0;</w:t>
      </w:r>
    </w:p>
    <w:p w14:paraId="19C5A480" w14:textId="77777777" w:rsidR="00402BAD" w:rsidRDefault="00402BAD" w:rsidP="00402BAD">
      <w:r>
        <w:tab/>
      </w:r>
      <w:r>
        <w:tab/>
      </w:r>
      <w:r>
        <w:tab/>
      </w:r>
      <w:r>
        <w:tab/>
      </w:r>
      <w:r>
        <w:tab/>
        <w:t>end</w:t>
      </w:r>
    </w:p>
    <w:p w14:paraId="4E446FAE" w14:textId="77777777" w:rsidR="00402BAD" w:rsidRDefault="00402BAD" w:rsidP="00402BAD">
      <w:r>
        <w:tab/>
      </w:r>
      <w:r>
        <w:tab/>
      </w:r>
      <w:r>
        <w:tab/>
      </w:r>
      <w:r>
        <w:tab/>
      </w:r>
      <w:r>
        <w:tab/>
        <w:t>else begin</w:t>
      </w:r>
    </w:p>
    <w:p w14:paraId="327D545B" w14:textId="77777777" w:rsidR="00402BAD" w:rsidRDefault="00402BAD" w:rsidP="00402BAD">
      <w:r>
        <w:tab/>
      </w:r>
      <w:r>
        <w:tab/>
      </w:r>
      <w:r>
        <w:tab/>
      </w:r>
      <w:r>
        <w:tab/>
      </w:r>
      <w:r>
        <w:tab/>
        <w:t>end</w:t>
      </w:r>
    </w:p>
    <w:p w14:paraId="0D1A015A" w14:textId="77777777" w:rsidR="00402BAD" w:rsidRDefault="00402BAD" w:rsidP="00402BAD">
      <w:r>
        <w:tab/>
      </w:r>
      <w:r>
        <w:tab/>
      </w:r>
      <w:r>
        <w:tab/>
      </w:r>
      <w:r>
        <w:tab/>
        <w:t>end</w:t>
      </w:r>
    </w:p>
    <w:p w14:paraId="39B28874" w14:textId="77777777" w:rsidR="00402BAD" w:rsidRDefault="00402BAD" w:rsidP="00402BAD">
      <w:r>
        <w:tab/>
      </w:r>
      <w:r>
        <w:tab/>
      </w:r>
      <w:r>
        <w:tab/>
      </w:r>
      <w:r>
        <w:tab/>
        <w:t>MULT_EN = 0; DIV_EN = 0;</w:t>
      </w:r>
    </w:p>
    <w:p w14:paraId="11298ACF" w14:textId="77777777" w:rsidR="00402BAD" w:rsidRDefault="00402BAD" w:rsidP="00402BAD">
      <w:r>
        <w:tab/>
      </w:r>
      <w:r>
        <w:tab/>
      </w:r>
      <w:r>
        <w:tab/>
      </w:r>
      <w:r>
        <w:tab/>
        <w:t>D_SEL = 2'b01;</w:t>
      </w:r>
    </w:p>
    <w:p w14:paraId="01BED150" w14:textId="77777777" w:rsidR="00402BAD" w:rsidRDefault="00402BAD" w:rsidP="00402BAD">
      <w:r>
        <w:tab/>
      </w:r>
      <w:r>
        <w:tab/>
      </w:r>
      <w:r>
        <w:tab/>
        <w:t>end</w:t>
      </w:r>
    </w:p>
    <w:p w14:paraId="1070A0B0" w14:textId="77777777" w:rsidR="00402BAD" w:rsidRDefault="00402BAD" w:rsidP="00402BAD">
      <w:r>
        <w:tab/>
      </w:r>
      <w:r>
        <w:tab/>
      </w:r>
      <w:r>
        <w:tab/>
        <w:t>4'b0101:</w:t>
      </w:r>
    </w:p>
    <w:p w14:paraId="4BD14360" w14:textId="77777777" w:rsidR="00402BAD" w:rsidRDefault="00402BAD" w:rsidP="00402BAD">
      <w:r>
        <w:tab/>
      </w:r>
      <w:r>
        <w:tab/>
      </w:r>
      <w:r>
        <w:tab/>
        <w:t>begin</w:t>
      </w:r>
    </w:p>
    <w:p w14:paraId="361296A3" w14:textId="77777777" w:rsidR="00402BAD" w:rsidRDefault="00402BAD" w:rsidP="00402BAD">
      <w:r>
        <w:tab/>
      </w:r>
      <w:r>
        <w:tab/>
      </w:r>
      <w:r>
        <w:tab/>
      </w:r>
      <w:r>
        <w:tab/>
        <w:t>A_SEL = 2'b00;</w:t>
      </w:r>
    </w:p>
    <w:p w14:paraId="0229C01D" w14:textId="77777777" w:rsidR="00402BAD" w:rsidRDefault="00402BAD" w:rsidP="00402BAD">
      <w:r>
        <w:tab/>
      </w:r>
      <w:r>
        <w:tab/>
      </w:r>
      <w:r>
        <w:tab/>
      </w:r>
      <w:r>
        <w:tab/>
        <w:t>B_SEL = 2'b00;</w:t>
      </w:r>
    </w:p>
    <w:p w14:paraId="16BBC44C" w14:textId="77777777" w:rsidR="00402BAD" w:rsidRDefault="00402BAD" w:rsidP="00402BAD">
      <w:r>
        <w:tab/>
      </w:r>
      <w:r>
        <w:tab/>
      </w:r>
      <w:r>
        <w:tab/>
      </w:r>
      <w:r>
        <w:tab/>
        <w:t>D_SEL = 2'b01;</w:t>
      </w:r>
    </w:p>
    <w:p w14:paraId="3C664E16" w14:textId="77777777" w:rsidR="00402BAD" w:rsidRDefault="00402BAD" w:rsidP="00402BAD">
      <w:r>
        <w:tab/>
      </w:r>
      <w:r>
        <w:tab/>
      </w:r>
      <w:r>
        <w:tab/>
      </w:r>
      <w:r>
        <w:tab/>
        <w:t>INST_TYPE_MUX_SEL = 0;</w:t>
      </w:r>
    </w:p>
    <w:p w14:paraId="3BCE6E7F" w14:textId="77777777" w:rsidR="00402BAD" w:rsidRDefault="00402BAD" w:rsidP="00402BAD">
      <w:r>
        <w:tab/>
      </w:r>
      <w:r>
        <w:tab/>
      </w:r>
      <w:r>
        <w:tab/>
      </w:r>
      <w:r>
        <w:tab/>
        <w:t>LDA = 1;</w:t>
      </w:r>
    </w:p>
    <w:p w14:paraId="7971C311" w14:textId="77777777" w:rsidR="00402BAD" w:rsidRDefault="00402BAD" w:rsidP="00402BAD">
      <w:r>
        <w:tab/>
      </w:r>
      <w:r>
        <w:tab/>
      </w:r>
      <w:r>
        <w:tab/>
      </w:r>
      <w:r>
        <w:tab/>
        <w:t>LDQ = 1;</w:t>
      </w:r>
    </w:p>
    <w:p w14:paraId="1C556794" w14:textId="77777777" w:rsidR="00402BAD" w:rsidRDefault="00402BAD" w:rsidP="00402BAD">
      <w:r>
        <w:tab/>
      </w:r>
      <w:r>
        <w:tab/>
      </w:r>
      <w:r>
        <w:tab/>
      </w:r>
      <w:r>
        <w:tab/>
        <w:t>MULT_EN = 0; DIV_EN = 0;</w:t>
      </w:r>
    </w:p>
    <w:p w14:paraId="13734ABF" w14:textId="77777777" w:rsidR="00402BAD" w:rsidRDefault="00402BAD" w:rsidP="00402BAD">
      <w:r>
        <w:tab/>
      </w:r>
      <w:r>
        <w:tab/>
      </w:r>
      <w:r>
        <w:tab/>
      </w:r>
      <w:r>
        <w:tab/>
        <w:t>MUL_SEL = 2'b01;</w:t>
      </w:r>
    </w:p>
    <w:p w14:paraId="49073AC8" w14:textId="77777777" w:rsidR="00402BAD" w:rsidRDefault="00402BAD" w:rsidP="00402BAD">
      <w:r>
        <w:tab/>
      </w:r>
      <w:r>
        <w:tab/>
      </w:r>
      <w:r>
        <w:tab/>
      </w:r>
      <w:r>
        <w:tab/>
        <w:t>PC_MUX_SEL = 0;</w:t>
      </w:r>
    </w:p>
    <w:p w14:paraId="3566E9BE" w14:textId="77777777" w:rsidR="00402BAD" w:rsidRDefault="00402BAD" w:rsidP="00402BAD">
      <w:r>
        <w:tab/>
      </w:r>
      <w:r>
        <w:tab/>
      </w:r>
      <w:r>
        <w:tab/>
      </w:r>
      <w:r>
        <w:tab/>
        <w:t>PLUS1_SEL = 0;</w:t>
      </w:r>
    </w:p>
    <w:p w14:paraId="4821E4C1" w14:textId="77777777" w:rsidR="00402BAD" w:rsidRDefault="00402BAD" w:rsidP="00402BAD">
      <w:r>
        <w:tab/>
      </w:r>
      <w:r>
        <w:tab/>
      </w:r>
      <w:r>
        <w:tab/>
      </w:r>
      <w:r>
        <w:tab/>
        <w:t>RF_EN = 0;</w:t>
      </w:r>
    </w:p>
    <w:p w14:paraId="5751ABEF" w14:textId="77777777" w:rsidR="00402BAD" w:rsidRDefault="00402BAD" w:rsidP="00402BAD">
      <w:r>
        <w:tab/>
      </w:r>
      <w:r>
        <w:tab/>
      </w:r>
      <w:r>
        <w:tab/>
      </w:r>
      <w:r>
        <w:tab/>
        <w:t>MUL_SEL = 2'b01;</w:t>
      </w:r>
    </w:p>
    <w:p w14:paraId="733DD845" w14:textId="77777777" w:rsidR="00402BAD" w:rsidRDefault="00402BAD" w:rsidP="00402BAD">
      <w:r>
        <w:tab/>
      </w:r>
      <w:r>
        <w:tab/>
      </w:r>
      <w:r>
        <w:tab/>
      </w:r>
      <w:r>
        <w:tab/>
        <w:t>OAP = 3'b0;</w:t>
      </w:r>
    </w:p>
    <w:p w14:paraId="269ED737" w14:textId="77777777" w:rsidR="00402BAD" w:rsidRDefault="00402BAD" w:rsidP="00402BAD">
      <w:r>
        <w:tab/>
      </w:r>
      <w:r>
        <w:tab/>
      </w:r>
      <w:r>
        <w:tab/>
      </w:r>
      <w:r>
        <w:tab/>
        <w:t>fetch = 0;</w:t>
      </w:r>
    </w:p>
    <w:p w14:paraId="36B30E1B" w14:textId="77777777" w:rsidR="00402BAD" w:rsidRDefault="00402BAD" w:rsidP="00402BAD">
      <w:r>
        <w:tab/>
      </w:r>
      <w:r>
        <w:tab/>
      </w:r>
      <w:r>
        <w:tab/>
        <w:t>end</w:t>
      </w:r>
    </w:p>
    <w:p w14:paraId="0E30F355" w14:textId="77777777" w:rsidR="00402BAD" w:rsidRDefault="00402BAD" w:rsidP="00402BAD">
      <w:r>
        <w:lastRenderedPageBreak/>
        <w:tab/>
      </w:r>
      <w:r>
        <w:tab/>
      </w:r>
      <w:r>
        <w:tab/>
        <w:t>4'b0110:</w:t>
      </w:r>
    </w:p>
    <w:p w14:paraId="06F3CF56" w14:textId="77777777" w:rsidR="00402BAD" w:rsidRDefault="00402BAD" w:rsidP="00402BAD">
      <w:r>
        <w:tab/>
      </w:r>
      <w:r>
        <w:tab/>
      </w:r>
      <w:r>
        <w:tab/>
        <w:t>begin</w:t>
      </w:r>
    </w:p>
    <w:p w14:paraId="5265C658" w14:textId="77777777" w:rsidR="00402BAD" w:rsidRDefault="00402BAD" w:rsidP="00402BAD">
      <w:r>
        <w:tab/>
      </w:r>
      <w:r>
        <w:tab/>
      </w:r>
      <w:r>
        <w:tab/>
      </w:r>
      <w:r>
        <w:tab/>
        <w:t>A_SEL = 2'b00;</w:t>
      </w:r>
    </w:p>
    <w:p w14:paraId="25770F56" w14:textId="77777777" w:rsidR="00402BAD" w:rsidRDefault="00402BAD" w:rsidP="00402BAD">
      <w:r>
        <w:tab/>
      </w:r>
      <w:r>
        <w:tab/>
      </w:r>
      <w:r>
        <w:tab/>
      </w:r>
      <w:r>
        <w:tab/>
        <w:t>B_SEL = 2'b00;</w:t>
      </w:r>
    </w:p>
    <w:p w14:paraId="63942943" w14:textId="77777777" w:rsidR="00402BAD" w:rsidRDefault="00402BAD" w:rsidP="00402BAD">
      <w:r>
        <w:tab/>
      </w:r>
      <w:r>
        <w:tab/>
      </w:r>
      <w:r>
        <w:tab/>
      </w:r>
      <w:r>
        <w:tab/>
        <w:t>D_SEL = 2'b01;</w:t>
      </w:r>
    </w:p>
    <w:p w14:paraId="45FFD312" w14:textId="77777777" w:rsidR="00402BAD" w:rsidRDefault="00402BAD" w:rsidP="00402BAD">
      <w:r>
        <w:tab/>
      </w:r>
      <w:r>
        <w:tab/>
      </w:r>
      <w:r>
        <w:tab/>
      </w:r>
      <w:r>
        <w:tab/>
        <w:t>INST_TYPE_MUX_SEL = 0;</w:t>
      </w:r>
    </w:p>
    <w:p w14:paraId="02512A51" w14:textId="77777777" w:rsidR="00402BAD" w:rsidRDefault="00402BAD" w:rsidP="00402BAD">
      <w:r>
        <w:tab/>
      </w:r>
      <w:r>
        <w:tab/>
      </w:r>
      <w:r>
        <w:tab/>
      </w:r>
      <w:r>
        <w:tab/>
        <w:t>LDA = 0;</w:t>
      </w:r>
    </w:p>
    <w:p w14:paraId="7ED1118E" w14:textId="77777777" w:rsidR="00402BAD" w:rsidRDefault="00402BAD" w:rsidP="00402BAD">
      <w:r>
        <w:tab/>
      </w:r>
      <w:r>
        <w:tab/>
      </w:r>
      <w:r>
        <w:tab/>
      </w:r>
      <w:r>
        <w:tab/>
        <w:t>LDQ = 0;</w:t>
      </w:r>
    </w:p>
    <w:p w14:paraId="359B7444" w14:textId="77777777" w:rsidR="00402BAD" w:rsidRDefault="00402BAD" w:rsidP="00402BAD">
      <w:r>
        <w:tab/>
      </w:r>
      <w:r>
        <w:tab/>
      </w:r>
      <w:r>
        <w:tab/>
      </w:r>
      <w:r>
        <w:tab/>
        <w:t>MULT_EN = 0; DIV_EN = 0;</w:t>
      </w:r>
    </w:p>
    <w:p w14:paraId="27C8330A" w14:textId="77777777" w:rsidR="00402BAD" w:rsidRDefault="00402BAD" w:rsidP="00402BAD">
      <w:r>
        <w:tab/>
      </w:r>
      <w:r>
        <w:tab/>
      </w:r>
      <w:r>
        <w:tab/>
      </w:r>
      <w:r>
        <w:tab/>
        <w:t>MUL_SEL = 2'b01;</w:t>
      </w:r>
    </w:p>
    <w:p w14:paraId="465AD469" w14:textId="77777777" w:rsidR="00402BAD" w:rsidRDefault="00402BAD" w:rsidP="00402BAD">
      <w:r>
        <w:tab/>
      </w:r>
      <w:r>
        <w:tab/>
      </w:r>
      <w:r>
        <w:tab/>
      </w:r>
      <w:r>
        <w:tab/>
        <w:t>PC_MUX_SEL = 0;</w:t>
      </w:r>
    </w:p>
    <w:p w14:paraId="25938874" w14:textId="77777777" w:rsidR="00402BAD" w:rsidRDefault="00402BAD" w:rsidP="00402BAD">
      <w:r>
        <w:tab/>
      </w:r>
      <w:r>
        <w:tab/>
      </w:r>
      <w:r>
        <w:tab/>
      </w:r>
      <w:r>
        <w:tab/>
        <w:t>PLUS1_SEL = 0;</w:t>
      </w:r>
    </w:p>
    <w:p w14:paraId="27E6887C" w14:textId="77777777" w:rsidR="00402BAD" w:rsidRDefault="00402BAD" w:rsidP="00402BAD">
      <w:r>
        <w:tab/>
      </w:r>
      <w:r>
        <w:tab/>
      </w:r>
      <w:r>
        <w:tab/>
      </w:r>
      <w:r>
        <w:tab/>
        <w:t>RF_EN = 1;</w:t>
      </w:r>
    </w:p>
    <w:p w14:paraId="520EB551" w14:textId="77777777" w:rsidR="00402BAD" w:rsidRDefault="00402BAD" w:rsidP="00402BAD">
      <w:r>
        <w:tab/>
      </w:r>
      <w:r>
        <w:tab/>
      </w:r>
      <w:r>
        <w:tab/>
      </w:r>
      <w:r>
        <w:tab/>
        <w:t>MUL_SEL = 2'b01;</w:t>
      </w:r>
    </w:p>
    <w:p w14:paraId="194ECE14" w14:textId="77777777" w:rsidR="00402BAD" w:rsidRDefault="00402BAD" w:rsidP="00402BAD">
      <w:r>
        <w:tab/>
      </w:r>
      <w:r>
        <w:tab/>
      </w:r>
      <w:r>
        <w:tab/>
      </w:r>
      <w:r>
        <w:tab/>
        <w:t>OAP = 3'b0;</w:t>
      </w:r>
    </w:p>
    <w:p w14:paraId="7F448D15" w14:textId="77777777" w:rsidR="00402BAD" w:rsidRDefault="00402BAD" w:rsidP="00402BAD">
      <w:r>
        <w:tab/>
      </w:r>
      <w:r>
        <w:tab/>
      </w:r>
      <w:r>
        <w:tab/>
      </w:r>
      <w:r>
        <w:tab/>
        <w:t>fetch = 0;</w:t>
      </w:r>
    </w:p>
    <w:p w14:paraId="03E56B33" w14:textId="77777777" w:rsidR="00402BAD" w:rsidRDefault="00402BAD" w:rsidP="00402BAD">
      <w:r>
        <w:tab/>
      </w:r>
      <w:r>
        <w:tab/>
      </w:r>
      <w:r>
        <w:tab/>
        <w:t>end</w:t>
      </w:r>
    </w:p>
    <w:p w14:paraId="134E2DB7" w14:textId="77777777" w:rsidR="00402BAD" w:rsidRDefault="00402BAD" w:rsidP="00402BAD">
      <w:r>
        <w:tab/>
      </w:r>
      <w:r>
        <w:tab/>
      </w:r>
      <w:r>
        <w:tab/>
        <w:t>4'b0111:</w:t>
      </w:r>
    </w:p>
    <w:p w14:paraId="393C8313" w14:textId="77777777" w:rsidR="00402BAD" w:rsidRDefault="00402BAD" w:rsidP="00402BAD">
      <w:r>
        <w:tab/>
      </w:r>
      <w:r>
        <w:tab/>
      </w:r>
      <w:r>
        <w:tab/>
        <w:t>begin</w:t>
      </w:r>
    </w:p>
    <w:p w14:paraId="617D2F37" w14:textId="77777777" w:rsidR="00402BAD" w:rsidRDefault="00402BAD" w:rsidP="00402BAD">
      <w:r>
        <w:tab/>
      </w:r>
      <w:r>
        <w:tab/>
      </w:r>
      <w:r>
        <w:tab/>
      </w:r>
      <w:r>
        <w:tab/>
        <w:t>A_SEL = 2'b00;</w:t>
      </w:r>
    </w:p>
    <w:p w14:paraId="1A893D7B" w14:textId="77777777" w:rsidR="00402BAD" w:rsidRDefault="00402BAD" w:rsidP="00402BAD">
      <w:r>
        <w:tab/>
      </w:r>
      <w:r>
        <w:tab/>
      </w:r>
      <w:r>
        <w:tab/>
      </w:r>
      <w:r>
        <w:tab/>
        <w:t>B_SEL = 2'b00;</w:t>
      </w:r>
    </w:p>
    <w:p w14:paraId="1E084BC3" w14:textId="77777777" w:rsidR="00402BAD" w:rsidRDefault="00402BAD" w:rsidP="00402BAD">
      <w:r>
        <w:tab/>
      </w:r>
      <w:r>
        <w:tab/>
      </w:r>
      <w:r>
        <w:tab/>
      </w:r>
      <w:r>
        <w:tab/>
        <w:t>D_SEL = 2'b00;</w:t>
      </w:r>
    </w:p>
    <w:p w14:paraId="3F4F3488" w14:textId="77777777" w:rsidR="00402BAD" w:rsidRDefault="00402BAD" w:rsidP="00402BAD">
      <w:r>
        <w:tab/>
      </w:r>
      <w:r>
        <w:tab/>
      </w:r>
      <w:r>
        <w:tab/>
      </w:r>
      <w:r>
        <w:tab/>
        <w:t>INST_TYPE_MUX_SEL = 0;</w:t>
      </w:r>
    </w:p>
    <w:p w14:paraId="5C9F2430" w14:textId="77777777" w:rsidR="00402BAD" w:rsidRDefault="00402BAD" w:rsidP="00402BAD">
      <w:r>
        <w:tab/>
      </w:r>
      <w:r>
        <w:tab/>
      </w:r>
      <w:r>
        <w:tab/>
      </w:r>
      <w:r>
        <w:tab/>
        <w:t>LDA = 0;</w:t>
      </w:r>
    </w:p>
    <w:p w14:paraId="603C3D05" w14:textId="77777777" w:rsidR="00402BAD" w:rsidRDefault="00402BAD" w:rsidP="00402BAD">
      <w:r>
        <w:tab/>
      </w:r>
      <w:r>
        <w:tab/>
      </w:r>
      <w:r>
        <w:tab/>
      </w:r>
      <w:r>
        <w:tab/>
        <w:t>LDQ = 0;</w:t>
      </w:r>
    </w:p>
    <w:p w14:paraId="01FDE520" w14:textId="77777777" w:rsidR="00402BAD" w:rsidRDefault="00402BAD" w:rsidP="00402BAD">
      <w:r>
        <w:tab/>
      </w:r>
      <w:r>
        <w:tab/>
      </w:r>
      <w:r>
        <w:tab/>
      </w:r>
      <w:r>
        <w:tab/>
        <w:t>MULT_EN = 0; DIV_EN = 0;</w:t>
      </w:r>
    </w:p>
    <w:p w14:paraId="044BBD38" w14:textId="77777777" w:rsidR="00402BAD" w:rsidRDefault="00402BAD" w:rsidP="00402BAD">
      <w:r>
        <w:tab/>
      </w:r>
      <w:r>
        <w:tab/>
      </w:r>
      <w:r>
        <w:tab/>
      </w:r>
      <w:r>
        <w:tab/>
        <w:t>MUL_SEL = 2'b01;</w:t>
      </w:r>
    </w:p>
    <w:p w14:paraId="68A6B07C" w14:textId="77777777" w:rsidR="00402BAD" w:rsidRDefault="00402BAD" w:rsidP="00402BAD">
      <w:r>
        <w:tab/>
      </w:r>
      <w:r>
        <w:tab/>
      </w:r>
      <w:r>
        <w:tab/>
      </w:r>
      <w:r>
        <w:tab/>
        <w:t>PC_MUX_SEL = 0;</w:t>
      </w:r>
    </w:p>
    <w:p w14:paraId="5DCD7D25" w14:textId="77777777" w:rsidR="00402BAD" w:rsidRDefault="00402BAD" w:rsidP="00402BAD">
      <w:r>
        <w:tab/>
      </w:r>
      <w:r>
        <w:tab/>
      </w:r>
      <w:r>
        <w:tab/>
      </w:r>
      <w:r>
        <w:tab/>
        <w:t>PLUS1_SEL = 1;</w:t>
      </w:r>
    </w:p>
    <w:p w14:paraId="2F46EBE1" w14:textId="77777777" w:rsidR="00402BAD" w:rsidRDefault="00402BAD" w:rsidP="00402BAD">
      <w:r>
        <w:lastRenderedPageBreak/>
        <w:tab/>
      </w:r>
      <w:r>
        <w:tab/>
      </w:r>
      <w:r>
        <w:tab/>
      </w:r>
      <w:r>
        <w:tab/>
        <w:t>RF_EN = 1;</w:t>
      </w:r>
    </w:p>
    <w:p w14:paraId="4ED3DEBE" w14:textId="77777777" w:rsidR="00402BAD" w:rsidRDefault="00402BAD" w:rsidP="00402BAD">
      <w:r>
        <w:tab/>
      </w:r>
      <w:r>
        <w:tab/>
      </w:r>
      <w:r>
        <w:tab/>
      </w:r>
      <w:r>
        <w:tab/>
        <w:t>MUL_SEL = 2'b01;</w:t>
      </w:r>
    </w:p>
    <w:p w14:paraId="31150E38" w14:textId="77777777" w:rsidR="00402BAD" w:rsidRDefault="00402BAD" w:rsidP="00402BAD">
      <w:r>
        <w:tab/>
      </w:r>
      <w:r>
        <w:tab/>
      </w:r>
      <w:r>
        <w:tab/>
      </w:r>
      <w:r>
        <w:tab/>
        <w:t>OAP = 3'b0;</w:t>
      </w:r>
    </w:p>
    <w:p w14:paraId="0FCF431A" w14:textId="77777777" w:rsidR="00402BAD" w:rsidRDefault="00402BAD" w:rsidP="00402BAD">
      <w:r>
        <w:tab/>
      </w:r>
      <w:r>
        <w:tab/>
      </w:r>
      <w:r>
        <w:tab/>
      </w:r>
      <w:r>
        <w:tab/>
        <w:t>available = 0;</w:t>
      </w:r>
    </w:p>
    <w:p w14:paraId="1D4DFE3C" w14:textId="77777777" w:rsidR="00402BAD" w:rsidRDefault="00402BAD" w:rsidP="00402BAD">
      <w:r>
        <w:tab/>
      </w:r>
      <w:r>
        <w:tab/>
      </w:r>
      <w:r>
        <w:tab/>
      </w:r>
      <w:r>
        <w:tab/>
        <w:t>fetch = 1;</w:t>
      </w:r>
    </w:p>
    <w:p w14:paraId="541F09B4" w14:textId="77777777" w:rsidR="00402BAD" w:rsidRDefault="00402BAD" w:rsidP="00402BAD">
      <w:r>
        <w:tab/>
      </w:r>
      <w:r>
        <w:tab/>
      </w:r>
      <w:r>
        <w:tab/>
        <w:t>end</w:t>
      </w:r>
    </w:p>
    <w:p w14:paraId="45C42A4A" w14:textId="77777777" w:rsidR="00402BAD" w:rsidRDefault="00402BAD" w:rsidP="00402BAD">
      <w:r>
        <w:tab/>
      </w:r>
      <w:r>
        <w:tab/>
      </w:r>
      <w:r>
        <w:tab/>
      </w:r>
      <w:proofErr w:type="spellStart"/>
      <w:r>
        <w:t>endcase</w:t>
      </w:r>
      <w:proofErr w:type="spellEnd"/>
    </w:p>
    <w:p w14:paraId="119721F1" w14:textId="77777777" w:rsidR="00402BAD" w:rsidRDefault="00402BAD" w:rsidP="00402BAD">
      <w:r>
        <w:tab/>
      </w:r>
      <w:r>
        <w:tab/>
        <w:t>end</w:t>
      </w:r>
    </w:p>
    <w:p w14:paraId="6DFDD1D8" w14:textId="77777777" w:rsidR="00402BAD" w:rsidRDefault="00402BAD" w:rsidP="00402BAD">
      <w:r>
        <w:tab/>
      </w:r>
      <w:r>
        <w:tab/>
        <w:t>else if(</w:t>
      </w:r>
      <w:proofErr w:type="gramStart"/>
      <w:r>
        <w:t>instruction[</w:t>
      </w:r>
      <w:proofErr w:type="gramEnd"/>
      <w:r>
        <w:t>2:0] == 3'b101) begin // SLT</w:t>
      </w:r>
    </w:p>
    <w:p w14:paraId="3D684D9F" w14:textId="77777777" w:rsidR="00402BAD" w:rsidRDefault="00402BAD" w:rsidP="00402BAD">
      <w:r>
        <w:tab/>
      </w:r>
      <w:r>
        <w:tab/>
      </w:r>
      <w:r>
        <w:tab/>
      </w:r>
      <w:proofErr w:type="gramStart"/>
      <w:r>
        <w:t>case(</w:t>
      </w:r>
      <w:proofErr w:type="gramEnd"/>
      <w:r>
        <w:t>Count)</w:t>
      </w:r>
    </w:p>
    <w:p w14:paraId="657693DE" w14:textId="77777777" w:rsidR="00402BAD" w:rsidRDefault="00402BAD" w:rsidP="00402BAD">
      <w:r>
        <w:tab/>
      </w:r>
      <w:r>
        <w:tab/>
      </w:r>
      <w:r>
        <w:tab/>
        <w:t>4'b0010:</w:t>
      </w:r>
    </w:p>
    <w:p w14:paraId="111393F4" w14:textId="77777777" w:rsidR="00402BAD" w:rsidRDefault="00402BAD" w:rsidP="00402BAD">
      <w:r>
        <w:tab/>
      </w:r>
      <w:r>
        <w:tab/>
      </w:r>
      <w:r>
        <w:tab/>
        <w:t>begin</w:t>
      </w:r>
    </w:p>
    <w:p w14:paraId="371FA51F" w14:textId="77777777" w:rsidR="00402BAD" w:rsidRDefault="00402BAD" w:rsidP="00402BAD">
      <w:r>
        <w:tab/>
      </w:r>
      <w:r>
        <w:tab/>
      </w:r>
      <w:r>
        <w:tab/>
      </w:r>
      <w:r>
        <w:tab/>
        <w:t>A_SEL = 2'b10;</w:t>
      </w:r>
    </w:p>
    <w:p w14:paraId="540E79EA" w14:textId="77777777" w:rsidR="00402BAD" w:rsidRDefault="00402BAD" w:rsidP="00402BAD">
      <w:r>
        <w:tab/>
      </w:r>
      <w:r>
        <w:tab/>
      </w:r>
      <w:r>
        <w:tab/>
      </w:r>
      <w:r>
        <w:tab/>
        <w:t>B_SEL = 2'b10;</w:t>
      </w:r>
    </w:p>
    <w:p w14:paraId="4A67F62D" w14:textId="77777777" w:rsidR="00402BAD" w:rsidRDefault="00402BAD" w:rsidP="00402BAD">
      <w:r>
        <w:tab/>
      </w:r>
      <w:r>
        <w:tab/>
      </w:r>
      <w:r>
        <w:tab/>
      </w:r>
      <w:r>
        <w:tab/>
        <w:t>D_SEL = 2'b01;</w:t>
      </w:r>
    </w:p>
    <w:p w14:paraId="115BF2F8" w14:textId="77777777" w:rsidR="00402BAD" w:rsidRDefault="00402BAD" w:rsidP="00402BAD">
      <w:r>
        <w:tab/>
      </w:r>
      <w:r>
        <w:tab/>
      </w:r>
      <w:r>
        <w:tab/>
      </w:r>
      <w:r>
        <w:tab/>
        <w:t>INST_TYPE_MUX_SEL = 0;</w:t>
      </w:r>
    </w:p>
    <w:p w14:paraId="0F84C6AC" w14:textId="77777777" w:rsidR="00402BAD" w:rsidRDefault="00402BAD" w:rsidP="00402BAD">
      <w:r>
        <w:tab/>
      </w:r>
      <w:r>
        <w:tab/>
      </w:r>
      <w:r>
        <w:tab/>
      </w:r>
      <w:r>
        <w:tab/>
        <w:t>LDA = 0;</w:t>
      </w:r>
    </w:p>
    <w:p w14:paraId="73C67F43" w14:textId="77777777" w:rsidR="00402BAD" w:rsidRDefault="00402BAD" w:rsidP="00402BAD">
      <w:r>
        <w:tab/>
      </w:r>
      <w:r>
        <w:tab/>
      </w:r>
      <w:r>
        <w:tab/>
      </w:r>
      <w:r>
        <w:tab/>
        <w:t>LDQ = 0;</w:t>
      </w:r>
    </w:p>
    <w:p w14:paraId="210D11D2" w14:textId="77777777" w:rsidR="00402BAD" w:rsidRDefault="00402BAD" w:rsidP="00402BAD">
      <w:r>
        <w:tab/>
      </w:r>
      <w:r>
        <w:tab/>
      </w:r>
      <w:r>
        <w:tab/>
      </w:r>
      <w:r>
        <w:tab/>
        <w:t>MULT_EN = 0; DIV_EN = 0;</w:t>
      </w:r>
    </w:p>
    <w:p w14:paraId="0D716F19" w14:textId="77777777" w:rsidR="00402BAD" w:rsidRDefault="00402BAD" w:rsidP="00402BAD">
      <w:r>
        <w:tab/>
      </w:r>
      <w:r>
        <w:tab/>
      </w:r>
      <w:r>
        <w:tab/>
      </w:r>
      <w:r>
        <w:tab/>
        <w:t>MUL_SEL = 2'b00;</w:t>
      </w:r>
    </w:p>
    <w:p w14:paraId="53BFC256" w14:textId="77777777" w:rsidR="00402BAD" w:rsidRDefault="00402BAD" w:rsidP="00402BAD">
      <w:r>
        <w:tab/>
      </w:r>
      <w:r>
        <w:tab/>
      </w:r>
      <w:r>
        <w:tab/>
      </w:r>
      <w:r>
        <w:tab/>
        <w:t>PC_MUX_SEL = 0;</w:t>
      </w:r>
    </w:p>
    <w:p w14:paraId="7E8F362E" w14:textId="77777777" w:rsidR="00402BAD" w:rsidRDefault="00402BAD" w:rsidP="00402BAD">
      <w:r>
        <w:tab/>
      </w:r>
      <w:r>
        <w:tab/>
      </w:r>
      <w:r>
        <w:tab/>
      </w:r>
      <w:r>
        <w:tab/>
        <w:t>PLUS1_SEL = 0;</w:t>
      </w:r>
    </w:p>
    <w:p w14:paraId="571E73DA" w14:textId="77777777" w:rsidR="00402BAD" w:rsidRDefault="00402BAD" w:rsidP="00402BAD">
      <w:r>
        <w:tab/>
      </w:r>
      <w:r>
        <w:tab/>
      </w:r>
      <w:r>
        <w:tab/>
      </w:r>
      <w:r>
        <w:tab/>
        <w:t>RF_EN = 0;</w:t>
      </w:r>
    </w:p>
    <w:p w14:paraId="464F56D3" w14:textId="77777777" w:rsidR="00402BAD" w:rsidRDefault="00402BAD" w:rsidP="00402BAD">
      <w:r>
        <w:tab/>
      </w:r>
      <w:r>
        <w:tab/>
      </w:r>
      <w:r>
        <w:tab/>
      </w:r>
      <w:r>
        <w:tab/>
        <w:t>OAP = 3'b001;</w:t>
      </w:r>
    </w:p>
    <w:p w14:paraId="6CC2B451" w14:textId="77777777" w:rsidR="00402BAD" w:rsidRDefault="00402BAD" w:rsidP="00402BAD">
      <w:r>
        <w:tab/>
      </w:r>
      <w:r>
        <w:tab/>
      </w:r>
      <w:r>
        <w:tab/>
      </w:r>
      <w:r>
        <w:tab/>
        <w:t>fetch = 0;</w:t>
      </w:r>
    </w:p>
    <w:p w14:paraId="048C7533" w14:textId="77777777" w:rsidR="00402BAD" w:rsidRDefault="00402BAD" w:rsidP="00402BAD">
      <w:r>
        <w:tab/>
      </w:r>
      <w:r>
        <w:tab/>
      </w:r>
      <w:r>
        <w:tab/>
        <w:t>end</w:t>
      </w:r>
    </w:p>
    <w:p w14:paraId="1B78DD0D" w14:textId="77777777" w:rsidR="00402BAD" w:rsidRDefault="00402BAD" w:rsidP="00402BAD">
      <w:r>
        <w:tab/>
      </w:r>
      <w:r>
        <w:tab/>
      </w:r>
      <w:r>
        <w:tab/>
        <w:t>4'b0011:</w:t>
      </w:r>
    </w:p>
    <w:p w14:paraId="06C5060E" w14:textId="77777777" w:rsidR="00402BAD" w:rsidRDefault="00402BAD" w:rsidP="00402BAD">
      <w:r>
        <w:tab/>
      </w:r>
      <w:r>
        <w:tab/>
      </w:r>
      <w:r>
        <w:tab/>
        <w:t>begin</w:t>
      </w:r>
    </w:p>
    <w:p w14:paraId="4F8601C1" w14:textId="77777777" w:rsidR="00402BAD" w:rsidRDefault="00402BAD" w:rsidP="00402BAD">
      <w:r>
        <w:tab/>
      </w:r>
      <w:r>
        <w:tab/>
      </w:r>
      <w:r>
        <w:tab/>
      </w:r>
      <w:proofErr w:type="gramStart"/>
      <w:r>
        <w:t>if(</w:t>
      </w:r>
      <w:proofErr w:type="gramEnd"/>
      <w:r>
        <w:t>N_FLAG == 1 ) begin</w:t>
      </w:r>
    </w:p>
    <w:p w14:paraId="62FE2B91" w14:textId="77777777" w:rsidR="00402BAD" w:rsidRDefault="00402BAD" w:rsidP="00402BAD">
      <w:r>
        <w:lastRenderedPageBreak/>
        <w:tab/>
      </w:r>
      <w:r>
        <w:tab/>
      </w:r>
      <w:r>
        <w:tab/>
      </w:r>
      <w:r>
        <w:tab/>
        <w:t>A_SEL = 2'b00;</w:t>
      </w:r>
    </w:p>
    <w:p w14:paraId="4BDA4D71" w14:textId="77777777" w:rsidR="00402BAD" w:rsidRDefault="00402BAD" w:rsidP="00402BAD">
      <w:r>
        <w:tab/>
      </w:r>
      <w:r>
        <w:tab/>
      </w:r>
      <w:r>
        <w:tab/>
      </w:r>
      <w:r>
        <w:tab/>
        <w:t>B_SEL = 2'b01;</w:t>
      </w:r>
    </w:p>
    <w:p w14:paraId="10D9B3E2" w14:textId="77777777" w:rsidR="00402BAD" w:rsidRDefault="00402BAD" w:rsidP="00402BAD">
      <w:r>
        <w:tab/>
      </w:r>
      <w:r>
        <w:tab/>
      </w:r>
      <w:r>
        <w:tab/>
      </w:r>
      <w:r>
        <w:tab/>
        <w:t>D_SEL = 2'b01;</w:t>
      </w:r>
    </w:p>
    <w:p w14:paraId="0AD691B0" w14:textId="77777777" w:rsidR="00402BAD" w:rsidRDefault="00402BAD" w:rsidP="00402BAD">
      <w:r>
        <w:tab/>
      </w:r>
      <w:r>
        <w:tab/>
      </w:r>
      <w:r>
        <w:tab/>
      </w:r>
      <w:r>
        <w:tab/>
        <w:t>INST_TYPE_MUX_SEL = 0;</w:t>
      </w:r>
    </w:p>
    <w:p w14:paraId="649FC355" w14:textId="77777777" w:rsidR="00402BAD" w:rsidRDefault="00402BAD" w:rsidP="00402BAD">
      <w:r>
        <w:tab/>
      </w:r>
      <w:r>
        <w:tab/>
      </w:r>
      <w:r>
        <w:tab/>
      </w:r>
      <w:r>
        <w:tab/>
        <w:t>LDA = 1;</w:t>
      </w:r>
    </w:p>
    <w:p w14:paraId="60158F22" w14:textId="77777777" w:rsidR="00402BAD" w:rsidRDefault="00402BAD" w:rsidP="00402BAD">
      <w:r>
        <w:tab/>
      </w:r>
      <w:r>
        <w:tab/>
      </w:r>
      <w:r>
        <w:tab/>
      </w:r>
      <w:r>
        <w:tab/>
        <w:t>LDQ = 0;</w:t>
      </w:r>
    </w:p>
    <w:p w14:paraId="362103D6" w14:textId="77777777" w:rsidR="00402BAD" w:rsidRDefault="00402BAD" w:rsidP="00402BAD">
      <w:r>
        <w:tab/>
      </w:r>
      <w:r>
        <w:tab/>
      </w:r>
      <w:r>
        <w:tab/>
      </w:r>
      <w:r>
        <w:tab/>
        <w:t>MULT_EN = 0; DIV_EN = 0;</w:t>
      </w:r>
    </w:p>
    <w:p w14:paraId="2B9D0594" w14:textId="77777777" w:rsidR="00402BAD" w:rsidRDefault="00402BAD" w:rsidP="00402BAD">
      <w:r>
        <w:tab/>
      </w:r>
      <w:r>
        <w:tab/>
      </w:r>
      <w:r>
        <w:tab/>
      </w:r>
      <w:r>
        <w:tab/>
        <w:t>MUL_SEL = 2'b00;</w:t>
      </w:r>
    </w:p>
    <w:p w14:paraId="41EBDAA1" w14:textId="77777777" w:rsidR="00402BAD" w:rsidRDefault="00402BAD" w:rsidP="00402BAD">
      <w:r>
        <w:tab/>
      </w:r>
      <w:r>
        <w:tab/>
      </w:r>
      <w:r>
        <w:tab/>
      </w:r>
      <w:r>
        <w:tab/>
        <w:t>PC_MUX_SEL = 0;</w:t>
      </w:r>
    </w:p>
    <w:p w14:paraId="102F207E" w14:textId="77777777" w:rsidR="00402BAD" w:rsidRDefault="00402BAD" w:rsidP="00402BAD">
      <w:r>
        <w:tab/>
      </w:r>
      <w:r>
        <w:tab/>
      </w:r>
      <w:r>
        <w:tab/>
      </w:r>
      <w:r>
        <w:tab/>
        <w:t>PLUS1_SEL = 0;</w:t>
      </w:r>
    </w:p>
    <w:p w14:paraId="7AFE389E" w14:textId="77777777" w:rsidR="00402BAD" w:rsidRDefault="00402BAD" w:rsidP="00402BAD">
      <w:r>
        <w:tab/>
      </w:r>
      <w:r>
        <w:tab/>
      </w:r>
      <w:r>
        <w:tab/>
      </w:r>
      <w:r>
        <w:tab/>
        <w:t>RF_EN = 0;</w:t>
      </w:r>
    </w:p>
    <w:p w14:paraId="05CF041B" w14:textId="77777777" w:rsidR="00402BAD" w:rsidRDefault="00402BAD" w:rsidP="00402BAD">
      <w:r>
        <w:tab/>
      </w:r>
      <w:r>
        <w:tab/>
      </w:r>
      <w:r>
        <w:tab/>
      </w:r>
      <w:r>
        <w:tab/>
        <w:t xml:space="preserve">OAP = </w:t>
      </w:r>
      <w:proofErr w:type="gramStart"/>
      <w:r>
        <w:t>instruction[</w:t>
      </w:r>
      <w:proofErr w:type="gramEnd"/>
      <w:r>
        <w:t>2:0];</w:t>
      </w:r>
    </w:p>
    <w:p w14:paraId="71DD3947" w14:textId="77777777" w:rsidR="00402BAD" w:rsidRDefault="00402BAD" w:rsidP="00402BAD">
      <w:r>
        <w:tab/>
      </w:r>
      <w:r>
        <w:tab/>
      </w:r>
      <w:r>
        <w:tab/>
      </w:r>
      <w:r>
        <w:tab/>
        <w:t>fetch = 0;</w:t>
      </w:r>
    </w:p>
    <w:p w14:paraId="4EEB3ED8" w14:textId="77777777" w:rsidR="00402BAD" w:rsidRDefault="00402BAD" w:rsidP="00402BAD">
      <w:r>
        <w:tab/>
      </w:r>
      <w:r>
        <w:tab/>
      </w:r>
      <w:r>
        <w:tab/>
        <w:t>end</w:t>
      </w:r>
    </w:p>
    <w:p w14:paraId="31D6CD98" w14:textId="77777777" w:rsidR="00402BAD" w:rsidRDefault="00402BAD" w:rsidP="00402BAD">
      <w:r>
        <w:tab/>
      </w:r>
      <w:r>
        <w:tab/>
      </w:r>
      <w:r>
        <w:tab/>
      </w:r>
      <w:proofErr w:type="gramStart"/>
      <w:r>
        <w:t>if(</w:t>
      </w:r>
      <w:proofErr w:type="gramEnd"/>
      <w:r>
        <w:t>N_FLAG == 0 ) begin</w:t>
      </w:r>
    </w:p>
    <w:p w14:paraId="189A13FE" w14:textId="77777777" w:rsidR="00402BAD" w:rsidRDefault="00402BAD" w:rsidP="00402BAD">
      <w:r>
        <w:tab/>
      </w:r>
      <w:r>
        <w:tab/>
      </w:r>
      <w:r>
        <w:tab/>
      </w:r>
      <w:r>
        <w:tab/>
        <w:t>A_SEL = 2'b00;</w:t>
      </w:r>
    </w:p>
    <w:p w14:paraId="69FDAD98" w14:textId="77777777" w:rsidR="00402BAD" w:rsidRDefault="00402BAD" w:rsidP="00402BAD">
      <w:r>
        <w:tab/>
      </w:r>
      <w:r>
        <w:tab/>
      </w:r>
      <w:r>
        <w:tab/>
      </w:r>
      <w:r>
        <w:tab/>
        <w:t>B_SEL = 2'b00;</w:t>
      </w:r>
    </w:p>
    <w:p w14:paraId="43F99482" w14:textId="77777777" w:rsidR="00402BAD" w:rsidRDefault="00402BAD" w:rsidP="00402BAD">
      <w:r>
        <w:tab/>
      </w:r>
      <w:r>
        <w:tab/>
      </w:r>
      <w:r>
        <w:tab/>
      </w:r>
      <w:r>
        <w:tab/>
        <w:t>D_SEL = 2'b01;</w:t>
      </w:r>
    </w:p>
    <w:p w14:paraId="58C31578" w14:textId="77777777" w:rsidR="00402BAD" w:rsidRDefault="00402BAD" w:rsidP="00402BAD">
      <w:r>
        <w:tab/>
      </w:r>
      <w:r>
        <w:tab/>
      </w:r>
      <w:r>
        <w:tab/>
      </w:r>
      <w:r>
        <w:tab/>
        <w:t>INST_TYPE_MUX_SEL = 0;</w:t>
      </w:r>
    </w:p>
    <w:p w14:paraId="4F1B790E" w14:textId="77777777" w:rsidR="00402BAD" w:rsidRDefault="00402BAD" w:rsidP="00402BAD">
      <w:r>
        <w:tab/>
      </w:r>
      <w:r>
        <w:tab/>
      </w:r>
      <w:r>
        <w:tab/>
      </w:r>
      <w:r>
        <w:tab/>
        <w:t>LDA = 1;</w:t>
      </w:r>
    </w:p>
    <w:p w14:paraId="6BFFED78" w14:textId="77777777" w:rsidR="00402BAD" w:rsidRDefault="00402BAD" w:rsidP="00402BAD">
      <w:r>
        <w:tab/>
      </w:r>
      <w:r>
        <w:tab/>
      </w:r>
      <w:r>
        <w:tab/>
      </w:r>
      <w:r>
        <w:tab/>
        <w:t>LDQ = 0;</w:t>
      </w:r>
    </w:p>
    <w:p w14:paraId="5445F733" w14:textId="77777777" w:rsidR="00402BAD" w:rsidRDefault="00402BAD" w:rsidP="00402BAD">
      <w:r>
        <w:tab/>
      </w:r>
      <w:r>
        <w:tab/>
      </w:r>
      <w:r>
        <w:tab/>
      </w:r>
      <w:r>
        <w:tab/>
        <w:t>MULT_EN = 0; DIV_EN = 0;</w:t>
      </w:r>
    </w:p>
    <w:p w14:paraId="1B293ADE" w14:textId="77777777" w:rsidR="00402BAD" w:rsidRDefault="00402BAD" w:rsidP="00402BAD">
      <w:r>
        <w:tab/>
      </w:r>
      <w:r>
        <w:tab/>
      </w:r>
      <w:r>
        <w:tab/>
      </w:r>
      <w:r>
        <w:tab/>
        <w:t>MUL_SEL = 2'b00;</w:t>
      </w:r>
    </w:p>
    <w:p w14:paraId="17C41A3D" w14:textId="77777777" w:rsidR="00402BAD" w:rsidRDefault="00402BAD" w:rsidP="00402BAD">
      <w:r>
        <w:tab/>
      </w:r>
      <w:r>
        <w:tab/>
      </w:r>
      <w:r>
        <w:tab/>
      </w:r>
      <w:r>
        <w:tab/>
        <w:t>PC_MUX_SEL = 0;</w:t>
      </w:r>
    </w:p>
    <w:p w14:paraId="592F437E" w14:textId="77777777" w:rsidR="00402BAD" w:rsidRDefault="00402BAD" w:rsidP="00402BAD">
      <w:r>
        <w:tab/>
      </w:r>
      <w:r>
        <w:tab/>
      </w:r>
      <w:r>
        <w:tab/>
      </w:r>
      <w:r>
        <w:tab/>
        <w:t>PLUS1_SEL = 0;</w:t>
      </w:r>
    </w:p>
    <w:p w14:paraId="053D0E7F" w14:textId="77777777" w:rsidR="00402BAD" w:rsidRDefault="00402BAD" w:rsidP="00402BAD">
      <w:r>
        <w:tab/>
      </w:r>
      <w:r>
        <w:tab/>
      </w:r>
      <w:r>
        <w:tab/>
      </w:r>
      <w:r>
        <w:tab/>
        <w:t>RF_EN = 0;</w:t>
      </w:r>
    </w:p>
    <w:p w14:paraId="1261C9D3" w14:textId="77777777" w:rsidR="00402BAD" w:rsidRDefault="00402BAD" w:rsidP="00402BAD">
      <w:r>
        <w:tab/>
      </w:r>
      <w:r>
        <w:tab/>
      </w:r>
      <w:r>
        <w:tab/>
      </w:r>
      <w:r>
        <w:tab/>
        <w:t>OAP = 3'b001;</w:t>
      </w:r>
    </w:p>
    <w:p w14:paraId="4C885328" w14:textId="77777777" w:rsidR="00402BAD" w:rsidRDefault="00402BAD" w:rsidP="00402BAD">
      <w:r>
        <w:tab/>
      </w:r>
      <w:r>
        <w:tab/>
      </w:r>
      <w:r>
        <w:tab/>
      </w:r>
      <w:r>
        <w:tab/>
        <w:t>fetch = 0;</w:t>
      </w:r>
    </w:p>
    <w:p w14:paraId="24EB0584" w14:textId="77777777" w:rsidR="00402BAD" w:rsidRDefault="00402BAD" w:rsidP="00402BAD">
      <w:r>
        <w:tab/>
      </w:r>
      <w:r>
        <w:tab/>
      </w:r>
      <w:r>
        <w:tab/>
        <w:t>end</w:t>
      </w:r>
    </w:p>
    <w:p w14:paraId="673F6694" w14:textId="77777777" w:rsidR="00402BAD" w:rsidRDefault="00402BAD" w:rsidP="00402BAD">
      <w:r>
        <w:lastRenderedPageBreak/>
        <w:tab/>
      </w:r>
      <w:r>
        <w:tab/>
      </w:r>
      <w:r>
        <w:tab/>
        <w:t>end</w:t>
      </w:r>
    </w:p>
    <w:p w14:paraId="064F1C80" w14:textId="77777777" w:rsidR="00402BAD" w:rsidRDefault="00402BAD" w:rsidP="00402BAD">
      <w:r>
        <w:tab/>
      </w:r>
      <w:r>
        <w:tab/>
      </w:r>
      <w:r>
        <w:tab/>
        <w:t>4'b0100:</w:t>
      </w:r>
    </w:p>
    <w:p w14:paraId="24052116" w14:textId="77777777" w:rsidR="00402BAD" w:rsidRDefault="00402BAD" w:rsidP="00402BAD">
      <w:r>
        <w:tab/>
      </w:r>
      <w:r>
        <w:tab/>
      </w:r>
      <w:r>
        <w:tab/>
        <w:t>begin</w:t>
      </w:r>
    </w:p>
    <w:p w14:paraId="73D30083" w14:textId="77777777" w:rsidR="00402BAD" w:rsidRDefault="00402BAD" w:rsidP="00402BAD">
      <w:r>
        <w:tab/>
      </w:r>
      <w:r>
        <w:tab/>
      </w:r>
      <w:r>
        <w:tab/>
      </w:r>
      <w:r>
        <w:tab/>
        <w:t>A_SEL = 2'b10;</w:t>
      </w:r>
    </w:p>
    <w:p w14:paraId="00C79249" w14:textId="77777777" w:rsidR="00402BAD" w:rsidRDefault="00402BAD" w:rsidP="00402BAD">
      <w:r>
        <w:tab/>
      </w:r>
      <w:r>
        <w:tab/>
      </w:r>
      <w:r>
        <w:tab/>
      </w:r>
      <w:r>
        <w:tab/>
        <w:t>B_SEL = 2'b10;</w:t>
      </w:r>
    </w:p>
    <w:p w14:paraId="0343B531" w14:textId="77777777" w:rsidR="00402BAD" w:rsidRDefault="00402BAD" w:rsidP="00402BAD">
      <w:r>
        <w:tab/>
      </w:r>
      <w:r>
        <w:tab/>
      </w:r>
      <w:r>
        <w:tab/>
      </w:r>
      <w:r>
        <w:tab/>
        <w:t>D_SEL = 2'b01;</w:t>
      </w:r>
    </w:p>
    <w:p w14:paraId="578AD4E5" w14:textId="77777777" w:rsidR="00402BAD" w:rsidRDefault="00402BAD" w:rsidP="00402BAD">
      <w:r>
        <w:tab/>
      </w:r>
      <w:r>
        <w:tab/>
      </w:r>
      <w:r>
        <w:tab/>
      </w:r>
      <w:r>
        <w:tab/>
        <w:t>INST_TYPE_MUX_SEL = 0;</w:t>
      </w:r>
    </w:p>
    <w:p w14:paraId="04162E18" w14:textId="77777777" w:rsidR="00402BAD" w:rsidRDefault="00402BAD" w:rsidP="00402BAD">
      <w:r>
        <w:tab/>
      </w:r>
      <w:r>
        <w:tab/>
      </w:r>
      <w:r>
        <w:tab/>
      </w:r>
      <w:r>
        <w:tab/>
        <w:t>LDA = 0;</w:t>
      </w:r>
    </w:p>
    <w:p w14:paraId="61F3123A" w14:textId="77777777" w:rsidR="00402BAD" w:rsidRDefault="00402BAD" w:rsidP="00402BAD">
      <w:r>
        <w:tab/>
      </w:r>
      <w:r>
        <w:tab/>
      </w:r>
      <w:r>
        <w:tab/>
      </w:r>
      <w:r>
        <w:tab/>
        <w:t>LDQ = 0;</w:t>
      </w:r>
    </w:p>
    <w:p w14:paraId="450F2E29" w14:textId="77777777" w:rsidR="00402BAD" w:rsidRDefault="00402BAD" w:rsidP="00402BAD">
      <w:r>
        <w:tab/>
      </w:r>
      <w:r>
        <w:tab/>
      </w:r>
      <w:r>
        <w:tab/>
      </w:r>
      <w:r>
        <w:tab/>
        <w:t>MULT_EN = 0; DIV_EN = 0;</w:t>
      </w:r>
    </w:p>
    <w:p w14:paraId="726AB4BB" w14:textId="77777777" w:rsidR="00402BAD" w:rsidRDefault="00402BAD" w:rsidP="00402BAD">
      <w:r>
        <w:tab/>
      </w:r>
      <w:r>
        <w:tab/>
      </w:r>
      <w:r>
        <w:tab/>
      </w:r>
      <w:r>
        <w:tab/>
        <w:t>MUL_SEL = 2'b00;</w:t>
      </w:r>
    </w:p>
    <w:p w14:paraId="02A461F9" w14:textId="77777777" w:rsidR="00402BAD" w:rsidRDefault="00402BAD" w:rsidP="00402BAD">
      <w:r>
        <w:tab/>
      </w:r>
      <w:r>
        <w:tab/>
      </w:r>
      <w:r>
        <w:tab/>
      </w:r>
      <w:r>
        <w:tab/>
        <w:t>PC_MUX_SEL = 0;</w:t>
      </w:r>
    </w:p>
    <w:p w14:paraId="774F40A1" w14:textId="77777777" w:rsidR="00402BAD" w:rsidRDefault="00402BAD" w:rsidP="00402BAD">
      <w:r>
        <w:tab/>
      </w:r>
      <w:r>
        <w:tab/>
      </w:r>
      <w:r>
        <w:tab/>
      </w:r>
      <w:r>
        <w:tab/>
        <w:t>PLUS1_SEL = 0;</w:t>
      </w:r>
    </w:p>
    <w:p w14:paraId="366F6304" w14:textId="77777777" w:rsidR="00402BAD" w:rsidRDefault="00402BAD" w:rsidP="00402BAD">
      <w:r>
        <w:tab/>
      </w:r>
      <w:r>
        <w:tab/>
      </w:r>
      <w:r>
        <w:tab/>
      </w:r>
      <w:r>
        <w:tab/>
        <w:t>RF_EN = 1;</w:t>
      </w:r>
    </w:p>
    <w:p w14:paraId="6A366B0A" w14:textId="77777777" w:rsidR="00402BAD" w:rsidRDefault="00402BAD" w:rsidP="00402BAD">
      <w:r>
        <w:tab/>
      </w:r>
      <w:r>
        <w:tab/>
      </w:r>
      <w:r>
        <w:tab/>
      </w:r>
      <w:r>
        <w:tab/>
        <w:t>OAP = 3'b001;</w:t>
      </w:r>
    </w:p>
    <w:p w14:paraId="44B54FA0" w14:textId="77777777" w:rsidR="00402BAD" w:rsidRDefault="00402BAD" w:rsidP="00402BAD">
      <w:r>
        <w:tab/>
      </w:r>
      <w:r>
        <w:tab/>
      </w:r>
      <w:r>
        <w:tab/>
      </w:r>
      <w:r>
        <w:tab/>
        <w:t>available = 0;</w:t>
      </w:r>
    </w:p>
    <w:p w14:paraId="7ABC83AA" w14:textId="77777777" w:rsidR="00402BAD" w:rsidRDefault="00402BAD" w:rsidP="00402BAD">
      <w:r>
        <w:tab/>
      </w:r>
      <w:r>
        <w:tab/>
      </w:r>
      <w:r>
        <w:tab/>
      </w:r>
      <w:r>
        <w:tab/>
        <w:t>fetch = 1;</w:t>
      </w:r>
    </w:p>
    <w:p w14:paraId="2D140918" w14:textId="77777777" w:rsidR="00402BAD" w:rsidRDefault="00402BAD" w:rsidP="00402BAD">
      <w:r>
        <w:tab/>
      </w:r>
      <w:r>
        <w:tab/>
      </w:r>
      <w:r>
        <w:tab/>
        <w:t>end</w:t>
      </w:r>
    </w:p>
    <w:p w14:paraId="74ADACC4" w14:textId="77777777" w:rsidR="00402BAD" w:rsidRDefault="00402BAD" w:rsidP="00402BAD">
      <w:r>
        <w:tab/>
      </w:r>
      <w:r>
        <w:tab/>
      </w:r>
      <w:r>
        <w:tab/>
        <w:t xml:space="preserve">default: </w:t>
      </w:r>
    </w:p>
    <w:p w14:paraId="45C9CD3E" w14:textId="77777777" w:rsidR="00402BAD" w:rsidRDefault="00402BAD" w:rsidP="00402BAD">
      <w:r>
        <w:tab/>
      </w:r>
      <w:r>
        <w:tab/>
      </w:r>
      <w:r>
        <w:tab/>
      </w:r>
      <w:r>
        <w:tab/>
        <w:t>begin</w:t>
      </w:r>
    </w:p>
    <w:p w14:paraId="69D3AF0B" w14:textId="77777777" w:rsidR="00402BAD" w:rsidRDefault="00402BAD" w:rsidP="00402BAD">
      <w:r>
        <w:tab/>
      </w:r>
      <w:r>
        <w:tab/>
      </w:r>
      <w:r>
        <w:tab/>
      </w:r>
      <w:r>
        <w:tab/>
        <w:t>end</w:t>
      </w:r>
    </w:p>
    <w:p w14:paraId="78EF2BEF" w14:textId="77777777" w:rsidR="00402BAD" w:rsidRDefault="00402BAD" w:rsidP="00402BAD">
      <w:r>
        <w:tab/>
      </w:r>
      <w:r>
        <w:tab/>
      </w:r>
      <w:r>
        <w:tab/>
      </w:r>
      <w:proofErr w:type="spellStart"/>
      <w:r>
        <w:t>endcase</w:t>
      </w:r>
      <w:proofErr w:type="spellEnd"/>
    </w:p>
    <w:p w14:paraId="0A756218" w14:textId="77777777" w:rsidR="00402BAD" w:rsidRDefault="00402BAD" w:rsidP="00402BAD">
      <w:r>
        <w:tab/>
      </w:r>
      <w:r>
        <w:tab/>
        <w:t>end</w:t>
      </w:r>
    </w:p>
    <w:p w14:paraId="5440E658" w14:textId="77777777" w:rsidR="00402BAD" w:rsidRDefault="00402BAD" w:rsidP="00402BAD">
      <w:r>
        <w:tab/>
      </w:r>
      <w:r>
        <w:tab/>
        <w:t>else begin //</w:t>
      </w:r>
      <w:proofErr w:type="gramStart"/>
      <w:r>
        <w:t>ADD,SUB</w:t>
      </w:r>
      <w:proofErr w:type="gramEnd"/>
      <w:r>
        <w:t>,OR,AND,XOR</w:t>
      </w:r>
    </w:p>
    <w:p w14:paraId="58D19D93" w14:textId="77777777" w:rsidR="00402BAD" w:rsidRDefault="00402BAD" w:rsidP="00402BAD">
      <w:r>
        <w:tab/>
      </w:r>
      <w:r>
        <w:tab/>
      </w:r>
      <w:r>
        <w:tab/>
      </w:r>
      <w:proofErr w:type="gramStart"/>
      <w:r>
        <w:t>case(</w:t>
      </w:r>
      <w:proofErr w:type="gramEnd"/>
      <w:r>
        <w:t>Count)</w:t>
      </w:r>
    </w:p>
    <w:p w14:paraId="7C9707E9" w14:textId="77777777" w:rsidR="00402BAD" w:rsidRDefault="00402BAD" w:rsidP="00402BAD">
      <w:r>
        <w:tab/>
      </w:r>
      <w:r>
        <w:tab/>
      </w:r>
      <w:r>
        <w:tab/>
        <w:t>4'b0010:</w:t>
      </w:r>
    </w:p>
    <w:p w14:paraId="49176AFB" w14:textId="77777777" w:rsidR="00402BAD" w:rsidRDefault="00402BAD" w:rsidP="00402BAD">
      <w:r>
        <w:tab/>
      </w:r>
      <w:r>
        <w:tab/>
      </w:r>
      <w:r>
        <w:tab/>
        <w:t>begin</w:t>
      </w:r>
    </w:p>
    <w:p w14:paraId="22700A68" w14:textId="77777777" w:rsidR="00402BAD" w:rsidRDefault="00402BAD" w:rsidP="00402BAD">
      <w:r>
        <w:tab/>
      </w:r>
      <w:r>
        <w:tab/>
      </w:r>
      <w:r>
        <w:tab/>
      </w:r>
      <w:r>
        <w:tab/>
        <w:t>A_SEL = 2'b10;</w:t>
      </w:r>
    </w:p>
    <w:p w14:paraId="3F4C0ED9" w14:textId="77777777" w:rsidR="00402BAD" w:rsidRDefault="00402BAD" w:rsidP="00402BAD">
      <w:r>
        <w:tab/>
      </w:r>
      <w:r>
        <w:tab/>
      </w:r>
      <w:r>
        <w:tab/>
      </w:r>
      <w:r>
        <w:tab/>
        <w:t>B_SEL = 2'b10;</w:t>
      </w:r>
    </w:p>
    <w:p w14:paraId="63E27737" w14:textId="77777777" w:rsidR="00402BAD" w:rsidRDefault="00402BAD" w:rsidP="00402BAD">
      <w:r>
        <w:lastRenderedPageBreak/>
        <w:tab/>
      </w:r>
      <w:r>
        <w:tab/>
      </w:r>
      <w:r>
        <w:tab/>
      </w:r>
      <w:r>
        <w:tab/>
        <w:t>D_SEL = 2'b01;</w:t>
      </w:r>
    </w:p>
    <w:p w14:paraId="020477C3" w14:textId="77777777" w:rsidR="00402BAD" w:rsidRDefault="00402BAD" w:rsidP="00402BAD">
      <w:r>
        <w:tab/>
      </w:r>
      <w:r>
        <w:tab/>
      </w:r>
      <w:r>
        <w:tab/>
      </w:r>
      <w:r>
        <w:tab/>
        <w:t>INST_TYPE_MUX_SEL = 0;</w:t>
      </w:r>
    </w:p>
    <w:p w14:paraId="00733435" w14:textId="77777777" w:rsidR="00402BAD" w:rsidRDefault="00402BAD" w:rsidP="00402BAD">
      <w:r>
        <w:tab/>
      </w:r>
      <w:r>
        <w:tab/>
      </w:r>
      <w:r>
        <w:tab/>
      </w:r>
      <w:r>
        <w:tab/>
        <w:t>LDA = 1;</w:t>
      </w:r>
    </w:p>
    <w:p w14:paraId="5EA689DB" w14:textId="77777777" w:rsidR="00402BAD" w:rsidRDefault="00402BAD" w:rsidP="00402BAD">
      <w:r>
        <w:tab/>
      </w:r>
      <w:r>
        <w:tab/>
      </w:r>
      <w:r>
        <w:tab/>
      </w:r>
      <w:r>
        <w:tab/>
        <w:t>LDQ = 0;</w:t>
      </w:r>
    </w:p>
    <w:p w14:paraId="360374AA" w14:textId="77777777" w:rsidR="00402BAD" w:rsidRDefault="00402BAD" w:rsidP="00402BAD">
      <w:r>
        <w:tab/>
      </w:r>
      <w:r>
        <w:tab/>
      </w:r>
      <w:r>
        <w:tab/>
      </w:r>
      <w:r>
        <w:tab/>
        <w:t>MULT_EN = 0; DIV_EN = 0;</w:t>
      </w:r>
    </w:p>
    <w:p w14:paraId="3D9F69E3" w14:textId="77777777" w:rsidR="00402BAD" w:rsidRDefault="00402BAD" w:rsidP="00402BAD">
      <w:r>
        <w:tab/>
      </w:r>
      <w:r>
        <w:tab/>
      </w:r>
      <w:r>
        <w:tab/>
      </w:r>
      <w:r>
        <w:tab/>
        <w:t>MUL_SEL = 2'b00;</w:t>
      </w:r>
    </w:p>
    <w:p w14:paraId="27ADF1EC" w14:textId="77777777" w:rsidR="00402BAD" w:rsidRDefault="00402BAD" w:rsidP="00402BAD">
      <w:r>
        <w:tab/>
      </w:r>
      <w:r>
        <w:tab/>
      </w:r>
      <w:r>
        <w:tab/>
      </w:r>
      <w:r>
        <w:tab/>
        <w:t>PC_MUX_SEL = 0;</w:t>
      </w:r>
    </w:p>
    <w:p w14:paraId="5726B703" w14:textId="77777777" w:rsidR="00402BAD" w:rsidRDefault="00402BAD" w:rsidP="00402BAD">
      <w:r>
        <w:tab/>
      </w:r>
      <w:r>
        <w:tab/>
      </w:r>
      <w:r>
        <w:tab/>
      </w:r>
      <w:r>
        <w:tab/>
        <w:t>PLUS1_SEL = 0;</w:t>
      </w:r>
    </w:p>
    <w:p w14:paraId="0347C47C" w14:textId="77777777" w:rsidR="00402BAD" w:rsidRDefault="00402BAD" w:rsidP="00402BAD">
      <w:r>
        <w:tab/>
      </w:r>
      <w:r>
        <w:tab/>
      </w:r>
      <w:r>
        <w:tab/>
      </w:r>
      <w:r>
        <w:tab/>
        <w:t>RF_EN = 0;</w:t>
      </w:r>
    </w:p>
    <w:p w14:paraId="73498D14" w14:textId="77777777" w:rsidR="00402BAD" w:rsidRDefault="00402BAD" w:rsidP="00402BAD">
      <w:r>
        <w:tab/>
      </w:r>
      <w:r>
        <w:tab/>
      </w:r>
      <w:r>
        <w:tab/>
      </w:r>
      <w:r>
        <w:tab/>
        <w:t xml:space="preserve">OAP = </w:t>
      </w:r>
      <w:proofErr w:type="gramStart"/>
      <w:r>
        <w:t>instruction[</w:t>
      </w:r>
      <w:proofErr w:type="gramEnd"/>
      <w:r>
        <w:t>2:0];</w:t>
      </w:r>
    </w:p>
    <w:p w14:paraId="67B635C5" w14:textId="77777777" w:rsidR="00402BAD" w:rsidRDefault="00402BAD" w:rsidP="00402BAD">
      <w:r>
        <w:tab/>
      </w:r>
      <w:r>
        <w:tab/>
      </w:r>
      <w:r>
        <w:tab/>
      </w:r>
      <w:r>
        <w:tab/>
        <w:t>fetch = 0;</w:t>
      </w:r>
    </w:p>
    <w:p w14:paraId="5439C0EC" w14:textId="77777777" w:rsidR="00402BAD" w:rsidRDefault="00402BAD" w:rsidP="00402BAD">
      <w:r>
        <w:tab/>
      </w:r>
      <w:r>
        <w:tab/>
      </w:r>
      <w:r>
        <w:tab/>
        <w:t>end</w:t>
      </w:r>
    </w:p>
    <w:p w14:paraId="46AB0F53" w14:textId="77777777" w:rsidR="00402BAD" w:rsidRDefault="00402BAD" w:rsidP="00402BAD">
      <w:r>
        <w:tab/>
      </w:r>
      <w:r>
        <w:tab/>
      </w:r>
      <w:r>
        <w:tab/>
        <w:t>4'b0011:</w:t>
      </w:r>
    </w:p>
    <w:p w14:paraId="2B77CB14" w14:textId="77777777" w:rsidR="00402BAD" w:rsidRDefault="00402BAD" w:rsidP="00402BAD">
      <w:r>
        <w:tab/>
      </w:r>
      <w:r>
        <w:tab/>
      </w:r>
      <w:r>
        <w:tab/>
        <w:t>begin</w:t>
      </w:r>
    </w:p>
    <w:p w14:paraId="2DB695A2" w14:textId="77777777" w:rsidR="00402BAD" w:rsidRDefault="00402BAD" w:rsidP="00402BAD">
      <w:r>
        <w:tab/>
      </w:r>
      <w:r>
        <w:tab/>
      </w:r>
      <w:r>
        <w:tab/>
      </w:r>
      <w:r>
        <w:tab/>
        <w:t>A_SEL = 2'b10;</w:t>
      </w:r>
    </w:p>
    <w:p w14:paraId="509739BF" w14:textId="77777777" w:rsidR="00402BAD" w:rsidRDefault="00402BAD" w:rsidP="00402BAD">
      <w:r>
        <w:tab/>
      </w:r>
      <w:r>
        <w:tab/>
      </w:r>
      <w:r>
        <w:tab/>
      </w:r>
      <w:r>
        <w:tab/>
        <w:t>B_SEL = 2'b10;</w:t>
      </w:r>
    </w:p>
    <w:p w14:paraId="548F42AE" w14:textId="77777777" w:rsidR="00402BAD" w:rsidRDefault="00402BAD" w:rsidP="00402BAD">
      <w:r>
        <w:tab/>
      </w:r>
      <w:r>
        <w:tab/>
      </w:r>
      <w:r>
        <w:tab/>
      </w:r>
      <w:r>
        <w:tab/>
        <w:t>D_SEL = 2'b01;</w:t>
      </w:r>
    </w:p>
    <w:p w14:paraId="16FDF570" w14:textId="77777777" w:rsidR="00402BAD" w:rsidRDefault="00402BAD" w:rsidP="00402BAD">
      <w:r>
        <w:tab/>
      </w:r>
      <w:r>
        <w:tab/>
      </w:r>
      <w:r>
        <w:tab/>
      </w:r>
      <w:r>
        <w:tab/>
        <w:t>INST_TYPE_MUX_SEL = 0;</w:t>
      </w:r>
    </w:p>
    <w:p w14:paraId="27BD9691" w14:textId="77777777" w:rsidR="00402BAD" w:rsidRDefault="00402BAD" w:rsidP="00402BAD">
      <w:r>
        <w:tab/>
      </w:r>
      <w:r>
        <w:tab/>
      </w:r>
      <w:r>
        <w:tab/>
      </w:r>
      <w:r>
        <w:tab/>
        <w:t>LDA = 1;</w:t>
      </w:r>
    </w:p>
    <w:p w14:paraId="2F45FA17" w14:textId="77777777" w:rsidR="00402BAD" w:rsidRDefault="00402BAD" w:rsidP="00402BAD">
      <w:r>
        <w:tab/>
      </w:r>
      <w:r>
        <w:tab/>
      </w:r>
      <w:r>
        <w:tab/>
      </w:r>
      <w:r>
        <w:tab/>
        <w:t>LDQ = 0;</w:t>
      </w:r>
    </w:p>
    <w:p w14:paraId="2A980DC9" w14:textId="77777777" w:rsidR="00402BAD" w:rsidRDefault="00402BAD" w:rsidP="00402BAD">
      <w:r>
        <w:tab/>
      </w:r>
      <w:r>
        <w:tab/>
      </w:r>
      <w:r>
        <w:tab/>
      </w:r>
      <w:r>
        <w:tab/>
        <w:t>MULT_EN = 0; DIV_EN = 0;</w:t>
      </w:r>
    </w:p>
    <w:p w14:paraId="2655B229" w14:textId="77777777" w:rsidR="00402BAD" w:rsidRDefault="00402BAD" w:rsidP="00402BAD">
      <w:r>
        <w:tab/>
      </w:r>
      <w:r>
        <w:tab/>
      </w:r>
      <w:r>
        <w:tab/>
      </w:r>
      <w:r>
        <w:tab/>
        <w:t>MUL_SEL = 2'b00;</w:t>
      </w:r>
    </w:p>
    <w:p w14:paraId="40A09614" w14:textId="77777777" w:rsidR="00402BAD" w:rsidRDefault="00402BAD" w:rsidP="00402BAD">
      <w:r>
        <w:tab/>
      </w:r>
      <w:r>
        <w:tab/>
      </w:r>
      <w:r>
        <w:tab/>
      </w:r>
      <w:r>
        <w:tab/>
        <w:t>PC_MUX_SEL = 0;</w:t>
      </w:r>
    </w:p>
    <w:p w14:paraId="6BAA462B" w14:textId="77777777" w:rsidR="00402BAD" w:rsidRDefault="00402BAD" w:rsidP="00402BAD">
      <w:r>
        <w:tab/>
      </w:r>
      <w:r>
        <w:tab/>
      </w:r>
      <w:r>
        <w:tab/>
      </w:r>
      <w:r>
        <w:tab/>
        <w:t>PLUS1_SEL = 0;</w:t>
      </w:r>
    </w:p>
    <w:p w14:paraId="7E52D5B4" w14:textId="77777777" w:rsidR="00402BAD" w:rsidRDefault="00402BAD" w:rsidP="00402BAD">
      <w:r>
        <w:tab/>
      </w:r>
      <w:r>
        <w:tab/>
      </w:r>
      <w:r>
        <w:tab/>
      </w:r>
      <w:r>
        <w:tab/>
        <w:t>RF_EN = 0;</w:t>
      </w:r>
    </w:p>
    <w:p w14:paraId="4ADD64C8" w14:textId="77777777" w:rsidR="00402BAD" w:rsidRDefault="00402BAD" w:rsidP="00402BAD">
      <w:r>
        <w:tab/>
      </w:r>
      <w:r>
        <w:tab/>
      </w:r>
      <w:r>
        <w:tab/>
      </w:r>
      <w:r>
        <w:tab/>
        <w:t xml:space="preserve">OAP = </w:t>
      </w:r>
      <w:proofErr w:type="gramStart"/>
      <w:r>
        <w:t>instruction[</w:t>
      </w:r>
      <w:proofErr w:type="gramEnd"/>
      <w:r>
        <w:t>2:0];</w:t>
      </w:r>
    </w:p>
    <w:p w14:paraId="2A703961" w14:textId="77777777" w:rsidR="00402BAD" w:rsidRDefault="00402BAD" w:rsidP="00402BAD">
      <w:r>
        <w:tab/>
      </w:r>
      <w:r>
        <w:tab/>
      </w:r>
      <w:r>
        <w:tab/>
      </w:r>
      <w:r>
        <w:tab/>
        <w:t>fetch = 0;</w:t>
      </w:r>
    </w:p>
    <w:p w14:paraId="2E560738" w14:textId="77777777" w:rsidR="00402BAD" w:rsidRDefault="00402BAD" w:rsidP="00402BAD">
      <w:r>
        <w:tab/>
      </w:r>
      <w:r>
        <w:tab/>
      </w:r>
      <w:r>
        <w:tab/>
        <w:t>end</w:t>
      </w:r>
    </w:p>
    <w:p w14:paraId="355FC609" w14:textId="77777777" w:rsidR="00402BAD" w:rsidRDefault="00402BAD" w:rsidP="00402BAD">
      <w:r>
        <w:tab/>
      </w:r>
      <w:r>
        <w:tab/>
      </w:r>
      <w:r>
        <w:tab/>
        <w:t>4'b0100:</w:t>
      </w:r>
    </w:p>
    <w:p w14:paraId="363D272E" w14:textId="77777777" w:rsidR="00402BAD" w:rsidRDefault="00402BAD" w:rsidP="00402BAD">
      <w:r>
        <w:lastRenderedPageBreak/>
        <w:tab/>
      </w:r>
      <w:r>
        <w:tab/>
      </w:r>
      <w:r>
        <w:tab/>
        <w:t>begin</w:t>
      </w:r>
    </w:p>
    <w:p w14:paraId="6314D65E" w14:textId="77777777" w:rsidR="00402BAD" w:rsidRDefault="00402BAD" w:rsidP="00402BAD">
      <w:r>
        <w:tab/>
      </w:r>
      <w:r>
        <w:tab/>
      </w:r>
      <w:r>
        <w:tab/>
      </w:r>
      <w:r>
        <w:tab/>
        <w:t>A_SEL = 2'b10;</w:t>
      </w:r>
    </w:p>
    <w:p w14:paraId="3170B901" w14:textId="77777777" w:rsidR="00402BAD" w:rsidRDefault="00402BAD" w:rsidP="00402BAD">
      <w:r>
        <w:tab/>
      </w:r>
      <w:r>
        <w:tab/>
      </w:r>
      <w:r>
        <w:tab/>
      </w:r>
      <w:r>
        <w:tab/>
        <w:t>B_SEL = 2'b10;</w:t>
      </w:r>
    </w:p>
    <w:p w14:paraId="4C762192" w14:textId="77777777" w:rsidR="00402BAD" w:rsidRDefault="00402BAD" w:rsidP="00402BAD">
      <w:r>
        <w:tab/>
      </w:r>
      <w:r>
        <w:tab/>
      </w:r>
      <w:r>
        <w:tab/>
      </w:r>
      <w:r>
        <w:tab/>
        <w:t>D_SEL = 2'b01;</w:t>
      </w:r>
    </w:p>
    <w:p w14:paraId="6AF2BF72" w14:textId="77777777" w:rsidR="00402BAD" w:rsidRDefault="00402BAD" w:rsidP="00402BAD">
      <w:r>
        <w:tab/>
      </w:r>
      <w:r>
        <w:tab/>
      </w:r>
      <w:r>
        <w:tab/>
      </w:r>
      <w:r>
        <w:tab/>
        <w:t>INST_TYPE_MUX_SEL = 0;</w:t>
      </w:r>
    </w:p>
    <w:p w14:paraId="7DA75758" w14:textId="77777777" w:rsidR="00402BAD" w:rsidRDefault="00402BAD" w:rsidP="00402BAD">
      <w:r>
        <w:tab/>
      </w:r>
      <w:r>
        <w:tab/>
      </w:r>
      <w:r>
        <w:tab/>
      </w:r>
      <w:r>
        <w:tab/>
        <w:t>LDA = 0;</w:t>
      </w:r>
    </w:p>
    <w:p w14:paraId="17CED092" w14:textId="77777777" w:rsidR="00402BAD" w:rsidRDefault="00402BAD" w:rsidP="00402BAD">
      <w:r>
        <w:tab/>
      </w:r>
      <w:r>
        <w:tab/>
      </w:r>
      <w:r>
        <w:tab/>
      </w:r>
      <w:r>
        <w:tab/>
        <w:t>LDQ = 0;</w:t>
      </w:r>
    </w:p>
    <w:p w14:paraId="74241F6B" w14:textId="77777777" w:rsidR="00402BAD" w:rsidRDefault="00402BAD" w:rsidP="00402BAD">
      <w:r>
        <w:tab/>
      </w:r>
      <w:r>
        <w:tab/>
      </w:r>
      <w:r>
        <w:tab/>
      </w:r>
      <w:r>
        <w:tab/>
        <w:t>MULT_EN = 0; DIV_EN = 0;</w:t>
      </w:r>
    </w:p>
    <w:p w14:paraId="28D6366C" w14:textId="77777777" w:rsidR="00402BAD" w:rsidRDefault="00402BAD" w:rsidP="00402BAD">
      <w:r>
        <w:tab/>
      </w:r>
      <w:r>
        <w:tab/>
      </w:r>
      <w:r>
        <w:tab/>
      </w:r>
      <w:r>
        <w:tab/>
        <w:t>MUL_SEL = 2'b00;</w:t>
      </w:r>
    </w:p>
    <w:p w14:paraId="3CF28C1A" w14:textId="77777777" w:rsidR="00402BAD" w:rsidRDefault="00402BAD" w:rsidP="00402BAD">
      <w:r>
        <w:tab/>
      </w:r>
      <w:r>
        <w:tab/>
      </w:r>
      <w:r>
        <w:tab/>
      </w:r>
      <w:r>
        <w:tab/>
        <w:t>PC_MUX_SEL = 0;</w:t>
      </w:r>
    </w:p>
    <w:p w14:paraId="3FF58422" w14:textId="77777777" w:rsidR="00402BAD" w:rsidRDefault="00402BAD" w:rsidP="00402BAD">
      <w:r>
        <w:tab/>
      </w:r>
      <w:r>
        <w:tab/>
      </w:r>
      <w:r>
        <w:tab/>
      </w:r>
      <w:r>
        <w:tab/>
        <w:t>PLUS1_SEL = 0;</w:t>
      </w:r>
    </w:p>
    <w:p w14:paraId="48DAD927" w14:textId="77777777" w:rsidR="00402BAD" w:rsidRDefault="00402BAD" w:rsidP="00402BAD">
      <w:r>
        <w:tab/>
      </w:r>
      <w:r>
        <w:tab/>
      </w:r>
      <w:r>
        <w:tab/>
      </w:r>
      <w:r>
        <w:tab/>
        <w:t>RF_EN = 1;</w:t>
      </w:r>
    </w:p>
    <w:p w14:paraId="0EC98DFB" w14:textId="77777777" w:rsidR="00402BAD" w:rsidRDefault="00402BAD" w:rsidP="00402BAD">
      <w:r>
        <w:tab/>
      </w:r>
      <w:r>
        <w:tab/>
      </w:r>
      <w:r>
        <w:tab/>
      </w:r>
      <w:r>
        <w:tab/>
        <w:t xml:space="preserve">OAP = </w:t>
      </w:r>
      <w:proofErr w:type="gramStart"/>
      <w:r>
        <w:t>instruction[</w:t>
      </w:r>
      <w:proofErr w:type="gramEnd"/>
      <w:r>
        <w:t>2:0];</w:t>
      </w:r>
    </w:p>
    <w:p w14:paraId="65587D5F" w14:textId="77777777" w:rsidR="00402BAD" w:rsidRDefault="00402BAD" w:rsidP="00402BAD">
      <w:r>
        <w:tab/>
      </w:r>
      <w:r>
        <w:tab/>
      </w:r>
      <w:r>
        <w:tab/>
      </w:r>
      <w:r>
        <w:tab/>
        <w:t>available = 0;</w:t>
      </w:r>
    </w:p>
    <w:p w14:paraId="0ECE7F47" w14:textId="77777777" w:rsidR="00402BAD" w:rsidRDefault="00402BAD" w:rsidP="00402BAD">
      <w:r>
        <w:tab/>
      </w:r>
      <w:r>
        <w:tab/>
      </w:r>
      <w:r>
        <w:tab/>
      </w:r>
      <w:r>
        <w:tab/>
        <w:t>fetch = 1;</w:t>
      </w:r>
    </w:p>
    <w:p w14:paraId="22F59180" w14:textId="77777777" w:rsidR="00402BAD" w:rsidRDefault="00402BAD" w:rsidP="00402BAD">
      <w:r>
        <w:tab/>
      </w:r>
      <w:r>
        <w:tab/>
      </w:r>
      <w:r>
        <w:tab/>
        <w:t>end</w:t>
      </w:r>
    </w:p>
    <w:p w14:paraId="41DB92A6" w14:textId="77777777" w:rsidR="00402BAD" w:rsidRDefault="00402BAD" w:rsidP="00402BAD">
      <w:r>
        <w:tab/>
      </w:r>
      <w:r>
        <w:tab/>
      </w:r>
      <w:r>
        <w:tab/>
        <w:t xml:space="preserve">default: </w:t>
      </w:r>
    </w:p>
    <w:p w14:paraId="1F95B828" w14:textId="77777777" w:rsidR="00402BAD" w:rsidRDefault="00402BAD" w:rsidP="00402BAD">
      <w:r>
        <w:tab/>
      </w:r>
      <w:r>
        <w:tab/>
      </w:r>
      <w:r>
        <w:tab/>
        <w:t>begin</w:t>
      </w:r>
    </w:p>
    <w:p w14:paraId="4DC6A5CE" w14:textId="77777777" w:rsidR="00402BAD" w:rsidRDefault="00402BAD" w:rsidP="00402BAD">
      <w:r>
        <w:tab/>
      </w:r>
      <w:r>
        <w:tab/>
      </w:r>
      <w:r>
        <w:tab/>
        <w:t>end</w:t>
      </w:r>
    </w:p>
    <w:p w14:paraId="58D3B06B" w14:textId="77777777" w:rsidR="00402BAD" w:rsidRDefault="00402BAD" w:rsidP="00402BAD">
      <w:r>
        <w:tab/>
      </w:r>
      <w:r>
        <w:tab/>
      </w:r>
      <w:r>
        <w:tab/>
      </w:r>
      <w:proofErr w:type="spellStart"/>
      <w:r>
        <w:t>endcase</w:t>
      </w:r>
      <w:proofErr w:type="spellEnd"/>
    </w:p>
    <w:p w14:paraId="4C23D7E1" w14:textId="77777777" w:rsidR="00402BAD" w:rsidRDefault="00402BAD" w:rsidP="00402BAD">
      <w:r>
        <w:tab/>
      </w:r>
      <w:r>
        <w:tab/>
        <w:t>end</w:t>
      </w:r>
    </w:p>
    <w:p w14:paraId="161DB8DE" w14:textId="77777777" w:rsidR="00402BAD" w:rsidRDefault="00402BAD" w:rsidP="00402BAD">
      <w:r>
        <w:tab/>
        <w:t>end</w:t>
      </w:r>
    </w:p>
    <w:p w14:paraId="0D49E63B" w14:textId="77777777" w:rsidR="00402BAD" w:rsidRDefault="00402BAD" w:rsidP="00402BAD">
      <w:r>
        <w:tab/>
        <w:t>4'b1101: // BREQ</w:t>
      </w:r>
    </w:p>
    <w:p w14:paraId="67122725" w14:textId="77777777" w:rsidR="00402BAD" w:rsidRDefault="00402BAD" w:rsidP="00402BAD">
      <w:r>
        <w:tab/>
        <w:t>begin</w:t>
      </w:r>
    </w:p>
    <w:p w14:paraId="3E749BBF" w14:textId="77777777" w:rsidR="00402BAD" w:rsidRDefault="00402BAD" w:rsidP="00402BAD">
      <w:r>
        <w:tab/>
      </w:r>
      <w:r>
        <w:tab/>
      </w:r>
      <w:proofErr w:type="gramStart"/>
      <w:r>
        <w:t>case(</w:t>
      </w:r>
      <w:proofErr w:type="gramEnd"/>
      <w:r>
        <w:t>Count)</w:t>
      </w:r>
    </w:p>
    <w:p w14:paraId="1A87B80B" w14:textId="77777777" w:rsidR="00402BAD" w:rsidRDefault="00402BAD" w:rsidP="00402BAD">
      <w:r>
        <w:tab/>
      </w:r>
      <w:r>
        <w:tab/>
        <w:t>4'b0010:</w:t>
      </w:r>
    </w:p>
    <w:p w14:paraId="63AC46AD" w14:textId="77777777" w:rsidR="00402BAD" w:rsidRDefault="00402BAD" w:rsidP="00402BAD">
      <w:r>
        <w:tab/>
      </w:r>
      <w:r>
        <w:tab/>
        <w:t>begin</w:t>
      </w:r>
    </w:p>
    <w:p w14:paraId="63203C07" w14:textId="77777777" w:rsidR="00402BAD" w:rsidRDefault="00402BAD" w:rsidP="00402BAD">
      <w:r>
        <w:tab/>
      </w:r>
      <w:r>
        <w:tab/>
      </w:r>
      <w:r>
        <w:tab/>
        <w:t>INST_TYPE_MUX_SEL = 1;</w:t>
      </w:r>
    </w:p>
    <w:p w14:paraId="66ABC8EF" w14:textId="77777777" w:rsidR="00402BAD" w:rsidRDefault="00402BAD" w:rsidP="00402BAD">
      <w:r>
        <w:tab/>
      </w:r>
      <w:r>
        <w:tab/>
      </w:r>
      <w:r>
        <w:tab/>
        <w:t>A_SEL = 2'b10;</w:t>
      </w:r>
    </w:p>
    <w:p w14:paraId="67486458" w14:textId="77777777" w:rsidR="00402BAD" w:rsidRDefault="00402BAD" w:rsidP="00402BAD">
      <w:r>
        <w:lastRenderedPageBreak/>
        <w:tab/>
      </w:r>
      <w:r>
        <w:tab/>
      </w:r>
      <w:r>
        <w:tab/>
        <w:t>B_SEL = 2'b10;</w:t>
      </w:r>
    </w:p>
    <w:p w14:paraId="5F3E76E8" w14:textId="77777777" w:rsidR="00402BAD" w:rsidRDefault="00402BAD" w:rsidP="00402BAD">
      <w:r>
        <w:tab/>
      </w:r>
      <w:r>
        <w:tab/>
      </w:r>
      <w:r>
        <w:tab/>
        <w:t>D_SEL = 2'b01;</w:t>
      </w:r>
    </w:p>
    <w:p w14:paraId="7A64948B" w14:textId="77777777" w:rsidR="00402BAD" w:rsidRDefault="00402BAD" w:rsidP="00402BAD">
      <w:r>
        <w:tab/>
      </w:r>
      <w:r>
        <w:tab/>
      </w:r>
      <w:r>
        <w:tab/>
        <w:t>LDA = 0;</w:t>
      </w:r>
    </w:p>
    <w:p w14:paraId="7FA398C5" w14:textId="77777777" w:rsidR="00402BAD" w:rsidRDefault="00402BAD" w:rsidP="00402BAD">
      <w:r>
        <w:tab/>
      </w:r>
      <w:r>
        <w:tab/>
      </w:r>
      <w:r>
        <w:tab/>
        <w:t>LDQ = 0;</w:t>
      </w:r>
    </w:p>
    <w:p w14:paraId="4228BC92" w14:textId="77777777" w:rsidR="00402BAD" w:rsidRDefault="00402BAD" w:rsidP="00402BAD">
      <w:r>
        <w:tab/>
      </w:r>
      <w:r>
        <w:tab/>
      </w:r>
      <w:r>
        <w:tab/>
        <w:t>MULT_EN = 0; DIV_EN = 0;</w:t>
      </w:r>
    </w:p>
    <w:p w14:paraId="2FD70262" w14:textId="77777777" w:rsidR="00402BAD" w:rsidRDefault="00402BAD" w:rsidP="00402BAD">
      <w:r>
        <w:tab/>
      </w:r>
      <w:r>
        <w:tab/>
      </w:r>
      <w:r>
        <w:tab/>
        <w:t>MUL_SEL = 2'b00;</w:t>
      </w:r>
    </w:p>
    <w:p w14:paraId="66833F2B" w14:textId="77777777" w:rsidR="00402BAD" w:rsidRDefault="00402BAD" w:rsidP="00402BAD">
      <w:r>
        <w:tab/>
      </w:r>
      <w:r>
        <w:tab/>
      </w:r>
      <w:r>
        <w:tab/>
        <w:t>PC_MUX_SEL = 2'b0;</w:t>
      </w:r>
    </w:p>
    <w:p w14:paraId="541B3F18" w14:textId="77777777" w:rsidR="00402BAD" w:rsidRDefault="00402BAD" w:rsidP="00402BAD">
      <w:r>
        <w:tab/>
      </w:r>
      <w:r>
        <w:tab/>
      </w:r>
      <w:r>
        <w:tab/>
        <w:t>PLUS1_SEL = 0;</w:t>
      </w:r>
    </w:p>
    <w:p w14:paraId="345059D4" w14:textId="77777777" w:rsidR="00402BAD" w:rsidRDefault="00402BAD" w:rsidP="00402BAD">
      <w:r>
        <w:tab/>
      </w:r>
      <w:r>
        <w:tab/>
      </w:r>
      <w:r>
        <w:tab/>
        <w:t>RF_EN = 0;</w:t>
      </w:r>
    </w:p>
    <w:p w14:paraId="0992F941" w14:textId="77777777" w:rsidR="00402BAD" w:rsidRDefault="00402BAD" w:rsidP="00402BAD">
      <w:r>
        <w:tab/>
      </w:r>
      <w:r>
        <w:tab/>
      </w:r>
      <w:r>
        <w:tab/>
        <w:t>OAP = 3'b001;</w:t>
      </w:r>
    </w:p>
    <w:p w14:paraId="6670E0EB" w14:textId="77777777" w:rsidR="00402BAD" w:rsidRDefault="00402BAD" w:rsidP="00402BAD">
      <w:r>
        <w:tab/>
      </w:r>
      <w:r>
        <w:tab/>
      </w:r>
      <w:r>
        <w:tab/>
        <w:t>fetch = 0;</w:t>
      </w:r>
    </w:p>
    <w:p w14:paraId="13717AF4" w14:textId="77777777" w:rsidR="00402BAD" w:rsidRDefault="00402BAD" w:rsidP="00402BAD">
      <w:r>
        <w:tab/>
      </w:r>
      <w:r>
        <w:tab/>
        <w:t>end</w:t>
      </w:r>
    </w:p>
    <w:p w14:paraId="0386A57B" w14:textId="77777777" w:rsidR="00402BAD" w:rsidRDefault="00402BAD" w:rsidP="00402BAD">
      <w:r>
        <w:tab/>
      </w:r>
      <w:r>
        <w:tab/>
        <w:t>4'b0011:</w:t>
      </w:r>
    </w:p>
    <w:p w14:paraId="5F87140F" w14:textId="77777777" w:rsidR="00402BAD" w:rsidRDefault="00402BAD" w:rsidP="00402BAD">
      <w:r>
        <w:tab/>
      </w:r>
      <w:r>
        <w:tab/>
        <w:t>begin</w:t>
      </w:r>
    </w:p>
    <w:p w14:paraId="5C195C03" w14:textId="77777777" w:rsidR="00402BAD" w:rsidRDefault="00402BAD" w:rsidP="00402BAD">
      <w:r>
        <w:tab/>
      </w:r>
      <w:r>
        <w:tab/>
      </w:r>
      <w:r>
        <w:tab/>
        <w:t>A_SEL = 2'b10;</w:t>
      </w:r>
    </w:p>
    <w:p w14:paraId="53EBD3C1" w14:textId="77777777" w:rsidR="00402BAD" w:rsidRDefault="00402BAD" w:rsidP="00402BAD">
      <w:r>
        <w:tab/>
      </w:r>
      <w:r>
        <w:tab/>
      </w:r>
      <w:r>
        <w:tab/>
        <w:t>B_SEL = 2'b10;</w:t>
      </w:r>
    </w:p>
    <w:p w14:paraId="192765D6" w14:textId="77777777" w:rsidR="00402BAD" w:rsidRDefault="00402BAD" w:rsidP="00402BAD">
      <w:r>
        <w:tab/>
      </w:r>
      <w:r>
        <w:tab/>
      </w:r>
      <w:r>
        <w:tab/>
        <w:t>D_SEL = 2'b01;</w:t>
      </w:r>
    </w:p>
    <w:p w14:paraId="177A8A9A" w14:textId="77777777" w:rsidR="00402BAD" w:rsidRDefault="00402BAD" w:rsidP="00402BAD">
      <w:r>
        <w:tab/>
      </w:r>
      <w:r>
        <w:tab/>
      </w:r>
      <w:r>
        <w:tab/>
        <w:t>INST_TYPE_MUX_SEL = 1;</w:t>
      </w:r>
    </w:p>
    <w:p w14:paraId="5323F0D7" w14:textId="77777777" w:rsidR="00402BAD" w:rsidRDefault="00402BAD" w:rsidP="00402BAD">
      <w:r>
        <w:tab/>
      </w:r>
      <w:r>
        <w:tab/>
      </w:r>
      <w:r>
        <w:tab/>
        <w:t>LDA = 0;</w:t>
      </w:r>
    </w:p>
    <w:p w14:paraId="24DB391B" w14:textId="77777777" w:rsidR="00402BAD" w:rsidRDefault="00402BAD" w:rsidP="00402BAD">
      <w:r>
        <w:tab/>
      </w:r>
      <w:r>
        <w:tab/>
      </w:r>
      <w:r>
        <w:tab/>
        <w:t>LDQ = 0;</w:t>
      </w:r>
    </w:p>
    <w:p w14:paraId="092A81DA" w14:textId="77777777" w:rsidR="00402BAD" w:rsidRDefault="00402BAD" w:rsidP="00402BAD">
      <w:r>
        <w:tab/>
      </w:r>
      <w:r>
        <w:tab/>
      </w:r>
      <w:r>
        <w:tab/>
        <w:t>MULT_EN = 0; DIV_EN = 0;</w:t>
      </w:r>
    </w:p>
    <w:p w14:paraId="3EC42EC9" w14:textId="77777777" w:rsidR="00402BAD" w:rsidRDefault="00402BAD" w:rsidP="00402BAD">
      <w:r>
        <w:tab/>
      </w:r>
      <w:r>
        <w:tab/>
      </w:r>
      <w:r>
        <w:tab/>
        <w:t>MUL_SEL = 2'b00;</w:t>
      </w:r>
    </w:p>
    <w:p w14:paraId="07439D67" w14:textId="77777777" w:rsidR="00402BAD" w:rsidRDefault="00402BAD" w:rsidP="00402BAD">
      <w:r>
        <w:tab/>
      </w:r>
      <w:r>
        <w:tab/>
      </w:r>
      <w:r>
        <w:tab/>
        <w:t>PC_MUX_SEL = 2'b0;</w:t>
      </w:r>
    </w:p>
    <w:p w14:paraId="47FA3DBA" w14:textId="77777777" w:rsidR="00402BAD" w:rsidRDefault="00402BAD" w:rsidP="00402BAD">
      <w:r>
        <w:tab/>
      </w:r>
      <w:r>
        <w:tab/>
      </w:r>
      <w:r>
        <w:tab/>
        <w:t>PC_EN = 0;</w:t>
      </w:r>
    </w:p>
    <w:p w14:paraId="661EE315" w14:textId="77777777" w:rsidR="00402BAD" w:rsidRDefault="00402BAD" w:rsidP="00402BAD">
      <w:r>
        <w:tab/>
      </w:r>
      <w:r>
        <w:tab/>
      </w:r>
      <w:r>
        <w:tab/>
        <w:t>PLUS1_SEL = 0;</w:t>
      </w:r>
    </w:p>
    <w:p w14:paraId="49FA86A7" w14:textId="77777777" w:rsidR="00402BAD" w:rsidRDefault="00402BAD" w:rsidP="00402BAD">
      <w:r>
        <w:tab/>
      </w:r>
      <w:r>
        <w:tab/>
      </w:r>
      <w:r>
        <w:tab/>
        <w:t>RF_EN = 0;</w:t>
      </w:r>
    </w:p>
    <w:p w14:paraId="2B0C8F55" w14:textId="77777777" w:rsidR="00402BAD" w:rsidRDefault="00402BAD" w:rsidP="00402BAD">
      <w:r>
        <w:tab/>
      </w:r>
      <w:r>
        <w:tab/>
      </w:r>
      <w:r>
        <w:tab/>
        <w:t>OAP = 3'b001;</w:t>
      </w:r>
    </w:p>
    <w:p w14:paraId="1BE3817A" w14:textId="77777777" w:rsidR="00402BAD" w:rsidRDefault="00402BAD" w:rsidP="00402BAD">
      <w:r>
        <w:tab/>
      </w:r>
      <w:r>
        <w:tab/>
      </w:r>
      <w:r>
        <w:tab/>
        <w:t>fetch = 0;</w:t>
      </w:r>
    </w:p>
    <w:p w14:paraId="01EAF7BF" w14:textId="77777777" w:rsidR="00402BAD" w:rsidRDefault="00402BAD" w:rsidP="00402BAD">
      <w:r>
        <w:tab/>
      </w:r>
      <w:r>
        <w:tab/>
        <w:t>end</w:t>
      </w:r>
    </w:p>
    <w:p w14:paraId="2E2F065F" w14:textId="77777777" w:rsidR="00402BAD" w:rsidRDefault="00402BAD" w:rsidP="00402BAD">
      <w:r>
        <w:lastRenderedPageBreak/>
        <w:tab/>
      </w:r>
      <w:r>
        <w:tab/>
        <w:t>4'b0100:</w:t>
      </w:r>
    </w:p>
    <w:p w14:paraId="5D1435E4" w14:textId="77777777" w:rsidR="00402BAD" w:rsidRDefault="00402BAD" w:rsidP="00402BAD">
      <w:r>
        <w:tab/>
      </w:r>
      <w:r>
        <w:tab/>
        <w:t>begin</w:t>
      </w:r>
    </w:p>
    <w:p w14:paraId="6B645254" w14:textId="77777777" w:rsidR="00402BAD" w:rsidRDefault="00402BAD" w:rsidP="00402BAD">
      <w:r>
        <w:tab/>
      </w:r>
      <w:r>
        <w:tab/>
      </w:r>
      <w:proofErr w:type="gramStart"/>
      <w:r>
        <w:t>if(</w:t>
      </w:r>
      <w:proofErr w:type="gramEnd"/>
      <w:r>
        <w:t>Z_FLAG == 1)</w:t>
      </w:r>
    </w:p>
    <w:p w14:paraId="02B74CF1" w14:textId="77777777" w:rsidR="00402BAD" w:rsidRDefault="00402BAD" w:rsidP="00402BAD">
      <w:r>
        <w:tab/>
      </w:r>
      <w:r>
        <w:tab/>
      </w:r>
      <w:r>
        <w:tab/>
        <w:t>begin</w:t>
      </w:r>
    </w:p>
    <w:p w14:paraId="4D0F66BB" w14:textId="77777777" w:rsidR="00402BAD" w:rsidRDefault="00402BAD" w:rsidP="00402BAD">
      <w:r>
        <w:tab/>
      </w:r>
      <w:r>
        <w:tab/>
      </w:r>
      <w:r>
        <w:tab/>
      </w:r>
      <w:r>
        <w:tab/>
      </w:r>
      <w:proofErr w:type="spellStart"/>
      <w:r>
        <w:t>temp_Z</w:t>
      </w:r>
      <w:proofErr w:type="spellEnd"/>
      <w:r>
        <w:t xml:space="preserve"> = Z_FLAG;</w:t>
      </w:r>
    </w:p>
    <w:p w14:paraId="62E50214" w14:textId="77777777" w:rsidR="00402BAD" w:rsidRDefault="00402BAD" w:rsidP="00402BAD">
      <w:r>
        <w:tab/>
      </w:r>
      <w:r>
        <w:tab/>
      </w:r>
      <w:r>
        <w:tab/>
      </w:r>
      <w:r>
        <w:tab/>
        <w:t>A_SEL = 2'b01;</w:t>
      </w:r>
    </w:p>
    <w:p w14:paraId="068DAA90" w14:textId="77777777" w:rsidR="00402BAD" w:rsidRDefault="00402BAD" w:rsidP="00402BAD">
      <w:r>
        <w:tab/>
      </w:r>
      <w:r>
        <w:tab/>
      </w:r>
      <w:r>
        <w:tab/>
      </w:r>
      <w:r>
        <w:tab/>
        <w:t>B_SEL = 2'b11;</w:t>
      </w:r>
    </w:p>
    <w:p w14:paraId="03D4FC01" w14:textId="77777777" w:rsidR="00402BAD" w:rsidRDefault="00402BAD" w:rsidP="00402BAD">
      <w:r>
        <w:tab/>
      </w:r>
      <w:r>
        <w:tab/>
      </w:r>
      <w:r>
        <w:tab/>
      </w:r>
      <w:r>
        <w:tab/>
        <w:t>D_SEL = 2'b01;</w:t>
      </w:r>
    </w:p>
    <w:p w14:paraId="1CD473DA" w14:textId="77777777" w:rsidR="00402BAD" w:rsidRDefault="00402BAD" w:rsidP="00402BAD">
      <w:r>
        <w:tab/>
      </w:r>
      <w:r>
        <w:tab/>
      </w:r>
      <w:r>
        <w:tab/>
      </w:r>
      <w:r>
        <w:tab/>
        <w:t>INST_TYPE_MUX_SEL = 0;</w:t>
      </w:r>
    </w:p>
    <w:p w14:paraId="1D6D4299" w14:textId="77777777" w:rsidR="00402BAD" w:rsidRDefault="00402BAD" w:rsidP="00402BAD">
      <w:r>
        <w:tab/>
      </w:r>
      <w:r>
        <w:tab/>
      </w:r>
      <w:r>
        <w:tab/>
      </w:r>
      <w:r>
        <w:tab/>
        <w:t>LDA = 1;</w:t>
      </w:r>
    </w:p>
    <w:p w14:paraId="03A0973E" w14:textId="77777777" w:rsidR="00402BAD" w:rsidRDefault="00402BAD" w:rsidP="00402BAD">
      <w:r>
        <w:tab/>
      </w:r>
      <w:r>
        <w:tab/>
      </w:r>
      <w:r>
        <w:tab/>
      </w:r>
      <w:r>
        <w:tab/>
        <w:t>LDQ = 0;</w:t>
      </w:r>
    </w:p>
    <w:p w14:paraId="42D6C6B8" w14:textId="77777777" w:rsidR="00402BAD" w:rsidRDefault="00402BAD" w:rsidP="00402BAD">
      <w:r>
        <w:tab/>
      </w:r>
      <w:r>
        <w:tab/>
      </w:r>
      <w:r>
        <w:tab/>
      </w:r>
      <w:r>
        <w:tab/>
        <w:t>MULT_EN = 0; DIV_EN = 0;</w:t>
      </w:r>
    </w:p>
    <w:p w14:paraId="4492463A" w14:textId="77777777" w:rsidR="00402BAD" w:rsidRDefault="00402BAD" w:rsidP="00402BAD">
      <w:r>
        <w:tab/>
      </w:r>
      <w:r>
        <w:tab/>
      </w:r>
      <w:r>
        <w:tab/>
      </w:r>
      <w:r>
        <w:tab/>
        <w:t>MUL_SEL = 2'b00;</w:t>
      </w:r>
    </w:p>
    <w:p w14:paraId="3A9D008D" w14:textId="77777777" w:rsidR="00402BAD" w:rsidRDefault="00402BAD" w:rsidP="00402BAD">
      <w:r>
        <w:tab/>
      </w:r>
      <w:r>
        <w:tab/>
      </w:r>
      <w:r>
        <w:tab/>
      </w:r>
      <w:r>
        <w:tab/>
        <w:t>PC_MUX_SEL = 2'b10;</w:t>
      </w:r>
    </w:p>
    <w:p w14:paraId="342B0720" w14:textId="77777777" w:rsidR="00402BAD" w:rsidRDefault="00402BAD" w:rsidP="00402BAD">
      <w:r>
        <w:tab/>
      </w:r>
      <w:r>
        <w:tab/>
      </w:r>
      <w:r>
        <w:tab/>
      </w:r>
      <w:r>
        <w:tab/>
        <w:t xml:space="preserve">PC_EN = </w:t>
      </w:r>
      <w:proofErr w:type="gramStart"/>
      <w:r>
        <w:t>0 ;</w:t>
      </w:r>
      <w:proofErr w:type="gramEnd"/>
    </w:p>
    <w:p w14:paraId="71BD31A9" w14:textId="77777777" w:rsidR="00402BAD" w:rsidRDefault="00402BAD" w:rsidP="00402BAD">
      <w:r>
        <w:tab/>
      </w:r>
      <w:r>
        <w:tab/>
      </w:r>
      <w:r>
        <w:tab/>
      </w:r>
      <w:r>
        <w:tab/>
        <w:t>PLUS1_SEL = 0;</w:t>
      </w:r>
    </w:p>
    <w:p w14:paraId="022714D6" w14:textId="77777777" w:rsidR="00402BAD" w:rsidRDefault="00402BAD" w:rsidP="00402BAD">
      <w:r>
        <w:tab/>
      </w:r>
      <w:r>
        <w:tab/>
      </w:r>
      <w:r>
        <w:tab/>
      </w:r>
      <w:r>
        <w:tab/>
        <w:t>RF_EN = 0;</w:t>
      </w:r>
    </w:p>
    <w:p w14:paraId="305713B6" w14:textId="77777777" w:rsidR="00402BAD" w:rsidRDefault="00402BAD" w:rsidP="00402BAD">
      <w:r>
        <w:tab/>
      </w:r>
      <w:r>
        <w:tab/>
      </w:r>
      <w:r>
        <w:tab/>
      </w:r>
      <w:r>
        <w:tab/>
        <w:t>OAP = 3'b000;</w:t>
      </w:r>
    </w:p>
    <w:p w14:paraId="179BE8EA" w14:textId="77777777" w:rsidR="00402BAD" w:rsidRDefault="00402BAD" w:rsidP="00402BAD">
      <w:r>
        <w:tab/>
      </w:r>
      <w:r>
        <w:tab/>
      </w:r>
      <w:r>
        <w:tab/>
      </w:r>
      <w:r>
        <w:tab/>
        <w:t>fetch = 0;</w:t>
      </w:r>
    </w:p>
    <w:p w14:paraId="5343218A" w14:textId="77777777" w:rsidR="00402BAD" w:rsidRDefault="00402BAD" w:rsidP="00402BAD">
      <w:r>
        <w:tab/>
      </w:r>
      <w:r>
        <w:tab/>
      </w:r>
      <w:r>
        <w:tab/>
        <w:t>end</w:t>
      </w:r>
    </w:p>
    <w:p w14:paraId="516A7E61" w14:textId="77777777" w:rsidR="00402BAD" w:rsidRDefault="00402BAD" w:rsidP="00402BAD">
      <w:r>
        <w:tab/>
      </w:r>
      <w:r>
        <w:tab/>
      </w:r>
      <w:proofErr w:type="gramStart"/>
      <w:r>
        <w:t>if(</w:t>
      </w:r>
      <w:proofErr w:type="gramEnd"/>
      <w:r>
        <w:t>Z_FLAG == 0)</w:t>
      </w:r>
    </w:p>
    <w:p w14:paraId="7D7F2182" w14:textId="77777777" w:rsidR="00402BAD" w:rsidRDefault="00402BAD" w:rsidP="00402BAD">
      <w:r>
        <w:tab/>
      </w:r>
      <w:r>
        <w:tab/>
      </w:r>
      <w:r>
        <w:tab/>
        <w:t>begin</w:t>
      </w:r>
    </w:p>
    <w:p w14:paraId="11356301" w14:textId="77777777" w:rsidR="00402BAD" w:rsidRDefault="00402BAD" w:rsidP="00402BAD">
      <w:r>
        <w:tab/>
      </w:r>
      <w:r>
        <w:tab/>
      </w:r>
      <w:r>
        <w:tab/>
      </w:r>
      <w:r>
        <w:tab/>
      </w:r>
      <w:proofErr w:type="spellStart"/>
      <w:r>
        <w:t>temp_Z</w:t>
      </w:r>
      <w:proofErr w:type="spellEnd"/>
      <w:r>
        <w:t xml:space="preserve"> = Z_FLAG;</w:t>
      </w:r>
    </w:p>
    <w:p w14:paraId="4823CAB2" w14:textId="77777777" w:rsidR="00402BAD" w:rsidRDefault="00402BAD" w:rsidP="00402BAD">
      <w:r>
        <w:tab/>
      </w:r>
      <w:r>
        <w:tab/>
      </w:r>
      <w:r>
        <w:tab/>
      </w:r>
      <w:r>
        <w:tab/>
        <w:t>A_SEL = 2'b01;</w:t>
      </w:r>
    </w:p>
    <w:p w14:paraId="2023E462" w14:textId="77777777" w:rsidR="00402BAD" w:rsidRDefault="00402BAD" w:rsidP="00402BAD">
      <w:r>
        <w:tab/>
      </w:r>
      <w:r>
        <w:tab/>
      </w:r>
      <w:r>
        <w:tab/>
      </w:r>
      <w:r>
        <w:tab/>
        <w:t>B_SEL = 2'b11;</w:t>
      </w:r>
    </w:p>
    <w:p w14:paraId="1BFD55A7" w14:textId="77777777" w:rsidR="00402BAD" w:rsidRDefault="00402BAD" w:rsidP="00402BAD">
      <w:r>
        <w:tab/>
      </w:r>
      <w:r>
        <w:tab/>
      </w:r>
      <w:r>
        <w:tab/>
      </w:r>
      <w:r>
        <w:tab/>
        <w:t>D_SEL = 2'b01;</w:t>
      </w:r>
    </w:p>
    <w:p w14:paraId="60CB972C" w14:textId="77777777" w:rsidR="00402BAD" w:rsidRDefault="00402BAD" w:rsidP="00402BAD">
      <w:r>
        <w:tab/>
      </w:r>
      <w:r>
        <w:tab/>
      </w:r>
      <w:r>
        <w:tab/>
      </w:r>
      <w:r>
        <w:tab/>
        <w:t>INST_TYPE_MUX_SEL = 0;</w:t>
      </w:r>
    </w:p>
    <w:p w14:paraId="7D7352F7" w14:textId="77777777" w:rsidR="00402BAD" w:rsidRDefault="00402BAD" w:rsidP="00402BAD">
      <w:r>
        <w:tab/>
      </w:r>
      <w:r>
        <w:tab/>
      </w:r>
      <w:r>
        <w:tab/>
      </w:r>
      <w:r>
        <w:tab/>
        <w:t>LDA = 1;</w:t>
      </w:r>
    </w:p>
    <w:p w14:paraId="4C42C1B8" w14:textId="77777777" w:rsidR="00402BAD" w:rsidRDefault="00402BAD" w:rsidP="00402BAD">
      <w:r>
        <w:tab/>
      </w:r>
      <w:r>
        <w:tab/>
      </w:r>
      <w:r>
        <w:tab/>
      </w:r>
      <w:r>
        <w:tab/>
        <w:t>LDQ = 0;</w:t>
      </w:r>
    </w:p>
    <w:p w14:paraId="380E9094" w14:textId="77777777" w:rsidR="00402BAD" w:rsidRDefault="00402BAD" w:rsidP="00402BAD">
      <w:r>
        <w:lastRenderedPageBreak/>
        <w:tab/>
      </w:r>
      <w:r>
        <w:tab/>
      </w:r>
      <w:r>
        <w:tab/>
      </w:r>
      <w:r>
        <w:tab/>
        <w:t>MULT_EN = 0; DIV_EN = 0;</w:t>
      </w:r>
    </w:p>
    <w:p w14:paraId="21CD445A" w14:textId="77777777" w:rsidR="00402BAD" w:rsidRDefault="00402BAD" w:rsidP="00402BAD">
      <w:r>
        <w:tab/>
      </w:r>
      <w:r>
        <w:tab/>
      </w:r>
      <w:r>
        <w:tab/>
      </w:r>
      <w:r>
        <w:tab/>
        <w:t>MUL_SEL = 2'b00;</w:t>
      </w:r>
    </w:p>
    <w:p w14:paraId="5AC3E837" w14:textId="77777777" w:rsidR="00402BAD" w:rsidRDefault="00402BAD" w:rsidP="00402BAD">
      <w:r>
        <w:tab/>
      </w:r>
      <w:r>
        <w:tab/>
      </w:r>
      <w:r>
        <w:tab/>
      </w:r>
      <w:r>
        <w:tab/>
        <w:t>PC_MUX_SEL = 2'b00;</w:t>
      </w:r>
    </w:p>
    <w:p w14:paraId="28B076AD" w14:textId="77777777" w:rsidR="00402BAD" w:rsidRDefault="00402BAD" w:rsidP="00402BAD">
      <w:r>
        <w:tab/>
      </w:r>
      <w:r>
        <w:tab/>
      </w:r>
      <w:r>
        <w:tab/>
      </w:r>
      <w:r>
        <w:tab/>
        <w:t>PLUS1_SEL = 0;</w:t>
      </w:r>
    </w:p>
    <w:p w14:paraId="14C58585" w14:textId="77777777" w:rsidR="00402BAD" w:rsidRDefault="00402BAD" w:rsidP="00402BAD">
      <w:r>
        <w:tab/>
      </w:r>
      <w:r>
        <w:tab/>
      </w:r>
      <w:r>
        <w:tab/>
      </w:r>
      <w:r>
        <w:tab/>
        <w:t>RF_EN = 0;</w:t>
      </w:r>
    </w:p>
    <w:p w14:paraId="789FFB68" w14:textId="77777777" w:rsidR="00402BAD" w:rsidRDefault="00402BAD" w:rsidP="00402BAD">
      <w:r>
        <w:tab/>
      </w:r>
      <w:r>
        <w:tab/>
      </w:r>
      <w:r>
        <w:tab/>
      </w:r>
      <w:r>
        <w:tab/>
        <w:t>OAP = 3'b000;</w:t>
      </w:r>
    </w:p>
    <w:p w14:paraId="2C7CB88C" w14:textId="77777777" w:rsidR="00402BAD" w:rsidRDefault="00402BAD" w:rsidP="00402BAD">
      <w:r>
        <w:tab/>
      </w:r>
      <w:r>
        <w:tab/>
      </w:r>
      <w:r>
        <w:tab/>
      </w:r>
      <w:r>
        <w:tab/>
        <w:t>fetch = 0;</w:t>
      </w:r>
    </w:p>
    <w:p w14:paraId="47C09EC3" w14:textId="77777777" w:rsidR="00402BAD" w:rsidRDefault="00402BAD" w:rsidP="00402BAD">
      <w:r>
        <w:tab/>
      </w:r>
      <w:r>
        <w:tab/>
      </w:r>
      <w:r>
        <w:tab/>
        <w:t>end</w:t>
      </w:r>
    </w:p>
    <w:p w14:paraId="439778C1" w14:textId="77777777" w:rsidR="00402BAD" w:rsidRDefault="00402BAD" w:rsidP="00402BAD">
      <w:r>
        <w:tab/>
      </w:r>
      <w:r>
        <w:tab/>
        <w:t>end</w:t>
      </w:r>
    </w:p>
    <w:p w14:paraId="25005CC1" w14:textId="77777777" w:rsidR="00402BAD" w:rsidRDefault="00402BAD" w:rsidP="00402BAD">
      <w:r>
        <w:tab/>
      </w:r>
      <w:r>
        <w:tab/>
        <w:t>4'b0101:</w:t>
      </w:r>
    </w:p>
    <w:p w14:paraId="19F32D62" w14:textId="77777777" w:rsidR="00402BAD" w:rsidRDefault="00402BAD" w:rsidP="00402BAD">
      <w:r>
        <w:tab/>
      </w:r>
      <w:r>
        <w:tab/>
        <w:t>begin</w:t>
      </w:r>
    </w:p>
    <w:p w14:paraId="2120D734" w14:textId="77777777" w:rsidR="00402BAD" w:rsidRDefault="00402BAD" w:rsidP="00402BAD">
      <w:r>
        <w:tab/>
      </w:r>
      <w:r>
        <w:tab/>
      </w:r>
      <w:proofErr w:type="gramStart"/>
      <w:r>
        <w:t>if(</w:t>
      </w:r>
      <w:proofErr w:type="spellStart"/>
      <w:proofErr w:type="gramEnd"/>
      <w:r>
        <w:t>temp_Z</w:t>
      </w:r>
      <w:proofErr w:type="spellEnd"/>
      <w:r>
        <w:t xml:space="preserve"> == 1)</w:t>
      </w:r>
    </w:p>
    <w:p w14:paraId="03ECAE20" w14:textId="77777777" w:rsidR="00402BAD" w:rsidRDefault="00402BAD" w:rsidP="00402BAD">
      <w:r>
        <w:tab/>
      </w:r>
      <w:r>
        <w:tab/>
      </w:r>
      <w:r>
        <w:tab/>
        <w:t>begin</w:t>
      </w:r>
    </w:p>
    <w:p w14:paraId="29E0B900" w14:textId="77777777" w:rsidR="00402BAD" w:rsidRDefault="00402BAD" w:rsidP="00402BAD">
      <w:r>
        <w:tab/>
      </w:r>
      <w:r>
        <w:tab/>
      </w:r>
      <w:r>
        <w:tab/>
      </w:r>
      <w:r>
        <w:tab/>
        <w:t>A_SEL = 2'b10;</w:t>
      </w:r>
    </w:p>
    <w:p w14:paraId="2D25F165" w14:textId="77777777" w:rsidR="00402BAD" w:rsidRDefault="00402BAD" w:rsidP="00402BAD">
      <w:r>
        <w:tab/>
      </w:r>
      <w:r>
        <w:tab/>
      </w:r>
      <w:r>
        <w:tab/>
      </w:r>
      <w:r>
        <w:tab/>
        <w:t>B_SEL = 2'b11;</w:t>
      </w:r>
    </w:p>
    <w:p w14:paraId="23AA729B" w14:textId="77777777" w:rsidR="00402BAD" w:rsidRDefault="00402BAD" w:rsidP="00402BAD">
      <w:r>
        <w:tab/>
      </w:r>
      <w:r>
        <w:tab/>
      </w:r>
      <w:r>
        <w:tab/>
      </w:r>
      <w:r>
        <w:tab/>
        <w:t>D_SEL = 2'b01;</w:t>
      </w:r>
    </w:p>
    <w:p w14:paraId="5CFB5FA6" w14:textId="77777777" w:rsidR="00402BAD" w:rsidRDefault="00402BAD" w:rsidP="00402BAD">
      <w:r>
        <w:tab/>
      </w:r>
      <w:r>
        <w:tab/>
      </w:r>
      <w:r>
        <w:tab/>
      </w:r>
      <w:r>
        <w:tab/>
        <w:t>INST_TYPE_MUX_SEL = 0;</w:t>
      </w:r>
    </w:p>
    <w:p w14:paraId="32915E1D" w14:textId="77777777" w:rsidR="00402BAD" w:rsidRDefault="00402BAD" w:rsidP="00402BAD">
      <w:r>
        <w:tab/>
      </w:r>
      <w:r>
        <w:tab/>
      </w:r>
      <w:r>
        <w:tab/>
      </w:r>
      <w:r>
        <w:tab/>
        <w:t>LDA = 0;</w:t>
      </w:r>
    </w:p>
    <w:p w14:paraId="0DD44D37" w14:textId="77777777" w:rsidR="00402BAD" w:rsidRDefault="00402BAD" w:rsidP="00402BAD">
      <w:r>
        <w:tab/>
      </w:r>
      <w:r>
        <w:tab/>
      </w:r>
      <w:r>
        <w:tab/>
      </w:r>
      <w:r>
        <w:tab/>
        <w:t>LDQ = 0;</w:t>
      </w:r>
    </w:p>
    <w:p w14:paraId="24A2DFD2" w14:textId="77777777" w:rsidR="00402BAD" w:rsidRDefault="00402BAD" w:rsidP="00402BAD">
      <w:r>
        <w:tab/>
      </w:r>
      <w:r>
        <w:tab/>
      </w:r>
      <w:r>
        <w:tab/>
      </w:r>
      <w:r>
        <w:tab/>
        <w:t>MULT_EN = 0; DIV_EN = 0;</w:t>
      </w:r>
    </w:p>
    <w:p w14:paraId="17712E8B" w14:textId="77777777" w:rsidR="00402BAD" w:rsidRDefault="00402BAD" w:rsidP="00402BAD">
      <w:r>
        <w:tab/>
      </w:r>
      <w:r>
        <w:tab/>
      </w:r>
      <w:r>
        <w:tab/>
      </w:r>
      <w:r>
        <w:tab/>
        <w:t>MUL_SEL = 2'b00;</w:t>
      </w:r>
    </w:p>
    <w:p w14:paraId="6C134743" w14:textId="77777777" w:rsidR="00402BAD" w:rsidRDefault="00402BAD" w:rsidP="00402BAD">
      <w:r>
        <w:tab/>
      </w:r>
      <w:r>
        <w:tab/>
      </w:r>
      <w:r>
        <w:tab/>
      </w:r>
      <w:r>
        <w:tab/>
        <w:t>PC_MUX_SEL = 2'b10;</w:t>
      </w:r>
    </w:p>
    <w:p w14:paraId="3AA1BB18" w14:textId="77777777" w:rsidR="00402BAD" w:rsidRDefault="00402BAD" w:rsidP="00402BAD">
      <w:r>
        <w:tab/>
      </w:r>
      <w:r>
        <w:tab/>
      </w:r>
      <w:r>
        <w:tab/>
      </w:r>
      <w:r>
        <w:tab/>
        <w:t>PC_EN = 1;</w:t>
      </w:r>
    </w:p>
    <w:p w14:paraId="699354F8" w14:textId="77777777" w:rsidR="00402BAD" w:rsidRDefault="00402BAD" w:rsidP="00402BAD">
      <w:r>
        <w:tab/>
      </w:r>
      <w:r>
        <w:tab/>
      </w:r>
      <w:r>
        <w:tab/>
      </w:r>
      <w:r>
        <w:tab/>
        <w:t>PLUS1_SEL = 0;</w:t>
      </w:r>
    </w:p>
    <w:p w14:paraId="542F9259" w14:textId="77777777" w:rsidR="00402BAD" w:rsidRDefault="00402BAD" w:rsidP="00402BAD">
      <w:r>
        <w:tab/>
      </w:r>
      <w:r>
        <w:tab/>
      </w:r>
      <w:r>
        <w:tab/>
      </w:r>
      <w:r>
        <w:tab/>
        <w:t>RF_EN = 0;</w:t>
      </w:r>
    </w:p>
    <w:p w14:paraId="400E3B85" w14:textId="77777777" w:rsidR="00402BAD" w:rsidRDefault="00402BAD" w:rsidP="00402BAD">
      <w:r>
        <w:tab/>
      </w:r>
      <w:r>
        <w:tab/>
      </w:r>
      <w:r>
        <w:tab/>
      </w:r>
      <w:r>
        <w:tab/>
        <w:t>OAP = 3'b000;</w:t>
      </w:r>
    </w:p>
    <w:p w14:paraId="7D0E3953" w14:textId="77777777" w:rsidR="00402BAD" w:rsidRDefault="00402BAD" w:rsidP="00402BAD">
      <w:r>
        <w:tab/>
      </w:r>
      <w:r>
        <w:tab/>
      </w:r>
      <w:r>
        <w:tab/>
      </w:r>
      <w:r>
        <w:tab/>
        <w:t>fetch = 0;</w:t>
      </w:r>
    </w:p>
    <w:p w14:paraId="25BA2774" w14:textId="77777777" w:rsidR="00402BAD" w:rsidRDefault="00402BAD" w:rsidP="00402BAD">
      <w:r>
        <w:tab/>
      </w:r>
      <w:r>
        <w:tab/>
      </w:r>
      <w:r>
        <w:tab/>
        <w:t>end</w:t>
      </w:r>
    </w:p>
    <w:p w14:paraId="7188622E" w14:textId="77777777" w:rsidR="00402BAD" w:rsidRDefault="00402BAD" w:rsidP="00402BAD">
      <w:r>
        <w:tab/>
      </w:r>
      <w:r>
        <w:tab/>
      </w:r>
      <w:proofErr w:type="gramStart"/>
      <w:r>
        <w:t>if(</w:t>
      </w:r>
      <w:proofErr w:type="spellStart"/>
      <w:proofErr w:type="gramEnd"/>
      <w:r>
        <w:t>temp_Z</w:t>
      </w:r>
      <w:proofErr w:type="spellEnd"/>
      <w:r>
        <w:t xml:space="preserve"> == 0)</w:t>
      </w:r>
    </w:p>
    <w:p w14:paraId="182B8523" w14:textId="77777777" w:rsidR="00402BAD" w:rsidRDefault="00402BAD" w:rsidP="00402BAD">
      <w:r>
        <w:lastRenderedPageBreak/>
        <w:tab/>
      </w:r>
      <w:r>
        <w:tab/>
      </w:r>
      <w:r>
        <w:tab/>
        <w:t>begin</w:t>
      </w:r>
    </w:p>
    <w:p w14:paraId="589F3E18" w14:textId="77777777" w:rsidR="00402BAD" w:rsidRDefault="00402BAD" w:rsidP="00402BAD">
      <w:r>
        <w:tab/>
      </w:r>
      <w:r>
        <w:tab/>
      </w:r>
      <w:r>
        <w:tab/>
      </w:r>
      <w:r>
        <w:tab/>
        <w:t>A_SEL = 2'b10;</w:t>
      </w:r>
    </w:p>
    <w:p w14:paraId="701E0944" w14:textId="77777777" w:rsidR="00402BAD" w:rsidRDefault="00402BAD" w:rsidP="00402BAD">
      <w:r>
        <w:tab/>
      </w:r>
      <w:r>
        <w:tab/>
      </w:r>
      <w:r>
        <w:tab/>
      </w:r>
      <w:r>
        <w:tab/>
        <w:t>B_SEL = 2'b11;</w:t>
      </w:r>
    </w:p>
    <w:p w14:paraId="4B565AC8" w14:textId="77777777" w:rsidR="00402BAD" w:rsidRDefault="00402BAD" w:rsidP="00402BAD">
      <w:r>
        <w:tab/>
      </w:r>
      <w:r>
        <w:tab/>
      </w:r>
      <w:r>
        <w:tab/>
      </w:r>
      <w:r>
        <w:tab/>
        <w:t>D_SEL = 2'b01;</w:t>
      </w:r>
    </w:p>
    <w:p w14:paraId="4AE585D8" w14:textId="77777777" w:rsidR="00402BAD" w:rsidRDefault="00402BAD" w:rsidP="00402BAD">
      <w:r>
        <w:tab/>
      </w:r>
      <w:r>
        <w:tab/>
      </w:r>
      <w:r>
        <w:tab/>
      </w:r>
      <w:r>
        <w:tab/>
        <w:t>INST_TYPE_MUX_SEL = 0;</w:t>
      </w:r>
    </w:p>
    <w:p w14:paraId="624C8B7B" w14:textId="77777777" w:rsidR="00402BAD" w:rsidRDefault="00402BAD" w:rsidP="00402BAD">
      <w:r>
        <w:tab/>
      </w:r>
      <w:r>
        <w:tab/>
      </w:r>
      <w:r>
        <w:tab/>
      </w:r>
      <w:r>
        <w:tab/>
        <w:t>LDA = 0;</w:t>
      </w:r>
    </w:p>
    <w:p w14:paraId="2D8FC99F" w14:textId="77777777" w:rsidR="00402BAD" w:rsidRDefault="00402BAD" w:rsidP="00402BAD">
      <w:r>
        <w:tab/>
      </w:r>
      <w:r>
        <w:tab/>
      </w:r>
      <w:r>
        <w:tab/>
      </w:r>
      <w:r>
        <w:tab/>
        <w:t>LDQ = 0;</w:t>
      </w:r>
    </w:p>
    <w:p w14:paraId="0036ADBC" w14:textId="77777777" w:rsidR="00402BAD" w:rsidRDefault="00402BAD" w:rsidP="00402BAD">
      <w:r>
        <w:tab/>
      </w:r>
      <w:r>
        <w:tab/>
      </w:r>
      <w:r>
        <w:tab/>
      </w:r>
      <w:r>
        <w:tab/>
        <w:t>MULT_EN = 0; DIV_EN = 0;</w:t>
      </w:r>
    </w:p>
    <w:p w14:paraId="4CB3B806" w14:textId="77777777" w:rsidR="00402BAD" w:rsidRDefault="00402BAD" w:rsidP="00402BAD">
      <w:r>
        <w:tab/>
      </w:r>
      <w:r>
        <w:tab/>
      </w:r>
      <w:r>
        <w:tab/>
      </w:r>
      <w:r>
        <w:tab/>
        <w:t>MUL_SEL = 2'b00;</w:t>
      </w:r>
    </w:p>
    <w:p w14:paraId="25A796E6" w14:textId="77777777" w:rsidR="00402BAD" w:rsidRDefault="00402BAD" w:rsidP="00402BAD">
      <w:r>
        <w:tab/>
      </w:r>
      <w:r>
        <w:tab/>
      </w:r>
      <w:r>
        <w:tab/>
      </w:r>
      <w:r>
        <w:tab/>
        <w:t>PC_MUX_SEL = 2'b00;</w:t>
      </w:r>
    </w:p>
    <w:p w14:paraId="2954B9D1" w14:textId="77777777" w:rsidR="00402BAD" w:rsidRDefault="00402BAD" w:rsidP="00402BAD">
      <w:r>
        <w:tab/>
      </w:r>
      <w:r>
        <w:tab/>
      </w:r>
      <w:r>
        <w:tab/>
      </w:r>
      <w:r>
        <w:tab/>
        <w:t>PC_EN = 0;</w:t>
      </w:r>
    </w:p>
    <w:p w14:paraId="32694C9C" w14:textId="77777777" w:rsidR="00402BAD" w:rsidRDefault="00402BAD" w:rsidP="00402BAD">
      <w:r>
        <w:tab/>
      </w:r>
      <w:r>
        <w:tab/>
      </w:r>
      <w:r>
        <w:tab/>
      </w:r>
      <w:r>
        <w:tab/>
        <w:t>PLUS1_SEL = 0;</w:t>
      </w:r>
    </w:p>
    <w:p w14:paraId="0CACD3AB" w14:textId="77777777" w:rsidR="00402BAD" w:rsidRDefault="00402BAD" w:rsidP="00402BAD">
      <w:r>
        <w:tab/>
      </w:r>
      <w:r>
        <w:tab/>
      </w:r>
      <w:r>
        <w:tab/>
      </w:r>
      <w:r>
        <w:tab/>
        <w:t>RF_EN = 0;</w:t>
      </w:r>
    </w:p>
    <w:p w14:paraId="5D40F62D" w14:textId="77777777" w:rsidR="00402BAD" w:rsidRDefault="00402BAD" w:rsidP="00402BAD">
      <w:r>
        <w:tab/>
      </w:r>
      <w:r>
        <w:tab/>
      </w:r>
      <w:r>
        <w:tab/>
      </w:r>
      <w:r>
        <w:tab/>
        <w:t>OAP = 3'b000;</w:t>
      </w:r>
    </w:p>
    <w:p w14:paraId="2030F8E3" w14:textId="77777777" w:rsidR="00402BAD" w:rsidRDefault="00402BAD" w:rsidP="00402BAD">
      <w:r>
        <w:tab/>
      </w:r>
      <w:r>
        <w:tab/>
      </w:r>
      <w:r>
        <w:tab/>
      </w:r>
      <w:r>
        <w:tab/>
        <w:t>fetch = 0;</w:t>
      </w:r>
    </w:p>
    <w:p w14:paraId="11C8DC75" w14:textId="77777777" w:rsidR="00402BAD" w:rsidRDefault="00402BAD" w:rsidP="00402BAD">
      <w:r>
        <w:tab/>
      </w:r>
      <w:r>
        <w:tab/>
      </w:r>
      <w:r>
        <w:tab/>
        <w:t>end</w:t>
      </w:r>
    </w:p>
    <w:p w14:paraId="61BE2CA0" w14:textId="77777777" w:rsidR="00402BAD" w:rsidRDefault="00402BAD" w:rsidP="00402BAD">
      <w:r>
        <w:tab/>
      </w:r>
      <w:r>
        <w:tab/>
        <w:t>end</w:t>
      </w:r>
      <w:r>
        <w:tab/>
      </w:r>
    </w:p>
    <w:p w14:paraId="57C2D1D6" w14:textId="77777777" w:rsidR="00402BAD" w:rsidRDefault="00402BAD" w:rsidP="00402BAD">
      <w:r>
        <w:tab/>
      </w:r>
      <w:r>
        <w:tab/>
        <w:t>4'b0110:</w:t>
      </w:r>
    </w:p>
    <w:p w14:paraId="67F8E52B" w14:textId="77777777" w:rsidR="00402BAD" w:rsidRDefault="00402BAD" w:rsidP="00402BAD">
      <w:r>
        <w:tab/>
      </w:r>
      <w:r>
        <w:tab/>
        <w:t>begin</w:t>
      </w:r>
    </w:p>
    <w:p w14:paraId="527C8813" w14:textId="77777777" w:rsidR="00402BAD" w:rsidRDefault="00402BAD" w:rsidP="00402BAD">
      <w:r>
        <w:tab/>
      </w:r>
      <w:r>
        <w:tab/>
      </w:r>
      <w:r>
        <w:tab/>
        <w:t>A_SEL = 2'b10;</w:t>
      </w:r>
    </w:p>
    <w:p w14:paraId="0E7D187F" w14:textId="77777777" w:rsidR="00402BAD" w:rsidRDefault="00402BAD" w:rsidP="00402BAD">
      <w:r>
        <w:tab/>
      </w:r>
      <w:r>
        <w:tab/>
      </w:r>
      <w:r>
        <w:tab/>
        <w:t>B_SEL = 2'b11;</w:t>
      </w:r>
    </w:p>
    <w:p w14:paraId="70218093" w14:textId="77777777" w:rsidR="00402BAD" w:rsidRDefault="00402BAD" w:rsidP="00402BAD">
      <w:r>
        <w:tab/>
      </w:r>
      <w:r>
        <w:tab/>
      </w:r>
      <w:r>
        <w:tab/>
        <w:t>D_SEL = 2'b01;</w:t>
      </w:r>
    </w:p>
    <w:p w14:paraId="504E6955" w14:textId="77777777" w:rsidR="00402BAD" w:rsidRDefault="00402BAD" w:rsidP="00402BAD">
      <w:r>
        <w:tab/>
      </w:r>
      <w:r>
        <w:tab/>
      </w:r>
      <w:r>
        <w:tab/>
        <w:t>INST_TYPE_MUX_SEL = 0;</w:t>
      </w:r>
    </w:p>
    <w:p w14:paraId="6B2BCB4D" w14:textId="77777777" w:rsidR="00402BAD" w:rsidRDefault="00402BAD" w:rsidP="00402BAD">
      <w:r>
        <w:tab/>
      </w:r>
      <w:r>
        <w:tab/>
      </w:r>
      <w:r>
        <w:tab/>
        <w:t>LDA = 0;</w:t>
      </w:r>
    </w:p>
    <w:p w14:paraId="0A23389F" w14:textId="77777777" w:rsidR="00402BAD" w:rsidRDefault="00402BAD" w:rsidP="00402BAD">
      <w:r>
        <w:tab/>
      </w:r>
      <w:r>
        <w:tab/>
      </w:r>
      <w:r>
        <w:tab/>
        <w:t>LDQ = 0;</w:t>
      </w:r>
    </w:p>
    <w:p w14:paraId="043FD1C1" w14:textId="77777777" w:rsidR="00402BAD" w:rsidRDefault="00402BAD" w:rsidP="00402BAD">
      <w:r>
        <w:tab/>
      </w:r>
      <w:r>
        <w:tab/>
      </w:r>
      <w:r>
        <w:tab/>
        <w:t>MULT_EN = 0; DIV_EN = 0;</w:t>
      </w:r>
    </w:p>
    <w:p w14:paraId="1F5E901D" w14:textId="77777777" w:rsidR="00402BAD" w:rsidRDefault="00402BAD" w:rsidP="00402BAD">
      <w:r>
        <w:tab/>
      </w:r>
      <w:r>
        <w:tab/>
      </w:r>
      <w:r>
        <w:tab/>
        <w:t>MUL_SEL = 2'b00;</w:t>
      </w:r>
    </w:p>
    <w:p w14:paraId="09CB6874" w14:textId="77777777" w:rsidR="00402BAD" w:rsidRDefault="00402BAD" w:rsidP="00402BAD">
      <w:r>
        <w:tab/>
      </w:r>
      <w:r>
        <w:tab/>
      </w:r>
      <w:r>
        <w:tab/>
        <w:t>PC_MUX_SEL = 2'b00;</w:t>
      </w:r>
    </w:p>
    <w:p w14:paraId="5B72DB4B" w14:textId="77777777" w:rsidR="00402BAD" w:rsidRDefault="00402BAD" w:rsidP="00402BAD">
      <w:r>
        <w:tab/>
      </w:r>
      <w:r>
        <w:tab/>
      </w:r>
      <w:r>
        <w:tab/>
        <w:t>PC_EN = 0;</w:t>
      </w:r>
    </w:p>
    <w:p w14:paraId="6053AC14" w14:textId="77777777" w:rsidR="00402BAD" w:rsidRDefault="00402BAD" w:rsidP="00402BAD">
      <w:r>
        <w:lastRenderedPageBreak/>
        <w:tab/>
      </w:r>
      <w:r>
        <w:tab/>
      </w:r>
      <w:r>
        <w:tab/>
        <w:t>PLUS1_SEL = 0;</w:t>
      </w:r>
    </w:p>
    <w:p w14:paraId="04FD6152" w14:textId="77777777" w:rsidR="00402BAD" w:rsidRDefault="00402BAD" w:rsidP="00402BAD">
      <w:r>
        <w:tab/>
      </w:r>
      <w:r>
        <w:tab/>
      </w:r>
      <w:r>
        <w:tab/>
        <w:t>RF_EN = 0;</w:t>
      </w:r>
    </w:p>
    <w:p w14:paraId="078B4967" w14:textId="77777777" w:rsidR="00402BAD" w:rsidRDefault="00402BAD" w:rsidP="00402BAD">
      <w:r>
        <w:tab/>
      </w:r>
      <w:r>
        <w:tab/>
      </w:r>
      <w:r>
        <w:tab/>
        <w:t>OAP = 3'b000;</w:t>
      </w:r>
    </w:p>
    <w:p w14:paraId="058BBA41" w14:textId="77777777" w:rsidR="00402BAD" w:rsidRDefault="00402BAD" w:rsidP="00402BAD">
      <w:r>
        <w:tab/>
      </w:r>
      <w:r>
        <w:tab/>
      </w:r>
      <w:r>
        <w:tab/>
        <w:t>fetch = 1;</w:t>
      </w:r>
    </w:p>
    <w:p w14:paraId="5C750E2D" w14:textId="77777777" w:rsidR="00402BAD" w:rsidRDefault="00402BAD" w:rsidP="00402BAD">
      <w:r>
        <w:tab/>
      </w:r>
      <w:r>
        <w:tab/>
      </w:r>
      <w:r>
        <w:tab/>
        <w:t>available = 0;</w:t>
      </w:r>
    </w:p>
    <w:p w14:paraId="11ADC7E4" w14:textId="77777777" w:rsidR="00402BAD" w:rsidRDefault="00402BAD" w:rsidP="00402BAD">
      <w:r>
        <w:tab/>
      </w:r>
      <w:r>
        <w:tab/>
        <w:t>end</w:t>
      </w:r>
    </w:p>
    <w:p w14:paraId="52DA2CC0" w14:textId="77777777" w:rsidR="00402BAD" w:rsidRDefault="00402BAD" w:rsidP="00402BAD">
      <w:r>
        <w:tab/>
      </w:r>
      <w:r>
        <w:tab/>
        <w:t xml:space="preserve">default: </w:t>
      </w:r>
    </w:p>
    <w:p w14:paraId="16F3A110" w14:textId="77777777" w:rsidR="00402BAD" w:rsidRDefault="00402BAD" w:rsidP="00402BAD">
      <w:r>
        <w:tab/>
      </w:r>
      <w:r>
        <w:tab/>
      </w:r>
      <w:r>
        <w:tab/>
        <w:t>begin</w:t>
      </w:r>
    </w:p>
    <w:p w14:paraId="1B769817" w14:textId="77777777" w:rsidR="00402BAD" w:rsidRDefault="00402BAD" w:rsidP="00402BAD">
      <w:r>
        <w:tab/>
      </w:r>
      <w:r>
        <w:tab/>
      </w:r>
      <w:r>
        <w:tab/>
        <w:t>end</w:t>
      </w:r>
      <w:r>
        <w:tab/>
      </w:r>
    </w:p>
    <w:p w14:paraId="2FB56374" w14:textId="77777777" w:rsidR="00402BAD" w:rsidRDefault="00402BAD" w:rsidP="00402BAD">
      <w:r>
        <w:tab/>
      </w:r>
      <w:r>
        <w:tab/>
      </w:r>
      <w:proofErr w:type="spellStart"/>
      <w:r>
        <w:t>endcase</w:t>
      </w:r>
      <w:proofErr w:type="spellEnd"/>
    </w:p>
    <w:p w14:paraId="5CB51C5A" w14:textId="77777777" w:rsidR="00402BAD" w:rsidRDefault="00402BAD" w:rsidP="00402BAD">
      <w:r>
        <w:tab/>
        <w:t>end</w:t>
      </w:r>
    </w:p>
    <w:p w14:paraId="2B0D7FEA" w14:textId="77777777" w:rsidR="00402BAD" w:rsidRDefault="00402BAD" w:rsidP="00402BAD">
      <w:r>
        <w:tab/>
        <w:t>4'b1110: // BRNE</w:t>
      </w:r>
    </w:p>
    <w:p w14:paraId="3FF0F7F8" w14:textId="77777777" w:rsidR="00402BAD" w:rsidRDefault="00402BAD" w:rsidP="00402BAD">
      <w:r>
        <w:tab/>
        <w:t>begin</w:t>
      </w:r>
    </w:p>
    <w:p w14:paraId="1A65B545" w14:textId="77777777" w:rsidR="00402BAD" w:rsidRDefault="00402BAD" w:rsidP="00402BAD">
      <w:r>
        <w:tab/>
      </w:r>
      <w:r>
        <w:tab/>
      </w:r>
      <w:proofErr w:type="gramStart"/>
      <w:r>
        <w:t>case(</w:t>
      </w:r>
      <w:proofErr w:type="gramEnd"/>
      <w:r>
        <w:t>Count)</w:t>
      </w:r>
    </w:p>
    <w:p w14:paraId="4AE7D92E" w14:textId="77777777" w:rsidR="00402BAD" w:rsidRDefault="00402BAD" w:rsidP="00402BAD">
      <w:r>
        <w:tab/>
      </w:r>
      <w:r>
        <w:tab/>
        <w:t>4'b0010:</w:t>
      </w:r>
    </w:p>
    <w:p w14:paraId="3B838DA2" w14:textId="77777777" w:rsidR="00402BAD" w:rsidRDefault="00402BAD" w:rsidP="00402BAD">
      <w:r>
        <w:tab/>
      </w:r>
      <w:r>
        <w:tab/>
        <w:t>begin</w:t>
      </w:r>
    </w:p>
    <w:p w14:paraId="40DD441D" w14:textId="77777777" w:rsidR="00402BAD" w:rsidRDefault="00402BAD" w:rsidP="00402BAD">
      <w:r>
        <w:tab/>
      </w:r>
      <w:r>
        <w:tab/>
      </w:r>
      <w:r>
        <w:tab/>
        <w:t>INST_TYPE_MUX_SEL = 1;</w:t>
      </w:r>
    </w:p>
    <w:p w14:paraId="038AD239" w14:textId="77777777" w:rsidR="00402BAD" w:rsidRDefault="00402BAD" w:rsidP="00402BAD">
      <w:r>
        <w:tab/>
      </w:r>
      <w:r>
        <w:tab/>
      </w:r>
      <w:r>
        <w:tab/>
        <w:t>A_SEL = 2'b10;</w:t>
      </w:r>
    </w:p>
    <w:p w14:paraId="7FAF8555" w14:textId="77777777" w:rsidR="00402BAD" w:rsidRDefault="00402BAD" w:rsidP="00402BAD">
      <w:r>
        <w:tab/>
      </w:r>
      <w:r>
        <w:tab/>
      </w:r>
      <w:r>
        <w:tab/>
        <w:t>B_SEL = 2'b10;</w:t>
      </w:r>
    </w:p>
    <w:p w14:paraId="0B9B09AA" w14:textId="77777777" w:rsidR="00402BAD" w:rsidRDefault="00402BAD" w:rsidP="00402BAD">
      <w:r>
        <w:tab/>
      </w:r>
      <w:r>
        <w:tab/>
      </w:r>
      <w:r>
        <w:tab/>
        <w:t>D_SEL = 2'b01;</w:t>
      </w:r>
    </w:p>
    <w:p w14:paraId="55CE74EE" w14:textId="77777777" w:rsidR="00402BAD" w:rsidRDefault="00402BAD" w:rsidP="00402BAD">
      <w:r>
        <w:tab/>
      </w:r>
      <w:r>
        <w:tab/>
      </w:r>
      <w:r>
        <w:tab/>
        <w:t>LDA = 0;</w:t>
      </w:r>
    </w:p>
    <w:p w14:paraId="6C68B4D0" w14:textId="77777777" w:rsidR="00402BAD" w:rsidRDefault="00402BAD" w:rsidP="00402BAD">
      <w:r>
        <w:tab/>
      </w:r>
      <w:r>
        <w:tab/>
      </w:r>
      <w:r>
        <w:tab/>
        <w:t>LDQ = 0;</w:t>
      </w:r>
    </w:p>
    <w:p w14:paraId="07ED6E0D" w14:textId="77777777" w:rsidR="00402BAD" w:rsidRDefault="00402BAD" w:rsidP="00402BAD">
      <w:r>
        <w:tab/>
      </w:r>
      <w:r>
        <w:tab/>
      </w:r>
      <w:r>
        <w:tab/>
        <w:t>MULT_EN = 0; DIV_EN = 0;</w:t>
      </w:r>
    </w:p>
    <w:p w14:paraId="3AA39E26" w14:textId="77777777" w:rsidR="00402BAD" w:rsidRDefault="00402BAD" w:rsidP="00402BAD">
      <w:r>
        <w:tab/>
      </w:r>
      <w:r>
        <w:tab/>
      </w:r>
      <w:r>
        <w:tab/>
        <w:t>MUL_SEL = 2'b00;</w:t>
      </w:r>
    </w:p>
    <w:p w14:paraId="31F6DED7" w14:textId="77777777" w:rsidR="00402BAD" w:rsidRDefault="00402BAD" w:rsidP="00402BAD">
      <w:r>
        <w:tab/>
      </w:r>
      <w:r>
        <w:tab/>
      </w:r>
      <w:r>
        <w:tab/>
        <w:t>PC_MUX_SEL = 2'b0;</w:t>
      </w:r>
    </w:p>
    <w:p w14:paraId="66CF9912" w14:textId="77777777" w:rsidR="00402BAD" w:rsidRDefault="00402BAD" w:rsidP="00402BAD">
      <w:r>
        <w:tab/>
      </w:r>
      <w:r>
        <w:tab/>
      </w:r>
      <w:r>
        <w:tab/>
        <w:t>PLUS1_SEL = 0;</w:t>
      </w:r>
    </w:p>
    <w:p w14:paraId="453045DE" w14:textId="77777777" w:rsidR="00402BAD" w:rsidRDefault="00402BAD" w:rsidP="00402BAD">
      <w:r>
        <w:tab/>
      </w:r>
      <w:r>
        <w:tab/>
      </w:r>
      <w:r>
        <w:tab/>
        <w:t>RF_EN = 0;</w:t>
      </w:r>
    </w:p>
    <w:p w14:paraId="67F538ED" w14:textId="77777777" w:rsidR="00402BAD" w:rsidRDefault="00402BAD" w:rsidP="00402BAD">
      <w:r>
        <w:tab/>
      </w:r>
      <w:r>
        <w:tab/>
      </w:r>
      <w:r>
        <w:tab/>
        <w:t>OAP = 3'b001;</w:t>
      </w:r>
    </w:p>
    <w:p w14:paraId="4595CFC9" w14:textId="77777777" w:rsidR="00402BAD" w:rsidRDefault="00402BAD" w:rsidP="00402BAD">
      <w:r>
        <w:tab/>
      </w:r>
      <w:r>
        <w:tab/>
      </w:r>
      <w:r>
        <w:tab/>
        <w:t>fetch = 0;</w:t>
      </w:r>
    </w:p>
    <w:p w14:paraId="1F513D3F" w14:textId="77777777" w:rsidR="00402BAD" w:rsidRDefault="00402BAD" w:rsidP="00402BAD">
      <w:r>
        <w:lastRenderedPageBreak/>
        <w:tab/>
      </w:r>
      <w:r>
        <w:tab/>
        <w:t>end</w:t>
      </w:r>
    </w:p>
    <w:p w14:paraId="0AA74A98" w14:textId="77777777" w:rsidR="00402BAD" w:rsidRDefault="00402BAD" w:rsidP="00402BAD">
      <w:r>
        <w:tab/>
      </w:r>
      <w:r>
        <w:tab/>
        <w:t>4'b0011:</w:t>
      </w:r>
    </w:p>
    <w:p w14:paraId="4EE55F3E" w14:textId="77777777" w:rsidR="00402BAD" w:rsidRDefault="00402BAD" w:rsidP="00402BAD">
      <w:r>
        <w:tab/>
      </w:r>
      <w:r>
        <w:tab/>
        <w:t>begin</w:t>
      </w:r>
    </w:p>
    <w:p w14:paraId="5083A5F0" w14:textId="77777777" w:rsidR="00402BAD" w:rsidRDefault="00402BAD" w:rsidP="00402BAD">
      <w:r>
        <w:tab/>
      </w:r>
      <w:r>
        <w:tab/>
      </w:r>
      <w:r>
        <w:tab/>
        <w:t>A_SEL = 2'b10;</w:t>
      </w:r>
    </w:p>
    <w:p w14:paraId="6581CEEA" w14:textId="77777777" w:rsidR="00402BAD" w:rsidRDefault="00402BAD" w:rsidP="00402BAD">
      <w:r>
        <w:tab/>
      </w:r>
      <w:r>
        <w:tab/>
      </w:r>
      <w:r>
        <w:tab/>
        <w:t>B_SEL = 2'b10;</w:t>
      </w:r>
    </w:p>
    <w:p w14:paraId="3FEBC1F9" w14:textId="77777777" w:rsidR="00402BAD" w:rsidRDefault="00402BAD" w:rsidP="00402BAD">
      <w:r>
        <w:tab/>
      </w:r>
      <w:r>
        <w:tab/>
      </w:r>
      <w:r>
        <w:tab/>
        <w:t>D_SEL = 2'b01;</w:t>
      </w:r>
    </w:p>
    <w:p w14:paraId="527D3490" w14:textId="77777777" w:rsidR="00402BAD" w:rsidRDefault="00402BAD" w:rsidP="00402BAD">
      <w:r>
        <w:tab/>
      </w:r>
      <w:r>
        <w:tab/>
      </w:r>
      <w:r>
        <w:tab/>
        <w:t>INST_TYPE_MUX_SEL = 1;</w:t>
      </w:r>
    </w:p>
    <w:p w14:paraId="2856609D" w14:textId="77777777" w:rsidR="00402BAD" w:rsidRDefault="00402BAD" w:rsidP="00402BAD">
      <w:r>
        <w:tab/>
      </w:r>
      <w:r>
        <w:tab/>
      </w:r>
      <w:r>
        <w:tab/>
        <w:t>LDA = 0;</w:t>
      </w:r>
    </w:p>
    <w:p w14:paraId="14C53AE2" w14:textId="77777777" w:rsidR="00402BAD" w:rsidRDefault="00402BAD" w:rsidP="00402BAD">
      <w:r>
        <w:tab/>
      </w:r>
      <w:r>
        <w:tab/>
      </w:r>
      <w:r>
        <w:tab/>
        <w:t>LDQ = 0;</w:t>
      </w:r>
    </w:p>
    <w:p w14:paraId="6D70AD64" w14:textId="77777777" w:rsidR="00402BAD" w:rsidRDefault="00402BAD" w:rsidP="00402BAD">
      <w:r>
        <w:tab/>
      </w:r>
      <w:r>
        <w:tab/>
      </w:r>
      <w:r>
        <w:tab/>
        <w:t>MULT_EN = 0; DIV_EN = 0;</w:t>
      </w:r>
    </w:p>
    <w:p w14:paraId="16B8C580" w14:textId="77777777" w:rsidR="00402BAD" w:rsidRDefault="00402BAD" w:rsidP="00402BAD">
      <w:r>
        <w:tab/>
      </w:r>
      <w:r>
        <w:tab/>
      </w:r>
      <w:r>
        <w:tab/>
        <w:t>MUL_SEL = 2'b00;</w:t>
      </w:r>
    </w:p>
    <w:p w14:paraId="497D6FD4" w14:textId="77777777" w:rsidR="00402BAD" w:rsidRDefault="00402BAD" w:rsidP="00402BAD">
      <w:r>
        <w:tab/>
      </w:r>
      <w:r>
        <w:tab/>
      </w:r>
      <w:r>
        <w:tab/>
        <w:t>PC_MUX_SEL = 2'b0;</w:t>
      </w:r>
    </w:p>
    <w:p w14:paraId="6C37F7EC" w14:textId="77777777" w:rsidR="00402BAD" w:rsidRDefault="00402BAD" w:rsidP="00402BAD">
      <w:r>
        <w:tab/>
      </w:r>
      <w:r>
        <w:tab/>
      </w:r>
      <w:r>
        <w:tab/>
        <w:t>PC_EN = 0;</w:t>
      </w:r>
    </w:p>
    <w:p w14:paraId="3A2F05C1" w14:textId="77777777" w:rsidR="00402BAD" w:rsidRDefault="00402BAD" w:rsidP="00402BAD">
      <w:r>
        <w:tab/>
      </w:r>
      <w:r>
        <w:tab/>
      </w:r>
      <w:r>
        <w:tab/>
        <w:t>PLUS1_SEL = 0;</w:t>
      </w:r>
    </w:p>
    <w:p w14:paraId="38FCA20B" w14:textId="77777777" w:rsidR="00402BAD" w:rsidRDefault="00402BAD" w:rsidP="00402BAD">
      <w:r>
        <w:tab/>
      </w:r>
      <w:r>
        <w:tab/>
      </w:r>
      <w:r>
        <w:tab/>
        <w:t>RF_EN = 0;</w:t>
      </w:r>
    </w:p>
    <w:p w14:paraId="4EE14D2C" w14:textId="77777777" w:rsidR="00402BAD" w:rsidRDefault="00402BAD" w:rsidP="00402BAD">
      <w:r>
        <w:tab/>
      </w:r>
      <w:r>
        <w:tab/>
      </w:r>
      <w:r>
        <w:tab/>
        <w:t>OAP = 3'b001;</w:t>
      </w:r>
    </w:p>
    <w:p w14:paraId="345A6E45" w14:textId="77777777" w:rsidR="00402BAD" w:rsidRDefault="00402BAD" w:rsidP="00402BAD">
      <w:r>
        <w:tab/>
      </w:r>
      <w:r>
        <w:tab/>
      </w:r>
      <w:r>
        <w:tab/>
        <w:t>fetch = 0;</w:t>
      </w:r>
    </w:p>
    <w:p w14:paraId="0C452C61" w14:textId="77777777" w:rsidR="00402BAD" w:rsidRDefault="00402BAD" w:rsidP="00402BAD">
      <w:r>
        <w:tab/>
      </w:r>
      <w:r>
        <w:tab/>
        <w:t>end</w:t>
      </w:r>
    </w:p>
    <w:p w14:paraId="54C43A83" w14:textId="77777777" w:rsidR="00402BAD" w:rsidRDefault="00402BAD" w:rsidP="00402BAD">
      <w:r>
        <w:tab/>
      </w:r>
      <w:r>
        <w:tab/>
        <w:t>4'b0100:</w:t>
      </w:r>
    </w:p>
    <w:p w14:paraId="0705930D" w14:textId="77777777" w:rsidR="00402BAD" w:rsidRDefault="00402BAD" w:rsidP="00402BAD">
      <w:r>
        <w:tab/>
      </w:r>
      <w:r>
        <w:tab/>
        <w:t>begin</w:t>
      </w:r>
    </w:p>
    <w:p w14:paraId="7BE71CEE" w14:textId="77777777" w:rsidR="00402BAD" w:rsidRDefault="00402BAD" w:rsidP="00402BAD">
      <w:r>
        <w:tab/>
      </w:r>
      <w:r>
        <w:tab/>
      </w:r>
      <w:proofErr w:type="gramStart"/>
      <w:r>
        <w:t>if(</w:t>
      </w:r>
      <w:proofErr w:type="gramEnd"/>
      <w:r>
        <w:t>Z_FLAG == 0)</w:t>
      </w:r>
    </w:p>
    <w:p w14:paraId="6C4DD40A" w14:textId="77777777" w:rsidR="00402BAD" w:rsidRDefault="00402BAD" w:rsidP="00402BAD">
      <w:r>
        <w:tab/>
      </w:r>
      <w:r>
        <w:tab/>
      </w:r>
      <w:r>
        <w:tab/>
        <w:t>begin</w:t>
      </w:r>
    </w:p>
    <w:p w14:paraId="00CC6DF6" w14:textId="77777777" w:rsidR="00402BAD" w:rsidRDefault="00402BAD" w:rsidP="00402BAD">
      <w:r>
        <w:tab/>
      </w:r>
      <w:r>
        <w:tab/>
      </w:r>
      <w:r>
        <w:tab/>
      </w:r>
      <w:r>
        <w:tab/>
      </w:r>
      <w:proofErr w:type="spellStart"/>
      <w:r>
        <w:t>temp_Z</w:t>
      </w:r>
      <w:proofErr w:type="spellEnd"/>
      <w:r>
        <w:t xml:space="preserve"> = Z_FLAG;</w:t>
      </w:r>
    </w:p>
    <w:p w14:paraId="3DA32041" w14:textId="77777777" w:rsidR="00402BAD" w:rsidRDefault="00402BAD" w:rsidP="00402BAD">
      <w:r>
        <w:tab/>
      </w:r>
      <w:r>
        <w:tab/>
      </w:r>
      <w:r>
        <w:tab/>
      </w:r>
      <w:r>
        <w:tab/>
        <w:t>A_SEL = 2'b01;</w:t>
      </w:r>
    </w:p>
    <w:p w14:paraId="361925B2" w14:textId="77777777" w:rsidR="00402BAD" w:rsidRDefault="00402BAD" w:rsidP="00402BAD">
      <w:r>
        <w:tab/>
      </w:r>
      <w:r>
        <w:tab/>
      </w:r>
      <w:r>
        <w:tab/>
      </w:r>
      <w:r>
        <w:tab/>
        <w:t>B_SEL = 2'b11;</w:t>
      </w:r>
    </w:p>
    <w:p w14:paraId="7DC7F8EC" w14:textId="77777777" w:rsidR="00402BAD" w:rsidRDefault="00402BAD" w:rsidP="00402BAD">
      <w:r>
        <w:tab/>
      </w:r>
      <w:r>
        <w:tab/>
      </w:r>
      <w:r>
        <w:tab/>
      </w:r>
      <w:r>
        <w:tab/>
        <w:t>D_SEL = 2'b01;</w:t>
      </w:r>
    </w:p>
    <w:p w14:paraId="7BA57F13" w14:textId="77777777" w:rsidR="00402BAD" w:rsidRDefault="00402BAD" w:rsidP="00402BAD">
      <w:r>
        <w:tab/>
      </w:r>
      <w:r>
        <w:tab/>
      </w:r>
      <w:r>
        <w:tab/>
      </w:r>
      <w:r>
        <w:tab/>
        <w:t>INST_TYPE_MUX_SEL = 0;</w:t>
      </w:r>
    </w:p>
    <w:p w14:paraId="1708FA29" w14:textId="77777777" w:rsidR="00402BAD" w:rsidRDefault="00402BAD" w:rsidP="00402BAD">
      <w:r>
        <w:tab/>
      </w:r>
      <w:r>
        <w:tab/>
      </w:r>
      <w:r>
        <w:tab/>
      </w:r>
      <w:r>
        <w:tab/>
        <w:t>LDA = 1;</w:t>
      </w:r>
    </w:p>
    <w:p w14:paraId="4E71ACEB" w14:textId="77777777" w:rsidR="00402BAD" w:rsidRDefault="00402BAD" w:rsidP="00402BAD">
      <w:r>
        <w:tab/>
      </w:r>
      <w:r>
        <w:tab/>
      </w:r>
      <w:r>
        <w:tab/>
      </w:r>
      <w:r>
        <w:tab/>
        <w:t>LDQ = 0;</w:t>
      </w:r>
    </w:p>
    <w:p w14:paraId="7A038BC9" w14:textId="77777777" w:rsidR="00402BAD" w:rsidRDefault="00402BAD" w:rsidP="00402BAD">
      <w:r>
        <w:lastRenderedPageBreak/>
        <w:tab/>
      </w:r>
      <w:r>
        <w:tab/>
      </w:r>
      <w:r>
        <w:tab/>
      </w:r>
      <w:r>
        <w:tab/>
        <w:t>MULT_EN = 0; DIV_EN = 0;</w:t>
      </w:r>
    </w:p>
    <w:p w14:paraId="751684BE" w14:textId="77777777" w:rsidR="00402BAD" w:rsidRDefault="00402BAD" w:rsidP="00402BAD">
      <w:r>
        <w:tab/>
      </w:r>
      <w:r>
        <w:tab/>
      </w:r>
      <w:r>
        <w:tab/>
      </w:r>
      <w:r>
        <w:tab/>
        <w:t>MUL_SEL = 2'b00;</w:t>
      </w:r>
    </w:p>
    <w:p w14:paraId="7BEF6E6C" w14:textId="77777777" w:rsidR="00402BAD" w:rsidRDefault="00402BAD" w:rsidP="00402BAD">
      <w:r>
        <w:tab/>
      </w:r>
      <w:r>
        <w:tab/>
      </w:r>
      <w:r>
        <w:tab/>
      </w:r>
      <w:r>
        <w:tab/>
        <w:t>PC_MUX_SEL = 2'b10;</w:t>
      </w:r>
    </w:p>
    <w:p w14:paraId="2B6C19C0" w14:textId="77777777" w:rsidR="00402BAD" w:rsidRDefault="00402BAD" w:rsidP="00402BAD">
      <w:r>
        <w:tab/>
      </w:r>
      <w:r>
        <w:tab/>
      </w:r>
      <w:r>
        <w:tab/>
      </w:r>
      <w:r>
        <w:tab/>
        <w:t xml:space="preserve">PC_EN = </w:t>
      </w:r>
      <w:proofErr w:type="gramStart"/>
      <w:r>
        <w:t>0 ;</w:t>
      </w:r>
      <w:proofErr w:type="gramEnd"/>
    </w:p>
    <w:p w14:paraId="6D249F9B" w14:textId="77777777" w:rsidR="00402BAD" w:rsidRDefault="00402BAD" w:rsidP="00402BAD">
      <w:r>
        <w:tab/>
      </w:r>
      <w:r>
        <w:tab/>
      </w:r>
      <w:r>
        <w:tab/>
      </w:r>
      <w:r>
        <w:tab/>
        <w:t>PLUS1_SEL = 0;</w:t>
      </w:r>
    </w:p>
    <w:p w14:paraId="310BFABD" w14:textId="77777777" w:rsidR="00402BAD" w:rsidRDefault="00402BAD" w:rsidP="00402BAD">
      <w:r>
        <w:tab/>
      </w:r>
      <w:r>
        <w:tab/>
      </w:r>
      <w:r>
        <w:tab/>
      </w:r>
      <w:r>
        <w:tab/>
        <w:t>RF_EN = 0;</w:t>
      </w:r>
    </w:p>
    <w:p w14:paraId="339F0133" w14:textId="77777777" w:rsidR="00402BAD" w:rsidRDefault="00402BAD" w:rsidP="00402BAD">
      <w:r>
        <w:tab/>
      </w:r>
      <w:r>
        <w:tab/>
      </w:r>
      <w:r>
        <w:tab/>
      </w:r>
      <w:r>
        <w:tab/>
        <w:t>OAP = 3'b000;</w:t>
      </w:r>
    </w:p>
    <w:p w14:paraId="75FDC183" w14:textId="77777777" w:rsidR="00402BAD" w:rsidRDefault="00402BAD" w:rsidP="00402BAD">
      <w:r>
        <w:tab/>
      </w:r>
      <w:r>
        <w:tab/>
      </w:r>
      <w:r>
        <w:tab/>
      </w:r>
      <w:r>
        <w:tab/>
        <w:t>fetch = 0;</w:t>
      </w:r>
    </w:p>
    <w:p w14:paraId="22F5C371" w14:textId="77777777" w:rsidR="00402BAD" w:rsidRDefault="00402BAD" w:rsidP="00402BAD">
      <w:r>
        <w:tab/>
      </w:r>
      <w:r>
        <w:tab/>
      </w:r>
      <w:r>
        <w:tab/>
        <w:t>end</w:t>
      </w:r>
    </w:p>
    <w:p w14:paraId="49577B79" w14:textId="77777777" w:rsidR="00402BAD" w:rsidRDefault="00402BAD" w:rsidP="00402BAD">
      <w:r>
        <w:tab/>
      </w:r>
      <w:r>
        <w:tab/>
      </w:r>
      <w:proofErr w:type="gramStart"/>
      <w:r>
        <w:t>if(</w:t>
      </w:r>
      <w:proofErr w:type="gramEnd"/>
      <w:r>
        <w:t>Z_FLAG == 1)</w:t>
      </w:r>
    </w:p>
    <w:p w14:paraId="3C28BE5A" w14:textId="77777777" w:rsidR="00402BAD" w:rsidRDefault="00402BAD" w:rsidP="00402BAD">
      <w:r>
        <w:tab/>
      </w:r>
      <w:r>
        <w:tab/>
      </w:r>
      <w:r>
        <w:tab/>
        <w:t>begin</w:t>
      </w:r>
    </w:p>
    <w:p w14:paraId="021B6408" w14:textId="77777777" w:rsidR="00402BAD" w:rsidRDefault="00402BAD" w:rsidP="00402BAD">
      <w:r>
        <w:tab/>
      </w:r>
      <w:r>
        <w:tab/>
      </w:r>
      <w:r>
        <w:tab/>
      </w:r>
      <w:r>
        <w:tab/>
      </w:r>
      <w:proofErr w:type="spellStart"/>
      <w:r>
        <w:t>temp_Z</w:t>
      </w:r>
      <w:proofErr w:type="spellEnd"/>
      <w:r>
        <w:t xml:space="preserve"> = Z_FLAG;</w:t>
      </w:r>
    </w:p>
    <w:p w14:paraId="6FD93882" w14:textId="77777777" w:rsidR="00402BAD" w:rsidRDefault="00402BAD" w:rsidP="00402BAD">
      <w:r>
        <w:tab/>
      </w:r>
      <w:r>
        <w:tab/>
      </w:r>
      <w:r>
        <w:tab/>
      </w:r>
      <w:r>
        <w:tab/>
        <w:t>A_SEL = 2'b01;</w:t>
      </w:r>
    </w:p>
    <w:p w14:paraId="7B59B681" w14:textId="77777777" w:rsidR="00402BAD" w:rsidRDefault="00402BAD" w:rsidP="00402BAD">
      <w:r>
        <w:tab/>
      </w:r>
      <w:r>
        <w:tab/>
      </w:r>
      <w:r>
        <w:tab/>
      </w:r>
      <w:r>
        <w:tab/>
        <w:t>B_SEL = 2'b11;</w:t>
      </w:r>
    </w:p>
    <w:p w14:paraId="3BBB7D8E" w14:textId="77777777" w:rsidR="00402BAD" w:rsidRDefault="00402BAD" w:rsidP="00402BAD">
      <w:r>
        <w:tab/>
      </w:r>
      <w:r>
        <w:tab/>
      </w:r>
      <w:r>
        <w:tab/>
      </w:r>
      <w:r>
        <w:tab/>
        <w:t>D_SEL = 2'b01;</w:t>
      </w:r>
    </w:p>
    <w:p w14:paraId="22CC92D2" w14:textId="77777777" w:rsidR="00402BAD" w:rsidRDefault="00402BAD" w:rsidP="00402BAD">
      <w:r>
        <w:tab/>
      </w:r>
      <w:r>
        <w:tab/>
      </w:r>
      <w:r>
        <w:tab/>
      </w:r>
      <w:r>
        <w:tab/>
        <w:t>INST_TYPE_MUX_SEL = 0;</w:t>
      </w:r>
    </w:p>
    <w:p w14:paraId="1D293ACA" w14:textId="77777777" w:rsidR="00402BAD" w:rsidRDefault="00402BAD" w:rsidP="00402BAD">
      <w:r>
        <w:tab/>
      </w:r>
      <w:r>
        <w:tab/>
      </w:r>
      <w:r>
        <w:tab/>
      </w:r>
      <w:r>
        <w:tab/>
        <w:t>LDA = 1;</w:t>
      </w:r>
    </w:p>
    <w:p w14:paraId="51C10936" w14:textId="77777777" w:rsidR="00402BAD" w:rsidRDefault="00402BAD" w:rsidP="00402BAD">
      <w:r>
        <w:tab/>
      </w:r>
      <w:r>
        <w:tab/>
      </w:r>
      <w:r>
        <w:tab/>
      </w:r>
      <w:r>
        <w:tab/>
        <w:t>LDQ = 0;</w:t>
      </w:r>
    </w:p>
    <w:p w14:paraId="758B2E70" w14:textId="77777777" w:rsidR="00402BAD" w:rsidRDefault="00402BAD" w:rsidP="00402BAD">
      <w:r>
        <w:tab/>
      </w:r>
      <w:r>
        <w:tab/>
      </w:r>
      <w:r>
        <w:tab/>
      </w:r>
      <w:r>
        <w:tab/>
        <w:t>MULT_EN = 0; DIV_EN = 0;</w:t>
      </w:r>
    </w:p>
    <w:p w14:paraId="77816603" w14:textId="77777777" w:rsidR="00402BAD" w:rsidRDefault="00402BAD" w:rsidP="00402BAD">
      <w:r>
        <w:tab/>
      </w:r>
      <w:r>
        <w:tab/>
      </w:r>
      <w:r>
        <w:tab/>
      </w:r>
      <w:r>
        <w:tab/>
        <w:t>MUL_SEL = 2'b00;</w:t>
      </w:r>
    </w:p>
    <w:p w14:paraId="3A336D83" w14:textId="77777777" w:rsidR="00402BAD" w:rsidRDefault="00402BAD" w:rsidP="00402BAD">
      <w:r>
        <w:tab/>
      </w:r>
      <w:r>
        <w:tab/>
      </w:r>
      <w:r>
        <w:tab/>
      </w:r>
      <w:r>
        <w:tab/>
        <w:t>PC_MUX_SEL = 2'b00;</w:t>
      </w:r>
    </w:p>
    <w:p w14:paraId="61FD0E22" w14:textId="77777777" w:rsidR="00402BAD" w:rsidRDefault="00402BAD" w:rsidP="00402BAD">
      <w:r>
        <w:tab/>
      </w:r>
      <w:r>
        <w:tab/>
      </w:r>
      <w:r>
        <w:tab/>
      </w:r>
      <w:r>
        <w:tab/>
        <w:t>PLUS1_SEL = 0;</w:t>
      </w:r>
    </w:p>
    <w:p w14:paraId="44141C7F" w14:textId="77777777" w:rsidR="00402BAD" w:rsidRDefault="00402BAD" w:rsidP="00402BAD">
      <w:r>
        <w:tab/>
      </w:r>
      <w:r>
        <w:tab/>
      </w:r>
      <w:r>
        <w:tab/>
      </w:r>
      <w:r>
        <w:tab/>
        <w:t>RF_EN = 0;</w:t>
      </w:r>
    </w:p>
    <w:p w14:paraId="52960E6D" w14:textId="77777777" w:rsidR="00402BAD" w:rsidRDefault="00402BAD" w:rsidP="00402BAD">
      <w:r>
        <w:tab/>
      </w:r>
      <w:r>
        <w:tab/>
      </w:r>
      <w:r>
        <w:tab/>
      </w:r>
      <w:r>
        <w:tab/>
        <w:t>OAP = 3'b000;</w:t>
      </w:r>
    </w:p>
    <w:p w14:paraId="61B440B7" w14:textId="77777777" w:rsidR="00402BAD" w:rsidRDefault="00402BAD" w:rsidP="00402BAD">
      <w:r>
        <w:tab/>
      </w:r>
      <w:r>
        <w:tab/>
      </w:r>
      <w:r>
        <w:tab/>
      </w:r>
      <w:r>
        <w:tab/>
        <w:t>fetch = 0;</w:t>
      </w:r>
    </w:p>
    <w:p w14:paraId="5B239381" w14:textId="77777777" w:rsidR="00402BAD" w:rsidRDefault="00402BAD" w:rsidP="00402BAD">
      <w:r>
        <w:tab/>
      </w:r>
      <w:r>
        <w:tab/>
      </w:r>
      <w:r>
        <w:tab/>
        <w:t>end</w:t>
      </w:r>
    </w:p>
    <w:p w14:paraId="7EDEB2B2" w14:textId="77777777" w:rsidR="00402BAD" w:rsidRDefault="00402BAD" w:rsidP="00402BAD">
      <w:r>
        <w:tab/>
      </w:r>
      <w:r>
        <w:tab/>
        <w:t>end</w:t>
      </w:r>
    </w:p>
    <w:p w14:paraId="407A5A03" w14:textId="77777777" w:rsidR="00402BAD" w:rsidRDefault="00402BAD" w:rsidP="00402BAD">
      <w:r>
        <w:tab/>
      </w:r>
      <w:r>
        <w:tab/>
        <w:t>4'b0101:</w:t>
      </w:r>
    </w:p>
    <w:p w14:paraId="30DC0EF7" w14:textId="77777777" w:rsidR="00402BAD" w:rsidRDefault="00402BAD" w:rsidP="00402BAD">
      <w:r>
        <w:tab/>
      </w:r>
      <w:r>
        <w:tab/>
        <w:t>begin</w:t>
      </w:r>
    </w:p>
    <w:p w14:paraId="0536E676" w14:textId="77777777" w:rsidR="00402BAD" w:rsidRDefault="00402BAD" w:rsidP="00402BAD">
      <w:r>
        <w:lastRenderedPageBreak/>
        <w:tab/>
      </w:r>
      <w:r>
        <w:tab/>
      </w:r>
      <w:proofErr w:type="gramStart"/>
      <w:r>
        <w:t>if(</w:t>
      </w:r>
      <w:proofErr w:type="spellStart"/>
      <w:proofErr w:type="gramEnd"/>
      <w:r>
        <w:t>temp_Z</w:t>
      </w:r>
      <w:proofErr w:type="spellEnd"/>
      <w:r>
        <w:t xml:space="preserve"> == 0)</w:t>
      </w:r>
    </w:p>
    <w:p w14:paraId="2633F058" w14:textId="77777777" w:rsidR="00402BAD" w:rsidRDefault="00402BAD" w:rsidP="00402BAD">
      <w:r>
        <w:tab/>
      </w:r>
      <w:r>
        <w:tab/>
      </w:r>
      <w:r>
        <w:tab/>
        <w:t>begin</w:t>
      </w:r>
    </w:p>
    <w:p w14:paraId="319831A4" w14:textId="77777777" w:rsidR="00402BAD" w:rsidRDefault="00402BAD" w:rsidP="00402BAD">
      <w:r>
        <w:tab/>
      </w:r>
      <w:r>
        <w:tab/>
      </w:r>
      <w:r>
        <w:tab/>
      </w:r>
      <w:r>
        <w:tab/>
        <w:t>A_SEL = 2'b10;</w:t>
      </w:r>
    </w:p>
    <w:p w14:paraId="36B539F8" w14:textId="77777777" w:rsidR="00402BAD" w:rsidRDefault="00402BAD" w:rsidP="00402BAD">
      <w:r>
        <w:tab/>
      </w:r>
      <w:r>
        <w:tab/>
      </w:r>
      <w:r>
        <w:tab/>
      </w:r>
      <w:r>
        <w:tab/>
        <w:t>B_SEL = 2'b11;</w:t>
      </w:r>
    </w:p>
    <w:p w14:paraId="617DAD51" w14:textId="77777777" w:rsidR="00402BAD" w:rsidRDefault="00402BAD" w:rsidP="00402BAD">
      <w:r>
        <w:tab/>
      </w:r>
      <w:r>
        <w:tab/>
      </w:r>
      <w:r>
        <w:tab/>
      </w:r>
      <w:r>
        <w:tab/>
        <w:t>D_SEL = 2'b01;</w:t>
      </w:r>
    </w:p>
    <w:p w14:paraId="2D6EEE8B" w14:textId="77777777" w:rsidR="00402BAD" w:rsidRDefault="00402BAD" w:rsidP="00402BAD">
      <w:r>
        <w:tab/>
      </w:r>
      <w:r>
        <w:tab/>
      </w:r>
      <w:r>
        <w:tab/>
      </w:r>
      <w:r>
        <w:tab/>
        <w:t>INST_TYPE_MUX_SEL = 0;</w:t>
      </w:r>
    </w:p>
    <w:p w14:paraId="13C2167A" w14:textId="77777777" w:rsidR="00402BAD" w:rsidRDefault="00402BAD" w:rsidP="00402BAD">
      <w:r>
        <w:tab/>
      </w:r>
      <w:r>
        <w:tab/>
      </w:r>
      <w:r>
        <w:tab/>
      </w:r>
      <w:r>
        <w:tab/>
        <w:t>LDA = 0;</w:t>
      </w:r>
    </w:p>
    <w:p w14:paraId="17E500D8" w14:textId="77777777" w:rsidR="00402BAD" w:rsidRDefault="00402BAD" w:rsidP="00402BAD">
      <w:r>
        <w:tab/>
      </w:r>
      <w:r>
        <w:tab/>
      </w:r>
      <w:r>
        <w:tab/>
      </w:r>
      <w:r>
        <w:tab/>
        <w:t>LDQ = 0;</w:t>
      </w:r>
    </w:p>
    <w:p w14:paraId="475E0CA0" w14:textId="77777777" w:rsidR="00402BAD" w:rsidRDefault="00402BAD" w:rsidP="00402BAD">
      <w:r>
        <w:tab/>
      </w:r>
      <w:r>
        <w:tab/>
      </w:r>
      <w:r>
        <w:tab/>
      </w:r>
      <w:r>
        <w:tab/>
        <w:t>MULT_EN = 0; DIV_EN = 0;</w:t>
      </w:r>
    </w:p>
    <w:p w14:paraId="7E172BC4" w14:textId="77777777" w:rsidR="00402BAD" w:rsidRDefault="00402BAD" w:rsidP="00402BAD">
      <w:r>
        <w:tab/>
      </w:r>
      <w:r>
        <w:tab/>
      </w:r>
      <w:r>
        <w:tab/>
      </w:r>
      <w:r>
        <w:tab/>
        <w:t>MUL_SEL = 2'b00;</w:t>
      </w:r>
    </w:p>
    <w:p w14:paraId="59F6EFA5" w14:textId="77777777" w:rsidR="00402BAD" w:rsidRDefault="00402BAD" w:rsidP="00402BAD">
      <w:r>
        <w:tab/>
      </w:r>
      <w:r>
        <w:tab/>
      </w:r>
      <w:r>
        <w:tab/>
      </w:r>
      <w:r>
        <w:tab/>
        <w:t>PC_MUX_SEL = 2'b10;</w:t>
      </w:r>
    </w:p>
    <w:p w14:paraId="71546714" w14:textId="77777777" w:rsidR="00402BAD" w:rsidRDefault="00402BAD" w:rsidP="00402BAD">
      <w:r>
        <w:tab/>
      </w:r>
      <w:r>
        <w:tab/>
      </w:r>
      <w:r>
        <w:tab/>
      </w:r>
      <w:r>
        <w:tab/>
        <w:t>PC_EN = 1;</w:t>
      </w:r>
    </w:p>
    <w:p w14:paraId="4E0357CF" w14:textId="77777777" w:rsidR="00402BAD" w:rsidRDefault="00402BAD" w:rsidP="00402BAD">
      <w:r>
        <w:tab/>
      </w:r>
      <w:r>
        <w:tab/>
      </w:r>
      <w:r>
        <w:tab/>
      </w:r>
      <w:r>
        <w:tab/>
        <w:t>PLUS1_SEL = 0;</w:t>
      </w:r>
    </w:p>
    <w:p w14:paraId="714C8F9D" w14:textId="77777777" w:rsidR="00402BAD" w:rsidRDefault="00402BAD" w:rsidP="00402BAD">
      <w:r>
        <w:tab/>
      </w:r>
      <w:r>
        <w:tab/>
      </w:r>
      <w:r>
        <w:tab/>
      </w:r>
      <w:r>
        <w:tab/>
        <w:t>RF_EN = 0;</w:t>
      </w:r>
    </w:p>
    <w:p w14:paraId="212E7E10" w14:textId="77777777" w:rsidR="00402BAD" w:rsidRDefault="00402BAD" w:rsidP="00402BAD">
      <w:r>
        <w:tab/>
      </w:r>
      <w:r>
        <w:tab/>
      </w:r>
      <w:r>
        <w:tab/>
      </w:r>
      <w:r>
        <w:tab/>
        <w:t>OAP = 3'b000;</w:t>
      </w:r>
    </w:p>
    <w:p w14:paraId="0FA6E164" w14:textId="77777777" w:rsidR="00402BAD" w:rsidRDefault="00402BAD" w:rsidP="00402BAD">
      <w:r>
        <w:tab/>
      </w:r>
      <w:r>
        <w:tab/>
      </w:r>
      <w:r>
        <w:tab/>
      </w:r>
      <w:r>
        <w:tab/>
        <w:t>fetch = 0;</w:t>
      </w:r>
    </w:p>
    <w:p w14:paraId="102167F0" w14:textId="77777777" w:rsidR="00402BAD" w:rsidRDefault="00402BAD" w:rsidP="00402BAD">
      <w:r>
        <w:tab/>
      </w:r>
      <w:r>
        <w:tab/>
      </w:r>
      <w:r>
        <w:tab/>
        <w:t>end</w:t>
      </w:r>
    </w:p>
    <w:p w14:paraId="6C9D14E9" w14:textId="77777777" w:rsidR="00402BAD" w:rsidRDefault="00402BAD" w:rsidP="00402BAD">
      <w:r>
        <w:tab/>
      </w:r>
      <w:r>
        <w:tab/>
      </w:r>
      <w:proofErr w:type="gramStart"/>
      <w:r>
        <w:t>if(</w:t>
      </w:r>
      <w:proofErr w:type="spellStart"/>
      <w:proofErr w:type="gramEnd"/>
      <w:r>
        <w:t>temp_Z</w:t>
      </w:r>
      <w:proofErr w:type="spellEnd"/>
      <w:r>
        <w:t xml:space="preserve"> == 1)</w:t>
      </w:r>
    </w:p>
    <w:p w14:paraId="61382DB9" w14:textId="77777777" w:rsidR="00402BAD" w:rsidRDefault="00402BAD" w:rsidP="00402BAD">
      <w:r>
        <w:tab/>
      </w:r>
      <w:r>
        <w:tab/>
      </w:r>
      <w:r>
        <w:tab/>
        <w:t>begin</w:t>
      </w:r>
    </w:p>
    <w:p w14:paraId="433EEE72" w14:textId="77777777" w:rsidR="00402BAD" w:rsidRDefault="00402BAD" w:rsidP="00402BAD">
      <w:r>
        <w:tab/>
      </w:r>
      <w:r>
        <w:tab/>
      </w:r>
      <w:r>
        <w:tab/>
      </w:r>
      <w:r>
        <w:tab/>
        <w:t>A_SEL = 2'b10;</w:t>
      </w:r>
    </w:p>
    <w:p w14:paraId="604E55E4" w14:textId="77777777" w:rsidR="00402BAD" w:rsidRDefault="00402BAD" w:rsidP="00402BAD">
      <w:r>
        <w:tab/>
      </w:r>
      <w:r>
        <w:tab/>
      </w:r>
      <w:r>
        <w:tab/>
      </w:r>
      <w:r>
        <w:tab/>
        <w:t>B_SEL = 2'b11;</w:t>
      </w:r>
    </w:p>
    <w:p w14:paraId="3841FACC" w14:textId="77777777" w:rsidR="00402BAD" w:rsidRDefault="00402BAD" w:rsidP="00402BAD">
      <w:r>
        <w:tab/>
      </w:r>
      <w:r>
        <w:tab/>
      </w:r>
      <w:r>
        <w:tab/>
      </w:r>
      <w:r>
        <w:tab/>
        <w:t>D_SEL = 2'b01;</w:t>
      </w:r>
    </w:p>
    <w:p w14:paraId="563F3E52" w14:textId="77777777" w:rsidR="00402BAD" w:rsidRDefault="00402BAD" w:rsidP="00402BAD">
      <w:r>
        <w:tab/>
      </w:r>
      <w:r>
        <w:tab/>
      </w:r>
      <w:r>
        <w:tab/>
      </w:r>
      <w:r>
        <w:tab/>
        <w:t>INST_TYPE_MUX_SEL = 0;</w:t>
      </w:r>
    </w:p>
    <w:p w14:paraId="5346C44D" w14:textId="77777777" w:rsidR="00402BAD" w:rsidRDefault="00402BAD" w:rsidP="00402BAD">
      <w:r>
        <w:tab/>
      </w:r>
      <w:r>
        <w:tab/>
      </w:r>
      <w:r>
        <w:tab/>
      </w:r>
      <w:r>
        <w:tab/>
        <w:t>LDA = 0;</w:t>
      </w:r>
    </w:p>
    <w:p w14:paraId="5CE5A91E" w14:textId="77777777" w:rsidR="00402BAD" w:rsidRDefault="00402BAD" w:rsidP="00402BAD">
      <w:r>
        <w:tab/>
      </w:r>
      <w:r>
        <w:tab/>
      </w:r>
      <w:r>
        <w:tab/>
      </w:r>
      <w:r>
        <w:tab/>
        <w:t>LDQ = 0;</w:t>
      </w:r>
    </w:p>
    <w:p w14:paraId="7195DA5B" w14:textId="77777777" w:rsidR="00402BAD" w:rsidRDefault="00402BAD" w:rsidP="00402BAD">
      <w:r>
        <w:tab/>
      </w:r>
      <w:r>
        <w:tab/>
      </w:r>
      <w:r>
        <w:tab/>
      </w:r>
      <w:r>
        <w:tab/>
        <w:t>MULT_EN = 0; DIV_EN = 0;</w:t>
      </w:r>
    </w:p>
    <w:p w14:paraId="1CE6DBEF" w14:textId="77777777" w:rsidR="00402BAD" w:rsidRDefault="00402BAD" w:rsidP="00402BAD">
      <w:r>
        <w:tab/>
      </w:r>
      <w:r>
        <w:tab/>
      </w:r>
      <w:r>
        <w:tab/>
      </w:r>
      <w:r>
        <w:tab/>
        <w:t>MUL_SEL = 2'b00;</w:t>
      </w:r>
    </w:p>
    <w:p w14:paraId="5F901180" w14:textId="77777777" w:rsidR="00402BAD" w:rsidRDefault="00402BAD" w:rsidP="00402BAD">
      <w:r>
        <w:tab/>
      </w:r>
      <w:r>
        <w:tab/>
      </w:r>
      <w:r>
        <w:tab/>
      </w:r>
      <w:r>
        <w:tab/>
        <w:t>PC_MUX_SEL = 2'b00;</w:t>
      </w:r>
    </w:p>
    <w:p w14:paraId="34FC45C0" w14:textId="77777777" w:rsidR="00402BAD" w:rsidRDefault="00402BAD" w:rsidP="00402BAD">
      <w:r>
        <w:tab/>
      </w:r>
      <w:r>
        <w:tab/>
      </w:r>
      <w:r>
        <w:tab/>
      </w:r>
      <w:r>
        <w:tab/>
        <w:t>PC_EN = 0;</w:t>
      </w:r>
    </w:p>
    <w:p w14:paraId="4D0C9FF4" w14:textId="77777777" w:rsidR="00402BAD" w:rsidRDefault="00402BAD" w:rsidP="00402BAD">
      <w:r>
        <w:lastRenderedPageBreak/>
        <w:tab/>
      </w:r>
      <w:r>
        <w:tab/>
      </w:r>
      <w:r>
        <w:tab/>
      </w:r>
      <w:r>
        <w:tab/>
        <w:t>PLUS1_SEL = 0;</w:t>
      </w:r>
    </w:p>
    <w:p w14:paraId="78613F3C" w14:textId="77777777" w:rsidR="00402BAD" w:rsidRDefault="00402BAD" w:rsidP="00402BAD">
      <w:r>
        <w:tab/>
      </w:r>
      <w:r>
        <w:tab/>
      </w:r>
      <w:r>
        <w:tab/>
      </w:r>
      <w:r>
        <w:tab/>
        <w:t>RF_EN = 0;</w:t>
      </w:r>
    </w:p>
    <w:p w14:paraId="45C3DAB5" w14:textId="77777777" w:rsidR="00402BAD" w:rsidRDefault="00402BAD" w:rsidP="00402BAD">
      <w:r>
        <w:tab/>
      </w:r>
      <w:r>
        <w:tab/>
      </w:r>
      <w:r>
        <w:tab/>
      </w:r>
      <w:r>
        <w:tab/>
        <w:t>OAP = 3'b000;</w:t>
      </w:r>
    </w:p>
    <w:p w14:paraId="05AA199D" w14:textId="77777777" w:rsidR="00402BAD" w:rsidRDefault="00402BAD" w:rsidP="00402BAD">
      <w:r>
        <w:tab/>
      </w:r>
      <w:r>
        <w:tab/>
      </w:r>
      <w:r>
        <w:tab/>
      </w:r>
      <w:r>
        <w:tab/>
        <w:t>fetch = 0;</w:t>
      </w:r>
    </w:p>
    <w:p w14:paraId="69A556ED" w14:textId="77777777" w:rsidR="00402BAD" w:rsidRDefault="00402BAD" w:rsidP="00402BAD">
      <w:r>
        <w:tab/>
      </w:r>
      <w:r>
        <w:tab/>
      </w:r>
      <w:r>
        <w:tab/>
        <w:t>end</w:t>
      </w:r>
    </w:p>
    <w:p w14:paraId="0704B976" w14:textId="77777777" w:rsidR="00402BAD" w:rsidRDefault="00402BAD" w:rsidP="00402BAD">
      <w:r>
        <w:tab/>
      </w:r>
      <w:r>
        <w:tab/>
        <w:t>end</w:t>
      </w:r>
      <w:r>
        <w:tab/>
      </w:r>
    </w:p>
    <w:p w14:paraId="5B4BA4E7" w14:textId="77777777" w:rsidR="00402BAD" w:rsidRDefault="00402BAD" w:rsidP="00402BAD">
      <w:r>
        <w:tab/>
      </w:r>
      <w:r>
        <w:tab/>
        <w:t>4'b0110:</w:t>
      </w:r>
    </w:p>
    <w:p w14:paraId="0002253D" w14:textId="77777777" w:rsidR="00402BAD" w:rsidRDefault="00402BAD" w:rsidP="00402BAD">
      <w:r>
        <w:tab/>
      </w:r>
      <w:r>
        <w:tab/>
        <w:t>begin</w:t>
      </w:r>
    </w:p>
    <w:p w14:paraId="6D5B372D" w14:textId="77777777" w:rsidR="00402BAD" w:rsidRDefault="00402BAD" w:rsidP="00402BAD">
      <w:r>
        <w:tab/>
      </w:r>
      <w:r>
        <w:tab/>
      </w:r>
      <w:r>
        <w:tab/>
        <w:t>A_SEL = 2'b10;</w:t>
      </w:r>
    </w:p>
    <w:p w14:paraId="5F60A505" w14:textId="77777777" w:rsidR="00402BAD" w:rsidRDefault="00402BAD" w:rsidP="00402BAD">
      <w:r>
        <w:tab/>
      </w:r>
      <w:r>
        <w:tab/>
      </w:r>
      <w:r>
        <w:tab/>
        <w:t>B_SEL = 2'b11;</w:t>
      </w:r>
    </w:p>
    <w:p w14:paraId="19A79932" w14:textId="77777777" w:rsidR="00402BAD" w:rsidRDefault="00402BAD" w:rsidP="00402BAD">
      <w:r>
        <w:tab/>
      </w:r>
      <w:r>
        <w:tab/>
      </w:r>
      <w:r>
        <w:tab/>
        <w:t>D_SEL = 2'b01;</w:t>
      </w:r>
    </w:p>
    <w:p w14:paraId="4DACC79D" w14:textId="77777777" w:rsidR="00402BAD" w:rsidRDefault="00402BAD" w:rsidP="00402BAD">
      <w:r>
        <w:tab/>
      </w:r>
      <w:r>
        <w:tab/>
      </w:r>
      <w:r>
        <w:tab/>
        <w:t>INST_TYPE_MUX_SEL = 0;</w:t>
      </w:r>
    </w:p>
    <w:p w14:paraId="7872B191" w14:textId="77777777" w:rsidR="00402BAD" w:rsidRDefault="00402BAD" w:rsidP="00402BAD">
      <w:r>
        <w:tab/>
      </w:r>
      <w:r>
        <w:tab/>
      </w:r>
      <w:r>
        <w:tab/>
        <w:t>LDA = 0;</w:t>
      </w:r>
    </w:p>
    <w:p w14:paraId="6312F837" w14:textId="77777777" w:rsidR="00402BAD" w:rsidRDefault="00402BAD" w:rsidP="00402BAD">
      <w:r>
        <w:tab/>
      </w:r>
      <w:r>
        <w:tab/>
      </w:r>
      <w:r>
        <w:tab/>
        <w:t>LDQ = 0;</w:t>
      </w:r>
    </w:p>
    <w:p w14:paraId="69C94F96" w14:textId="77777777" w:rsidR="00402BAD" w:rsidRDefault="00402BAD" w:rsidP="00402BAD">
      <w:r>
        <w:tab/>
      </w:r>
      <w:r>
        <w:tab/>
      </w:r>
      <w:r>
        <w:tab/>
        <w:t>MULT_EN = 0; DIV_EN = 0;</w:t>
      </w:r>
    </w:p>
    <w:p w14:paraId="6AFF2620" w14:textId="77777777" w:rsidR="00402BAD" w:rsidRDefault="00402BAD" w:rsidP="00402BAD">
      <w:r>
        <w:tab/>
      </w:r>
      <w:r>
        <w:tab/>
      </w:r>
      <w:r>
        <w:tab/>
        <w:t>MUL_SEL = 2'b00;</w:t>
      </w:r>
    </w:p>
    <w:p w14:paraId="59668466" w14:textId="77777777" w:rsidR="00402BAD" w:rsidRDefault="00402BAD" w:rsidP="00402BAD">
      <w:r>
        <w:tab/>
      </w:r>
      <w:r>
        <w:tab/>
      </w:r>
      <w:r>
        <w:tab/>
        <w:t>PC_MUX_SEL = 2'b00;</w:t>
      </w:r>
    </w:p>
    <w:p w14:paraId="4CF210C0" w14:textId="77777777" w:rsidR="00402BAD" w:rsidRDefault="00402BAD" w:rsidP="00402BAD">
      <w:r>
        <w:tab/>
      </w:r>
      <w:r>
        <w:tab/>
      </w:r>
      <w:r>
        <w:tab/>
        <w:t>PC_EN = 0;</w:t>
      </w:r>
    </w:p>
    <w:p w14:paraId="7D796B77" w14:textId="77777777" w:rsidR="00402BAD" w:rsidRDefault="00402BAD" w:rsidP="00402BAD">
      <w:r>
        <w:tab/>
      </w:r>
      <w:r>
        <w:tab/>
      </w:r>
      <w:r>
        <w:tab/>
        <w:t>PLUS1_SEL = 0;</w:t>
      </w:r>
    </w:p>
    <w:p w14:paraId="361CACA4" w14:textId="77777777" w:rsidR="00402BAD" w:rsidRDefault="00402BAD" w:rsidP="00402BAD">
      <w:r>
        <w:tab/>
      </w:r>
      <w:r>
        <w:tab/>
      </w:r>
      <w:r>
        <w:tab/>
        <w:t>RF_EN = 0;</w:t>
      </w:r>
    </w:p>
    <w:p w14:paraId="0517E586" w14:textId="77777777" w:rsidR="00402BAD" w:rsidRDefault="00402BAD" w:rsidP="00402BAD">
      <w:r>
        <w:tab/>
      </w:r>
      <w:r>
        <w:tab/>
      </w:r>
      <w:r>
        <w:tab/>
        <w:t>OAP = 3'b000;</w:t>
      </w:r>
    </w:p>
    <w:p w14:paraId="00CD0646" w14:textId="77777777" w:rsidR="00402BAD" w:rsidRDefault="00402BAD" w:rsidP="00402BAD">
      <w:r>
        <w:tab/>
      </w:r>
      <w:r>
        <w:tab/>
      </w:r>
      <w:r>
        <w:tab/>
        <w:t>fetch = 1;</w:t>
      </w:r>
    </w:p>
    <w:p w14:paraId="54764E92" w14:textId="77777777" w:rsidR="00402BAD" w:rsidRDefault="00402BAD" w:rsidP="00402BAD">
      <w:r>
        <w:tab/>
      </w:r>
      <w:r>
        <w:tab/>
      </w:r>
      <w:r>
        <w:tab/>
        <w:t>available = 0;</w:t>
      </w:r>
    </w:p>
    <w:p w14:paraId="59B11825" w14:textId="77777777" w:rsidR="00402BAD" w:rsidRDefault="00402BAD" w:rsidP="00402BAD">
      <w:r>
        <w:tab/>
      </w:r>
      <w:r>
        <w:tab/>
        <w:t>end</w:t>
      </w:r>
    </w:p>
    <w:p w14:paraId="79F83854" w14:textId="77777777" w:rsidR="00402BAD" w:rsidRDefault="00402BAD" w:rsidP="00402BAD">
      <w:r>
        <w:tab/>
      </w:r>
      <w:r>
        <w:tab/>
        <w:t xml:space="preserve">default: </w:t>
      </w:r>
    </w:p>
    <w:p w14:paraId="4295D624" w14:textId="77777777" w:rsidR="00402BAD" w:rsidRDefault="00402BAD" w:rsidP="00402BAD">
      <w:r>
        <w:tab/>
      </w:r>
      <w:r>
        <w:tab/>
      </w:r>
      <w:r>
        <w:tab/>
        <w:t>begin</w:t>
      </w:r>
    </w:p>
    <w:p w14:paraId="09450503" w14:textId="77777777" w:rsidR="00402BAD" w:rsidRDefault="00402BAD" w:rsidP="00402BAD">
      <w:r>
        <w:tab/>
      </w:r>
      <w:r>
        <w:tab/>
      </w:r>
      <w:r>
        <w:tab/>
        <w:t>end</w:t>
      </w:r>
    </w:p>
    <w:p w14:paraId="37DE0714" w14:textId="77777777" w:rsidR="00402BAD" w:rsidRDefault="00402BAD" w:rsidP="00402BAD">
      <w:r>
        <w:tab/>
      </w:r>
      <w:r>
        <w:tab/>
      </w:r>
      <w:proofErr w:type="spellStart"/>
      <w:r>
        <w:t>endcase</w:t>
      </w:r>
      <w:proofErr w:type="spellEnd"/>
    </w:p>
    <w:p w14:paraId="5BC24C93" w14:textId="77777777" w:rsidR="00402BAD" w:rsidRDefault="00402BAD" w:rsidP="00402BAD">
      <w:r>
        <w:tab/>
        <w:t>end</w:t>
      </w:r>
    </w:p>
    <w:p w14:paraId="48009A17" w14:textId="77777777" w:rsidR="00402BAD" w:rsidRDefault="00402BAD" w:rsidP="00402BAD">
      <w:r>
        <w:lastRenderedPageBreak/>
        <w:tab/>
        <w:t>4'b1111: // JUMP</w:t>
      </w:r>
    </w:p>
    <w:p w14:paraId="5A243367" w14:textId="77777777" w:rsidR="00402BAD" w:rsidRDefault="00402BAD" w:rsidP="00402BAD">
      <w:r>
        <w:tab/>
        <w:t>begin</w:t>
      </w:r>
    </w:p>
    <w:p w14:paraId="39D4E876" w14:textId="77777777" w:rsidR="00402BAD" w:rsidRDefault="00402BAD" w:rsidP="00402BAD">
      <w:r>
        <w:tab/>
      </w:r>
      <w:r>
        <w:tab/>
      </w:r>
      <w:proofErr w:type="gramStart"/>
      <w:r>
        <w:t>case(</w:t>
      </w:r>
      <w:proofErr w:type="gramEnd"/>
      <w:r>
        <w:t>Count)</w:t>
      </w:r>
    </w:p>
    <w:p w14:paraId="37E6BBE1" w14:textId="77777777" w:rsidR="00402BAD" w:rsidRDefault="00402BAD" w:rsidP="00402BAD">
      <w:r>
        <w:tab/>
      </w:r>
      <w:r>
        <w:tab/>
        <w:t>4'b0010:</w:t>
      </w:r>
    </w:p>
    <w:p w14:paraId="29C26561" w14:textId="77777777" w:rsidR="00402BAD" w:rsidRDefault="00402BAD" w:rsidP="00402BAD">
      <w:r>
        <w:tab/>
      </w:r>
      <w:r>
        <w:tab/>
        <w:t>begin</w:t>
      </w:r>
    </w:p>
    <w:p w14:paraId="21B80E63" w14:textId="77777777" w:rsidR="00402BAD" w:rsidRDefault="00402BAD" w:rsidP="00402BAD">
      <w:r>
        <w:tab/>
      </w:r>
      <w:r>
        <w:tab/>
      </w:r>
      <w:r>
        <w:tab/>
        <w:t>A_SEL = 2'b10;</w:t>
      </w:r>
    </w:p>
    <w:p w14:paraId="2D0C9EC5" w14:textId="77777777" w:rsidR="00402BAD" w:rsidRDefault="00402BAD" w:rsidP="00402BAD">
      <w:r>
        <w:tab/>
      </w:r>
      <w:r>
        <w:tab/>
      </w:r>
      <w:r>
        <w:tab/>
        <w:t>B_SEL = 2'b11;</w:t>
      </w:r>
    </w:p>
    <w:p w14:paraId="5833A4E3" w14:textId="77777777" w:rsidR="00402BAD" w:rsidRDefault="00402BAD" w:rsidP="00402BAD">
      <w:r>
        <w:tab/>
      </w:r>
      <w:r>
        <w:tab/>
      </w:r>
      <w:r>
        <w:tab/>
        <w:t>D_SEL = 2'b01;</w:t>
      </w:r>
    </w:p>
    <w:p w14:paraId="50497094" w14:textId="77777777" w:rsidR="00402BAD" w:rsidRDefault="00402BAD" w:rsidP="00402BAD">
      <w:r>
        <w:tab/>
      </w:r>
      <w:r>
        <w:tab/>
      </w:r>
      <w:r>
        <w:tab/>
        <w:t>INST_TYPE_MUX_SEL = 0;</w:t>
      </w:r>
    </w:p>
    <w:p w14:paraId="2C70CEFC" w14:textId="77777777" w:rsidR="00402BAD" w:rsidRDefault="00402BAD" w:rsidP="00402BAD">
      <w:r>
        <w:tab/>
      </w:r>
      <w:r>
        <w:tab/>
      </w:r>
      <w:r>
        <w:tab/>
        <w:t>LDA = 0;</w:t>
      </w:r>
    </w:p>
    <w:p w14:paraId="7EC15EA1" w14:textId="77777777" w:rsidR="00402BAD" w:rsidRDefault="00402BAD" w:rsidP="00402BAD">
      <w:r>
        <w:tab/>
      </w:r>
      <w:r>
        <w:tab/>
      </w:r>
      <w:r>
        <w:tab/>
        <w:t>LDQ = 0;</w:t>
      </w:r>
    </w:p>
    <w:p w14:paraId="5B583275" w14:textId="77777777" w:rsidR="00402BAD" w:rsidRDefault="00402BAD" w:rsidP="00402BAD">
      <w:r>
        <w:tab/>
      </w:r>
      <w:r>
        <w:tab/>
      </w:r>
      <w:r>
        <w:tab/>
        <w:t>MULT_EN = 0; DIV_EN = 0;</w:t>
      </w:r>
    </w:p>
    <w:p w14:paraId="6194A8F7" w14:textId="77777777" w:rsidR="00402BAD" w:rsidRDefault="00402BAD" w:rsidP="00402BAD">
      <w:r>
        <w:tab/>
      </w:r>
      <w:r>
        <w:tab/>
      </w:r>
      <w:r>
        <w:tab/>
        <w:t>MUL_SEL = 2'b00;</w:t>
      </w:r>
    </w:p>
    <w:p w14:paraId="1F22EC3E" w14:textId="77777777" w:rsidR="00402BAD" w:rsidRDefault="00402BAD" w:rsidP="00402BAD">
      <w:r>
        <w:tab/>
      </w:r>
      <w:r>
        <w:tab/>
      </w:r>
      <w:r>
        <w:tab/>
        <w:t>PC_MUX_SEL = 2'b01;</w:t>
      </w:r>
    </w:p>
    <w:p w14:paraId="19CDB834" w14:textId="77777777" w:rsidR="00402BAD" w:rsidRDefault="00402BAD" w:rsidP="00402BAD">
      <w:r>
        <w:tab/>
      </w:r>
      <w:r>
        <w:tab/>
      </w:r>
      <w:r>
        <w:tab/>
        <w:t>PC_EN = 0;</w:t>
      </w:r>
    </w:p>
    <w:p w14:paraId="042066C8" w14:textId="77777777" w:rsidR="00402BAD" w:rsidRDefault="00402BAD" w:rsidP="00402BAD">
      <w:r>
        <w:tab/>
      </w:r>
      <w:r>
        <w:tab/>
      </w:r>
      <w:r>
        <w:tab/>
        <w:t>PLUS1_SEL = 0;</w:t>
      </w:r>
    </w:p>
    <w:p w14:paraId="6A13A97F" w14:textId="77777777" w:rsidR="00402BAD" w:rsidRDefault="00402BAD" w:rsidP="00402BAD">
      <w:r>
        <w:tab/>
      </w:r>
      <w:r>
        <w:tab/>
      </w:r>
      <w:r>
        <w:tab/>
        <w:t>RF_EN = 0;</w:t>
      </w:r>
    </w:p>
    <w:p w14:paraId="0F5A58BD" w14:textId="77777777" w:rsidR="00402BAD" w:rsidRDefault="00402BAD" w:rsidP="00402BAD">
      <w:r>
        <w:tab/>
      </w:r>
      <w:r>
        <w:tab/>
      </w:r>
      <w:r>
        <w:tab/>
        <w:t>OAP = 3'b0;</w:t>
      </w:r>
    </w:p>
    <w:p w14:paraId="180AF7D8" w14:textId="77777777" w:rsidR="00402BAD" w:rsidRDefault="00402BAD" w:rsidP="00402BAD">
      <w:r>
        <w:tab/>
      </w:r>
      <w:r>
        <w:tab/>
      </w:r>
      <w:r>
        <w:tab/>
        <w:t>fetch = 0;</w:t>
      </w:r>
    </w:p>
    <w:p w14:paraId="77D2E13F" w14:textId="77777777" w:rsidR="00402BAD" w:rsidRDefault="00402BAD" w:rsidP="00402BAD">
      <w:r>
        <w:tab/>
      </w:r>
      <w:r>
        <w:tab/>
        <w:t>end</w:t>
      </w:r>
    </w:p>
    <w:p w14:paraId="70182E89" w14:textId="77777777" w:rsidR="00402BAD" w:rsidRDefault="00402BAD" w:rsidP="00402BAD">
      <w:r>
        <w:tab/>
      </w:r>
      <w:r>
        <w:tab/>
        <w:t>4'b0011:</w:t>
      </w:r>
    </w:p>
    <w:p w14:paraId="6ABE3953" w14:textId="77777777" w:rsidR="00402BAD" w:rsidRDefault="00402BAD" w:rsidP="00402BAD">
      <w:r>
        <w:tab/>
      </w:r>
      <w:r>
        <w:tab/>
        <w:t>begin</w:t>
      </w:r>
    </w:p>
    <w:p w14:paraId="1EAA1339" w14:textId="77777777" w:rsidR="00402BAD" w:rsidRDefault="00402BAD" w:rsidP="00402BAD">
      <w:r>
        <w:tab/>
      </w:r>
      <w:r>
        <w:tab/>
      </w:r>
      <w:r>
        <w:tab/>
        <w:t>A_SEL = 2'b10;</w:t>
      </w:r>
    </w:p>
    <w:p w14:paraId="7DB04506" w14:textId="77777777" w:rsidR="00402BAD" w:rsidRDefault="00402BAD" w:rsidP="00402BAD">
      <w:r>
        <w:tab/>
      </w:r>
      <w:r>
        <w:tab/>
      </w:r>
      <w:r>
        <w:tab/>
        <w:t>B_SEL = 2'b11;</w:t>
      </w:r>
    </w:p>
    <w:p w14:paraId="6E54F6C8" w14:textId="77777777" w:rsidR="00402BAD" w:rsidRDefault="00402BAD" w:rsidP="00402BAD">
      <w:r>
        <w:tab/>
      </w:r>
      <w:r>
        <w:tab/>
      </w:r>
      <w:r>
        <w:tab/>
        <w:t>D_SEL = 2'b01;</w:t>
      </w:r>
    </w:p>
    <w:p w14:paraId="4C8C3D62" w14:textId="77777777" w:rsidR="00402BAD" w:rsidRDefault="00402BAD" w:rsidP="00402BAD">
      <w:r>
        <w:tab/>
      </w:r>
      <w:r>
        <w:tab/>
      </w:r>
      <w:r>
        <w:tab/>
        <w:t>INST_TYPE_MUX_SEL = 0;</w:t>
      </w:r>
    </w:p>
    <w:p w14:paraId="3B1BB3A4" w14:textId="77777777" w:rsidR="00402BAD" w:rsidRDefault="00402BAD" w:rsidP="00402BAD">
      <w:r>
        <w:tab/>
      </w:r>
      <w:r>
        <w:tab/>
      </w:r>
      <w:r>
        <w:tab/>
        <w:t>LDA = 0;</w:t>
      </w:r>
    </w:p>
    <w:p w14:paraId="30C768A8" w14:textId="77777777" w:rsidR="00402BAD" w:rsidRDefault="00402BAD" w:rsidP="00402BAD">
      <w:r>
        <w:tab/>
      </w:r>
      <w:r>
        <w:tab/>
      </w:r>
      <w:r>
        <w:tab/>
        <w:t>LDQ = 0;</w:t>
      </w:r>
    </w:p>
    <w:p w14:paraId="6D06B2D8" w14:textId="77777777" w:rsidR="00402BAD" w:rsidRDefault="00402BAD" w:rsidP="00402BAD">
      <w:r>
        <w:tab/>
      </w:r>
      <w:r>
        <w:tab/>
      </w:r>
      <w:r>
        <w:tab/>
        <w:t>MULT_EN = 0; DIV_EN = 0;</w:t>
      </w:r>
    </w:p>
    <w:p w14:paraId="3508030D" w14:textId="77777777" w:rsidR="00402BAD" w:rsidRDefault="00402BAD" w:rsidP="00402BAD">
      <w:r>
        <w:lastRenderedPageBreak/>
        <w:tab/>
      </w:r>
      <w:r>
        <w:tab/>
      </w:r>
      <w:r>
        <w:tab/>
        <w:t>MUL_SEL = 2'b00;</w:t>
      </w:r>
    </w:p>
    <w:p w14:paraId="0F69E9DC" w14:textId="77777777" w:rsidR="00402BAD" w:rsidRDefault="00402BAD" w:rsidP="00402BAD">
      <w:r>
        <w:tab/>
      </w:r>
      <w:r>
        <w:tab/>
      </w:r>
      <w:r>
        <w:tab/>
        <w:t>PC_MUX_SEL = 2'b01;</w:t>
      </w:r>
    </w:p>
    <w:p w14:paraId="6D3D521E" w14:textId="77777777" w:rsidR="00402BAD" w:rsidRDefault="00402BAD" w:rsidP="00402BAD">
      <w:r>
        <w:tab/>
      </w:r>
      <w:r>
        <w:tab/>
      </w:r>
      <w:r>
        <w:tab/>
        <w:t>PC_EN = 1;</w:t>
      </w:r>
    </w:p>
    <w:p w14:paraId="648447C0" w14:textId="77777777" w:rsidR="00402BAD" w:rsidRDefault="00402BAD" w:rsidP="00402BAD">
      <w:r>
        <w:tab/>
      </w:r>
      <w:r>
        <w:tab/>
      </w:r>
      <w:r>
        <w:tab/>
        <w:t>PLUS1_SEL = 0;</w:t>
      </w:r>
    </w:p>
    <w:p w14:paraId="41C17E85" w14:textId="77777777" w:rsidR="00402BAD" w:rsidRDefault="00402BAD" w:rsidP="00402BAD">
      <w:r>
        <w:tab/>
      </w:r>
      <w:r>
        <w:tab/>
      </w:r>
      <w:r>
        <w:tab/>
        <w:t>RF_EN = 0;</w:t>
      </w:r>
    </w:p>
    <w:p w14:paraId="371F9221" w14:textId="77777777" w:rsidR="00402BAD" w:rsidRDefault="00402BAD" w:rsidP="00402BAD">
      <w:r>
        <w:tab/>
      </w:r>
      <w:r>
        <w:tab/>
      </w:r>
      <w:r>
        <w:tab/>
        <w:t>OAP = 3'b0;</w:t>
      </w:r>
    </w:p>
    <w:p w14:paraId="5135BF59" w14:textId="77777777" w:rsidR="00402BAD" w:rsidRDefault="00402BAD" w:rsidP="00402BAD">
      <w:r>
        <w:tab/>
      </w:r>
      <w:r>
        <w:tab/>
      </w:r>
      <w:r>
        <w:tab/>
        <w:t>fetch = 0;</w:t>
      </w:r>
    </w:p>
    <w:p w14:paraId="15FA9E7D" w14:textId="77777777" w:rsidR="00402BAD" w:rsidRDefault="00402BAD" w:rsidP="00402BAD">
      <w:r>
        <w:tab/>
      </w:r>
      <w:r>
        <w:tab/>
        <w:t>end</w:t>
      </w:r>
    </w:p>
    <w:p w14:paraId="4A9EDD21" w14:textId="77777777" w:rsidR="00402BAD" w:rsidRDefault="00402BAD" w:rsidP="00402BAD">
      <w:r>
        <w:tab/>
      </w:r>
      <w:r>
        <w:tab/>
        <w:t>4'b0100:</w:t>
      </w:r>
    </w:p>
    <w:p w14:paraId="4B960BE9" w14:textId="77777777" w:rsidR="00402BAD" w:rsidRDefault="00402BAD" w:rsidP="00402BAD">
      <w:r>
        <w:tab/>
      </w:r>
      <w:r>
        <w:tab/>
        <w:t>begin</w:t>
      </w:r>
    </w:p>
    <w:p w14:paraId="5653CA14" w14:textId="77777777" w:rsidR="00402BAD" w:rsidRDefault="00402BAD" w:rsidP="00402BAD">
      <w:r>
        <w:tab/>
      </w:r>
      <w:r>
        <w:tab/>
      </w:r>
      <w:r>
        <w:tab/>
        <w:t>A_SEL = 2'b10;</w:t>
      </w:r>
    </w:p>
    <w:p w14:paraId="677C3256" w14:textId="77777777" w:rsidR="00402BAD" w:rsidRDefault="00402BAD" w:rsidP="00402BAD">
      <w:r>
        <w:tab/>
      </w:r>
      <w:r>
        <w:tab/>
      </w:r>
      <w:r>
        <w:tab/>
        <w:t>B_SEL = 2'b11;</w:t>
      </w:r>
    </w:p>
    <w:p w14:paraId="22A3FB9D" w14:textId="77777777" w:rsidR="00402BAD" w:rsidRDefault="00402BAD" w:rsidP="00402BAD">
      <w:r>
        <w:tab/>
      </w:r>
      <w:r>
        <w:tab/>
      </w:r>
      <w:r>
        <w:tab/>
        <w:t>D_SEL = 2'b01;</w:t>
      </w:r>
    </w:p>
    <w:p w14:paraId="07F87EDF" w14:textId="77777777" w:rsidR="00402BAD" w:rsidRDefault="00402BAD" w:rsidP="00402BAD">
      <w:r>
        <w:tab/>
      </w:r>
      <w:r>
        <w:tab/>
      </w:r>
      <w:r>
        <w:tab/>
        <w:t>INST_TYPE_MUX_SEL = 0;</w:t>
      </w:r>
    </w:p>
    <w:p w14:paraId="6327D367" w14:textId="77777777" w:rsidR="00402BAD" w:rsidRDefault="00402BAD" w:rsidP="00402BAD">
      <w:r>
        <w:tab/>
      </w:r>
      <w:r>
        <w:tab/>
      </w:r>
      <w:r>
        <w:tab/>
        <w:t>LDA = 0;</w:t>
      </w:r>
    </w:p>
    <w:p w14:paraId="09E5FE92" w14:textId="77777777" w:rsidR="00402BAD" w:rsidRDefault="00402BAD" w:rsidP="00402BAD">
      <w:r>
        <w:tab/>
      </w:r>
      <w:r>
        <w:tab/>
      </w:r>
      <w:r>
        <w:tab/>
        <w:t>LDQ = 0;</w:t>
      </w:r>
    </w:p>
    <w:p w14:paraId="5763ECF2" w14:textId="77777777" w:rsidR="00402BAD" w:rsidRDefault="00402BAD" w:rsidP="00402BAD">
      <w:r>
        <w:tab/>
      </w:r>
      <w:r>
        <w:tab/>
      </w:r>
      <w:r>
        <w:tab/>
        <w:t>MULT_EN = 0; DIV_EN = 0;</w:t>
      </w:r>
    </w:p>
    <w:p w14:paraId="2F85EBD0" w14:textId="77777777" w:rsidR="00402BAD" w:rsidRDefault="00402BAD" w:rsidP="00402BAD">
      <w:r>
        <w:tab/>
      </w:r>
      <w:r>
        <w:tab/>
      </w:r>
      <w:r>
        <w:tab/>
        <w:t>MUL_SEL = 2'b00;</w:t>
      </w:r>
    </w:p>
    <w:p w14:paraId="3FB4539E" w14:textId="77777777" w:rsidR="00402BAD" w:rsidRDefault="00402BAD" w:rsidP="00402BAD">
      <w:r>
        <w:tab/>
      </w:r>
      <w:r>
        <w:tab/>
      </w:r>
      <w:r>
        <w:tab/>
        <w:t>PC_MUX_SEL = 2'b00;</w:t>
      </w:r>
    </w:p>
    <w:p w14:paraId="03F8B210" w14:textId="77777777" w:rsidR="00402BAD" w:rsidRDefault="00402BAD" w:rsidP="00402BAD">
      <w:r>
        <w:tab/>
      </w:r>
      <w:r>
        <w:tab/>
      </w:r>
      <w:r>
        <w:tab/>
        <w:t>PLUS1_SEL = 0;</w:t>
      </w:r>
    </w:p>
    <w:p w14:paraId="76D3C53C" w14:textId="77777777" w:rsidR="00402BAD" w:rsidRDefault="00402BAD" w:rsidP="00402BAD">
      <w:r>
        <w:tab/>
      </w:r>
      <w:r>
        <w:tab/>
      </w:r>
      <w:r>
        <w:tab/>
        <w:t>RF_EN = 0;</w:t>
      </w:r>
    </w:p>
    <w:p w14:paraId="35427C31" w14:textId="77777777" w:rsidR="00402BAD" w:rsidRDefault="00402BAD" w:rsidP="00402BAD">
      <w:r>
        <w:tab/>
      </w:r>
      <w:r>
        <w:tab/>
      </w:r>
      <w:r>
        <w:tab/>
        <w:t>OAP = 3'b0;</w:t>
      </w:r>
    </w:p>
    <w:p w14:paraId="52A34522" w14:textId="77777777" w:rsidR="00402BAD" w:rsidRDefault="00402BAD" w:rsidP="00402BAD">
      <w:r>
        <w:tab/>
      </w:r>
      <w:r>
        <w:tab/>
      </w:r>
      <w:r>
        <w:tab/>
        <w:t>fetch = 1;</w:t>
      </w:r>
    </w:p>
    <w:p w14:paraId="5CA00151" w14:textId="77777777" w:rsidR="00402BAD" w:rsidRDefault="00402BAD" w:rsidP="00402BAD">
      <w:r>
        <w:tab/>
      </w:r>
      <w:r>
        <w:tab/>
      </w:r>
      <w:r>
        <w:tab/>
        <w:t>available = 0;</w:t>
      </w:r>
    </w:p>
    <w:p w14:paraId="015F63B6" w14:textId="77777777" w:rsidR="00402BAD" w:rsidRDefault="00402BAD" w:rsidP="00402BAD">
      <w:r>
        <w:tab/>
      </w:r>
      <w:r>
        <w:tab/>
        <w:t>end</w:t>
      </w:r>
    </w:p>
    <w:p w14:paraId="4380E414" w14:textId="77777777" w:rsidR="00402BAD" w:rsidRDefault="00402BAD" w:rsidP="00402BAD">
      <w:r>
        <w:tab/>
      </w:r>
      <w:r>
        <w:tab/>
        <w:t xml:space="preserve">default: </w:t>
      </w:r>
    </w:p>
    <w:p w14:paraId="42BABE7D" w14:textId="77777777" w:rsidR="00402BAD" w:rsidRDefault="00402BAD" w:rsidP="00402BAD">
      <w:r>
        <w:tab/>
      </w:r>
      <w:r>
        <w:tab/>
      </w:r>
      <w:r>
        <w:tab/>
        <w:t>begin</w:t>
      </w:r>
    </w:p>
    <w:p w14:paraId="112AA3F2" w14:textId="77777777" w:rsidR="00402BAD" w:rsidRDefault="00402BAD" w:rsidP="00402BAD">
      <w:r>
        <w:tab/>
      </w:r>
      <w:r>
        <w:tab/>
      </w:r>
      <w:r>
        <w:tab/>
        <w:t>end</w:t>
      </w:r>
    </w:p>
    <w:p w14:paraId="2BE028EC" w14:textId="77777777" w:rsidR="00402BAD" w:rsidRDefault="00402BAD" w:rsidP="00402BAD">
      <w:r>
        <w:tab/>
      </w:r>
      <w:r>
        <w:tab/>
      </w:r>
      <w:proofErr w:type="spellStart"/>
      <w:r>
        <w:t>endcase</w:t>
      </w:r>
      <w:proofErr w:type="spellEnd"/>
    </w:p>
    <w:p w14:paraId="518EAD71" w14:textId="77777777" w:rsidR="00402BAD" w:rsidRDefault="00402BAD" w:rsidP="00402BAD">
      <w:r>
        <w:lastRenderedPageBreak/>
        <w:tab/>
        <w:t>end</w:t>
      </w:r>
    </w:p>
    <w:p w14:paraId="69A09B5E" w14:textId="77777777" w:rsidR="00402BAD" w:rsidRDefault="00402BAD" w:rsidP="00402BAD">
      <w:r>
        <w:tab/>
        <w:t>4'b0001: // ADDI</w:t>
      </w:r>
    </w:p>
    <w:p w14:paraId="517564C0" w14:textId="77777777" w:rsidR="00402BAD" w:rsidRDefault="00402BAD" w:rsidP="00402BAD">
      <w:r>
        <w:tab/>
        <w:t>begin</w:t>
      </w:r>
    </w:p>
    <w:p w14:paraId="1FA70067" w14:textId="77777777" w:rsidR="00402BAD" w:rsidRDefault="00402BAD" w:rsidP="00402BAD">
      <w:r>
        <w:tab/>
      </w:r>
      <w:r>
        <w:tab/>
      </w:r>
      <w:proofErr w:type="gramStart"/>
      <w:r>
        <w:t>case(</w:t>
      </w:r>
      <w:proofErr w:type="gramEnd"/>
      <w:r>
        <w:t>Count)</w:t>
      </w:r>
    </w:p>
    <w:p w14:paraId="64C74369" w14:textId="77777777" w:rsidR="00402BAD" w:rsidRDefault="00402BAD" w:rsidP="00402BAD">
      <w:r>
        <w:tab/>
      </w:r>
      <w:r>
        <w:tab/>
        <w:t>4'b0010:</w:t>
      </w:r>
    </w:p>
    <w:p w14:paraId="4B7204BC" w14:textId="77777777" w:rsidR="00402BAD" w:rsidRDefault="00402BAD" w:rsidP="00402BAD">
      <w:r>
        <w:tab/>
      </w:r>
      <w:r>
        <w:tab/>
        <w:t>begin</w:t>
      </w:r>
    </w:p>
    <w:p w14:paraId="702C8838" w14:textId="77777777" w:rsidR="00402BAD" w:rsidRDefault="00402BAD" w:rsidP="00402BAD">
      <w:r>
        <w:tab/>
      </w:r>
      <w:r>
        <w:tab/>
      </w:r>
      <w:r>
        <w:tab/>
        <w:t>A_SEL = 2'b10;</w:t>
      </w:r>
    </w:p>
    <w:p w14:paraId="7772CA12" w14:textId="77777777" w:rsidR="00402BAD" w:rsidRDefault="00402BAD" w:rsidP="00402BAD">
      <w:r>
        <w:tab/>
      </w:r>
      <w:r>
        <w:tab/>
      </w:r>
      <w:r>
        <w:tab/>
        <w:t>B_SEL = 2'b11;</w:t>
      </w:r>
    </w:p>
    <w:p w14:paraId="09BF0CF4" w14:textId="77777777" w:rsidR="00402BAD" w:rsidRDefault="00402BAD" w:rsidP="00402BAD">
      <w:r>
        <w:tab/>
      </w:r>
      <w:r>
        <w:tab/>
      </w:r>
      <w:r>
        <w:tab/>
        <w:t>D_SEL = 2'b01;</w:t>
      </w:r>
    </w:p>
    <w:p w14:paraId="01609C39" w14:textId="77777777" w:rsidR="00402BAD" w:rsidRDefault="00402BAD" w:rsidP="00402BAD">
      <w:r>
        <w:tab/>
      </w:r>
      <w:r>
        <w:tab/>
      </w:r>
      <w:r>
        <w:tab/>
        <w:t>INST_TYPE_MUX_SEL = 0;</w:t>
      </w:r>
    </w:p>
    <w:p w14:paraId="7255F74B" w14:textId="77777777" w:rsidR="00402BAD" w:rsidRDefault="00402BAD" w:rsidP="00402BAD">
      <w:r>
        <w:tab/>
      </w:r>
      <w:r>
        <w:tab/>
      </w:r>
      <w:r>
        <w:tab/>
        <w:t>LDA = 0;</w:t>
      </w:r>
    </w:p>
    <w:p w14:paraId="66FCE81D" w14:textId="77777777" w:rsidR="00402BAD" w:rsidRDefault="00402BAD" w:rsidP="00402BAD">
      <w:r>
        <w:tab/>
      </w:r>
      <w:r>
        <w:tab/>
      </w:r>
      <w:r>
        <w:tab/>
        <w:t>LDQ = 0;</w:t>
      </w:r>
    </w:p>
    <w:p w14:paraId="0F618D42" w14:textId="77777777" w:rsidR="00402BAD" w:rsidRDefault="00402BAD" w:rsidP="00402BAD">
      <w:r>
        <w:tab/>
      </w:r>
      <w:r>
        <w:tab/>
      </w:r>
      <w:r>
        <w:tab/>
        <w:t>MULT_EN = 0; DIV_EN = 0;</w:t>
      </w:r>
    </w:p>
    <w:p w14:paraId="2C74E5F5" w14:textId="77777777" w:rsidR="00402BAD" w:rsidRDefault="00402BAD" w:rsidP="00402BAD">
      <w:r>
        <w:tab/>
      </w:r>
      <w:r>
        <w:tab/>
      </w:r>
      <w:r>
        <w:tab/>
        <w:t>MUL_SEL = 2'b00;</w:t>
      </w:r>
    </w:p>
    <w:p w14:paraId="1BA6BEB3" w14:textId="77777777" w:rsidR="00402BAD" w:rsidRDefault="00402BAD" w:rsidP="00402BAD">
      <w:r>
        <w:tab/>
      </w:r>
      <w:r>
        <w:tab/>
      </w:r>
      <w:r>
        <w:tab/>
        <w:t>PC_MUX_SEL = 0;</w:t>
      </w:r>
    </w:p>
    <w:p w14:paraId="66EE9292" w14:textId="77777777" w:rsidR="00402BAD" w:rsidRDefault="00402BAD" w:rsidP="00402BAD">
      <w:r>
        <w:tab/>
      </w:r>
      <w:r>
        <w:tab/>
      </w:r>
      <w:r>
        <w:tab/>
        <w:t>PLUS1_SEL = 0;</w:t>
      </w:r>
    </w:p>
    <w:p w14:paraId="6979D80F" w14:textId="77777777" w:rsidR="00402BAD" w:rsidRDefault="00402BAD" w:rsidP="00402BAD">
      <w:r>
        <w:tab/>
      </w:r>
      <w:r>
        <w:tab/>
      </w:r>
      <w:r>
        <w:tab/>
        <w:t>RF_EN = 0;</w:t>
      </w:r>
    </w:p>
    <w:p w14:paraId="02629C4F" w14:textId="77777777" w:rsidR="00402BAD" w:rsidRDefault="00402BAD" w:rsidP="00402BAD">
      <w:r>
        <w:tab/>
      </w:r>
      <w:r>
        <w:tab/>
      </w:r>
      <w:r>
        <w:tab/>
        <w:t>SR = 0;</w:t>
      </w:r>
    </w:p>
    <w:p w14:paraId="1C13228C" w14:textId="77777777" w:rsidR="00402BAD" w:rsidRDefault="00402BAD" w:rsidP="00402BAD">
      <w:r>
        <w:tab/>
      </w:r>
      <w:r>
        <w:tab/>
      </w:r>
      <w:r>
        <w:tab/>
        <w:t>SL = 0;</w:t>
      </w:r>
    </w:p>
    <w:p w14:paraId="25210FE8" w14:textId="77777777" w:rsidR="00402BAD" w:rsidRDefault="00402BAD" w:rsidP="00402BAD">
      <w:r>
        <w:tab/>
      </w:r>
      <w:r>
        <w:tab/>
      </w:r>
      <w:r>
        <w:tab/>
        <w:t>SR_SEL = 0;</w:t>
      </w:r>
    </w:p>
    <w:p w14:paraId="006C06DC" w14:textId="77777777" w:rsidR="00402BAD" w:rsidRDefault="00402BAD" w:rsidP="00402BAD">
      <w:r>
        <w:tab/>
      </w:r>
      <w:r>
        <w:tab/>
      </w:r>
      <w:r>
        <w:tab/>
        <w:t>OAP = 3'b0;</w:t>
      </w:r>
    </w:p>
    <w:p w14:paraId="4B4FD5A7" w14:textId="77777777" w:rsidR="00402BAD" w:rsidRDefault="00402BAD" w:rsidP="00402BAD">
      <w:r>
        <w:tab/>
      </w:r>
      <w:r>
        <w:tab/>
      </w:r>
      <w:r>
        <w:tab/>
        <w:t>fetch = 0;</w:t>
      </w:r>
    </w:p>
    <w:p w14:paraId="50C43631" w14:textId="77777777" w:rsidR="00402BAD" w:rsidRDefault="00402BAD" w:rsidP="00402BAD">
      <w:r>
        <w:tab/>
      </w:r>
      <w:r>
        <w:tab/>
        <w:t>end</w:t>
      </w:r>
    </w:p>
    <w:p w14:paraId="125FE8E5" w14:textId="77777777" w:rsidR="00402BAD" w:rsidRDefault="00402BAD" w:rsidP="00402BAD">
      <w:r>
        <w:tab/>
      </w:r>
      <w:r>
        <w:tab/>
        <w:t>4'b0011:</w:t>
      </w:r>
    </w:p>
    <w:p w14:paraId="04764CAC" w14:textId="77777777" w:rsidR="00402BAD" w:rsidRDefault="00402BAD" w:rsidP="00402BAD">
      <w:r>
        <w:tab/>
      </w:r>
      <w:r>
        <w:tab/>
        <w:t>begin</w:t>
      </w:r>
    </w:p>
    <w:p w14:paraId="49680DCB" w14:textId="77777777" w:rsidR="00402BAD" w:rsidRDefault="00402BAD" w:rsidP="00402BAD">
      <w:r>
        <w:tab/>
      </w:r>
      <w:r>
        <w:tab/>
      </w:r>
      <w:r>
        <w:tab/>
        <w:t>A_SEL = 2'b10;</w:t>
      </w:r>
    </w:p>
    <w:p w14:paraId="37E5FE23" w14:textId="77777777" w:rsidR="00402BAD" w:rsidRDefault="00402BAD" w:rsidP="00402BAD">
      <w:r>
        <w:tab/>
      </w:r>
      <w:r>
        <w:tab/>
      </w:r>
      <w:r>
        <w:tab/>
        <w:t>B_SEL = 2'b11;</w:t>
      </w:r>
    </w:p>
    <w:p w14:paraId="0D5352F2" w14:textId="77777777" w:rsidR="00402BAD" w:rsidRDefault="00402BAD" w:rsidP="00402BAD">
      <w:r>
        <w:tab/>
      </w:r>
      <w:r>
        <w:tab/>
      </w:r>
      <w:r>
        <w:tab/>
        <w:t>D_SEL = 2'b01;</w:t>
      </w:r>
    </w:p>
    <w:p w14:paraId="50A1B34D" w14:textId="77777777" w:rsidR="00402BAD" w:rsidRDefault="00402BAD" w:rsidP="00402BAD">
      <w:r>
        <w:tab/>
      </w:r>
      <w:r>
        <w:tab/>
      </w:r>
      <w:r>
        <w:tab/>
        <w:t>INST_TYPE_MUX_SEL = 0;</w:t>
      </w:r>
    </w:p>
    <w:p w14:paraId="66688350" w14:textId="77777777" w:rsidR="00402BAD" w:rsidRDefault="00402BAD" w:rsidP="00402BAD">
      <w:r>
        <w:lastRenderedPageBreak/>
        <w:tab/>
      </w:r>
      <w:r>
        <w:tab/>
      </w:r>
      <w:r>
        <w:tab/>
        <w:t>LDA = 1;</w:t>
      </w:r>
    </w:p>
    <w:p w14:paraId="528274F2" w14:textId="77777777" w:rsidR="00402BAD" w:rsidRDefault="00402BAD" w:rsidP="00402BAD">
      <w:r>
        <w:tab/>
      </w:r>
      <w:r>
        <w:tab/>
      </w:r>
      <w:r>
        <w:tab/>
        <w:t>LDQ = 0;</w:t>
      </w:r>
    </w:p>
    <w:p w14:paraId="71CD3C6E" w14:textId="77777777" w:rsidR="00402BAD" w:rsidRDefault="00402BAD" w:rsidP="00402BAD">
      <w:r>
        <w:tab/>
      </w:r>
      <w:r>
        <w:tab/>
      </w:r>
      <w:r>
        <w:tab/>
        <w:t>MULT_EN = 0; DIV_EN = 0;</w:t>
      </w:r>
    </w:p>
    <w:p w14:paraId="699443F7" w14:textId="77777777" w:rsidR="00402BAD" w:rsidRDefault="00402BAD" w:rsidP="00402BAD">
      <w:r>
        <w:tab/>
      </w:r>
      <w:r>
        <w:tab/>
      </w:r>
      <w:r>
        <w:tab/>
        <w:t>MUL_SEL = 2'b00;</w:t>
      </w:r>
    </w:p>
    <w:p w14:paraId="78004C3E" w14:textId="77777777" w:rsidR="00402BAD" w:rsidRDefault="00402BAD" w:rsidP="00402BAD">
      <w:r>
        <w:tab/>
      </w:r>
      <w:r>
        <w:tab/>
      </w:r>
      <w:r>
        <w:tab/>
        <w:t>PC_MUX_SEL = 0;</w:t>
      </w:r>
    </w:p>
    <w:p w14:paraId="3E79EDD8" w14:textId="77777777" w:rsidR="00402BAD" w:rsidRDefault="00402BAD" w:rsidP="00402BAD">
      <w:r>
        <w:tab/>
      </w:r>
      <w:r>
        <w:tab/>
      </w:r>
      <w:r>
        <w:tab/>
        <w:t>PLUS1_SEL = 0;</w:t>
      </w:r>
    </w:p>
    <w:p w14:paraId="66A6531B" w14:textId="77777777" w:rsidR="00402BAD" w:rsidRDefault="00402BAD" w:rsidP="00402BAD">
      <w:r>
        <w:tab/>
      </w:r>
      <w:r>
        <w:tab/>
      </w:r>
      <w:r>
        <w:tab/>
        <w:t>RF_EN = 0;</w:t>
      </w:r>
    </w:p>
    <w:p w14:paraId="15CF1245" w14:textId="77777777" w:rsidR="00402BAD" w:rsidRDefault="00402BAD" w:rsidP="00402BAD">
      <w:r>
        <w:tab/>
      </w:r>
      <w:r>
        <w:tab/>
      </w:r>
      <w:r>
        <w:tab/>
        <w:t>SR = 0;</w:t>
      </w:r>
    </w:p>
    <w:p w14:paraId="43FCA447" w14:textId="77777777" w:rsidR="00402BAD" w:rsidRDefault="00402BAD" w:rsidP="00402BAD">
      <w:r>
        <w:tab/>
      </w:r>
      <w:r>
        <w:tab/>
      </w:r>
      <w:r>
        <w:tab/>
        <w:t>SL = 0;</w:t>
      </w:r>
    </w:p>
    <w:p w14:paraId="4E370F02" w14:textId="77777777" w:rsidR="00402BAD" w:rsidRDefault="00402BAD" w:rsidP="00402BAD">
      <w:r>
        <w:tab/>
      </w:r>
      <w:r>
        <w:tab/>
      </w:r>
      <w:r>
        <w:tab/>
        <w:t>SR_SEL = 0;</w:t>
      </w:r>
    </w:p>
    <w:p w14:paraId="3147AA0D" w14:textId="77777777" w:rsidR="00402BAD" w:rsidRDefault="00402BAD" w:rsidP="00402BAD">
      <w:r>
        <w:tab/>
      </w:r>
      <w:r>
        <w:tab/>
      </w:r>
      <w:r>
        <w:tab/>
        <w:t>OAP = 3'b0;</w:t>
      </w:r>
    </w:p>
    <w:p w14:paraId="255384E6" w14:textId="77777777" w:rsidR="00402BAD" w:rsidRDefault="00402BAD" w:rsidP="00402BAD">
      <w:r>
        <w:tab/>
      </w:r>
      <w:r>
        <w:tab/>
      </w:r>
      <w:r>
        <w:tab/>
        <w:t>fetch = 0;</w:t>
      </w:r>
    </w:p>
    <w:p w14:paraId="101E2CAC" w14:textId="77777777" w:rsidR="00402BAD" w:rsidRDefault="00402BAD" w:rsidP="00402BAD">
      <w:r>
        <w:tab/>
      </w:r>
      <w:r>
        <w:tab/>
        <w:t>end</w:t>
      </w:r>
    </w:p>
    <w:p w14:paraId="70A4700A" w14:textId="77777777" w:rsidR="00402BAD" w:rsidRDefault="00402BAD" w:rsidP="00402BAD">
      <w:r>
        <w:tab/>
      </w:r>
      <w:r>
        <w:tab/>
        <w:t>4'b0100:</w:t>
      </w:r>
    </w:p>
    <w:p w14:paraId="6F6B1A41" w14:textId="77777777" w:rsidR="00402BAD" w:rsidRDefault="00402BAD" w:rsidP="00402BAD">
      <w:r>
        <w:tab/>
      </w:r>
      <w:r>
        <w:tab/>
        <w:t>begin</w:t>
      </w:r>
    </w:p>
    <w:p w14:paraId="7ADB1BBB" w14:textId="77777777" w:rsidR="00402BAD" w:rsidRDefault="00402BAD" w:rsidP="00402BAD">
      <w:r>
        <w:tab/>
      </w:r>
      <w:r>
        <w:tab/>
      </w:r>
      <w:r>
        <w:tab/>
        <w:t>A_SEL = 2'b10;</w:t>
      </w:r>
    </w:p>
    <w:p w14:paraId="42C3D955" w14:textId="77777777" w:rsidR="00402BAD" w:rsidRDefault="00402BAD" w:rsidP="00402BAD">
      <w:r>
        <w:tab/>
      </w:r>
      <w:r>
        <w:tab/>
      </w:r>
      <w:r>
        <w:tab/>
        <w:t>B_SEL = 2'b11;</w:t>
      </w:r>
    </w:p>
    <w:p w14:paraId="6E756A38" w14:textId="77777777" w:rsidR="00402BAD" w:rsidRDefault="00402BAD" w:rsidP="00402BAD">
      <w:r>
        <w:tab/>
      </w:r>
      <w:r>
        <w:tab/>
      </w:r>
      <w:r>
        <w:tab/>
        <w:t>D_SEL = 2'b01;</w:t>
      </w:r>
    </w:p>
    <w:p w14:paraId="2978C61B" w14:textId="77777777" w:rsidR="00402BAD" w:rsidRDefault="00402BAD" w:rsidP="00402BAD">
      <w:r>
        <w:tab/>
      </w:r>
      <w:r>
        <w:tab/>
      </w:r>
      <w:r>
        <w:tab/>
        <w:t>INST_TYPE_MUX_SEL = 0;</w:t>
      </w:r>
    </w:p>
    <w:p w14:paraId="1954B2AF" w14:textId="77777777" w:rsidR="00402BAD" w:rsidRDefault="00402BAD" w:rsidP="00402BAD">
      <w:r>
        <w:tab/>
      </w:r>
      <w:r>
        <w:tab/>
      </w:r>
      <w:r>
        <w:tab/>
        <w:t>LDA = 0;</w:t>
      </w:r>
    </w:p>
    <w:p w14:paraId="615791E1" w14:textId="77777777" w:rsidR="00402BAD" w:rsidRDefault="00402BAD" w:rsidP="00402BAD">
      <w:r>
        <w:tab/>
      </w:r>
      <w:r>
        <w:tab/>
      </w:r>
      <w:r>
        <w:tab/>
        <w:t>LDQ = 0;</w:t>
      </w:r>
    </w:p>
    <w:p w14:paraId="77844851" w14:textId="77777777" w:rsidR="00402BAD" w:rsidRDefault="00402BAD" w:rsidP="00402BAD">
      <w:r>
        <w:tab/>
      </w:r>
      <w:r>
        <w:tab/>
      </w:r>
      <w:r>
        <w:tab/>
        <w:t>MULT_EN = 0; DIV_EN = 0;</w:t>
      </w:r>
    </w:p>
    <w:p w14:paraId="28D734A0" w14:textId="77777777" w:rsidR="00402BAD" w:rsidRDefault="00402BAD" w:rsidP="00402BAD">
      <w:r>
        <w:tab/>
      </w:r>
      <w:r>
        <w:tab/>
      </w:r>
      <w:r>
        <w:tab/>
        <w:t>MUL_SEL = 2'b00;</w:t>
      </w:r>
    </w:p>
    <w:p w14:paraId="630AB8DD" w14:textId="77777777" w:rsidR="00402BAD" w:rsidRDefault="00402BAD" w:rsidP="00402BAD">
      <w:r>
        <w:tab/>
      </w:r>
      <w:r>
        <w:tab/>
      </w:r>
      <w:r>
        <w:tab/>
        <w:t>PC_MUX_SEL = 0;</w:t>
      </w:r>
    </w:p>
    <w:p w14:paraId="2D62CEDA" w14:textId="77777777" w:rsidR="00402BAD" w:rsidRDefault="00402BAD" w:rsidP="00402BAD">
      <w:r>
        <w:tab/>
      </w:r>
      <w:r>
        <w:tab/>
      </w:r>
      <w:r>
        <w:tab/>
        <w:t>PLUS1_SEL = 0;</w:t>
      </w:r>
    </w:p>
    <w:p w14:paraId="42A64F7F" w14:textId="77777777" w:rsidR="00402BAD" w:rsidRDefault="00402BAD" w:rsidP="00402BAD">
      <w:r>
        <w:tab/>
      </w:r>
      <w:r>
        <w:tab/>
      </w:r>
      <w:r>
        <w:tab/>
        <w:t>RF_EN = 1;</w:t>
      </w:r>
    </w:p>
    <w:p w14:paraId="01448DDD" w14:textId="77777777" w:rsidR="00402BAD" w:rsidRDefault="00402BAD" w:rsidP="00402BAD">
      <w:r>
        <w:tab/>
      </w:r>
      <w:r>
        <w:tab/>
      </w:r>
      <w:r>
        <w:tab/>
        <w:t>SR = 0;</w:t>
      </w:r>
    </w:p>
    <w:p w14:paraId="3E02F8C7" w14:textId="77777777" w:rsidR="00402BAD" w:rsidRDefault="00402BAD" w:rsidP="00402BAD">
      <w:r>
        <w:tab/>
      </w:r>
      <w:r>
        <w:tab/>
      </w:r>
      <w:r>
        <w:tab/>
        <w:t>SL = 0;</w:t>
      </w:r>
    </w:p>
    <w:p w14:paraId="130ECB8E" w14:textId="77777777" w:rsidR="00402BAD" w:rsidRDefault="00402BAD" w:rsidP="00402BAD">
      <w:r>
        <w:tab/>
      </w:r>
      <w:r>
        <w:tab/>
      </w:r>
      <w:r>
        <w:tab/>
        <w:t>SR_SEL = 0;</w:t>
      </w:r>
    </w:p>
    <w:p w14:paraId="39A3BCAF" w14:textId="77777777" w:rsidR="00402BAD" w:rsidRDefault="00402BAD" w:rsidP="00402BAD">
      <w:r>
        <w:lastRenderedPageBreak/>
        <w:tab/>
      </w:r>
      <w:r>
        <w:tab/>
      </w:r>
      <w:r>
        <w:tab/>
        <w:t>OAP = 3'b0;</w:t>
      </w:r>
    </w:p>
    <w:p w14:paraId="598A64F5" w14:textId="77777777" w:rsidR="00402BAD" w:rsidRDefault="00402BAD" w:rsidP="00402BAD">
      <w:r>
        <w:tab/>
      </w:r>
      <w:r>
        <w:tab/>
      </w:r>
      <w:r>
        <w:tab/>
        <w:t>fetch = 1;</w:t>
      </w:r>
    </w:p>
    <w:p w14:paraId="2D4FED9C" w14:textId="77777777" w:rsidR="00402BAD" w:rsidRDefault="00402BAD" w:rsidP="00402BAD">
      <w:r>
        <w:tab/>
      </w:r>
      <w:r>
        <w:tab/>
      </w:r>
      <w:r>
        <w:tab/>
        <w:t>available = 0;</w:t>
      </w:r>
    </w:p>
    <w:p w14:paraId="6E5B5502" w14:textId="77777777" w:rsidR="00402BAD" w:rsidRDefault="00402BAD" w:rsidP="00402BAD">
      <w:r>
        <w:tab/>
      </w:r>
      <w:r>
        <w:tab/>
        <w:t>end</w:t>
      </w:r>
      <w:r>
        <w:tab/>
      </w:r>
    </w:p>
    <w:p w14:paraId="40D917AD" w14:textId="77777777" w:rsidR="00402BAD" w:rsidRDefault="00402BAD" w:rsidP="00402BAD">
      <w:r>
        <w:tab/>
      </w:r>
      <w:r>
        <w:tab/>
        <w:t xml:space="preserve">default: </w:t>
      </w:r>
    </w:p>
    <w:p w14:paraId="636E1BB1" w14:textId="77777777" w:rsidR="00402BAD" w:rsidRDefault="00402BAD" w:rsidP="00402BAD">
      <w:r>
        <w:tab/>
      </w:r>
      <w:r>
        <w:tab/>
      </w:r>
      <w:r>
        <w:tab/>
        <w:t>begin</w:t>
      </w:r>
    </w:p>
    <w:p w14:paraId="122938F5" w14:textId="77777777" w:rsidR="00402BAD" w:rsidRDefault="00402BAD" w:rsidP="00402BAD">
      <w:r>
        <w:tab/>
      </w:r>
      <w:r>
        <w:tab/>
      </w:r>
      <w:r>
        <w:tab/>
        <w:t>end</w:t>
      </w:r>
    </w:p>
    <w:p w14:paraId="527AD8CF" w14:textId="77777777" w:rsidR="00402BAD" w:rsidRDefault="00402BAD" w:rsidP="00402BAD">
      <w:r>
        <w:tab/>
      </w:r>
      <w:r>
        <w:tab/>
      </w:r>
      <w:proofErr w:type="spellStart"/>
      <w:r>
        <w:t>endcase</w:t>
      </w:r>
      <w:proofErr w:type="spellEnd"/>
    </w:p>
    <w:p w14:paraId="4DDC53D1" w14:textId="77777777" w:rsidR="00402BAD" w:rsidRDefault="00402BAD" w:rsidP="00402BAD">
      <w:r>
        <w:tab/>
        <w:t>end</w:t>
      </w:r>
    </w:p>
    <w:p w14:paraId="188851DE" w14:textId="77777777" w:rsidR="00402BAD" w:rsidRDefault="00402BAD" w:rsidP="00402BAD">
      <w:r>
        <w:tab/>
        <w:t>4'b0010: // ANDI</w:t>
      </w:r>
    </w:p>
    <w:p w14:paraId="40B97C6D" w14:textId="77777777" w:rsidR="00402BAD" w:rsidRDefault="00402BAD" w:rsidP="00402BAD">
      <w:r>
        <w:tab/>
        <w:t>begin</w:t>
      </w:r>
    </w:p>
    <w:p w14:paraId="26E74614" w14:textId="77777777" w:rsidR="00402BAD" w:rsidRDefault="00402BAD" w:rsidP="00402BAD">
      <w:r>
        <w:tab/>
      </w:r>
      <w:r>
        <w:tab/>
      </w:r>
      <w:proofErr w:type="gramStart"/>
      <w:r>
        <w:t>case(</w:t>
      </w:r>
      <w:proofErr w:type="gramEnd"/>
      <w:r>
        <w:t>Count)</w:t>
      </w:r>
    </w:p>
    <w:p w14:paraId="11783700" w14:textId="77777777" w:rsidR="00402BAD" w:rsidRDefault="00402BAD" w:rsidP="00402BAD">
      <w:r>
        <w:tab/>
      </w:r>
      <w:r>
        <w:tab/>
        <w:t>4'b0010:</w:t>
      </w:r>
    </w:p>
    <w:p w14:paraId="4BE2A449" w14:textId="77777777" w:rsidR="00402BAD" w:rsidRDefault="00402BAD" w:rsidP="00402BAD">
      <w:r>
        <w:tab/>
      </w:r>
      <w:r>
        <w:tab/>
        <w:t>begin</w:t>
      </w:r>
    </w:p>
    <w:p w14:paraId="50C56194" w14:textId="77777777" w:rsidR="00402BAD" w:rsidRDefault="00402BAD" w:rsidP="00402BAD">
      <w:r>
        <w:tab/>
      </w:r>
      <w:r>
        <w:tab/>
      </w:r>
      <w:r>
        <w:tab/>
        <w:t>A_SEL = 2'b10;</w:t>
      </w:r>
    </w:p>
    <w:p w14:paraId="3F3D5B88" w14:textId="77777777" w:rsidR="00402BAD" w:rsidRDefault="00402BAD" w:rsidP="00402BAD">
      <w:r>
        <w:tab/>
      </w:r>
      <w:r>
        <w:tab/>
      </w:r>
      <w:r>
        <w:tab/>
        <w:t>B_SEL = 2'b11;</w:t>
      </w:r>
    </w:p>
    <w:p w14:paraId="2FED5868" w14:textId="77777777" w:rsidR="00402BAD" w:rsidRDefault="00402BAD" w:rsidP="00402BAD">
      <w:r>
        <w:tab/>
      </w:r>
      <w:r>
        <w:tab/>
      </w:r>
      <w:r>
        <w:tab/>
        <w:t>D_SEL = 2'b01;</w:t>
      </w:r>
    </w:p>
    <w:p w14:paraId="3F656C1E" w14:textId="77777777" w:rsidR="00402BAD" w:rsidRDefault="00402BAD" w:rsidP="00402BAD">
      <w:r>
        <w:tab/>
      </w:r>
      <w:r>
        <w:tab/>
      </w:r>
      <w:r>
        <w:tab/>
        <w:t>INST_TYPE_MUX_SEL = 0;</w:t>
      </w:r>
    </w:p>
    <w:p w14:paraId="30F188AD" w14:textId="77777777" w:rsidR="00402BAD" w:rsidRDefault="00402BAD" w:rsidP="00402BAD">
      <w:r>
        <w:tab/>
      </w:r>
      <w:r>
        <w:tab/>
      </w:r>
      <w:r>
        <w:tab/>
        <w:t>LDA = 1;</w:t>
      </w:r>
    </w:p>
    <w:p w14:paraId="3D151D27" w14:textId="77777777" w:rsidR="00402BAD" w:rsidRDefault="00402BAD" w:rsidP="00402BAD">
      <w:r>
        <w:tab/>
      </w:r>
      <w:r>
        <w:tab/>
      </w:r>
      <w:r>
        <w:tab/>
        <w:t>LDQ = 0;</w:t>
      </w:r>
    </w:p>
    <w:p w14:paraId="6E0C45DE" w14:textId="77777777" w:rsidR="00402BAD" w:rsidRDefault="00402BAD" w:rsidP="00402BAD">
      <w:r>
        <w:tab/>
      </w:r>
      <w:r>
        <w:tab/>
      </w:r>
      <w:r>
        <w:tab/>
        <w:t>MULT_EN = 0; DIV_EN = 0;</w:t>
      </w:r>
    </w:p>
    <w:p w14:paraId="67E15AA5" w14:textId="77777777" w:rsidR="00402BAD" w:rsidRDefault="00402BAD" w:rsidP="00402BAD">
      <w:r>
        <w:tab/>
      </w:r>
      <w:r>
        <w:tab/>
      </w:r>
      <w:r>
        <w:tab/>
        <w:t>MUL_SEL = 2'b00;</w:t>
      </w:r>
    </w:p>
    <w:p w14:paraId="4B5F55AA" w14:textId="77777777" w:rsidR="00402BAD" w:rsidRDefault="00402BAD" w:rsidP="00402BAD">
      <w:r>
        <w:tab/>
      </w:r>
      <w:r>
        <w:tab/>
      </w:r>
      <w:r>
        <w:tab/>
        <w:t>PC_MUX_SEL = 0;</w:t>
      </w:r>
    </w:p>
    <w:p w14:paraId="23663FEA" w14:textId="77777777" w:rsidR="00402BAD" w:rsidRDefault="00402BAD" w:rsidP="00402BAD">
      <w:r>
        <w:tab/>
      </w:r>
      <w:r>
        <w:tab/>
      </w:r>
      <w:r>
        <w:tab/>
        <w:t>PLUS1_SEL = 0;</w:t>
      </w:r>
    </w:p>
    <w:p w14:paraId="24AEAFBA" w14:textId="77777777" w:rsidR="00402BAD" w:rsidRDefault="00402BAD" w:rsidP="00402BAD">
      <w:r>
        <w:tab/>
      </w:r>
      <w:r>
        <w:tab/>
      </w:r>
      <w:r>
        <w:tab/>
        <w:t>RF_EN = 0;</w:t>
      </w:r>
    </w:p>
    <w:p w14:paraId="5C98437E" w14:textId="77777777" w:rsidR="00402BAD" w:rsidRDefault="00402BAD" w:rsidP="00402BAD">
      <w:r>
        <w:tab/>
      </w:r>
      <w:r>
        <w:tab/>
      </w:r>
      <w:r>
        <w:tab/>
        <w:t>SR = 0;</w:t>
      </w:r>
    </w:p>
    <w:p w14:paraId="58621934" w14:textId="77777777" w:rsidR="00402BAD" w:rsidRDefault="00402BAD" w:rsidP="00402BAD">
      <w:r>
        <w:tab/>
      </w:r>
      <w:r>
        <w:tab/>
      </w:r>
      <w:r>
        <w:tab/>
        <w:t>SL = 0;</w:t>
      </w:r>
    </w:p>
    <w:p w14:paraId="466DD754" w14:textId="77777777" w:rsidR="00402BAD" w:rsidRDefault="00402BAD" w:rsidP="00402BAD">
      <w:r>
        <w:tab/>
      </w:r>
      <w:r>
        <w:tab/>
      </w:r>
      <w:r>
        <w:tab/>
        <w:t>SR_SEL = 0;</w:t>
      </w:r>
    </w:p>
    <w:p w14:paraId="7EEA7985" w14:textId="77777777" w:rsidR="00402BAD" w:rsidRDefault="00402BAD" w:rsidP="00402BAD">
      <w:r>
        <w:tab/>
      </w:r>
      <w:r>
        <w:tab/>
      </w:r>
      <w:r>
        <w:tab/>
        <w:t>OAP = 3'b100;</w:t>
      </w:r>
    </w:p>
    <w:p w14:paraId="0444D284" w14:textId="77777777" w:rsidR="00402BAD" w:rsidRDefault="00402BAD" w:rsidP="00402BAD">
      <w:r>
        <w:lastRenderedPageBreak/>
        <w:tab/>
      </w:r>
      <w:r>
        <w:tab/>
      </w:r>
      <w:r>
        <w:tab/>
        <w:t>fetch = 0;</w:t>
      </w:r>
    </w:p>
    <w:p w14:paraId="5F4CB458" w14:textId="77777777" w:rsidR="00402BAD" w:rsidRDefault="00402BAD" w:rsidP="00402BAD">
      <w:r>
        <w:tab/>
      </w:r>
      <w:r>
        <w:tab/>
        <w:t>end</w:t>
      </w:r>
    </w:p>
    <w:p w14:paraId="1CAF7C1F" w14:textId="77777777" w:rsidR="00402BAD" w:rsidRDefault="00402BAD" w:rsidP="00402BAD">
      <w:r>
        <w:tab/>
      </w:r>
      <w:r>
        <w:tab/>
        <w:t>4'b0011:</w:t>
      </w:r>
    </w:p>
    <w:p w14:paraId="1339772C" w14:textId="77777777" w:rsidR="00402BAD" w:rsidRDefault="00402BAD" w:rsidP="00402BAD">
      <w:r>
        <w:tab/>
      </w:r>
      <w:r>
        <w:tab/>
        <w:t>begin</w:t>
      </w:r>
    </w:p>
    <w:p w14:paraId="1E9D9885" w14:textId="77777777" w:rsidR="00402BAD" w:rsidRDefault="00402BAD" w:rsidP="00402BAD">
      <w:r>
        <w:tab/>
      </w:r>
      <w:r>
        <w:tab/>
      </w:r>
      <w:r>
        <w:tab/>
        <w:t>A_SEL = 2'b10;</w:t>
      </w:r>
    </w:p>
    <w:p w14:paraId="1EF0EF60" w14:textId="77777777" w:rsidR="00402BAD" w:rsidRDefault="00402BAD" w:rsidP="00402BAD">
      <w:r>
        <w:tab/>
      </w:r>
      <w:r>
        <w:tab/>
      </w:r>
      <w:r>
        <w:tab/>
        <w:t>B_SEL = 2'b11;</w:t>
      </w:r>
    </w:p>
    <w:p w14:paraId="1C1BED2D" w14:textId="77777777" w:rsidR="00402BAD" w:rsidRDefault="00402BAD" w:rsidP="00402BAD">
      <w:r>
        <w:tab/>
      </w:r>
      <w:r>
        <w:tab/>
      </w:r>
      <w:r>
        <w:tab/>
        <w:t>D_SEL = 2'b01;</w:t>
      </w:r>
    </w:p>
    <w:p w14:paraId="76668CC5" w14:textId="77777777" w:rsidR="00402BAD" w:rsidRDefault="00402BAD" w:rsidP="00402BAD">
      <w:r>
        <w:tab/>
      </w:r>
      <w:r>
        <w:tab/>
      </w:r>
      <w:r>
        <w:tab/>
        <w:t>INST_TYPE_MUX_SEL = 0;</w:t>
      </w:r>
    </w:p>
    <w:p w14:paraId="57334EF6" w14:textId="77777777" w:rsidR="00402BAD" w:rsidRDefault="00402BAD" w:rsidP="00402BAD">
      <w:r>
        <w:tab/>
      </w:r>
      <w:r>
        <w:tab/>
      </w:r>
      <w:r>
        <w:tab/>
        <w:t>LDA = 1;</w:t>
      </w:r>
    </w:p>
    <w:p w14:paraId="666914B2" w14:textId="77777777" w:rsidR="00402BAD" w:rsidRDefault="00402BAD" w:rsidP="00402BAD">
      <w:r>
        <w:tab/>
      </w:r>
      <w:r>
        <w:tab/>
      </w:r>
      <w:r>
        <w:tab/>
        <w:t>LDQ = 0;</w:t>
      </w:r>
    </w:p>
    <w:p w14:paraId="684BEEFE" w14:textId="77777777" w:rsidR="00402BAD" w:rsidRDefault="00402BAD" w:rsidP="00402BAD">
      <w:r>
        <w:tab/>
      </w:r>
      <w:r>
        <w:tab/>
      </w:r>
      <w:r>
        <w:tab/>
        <w:t>MULT_EN = 0; DIV_EN = 0;</w:t>
      </w:r>
    </w:p>
    <w:p w14:paraId="441C698E" w14:textId="77777777" w:rsidR="00402BAD" w:rsidRDefault="00402BAD" w:rsidP="00402BAD">
      <w:r>
        <w:tab/>
      </w:r>
      <w:r>
        <w:tab/>
      </w:r>
      <w:r>
        <w:tab/>
        <w:t>MUL_SEL = 2'b00;</w:t>
      </w:r>
    </w:p>
    <w:p w14:paraId="110A39EA" w14:textId="77777777" w:rsidR="00402BAD" w:rsidRDefault="00402BAD" w:rsidP="00402BAD">
      <w:r>
        <w:tab/>
      </w:r>
      <w:r>
        <w:tab/>
      </w:r>
      <w:r>
        <w:tab/>
        <w:t>PC_MUX_SEL = 0;</w:t>
      </w:r>
    </w:p>
    <w:p w14:paraId="505C8ADE" w14:textId="77777777" w:rsidR="00402BAD" w:rsidRDefault="00402BAD" w:rsidP="00402BAD">
      <w:r>
        <w:tab/>
      </w:r>
      <w:r>
        <w:tab/>
      </w:r>
      <w:r>
        <w:tab/>
        <w:t>PLUS1_SEL = 0;</w:t>
      </w:r>
    </w:p>
    <w:p w14:paraId="09483DB8" w14:textId="77777777" w:rsidR="00402BAD" w:rsidRDefault="00402BAD" w:rsidP="00402BAD">
      <w:r>
        <w:tab/>
      </w:r>
      <w:r>
        <w:tab/>
      </w:r>
      <w:r>
        <w:tab/>
        <w:t>RF_EN = 0;</w:t>
      </w:r>
    </w:p>
    <w:p w14:paraId="337471DE" w14:textId="77777777" w:rsidR="00402BAD" w:rsidRDefault="00402BAD" w:rsidP="00402BAD">
      <w:r>
        <w:tab/>
      </w:r>
      <w:r>
        <w:tab/>
      </w:r>
      <w:r>
        <w:tab/>
        <w:t>SR = 0;</w:t>
      </w:r>
    </w:p>
    <w:p w14:paraId="15412A11" w14:textId="77777777" w:rsidR="00402BAD" w:rsidRDefault="00402BAD" w:rsidP="00402BAD">
      <w:r>
        <w:tab/>
      </w:r>
      <w:r>
        <w:tab/>
      </w:r>
      <w:r>
        <w:tab/>
        <w:t>SL = 0;</w:t>
      </w:r>
    </w:p>
    <w:p w14:paraId="7FF78E89" w14:textId="77777777" w:rsidR="00402BAD" w:rsidRDefault="00402BAD" w:rsidP="00402BAD">
      <w:r>
        <w:tab/>
      </w:r>
      <w:r>
        <w:tab/>
      </w:r>
      <w:r>
        <w:tab/>
        <w:t>SR_SEL = 0;</w:t>
      </w:r>
    </w:p>
    <w:p w14:paraId="57241F18" w14:textId="77777777" w:rsidR="00402BAD" w:rsidRDefault="00402BAD" w:rsidP="00402BAD">
      <w:r>
        <w:tab/>
      </w:r>
      <w:r>
        <w:tab/>
      </w:r>
      <w:r>
        <w:tab/>
        <w:t>OAP = 3'b100;</w:t>
      </w:r>
    </w:p>
    <w:p w14:paraId="1FC9C957" w14:textId="77777777" w:rsidR="00402BAD" w:rsidRDefault="00402BAD" w:rsidP="00402BAD">
      <w:r>
        <w:tab/>
      </w:r>
      <w:r>
        <w:tab/>
      </w:r>
      <w:r>
        <w:tab/>
        <w:t>fetch = 0;</w:t>
      </w:r>
    </w:p>
    <w:p w14:paraId="1B3DDE7B" w14:textId="77777777" w:rsidR="00402BAD" w:rsidRDefault="00402BAD" w:rsidP="00402BAD">
      <w:r>
        <w:tab/>
      </w:r>
      <w:r>
        <w:tab/>
        <w:t>end</w:t>
      </w:r>
    </w:p>
    <w:p w14:paraId="2F8CE04A" w14:textId="77777777" w:rsidR="00402BAD" w:rsidRDefault="00402BAD" w:rsidP="00402BAD">
      <w:r>
        <w:tab/>
      </w:r>
      <w:r>
        <w:tab/>
        <w:t>4'b0100:</w:t>
      </w:r>
    </w:p>
    <w:p w14:paraId="4A8534EC" w14:textId="77777777" w:rsidR="00402BAD" w:rsidRDefault="00402BAD" w:rsidP="00402BAD">
      <w:r>
        <w:tab/>
      </w:r>
      <w:r>
        <w:tab/>
        <w:t>begin</w:t>
      </w:r>
    </w:p>
    <w:p w14:paraId="734C2ADB" w14:textId="77777777" w:rsidR="00402BAD" w:rsidRDefault="00402BAD" w:rsidP="00402BAD">
      <w:r>
        <w:tab/>
      </w:r>
      <w:r>
        <w:tab/>
      </w:r>
      <w:r>
        <w:tab/>
        <w:t>A_SEL = 2'b10;</w:t>
      </w:r>
    </w:p>
    <w:p w14:paraId="4C150DB1" w14:textId="77777777" w:rsidR="00402BAD" w:rsidRDefault="00402BAD" w:rsidP="00402BAD">
      <w:r>
        <w:tab/>
      </w:r>
      <w:r>
        <w:tab/>
      </w:r>
      <w:r>
        <w:tab/>
        <w:t>B_SEL = 2'b11;</w:t>
      </w:r>
    </w:p>
    <w:p w14:paraId="5EBB1C23" w14:textId="77777777" w:rsidR="00402BAD" w:rsidRDefault="00402BAD" w:rsidP="00402BAD">
      <w:r>
        <w:tab/>
      </w:r>
      <w:r>
        <w:tab/>
      </w:r>
      <w:r>
        <w:tab/>
        <w:t>D_SEL = 2'b01;</w:t>
      </w:r>
    </w:p>
    <w:p w14:paraId="4B334694" w14:textId="77777777" w:rsidR="00402BAD" w:rsidRDefault="00402BAD" w:rsidP="00402BAD">
      <w:r>
        <w:tab/>
      </w:r>
      <w:r>
        <w:tab/>
      </w:r>
      <w:r>
        <w:tab/>
        <w:t>INST_TYPE_MUX_SEL = 0;</w:t>
      </w:r>
    </w:p>
    <w:p w14:paraId="092769C5" w14:textId="77777777" w:rsidR="00402BAD" w:rsidRDefault="00402BAD" w:rsidP="00402BAD">
      <w:r>
        <w:tab/>
      </w:r>
      <w:r>
        <w:tab/>
      </w:r>
      <w:r>
        <w:tab/>
        <w:t>LDA = 0;</w:t>
      </w:r>
    </w:p>
    <w:p w14:paraId="4811616A" w14:textId="77777777" w:rsidR="00402BAD" w:rsidRDefault="00402BAD" w:rsidP="00402BAD">
      <w:r>
        <w:tab/>
      </w:r>
      <w:r>
        <w:tab/>
      </w:r>
      <w:r>
        <w:tab/>
        <w:t>LDQ = 0;</w:t>
      </w:r>
    </w:p>
    <w:p w14:paraId="5DD2F7D9" w14:textId="77777777" w:rsidR="00402BAD" w:rsidRDefault="00402BAD" w:rsidP="00402BAD">
      <w:r>
        <w:lastRenderedPageBreak/>
        <w:tab/>
      </w:r>
      <w:r>
        <w:tab/>
      </w:r>
      <w:r>
        <w:tab/>
        <w:t>MULT_EN = 0; DIV_EN = 0;</w:t>
      </w:r>
    </w:p>
    <w:p w14:paraId="017B1F98" w14:textId="77777777" w:rsidR="00402BAD" w:rsidRDefault="00402BAD" w:rsidP="00402BAD">
      <w:r>
        <w:tab/>
      </w:r>
      <w:r>
        <w:tab/>
      </w:r>
      <w:r>
        <w:tab/>
        <w:t>MUL_SEL = 2'b00;</w:t>
      </w:r>
    </w:p>
    <w:p w14:paraId="6B77C2F0" w14:textId="77777777" w:rsidR="00402BAD" w:rsidRDefault="00402BAD" w:rsidP="00402BAD">
      <w:r>
        <w:tab/>
      </w:r>
      <w:r>
        <w:tab/>
      </w:r>
      <w:r>
        <w:tab/>
        <w:t>PC_MUX_SEL = 0;</w:t>
      </w:r>
    </w:p>
    <w:p w14:paraId="6C7E5E48" w14:textId="77777777" w:rsidR="00402BAD" w:rsidRDefault="00402BAD" w:rsidP="00402BAD">
      <w:r>
        <w:tab/>
      </w:r>
      <w:r>
        <w:tab/>
      </w:r>
      <w:r>
        <w:tab/>
        <w:t>PLUS1_SEL = 0;</w:t>
      </w:r>
    </w:p>
    <w:p w14:paraId="46F3E784" w14:textId="77777777" w:rsidR="00402BAD" w:rsidRDefault="00402BAD" w:rsidP="00402BAD">
      <w:r>
        <w:tab/>
      </w:r>
      <w:r>
        <w:tab/>
      </w:r>
      <w:r>
        <w:tab/>
        <w:t>RF_EN = 1;</w:t>
      </w:r>
    </w:p>
    <w:p w14:paraId="16059A6F" w14:textId="77777777" w:rsidR="00402BAD" w:rsidRDefault="00402BAD" w:rsidP="00402BAD">
      <w:r>
        <w:tab/>
      </w:r>
      <w:r>
        <w:tab/>
      </w:r>
      <w:r>
        <w:tab/>
        <w:t>SR = 0;</w:t>
      </w:r>
    </w:p>
    <w:p w14:paraId="700241E1" w14:textId="77777777" w:rsidR="00402BAD" w:rsidRDefault="00402BAD" w:rsidP="00402BAD">
      <w:r>
        <w:tab/>
      </w:r>
      <w:r>
        <w:tab/>
      </w:r>
      <w:r>
        <w:tab/>
        <w:t>SL = 0;</w:t>
      </w:r>
    </w:p>
    <w:p w14:paraId="21A63F5D" w14:textId="77777777" w:rsidR="00402BAD" w:rsidRDefault="00402BAD" w:rsidP="00402BAD">
      <w:r>
        <w:tab/>
      </w:r>
      <w:r>
        <w:tab/>
      </w:r>
      <w:r>
        <w:tab/>
        <w:t>SR_SEL = 0;</w:t>
      </w:r>
    </w:p>
    <w:p w14:paraId="01D9988C" w14:textId="77777777" w:rsidR="00402BAD" w:rsidRDefault="00402BAD" w:rsidP="00402BAD">
      <w:r>
        <w:tab/>
      </w:r>
      <w:r>
        <w:tab/>
      </w:r>
      <w:r>
        <w:tab/>
        <w:t>OAP = 3'b100;</w:t>
      </w:r>
    </w:p>
    <w:p w14:paraId="13BDEA76" w14:textId="77777777" w:rsidR="00402BAD" w:rsidRDefault="00402BAD" w:rsidP="00402BAD">
      <w:r>
        <w:tab/>
      </w:r>
      <w:r>
        <w:tab/>
      </w:r>
      <w:r>
        <w:tab/>
        <w:t>available = 0;</w:t>
      </w:r>
    </w:p>
    <w:p w14:paraId="77D85BCD" w14:textId="77777777" w:rsidR="00402BAD" w:rsidRDefault="00402BAD" w:rsidP="00402BAD">
      <w:r>
        <w:tab/>
      </w:r>
      <w:r>
        <w:tab/>
      </w:r>
      <w:r>
        <w:tab/>
        <w:t>fetch = 1;</w:t>
      </w:r>
    </w:p>
    <w:p w14:paraId="4246BB63" w14:textId="77777777" w:rsidR="00402BAD" w:rsidRDefault="00402BAD" w:rsidP="00402BAD">
      <w:r>
        <w:tab/>
      </w:r>
      <w:r>
        <w:tab/>
        <w:t>end</w:t>
      </w:r>
    </w:p>
    <w:p w14:paraId="2E8F9ECE" w14:textId="77777777" w:rsidR="00402BAD" w:rsidRDefault="00402BAD" w:rsidP="00402BAD">
      <w:r>
        <w:tab/>
      </w:r>
      <w:r>
        <w:tab/>
        <w:t xml:space="preserve">default: </w:t>
      </w:r>
    </w:p>
    <w:p w14:paraId="56CC1682" w14:textId="77777777" w:rsidR="00402BAD" w:rsidRDefault="00402BAD" w:rsidP="00402BAD">
      <w:r>
        <w:tab/>
      </w:r>
      <w:r>
        <w:tab/>
        <w:t>begin</w:t>
      </w:r>
    </w:p>
    <w:p w14:paraId="6E88529D" w14:textId="77777777" w:rsidR="00402BAD" w:rsidRDefault="00402BAD" w:rsidP="00402BAD">
      <w:r>
        <w:tab/>
      </w:r>
      <w:r>
        <w:tab/>
        <w:t>end</w:t>
      </w:r>
    </w:p>
    <w:p w14:paraId="7ED6459F" w14:textId="77777777" w:rsidR="00402BAD" w:rsidRDefault="00402BAD" w:rsidP="00402BAD">
      <w:r>
        <w:tab/>
      </w:r>
      <w:r>
        <w:tab/>
      </w:r>
      <w:proofErr w:type="spellStart"/>
      <w:r>
        <w:t>endcase</w:t>
      </w:r>
      <w:proofErr w:type="spellEnd"/>
    </w:p>
    <w:p w14:paraId="7D39D6E0" w14:textId="77777777" w:rsidR="00402BAD" w:rsidRDefault="00402BAD" w:rsidP="00402BAD">
      <w:r>
        <w:tab/>
        <w:t>end</w:t>
      </w:r>
    </w:p>
    <w:p w14:paraId="2EF541CB" w14:textId="77777777" w:rsidR="00402BAD" w:rsidRDefault="00402BAD" w:rsidP="00402BAD">
      <w:r>
        <w:tab/>
        <w:t>4'b0100: // SLL</w:t>
      </w:r>
    </w:p>
    <w:p w14:paraId="11E9CA50" w14:textId="77777777" w:rsidR="00402BAD" w:rsidRDefault="00402BAD" w:rsidP="00402BAD">
      <w:r>
        <w:tab/>
        <w:t>begin</w:t>
      </w:r>
    </w:p>
    <w:p w14:paraId="51031011" w14:textId="77777777" w:rsidR="00402BAD" w:rsidRDefault="00402BAD" w:rsidP="00402BAD">
      <w:r>
        <w:tab/>
      </w:r>
      <w:r>
        <w:tab/>
      </w:r>
      <w:proofErr w:type="gramStart"/>
      <w:r>
        <w:t>case(</w:t>
      </w:r>
      <w:proofErr w:type="gramEnd"/>
      <w:r>
        <w:t>Count)</w:t>
      </w:r>
    </w:p>
    <w:p w14:paraId="7D8C2E12" w14:textId="77777777" w:rsidR="00402BAD" w:rsidRDefault="00402BAD" w:rsidP="00402BAD">
      <w:r>
        <w:tab/>
      </w:r>
      <w:r>
        <w:tab/>
        <w:t>4'b0010:</w:t>
      </w:r>
    </w:p>
    <w:p w14:paraId="05D056D6" w14:textId="77777777" w:rsidR="00402BAD" w:rsidRDefault="00402BAD" w:rsidP="00402BAD">
      <w:r>
        <w:tab/>
      </w:r>
      <w:r>
        <w:tab/>
        <w:t>begin</w:t>
      </w:r>
    </w:p>
    <w:p w14:paraId="24A0119B" w14:textId="77777777" w:rsidR="00402BAD" w:rsidRDefault="00402BAD" w:rsidP="00402BAD">
      <w:r>
        <w:tab/>
      </w:r>
      <w:r>
        <w:tab/>
      </w:r>
      <w:r>
        <w:tab/>
        <w:t>A_SEL = 2'b10;</w:t>
      </w:r>
    </w:p>
    <w:p w14:paraId="2BD03430" w14:textId="77777777" w:rsidR="00402BAD" w:rsidRDefault="00402BAD" w:rsidP="00402BAD">
      <w:r>
        <w:tab/>
      </w:r>
      <w:r>
        <w:tab/>
      </w:r>
      <w:r>
        <w:tab/>
        <w:t>B_SEL = 2'b00;</w:t>
      </w:r>
    </w:p>
    <w:p w14:paraId="6D6ED6D9" w14:textId="77777777" w:rsidR="00402BAD" w:rsidRDefault="00402BAD" w:rsidP="00402BAD">
      <w:r>
        <w:tab/>
      </w:r>
      <w:r>
        <w:tab/>
      </w:r>
      <w:r>
        <w:tab/>
        <w:t>D_SEL = 2'b01;</w:t>
      </w:r>
    </w:p>
    <w:p w14:paraId="503532A0" w14:textId="77777777" w:rsidR="00402BAD" w:rsidRDefault="00402BAD" w:rsidP="00402BAD">
      <w:r>
        <w:tab/>
      </w:r>
      <w:r>
        <w:tab/>
      </w:r>
      <w:r>
        <w:tab/>
        <w:t>INST_TYPE_MUX_SEL = 0;</w:t>
      </w:r>
    </w:p>
    <w:p w14:paraId="23E3FE44" w14:textId="77777777" w:rsidR="00402BAD" w:rsidRDefault="00402BAD" w:rsidP="00402BAD">
      <w:r>
        <w:tab/>
      </w:r>
      <w:r>
        <w:tab/>
      </w:r>
      <w:r>
        <w:tab/>
        <w:t>LDA = 1;</w:t>
      </w:r>
    </w:p>
    <w:p w14:paraId="7C9E3DE2" w14:textId="77777777" w:rsidR="00402BAD" w:rsidRDefault="00402BAD" w:rsidP="00402BAD">
      <w:r>
        <w:tab/>
      </w:r>
      <w:r>
        <w:tab/>
      </w:r>
      <w:r>
        <w:tab/>
        <w:t>LDQ = 0;</w:t>
      </w:r>
    </w:p>
    <w:p w14:paraId="5DB8F65E" w14:textId="77777777" w:rsidR="00402BAD" w:rsidRDefault="00402BAD" w:rsidP="00402BAD">
      <w:r>
        <w:tab/>
      </w:r>
      <w:r>
        <w:tab/>
      </w:r>
      <w:r>
        <w:tab/>
        <w:t>MULT_EN = 0; DIV_EN = 0;</w:t>
      </w:r>
    </w:p>
    <w:p w14:paraId="1BD06A50" w14:textId="77777777" w:rsidR="00402BAD" w:rsidRDefault="00402BAD" w:rsidP="00402BAD">
      <w:r>
        <w:lastRenderedPageBreak/>
        <w:tab/>
      </w:r>
      <w:r>
        <w:tab/>
      </w:r>
      <w:r>
        <w:tab/>
        <w:t>MUL_SEL = 2'b00;</w:t>
      </w:r>
    </w:p>
    <w:p w14:paraId="258B43B3" w14:textId="77777777" w:rsidR="00402BAD" w:rsidRDefault="00402BAD" w:rsidP="00402BAD">
      <w:r>
        <w:tab/>
      </w:r>
      <w:r>
        <w:tab/>
      </w:r>
      <w:r>
        <w:tab/>
        <w:t>PC_MUX_SEL = 0;</w:t>
      </w:r>
    </w:p>
    <w:p w14:paraId="6AB0EC30" w14:textId="77777777" w:rsidR="00402BAD" w:rsidRDefault="00402BAD" w:rsidP="00402BAD">
      <w:r>
        <w:tab/>
      </w:r>
      <w:r>
        <w:tab/>
      </w:r>
      <w:r>
        <w:tab/>
        <w:t>PLUS1_SEL = 0;</w:t>
      </w:r>
    </w:p>
    <w:p w14:paraId="2061D631" w14:textId="77777777" w:rsidR="00402BAD" w:rsidRDefault="00402BAD" w:rsidP="00402BAD">
      <w:r>
        <w:tab/>
      </w:r>
      <w:r>
        <w:tab/>
      </w:r>
      <w:r>
        <w:tab/>
        <w:t>RF_EN = 0;</w:t>
      </w:r>
    </w:p>
    <w:p w14:paraId="6462C6BA" w14:textId="77777777" w:rsidR="00402BAD" w:rsidRDefault="00402BAD" w:rsidP="00402BAD">
      <w:r>
        <w:tab/>
      </w:r>
      <w:r>
        <w:tab/>
      </w:r>
      <w:r>
        <w:tab/>
        <w:t>SR = 0;</w:t>
      </w:r>
    </w:p>
    <w:p w14:paraId="3C6EBEDD" w14:textId="77777777" w:rsidR="00402BAD" w:rsidRDefault="00402BAD" w:rsidP="00402BAD">
      <w:r>
        <w:tab/>
      </w:r>
      <w:r>
        <w:tab/>
      </w:r>
      <w:r>
        <w:tab/>
        <w:t>SL = 0;</w:t>
      </w:r>
    </w:p>
    <w:p w14:paraId="7F9CF055" w14:textId="77777777" w:rsidR="00402BAD" w:rsidRDefault="00402BAD" w:rsidP="00402BAD">
      <w:r>
        <w:tab/>
      </w:r>
      <w:r>
        <w:tab/>
      </w:r>
      <w:r>
        <w:tab/>
        <w:t>SR_SEL = 0;</w:t>
      </w:r>
    </w:p>
    <w:p w14:paraId="42BCFB18" w14:textId="77777777" w:rsidR="00402BAD" w:rsidRDefault="00402BAD" w:rsidP="00402BAD">
      <w:r>
        <w:tab/>
      </w:r>
      <w:r>
        <w:tab/>
      </w:r>
      <w:r>
        <w:tab/>
        <w:t>OAP = 3'b0;</w:t>
      </w:r>
    </w:p>
    <w:p w14:paraId="66F99844" w14:textId="77777777" w:rsidR="00402BAD" w:rsidRDefault="00402BAD" w:rsidP="00402BAD">
      <w:r>
        <w:tab/>
      </w:r>
      <w:r>
        <w:tab/>
      </w:r>
      <w:r>
        <w:tab/>
        <w:t>fetch = 0;</w:t>
      </w:r>
    </w:p>
    <w:p w14:paraId="10534CA9" w14:textId="77777777" w:rsidR="00402BAD" w:rsidRDefault="00402BAD" w:rsidP="00402BAD">
      <w:r>
        <w:tab/>
      </w:r>
      <w:r>
        <w:tab/>
        <w:t>end</w:t>
      </w:r>
    </w:p>
    <w:p w14:paraId="66B0AEB5" w14:textId="77777777" w:rsidR="00402BAD" w:rsidRDefault="00402BAD" w:rsidP="00402BAD">
      <w:r>
        <w:tab/>
      </w:r>
      <w:r>
        <w:tab/>
        <w:t>4'b0011:</w:t>
      </w:r>
    </w:p>
    <w:p w14:paraId="232B4241" w14:textId="77777777" w:rsidR="00402BAD" w:rsidRDefault="00402BAD" w:rsidP="00402BAD">
      <w:r>
        <w:tab/>
      </w:r>
      <w:r>
        <w:tab/>
        <w:t>begin</w:t>
      </w:r>
    </w:p>
    <w:p w14:paraId="4D996BB0" w14:textId="77777777" w:rsidR="00402BAD" w:rsidRDefault="00402BAD" w:rsidP="00402BAD">
      <w:r>
        <w:tab/>
      </w:r>
      <w:r>
        <w:tab/>
      </w:r>
      <w:r>
        <w:tab/>
      </w:r>
      <w:proofErr w:type="gramStart"/>
      <w:r>
        <w:t>if(</w:t>
      </w:r>
      <w:proofErr w:type="spellStart"/>
      <w:proofErr w:type="gramEnd"/>
      <w:r>
        <w:t>ShiftCount</w:t>
      </w:r>
      <w:proofErr w:type="spellEnd"/>
      <w:r>
        <w:t xml:space="preserve"> == 0 &amp;&amp; </w:t>
      </w:r>
      <w:proofErr w:type="spellStart"/>
      <w:r>
        <w:t>shift_available</w:t>
      </w:r>
      <w:proofErr w:type="spellEnd"/>
      <w:r>
        <w:t xml:space="preserve"> == 0) begin</w:t>
      </w:r>
    </w:p>
    <w:p w14:paraId="11C521FF" w14:textId="77777777" w:rsidR="00402BAD" w:rsidRDefault="00402BAD" w:rsidP="00402BAD">
      <w:r>
        <w:tab/>
      </w:r>
      <w:r>
        <w:tab/>
      </w:r>
      <w:r>
        <w:tab/>
      </w:r>
      <w:r>
        <w:tab/>
      </w:r>
      <w:proofErr w:type="spellStart"/>
      <w:r>
        <w:t>ShiftCount</w:t>
      </w:r>
      <w:proofErr w:type="spellEnd"/>
      <w:r>
        <w:t xml:space="preserve"> = </w:t>
      </w:r>
      <w:proofErr w:type="gramStart"/>
      <w:r>
        <w:t>instruction[</w:t>
      </w:r>
      <w:proofErr w:type="gramEnd"/>
      <w:r>
        <w:t>5:0];</w:t>
      </w:r>
    </w:p>
    <w:p w14:paraId="52B5EC0F" w14:textId="77777777" w:rsidR="00402BAD" w:rsidRDefault="00402BAD" w:rsidP="00402BAD">
      <w:r>
        <w:tab/>
      </w:r>
      <w:r>
        <w:tab/>
      </w:r>
      <w:r>
        <w:tab/>
      </w:r>
      <w:r>
        <w:tab/>
      </w:r>
      <w:proofErr w:type="spellStart"/>
      <w:r>
        <w:t>shift_available</w:t>
      </w:r>
      <w:proofErr w:type="spellEnd"/>
      <w:r>
        <w:t xml:space="preserve"> = 1;</w:t>
      </w:r>
    </w:p>
    <w:p w14:paraId="282DCCAC" w14:textId="77777777" w:rsidR="00402BAD" w:rsidRDefault="00402BAD" w:rsidP="00402BAD">
      <w:r>
        <w:tab/>
      </w:r>
      <w:r>
        <w:tab/>
      </w:r>
      <w:r>
        <w:tab/>
      </w:r>
      <w:r>
        <w:tab/>
        <w:t>SL = 1;</w:t>
      </w:r>
    </w:p>
    <w:p w14:paraId="0011B86E" w14:textId="77777777" w:rsidR="00402BAD" w:rsidRDefault="00402BAD" w:rsidP="00402BAD">
      <w:r>
        <w:tab/>
      </w:r>
      <w:r>
        <w:tab/>
      </w:r>
      <w:r>
        <w:tab/>
        <w:t>end</w:t>
      </w:r>
    </w:p>
    <w:p w14:paraId="42DD148D" w14:textId="77777777" w:rsidR="00402BAD" w:rsidRDefault="00402BAD" w:rsidP="00402BAD">
      <w:r>
        <w:tab/>
      </w:r>
      <w:r>
        <w:tab/>
      </w:r>
      <w:r>
        <w:tab/>
      </w:r>
      <w:proofErr w:type="gramStart"/>
      <w:r>
        <w:t xml:space="preserve">if( </w:t>
      </w:r>
      <w:proofErr w:type="spellStart"/>
      <w:r>
        <w:t>shift</w:t>
      </w:r>
      <w:proofErr w:type="gramEnd"/>
      <w:r>
        <w:t>_available</w:t>
      </w:r>
      <w:proofErr w:type="spellEnd"/>
      <w:r>
        <w:t xml:space="preserve"> == 1 ) begin</w:t>
      </w:r>
    </w:p>
    <w:p w14:paraId="366A2EBB" w14:textId="77777777" w:rsidR="00402BAD" w:rsidRDefault="00402BAD" w:rsidP="00402BAD">
      <w:r>
        <w:tab/>
      </w:r>
      <w:r>
        <w:tab/>
      </w:r>
      <w:r>
        <w:tab/>
      </w:r>
      <w:r>
        <w:tab/>
      </w:r>
      <w:proofErr w:type="gramStart"/>
      <w:r>
        <w:t>if(</w:t>
      </w:r>
      <w:proofErr w:type="spellStart"/>
      <w:proofErr w:type="gramEnd"/>
      <w:r>
        <w:t>ShiftCount</w:t>
      </w:r>
      <w:proofErr w:type="spellEnd"/>
      <w:r>
        <w:t xml:space="preserve"> == 0) begin</w:t>
      </w:r>
    </w:p>
    <w:p w14:paraId="228F8451" w14:textId="77777777" w:rsidR="00402BAD" w:rsidRDefault="00402BAD" w:rsidP="00402BAD">
      <w:r>
        <w:tab/>
      </w:r>
      <w:r>
        <w:tab/>
      </w:r>
      <w:r>
        <w:tab/>
      </w:r>
      <w:r>
        <w:tab/>
      </w:r>
      <w:r>
        <w:tab/>
      </w:r>
      <w:proofErr w:type="spellStart"/>
      <w:r>
        <w:t>shift_available</w:t>
      </w:r>
      <w:proofErr w:type="spellEnd"/>
      <w:r>
        <w:t>= 0;</w:t>
      </w:r>
    </w:p>
    <w:p w14:paraId="76D3DCBB" w14:textId="77777777" w:rsidR="00402BAD" w:rsidRDefault="00402BAD" w:rsidP="00402BAD">
      <w:r>
        <w:tab/>
      </w:r>
      <w:r>
        <w:tab/>
      </w:r>
      <w:r>
        <w:tab/>
      </w:r>
      <w:r>
        <w:tab/>
      </w:r>
      <w:r>
        <w:tab/>
        <w:t>SL = 0;</w:t>
      </w:r>
    </w:p>
    <w:p w14:paraId="38C7F2D0" w14:textId="77777777" w:rsidR="00402BAD" w:rsidRDefault="00402BAD" w:rsidP="00402BAD">
      <w:r>
        <w:tab/>
      </w:r>
      <w:r>
        <w:tab/>
      </w:r>
      <w:r>
        <w:tab/>
      </w:r>
      <w:r>
        <w:tab/>
      </w:r>
      <w:r>
        <w:tab/>
        <w:t>RF_EN = 1;</w:t>
      </w:r>
    </w:p>
    <w:p w14:paraId="69BAD938" w14:textId="77777777" w:rsidR="00402BAD" w:rsidRDefault="00402BAD" w:rsidP="00402BAD">
      <w:r>
        <w:tab/>
      </w:r>
      <w:r>
        <w:tab/>
      </w:r>
      <w:r>
        <w:tab/>
      </w:r>
      <w:r>
        <w:tab/>
      </w:r>
      <w:r>
        <w:tab/>
        <w:t>available = 0;</w:t>
      </w:r>
    </w:p>
    <w:p w14:paraId="402C3A5F" w14:textId="77777777" w:rsidR="00402BAD" w:rsidRDefault="00402BAD" w:rsidP="00402BAD">
      <w:r>
        <w:tab/>
      </w:r>
      <w:r>
        <w:tab/>
      </w:r>
      <w:r>
        <w:tab/>
      </w:r>
      <w:r>
        <w:tab/>
      </w:r>
      <w:r>
        <w:tab/>
        <w:t>fetch = 1;</w:t>
      </w:r>
    </w:p>
    <w:p w14:paraId="7BC8201B" w14:textId="77777777" w:rsidR="00402BAD" w:rsidRDefault="00402BAD" w:rsidP="00402BAD">
      <w:r>
        <w:tab/>
      </w:r>
      <w:r>
        <w:tab/>
      </w:r>
      <w:r>
        <w:tab/>
      </w:r>
      <w:r>
        <w:tab/>
        <w:t>end</w:t>
      </w:r>
    </w:p>
    <w:p w14:paraId="4784A498" w14:textId="77777777" w:rsidR="00402BAD" w:rsidRDefault="00402BAD" w:rsidP="00402BAD">
      <w:r>
        <w:tab/>
      </w:r>
      <w:r>
        <w:tab/>
      </w:r>
      <w:r>
        <w:tab/>
      </w:r>
      <w:r>
        <w:tab/>
        <w:t>else begin</w:t>
      </w:r>
    </w:p>
    <w:p w14:paraId="46AB2D91" w14:textId="77777777" w:rsidR="00402BAD" w:rsidRDefault="00402BAD" w:rsidP="00402BAD">
      <w:r>
        <w:tab/>
      </w:r>
      <w:r>
        <w:tab/>
      </w:r>
      <w:r>
        <w:tab/>
      </w:r>
      <w:r>
        <w:tab/>
      </w:r>
      <w:r>
        <w:tab/>
        <w:t>SL = 1;</w:t>
      </w:r>
    </w:p>
    <w:p w14:paraId="2FFFDF0E" w14:textId="77777777" w:rsidR="00402BAD" w:rsidRDefault="00402BAD" w:rsidP="00402BAD">
      <w:r>
        <w:tab/>
      </w:r>
      <w:r>
        <w:tab/>
      </w:r>
      <w:r>
        <w:tab/>
      </w:r>
      <w:r>
        <w:tab/>
        <w:t>end</w:t>
      </w:r>
    </w:p>
    <w:p w14:paraId="061CEB97" w14:textId="77777777" w:rsidR="00402BAD" w:rsidRDefault="00402BAD" w:rsidP="00402BAD">
      <w:r>
        <w:tab/>
      </w:r>
      <w:r>
        <w:tab/>
      </w:r>
      <w:r>
        <w:tab/>
        <w:t>end</w:t>
      </w:r>
    </w:p>
    <w:p w14:paraId="1E86A89E" w14:textId="77777777" w:rsidR="00402BAD" w:rsidRDefault="00402BAD" w:rsidP="00402BAD">
      <w:r>
        <w:lastRenderedPageBreak/>
        <w:tab/>
      </w:r>
      <w:r>
        <w:tab/>
      </w:r>
      <w:r>
        <w:tab/>
        <w:t>A_SEL = 2'b10;</w:t>
      </w:r>
    </w:p>
    <w:p w14:paraId="2EFF880C" w14:textId="77777777" w:rsidR="00402BAD" w:rsidRDefault="00402BAD" w:rsidP="00402BAD">
      <w:r>
        <w:tab/>
      </w:r>
      <w:r>
        <w:tab/>
      </w:r>
      <w:r>
        <w:tab/>
        <w:t>B_SEL = 2'b00;</w:t>
      </w:r>
    </w:p>
    <w:p w14:paraId="1C12F540" w14:textId="77777777" w:rsidR="00402BAD" w:rsidRDefault="00402BAD" w:rsidP="00402BAD">
      <w:r>
        <w:tab/>
      </w:r>
      <w:r>
        <w:tab/>
      </w:r>
      <w:r>
        <w:tab/>
        <w:t>D_SEL = 2'b01;</w:t>
      </w:r>
    </w:p>
    <w:p w14:paraId="1E575744" w14:textId="77777777" w:rsidR="00402BAD" w:rsidRDefault="00402BAD" w:rsidP="00402BAD">
      <w:r>
        <w:tab/>
      </w:r>
      <w:r>
        <w:tab/>
      </w:r>
      <w:r>
        <w:tab/>
        <w:t>INST_TYPE_MUX_SEL = 0;</w:t>
      </w:r>
    </w:p>
    <w:p w14:paraId="17BB9C54" w14:textId="77777777" w:rsidR="00402BAD" w:rsidRDefault="00402BAD" w:rsidP="00402BAD">
      <w:r>
        <w:tab/>
      </w:r>
      <w:r>
        <w:tab/>
      </w:r>
      <w:r>
        <w:tab/>
        <w:t>LDA = 0;</w:t>
      </w:r>
    </w:p>
    <w:p w14:paraId="13690714" w14:textId="77777777" w:rsidR="00402BAD" w:rsidRDefault="00402BAD" w:rsidP="00402BAD">
      <w:r>
        <w:tab/>
      </w:r>
      <w:r>
        <w:tab/>
      </w:r>
      <w:r>
        <w:tab/>
        <w:t>LDQ = 0;</w:t>
      </w:r>
    </w:p>
    <w:p w14:paraId="3F414576" w14:textId="77777777" w:rsidR="00402BAD" w:rsidRDefault="00402BAD" w:rsidP="00402BAD">
      <w:r>
        <w:tab/>
      </w:r>
      <w:r>
        <w:tab/>
      </w:r>
      <w:r>
        <w:tab/>
        <w:t>MULT_EN = 0; DIV_EN = 0;</w:t>
      </w:r>
    </w:p>
    <w:p w14:paraId="46128660" w14:textId="77777777" w:rsidR="00402BAD" w:rsidRDefault="00402BAD" w:rsidP="00402BAD">
      <w:r>
        <w:tab/>
      </w:r>
      <w:r>
        <w:tab/>
      </w:r>
      <w:r>
        <w:tab/>
        <w:t>MUL_SEL = 2'b00;</w:t>
      </w:r>
    </w:p>
    <w:p w14:paraId="4FB9E7CB" w14:textId="77777777" w:rsidR="00402BAD" w:rsidRDefault="00402BAD" w:rsidP="00402BAD">
      <w:r>
        <w:tab/>
      </w:r>
      <w:r>
        <w:tab/>
      </w:r>
      <w:r>
        <w:tab/>
        <w:t>PC_MUX_SEL = 0;</w:t>
      </w:r>
    </w:p>
    <w:p w14:paraId="29FE2533" w14:textId="77777777" w:rsidR="00402BAD" w:rsidRDefault="00402BAD" w:rsidP="00402BAD">
      <w:r>
        <w:tab/>
      </w:r>
      <w:r>
        <w:tab/>
      </w:r>
      <w:r>
        <w:tab/>
        <w:t>PLUS1_SEL = 0;</w:t>
      </w:r>
    </w:p>
    <w:p w14:paraId="15E5CFD3" w14:textId="77777777" w:rsidR="00402BAD" w:rsidRDefault="00402BAD" w:rsidP="00402BAD">
      <w:r>
        <w:tab/>
      </w:r>
      <w:r>
        <w:tab/>
      </w:r>
      <w:r>
        <w:tab/>
        <w:t>SR = 0;</w:t>
      </w:r>
    </w:p>
    <w:p w14:paraId="2C629145" w14:textId="77777777" w:rsidR="00402BAD" w:rsidRDefault="00402BAD" w:rsidP="00402BAD">
      <w:r>
        <w:tab/>
      </w:r>
      <w:r>
        <w:tab/>
      </w:r>
      <w:r>
        <w:tab/>
        <w:t>SR_SEL = 0;</w:t>
      </w:r>
    </w:p>
    <w:p w14:paraId="5C6BBFB5" w14:textId="77777777" w:rsidR="00402BAD" w:rsidRDefault="00402BAD" w:rsidP="00402BAD">
      <w:r>
        <w:tab/>
      </w:r>
      <w:r>
        <w:tab/>
      </w:r>
      <w:r>
        <w:tab/>
        <w:t>OAP = 3'b0;</w:t>
      </w:r>
    </w:p>
    <w:p w14:paraId="2CA67313" w14:textId="77777777" w:rsidR="00402BAD" w:rsidRDefault="00402BAD" w:rsidP="00402BAD">
      <w:r>
        <w:tab/>
      </w:r>
      <w:r>
        <w:tab/>
        <w:t>end</w:t>
      </w:r>
    </w:p>
    <w:p w14:paraId="08995E19" w14:textId="77777777" w:rsidR="00402BAD" w:rsidRDefault="00402BAD" w:rsidP="00402BAD">
      <w:r>
        <w:tab/>
      </w:r>
      <w:r>
        <w:tab/>
        <w:t xml:space="preserve">default: </w:t>
      </w:r>
    </w:p>
    <w:p w14:paraId="7EBB8F6A" w14:textId="77777777" w:rsidR="00402BAD" w:rsidRDefault="00402BAD" w:rsidP="00402BAD">
      <w:r>
        <w:tab/>
      </w:r>
      <w:r>
        <w:tab/>
        <w:t>begin</w:t>
      </w:r>
    </w:p>
    <w:p w14:paraId="7C79C765" w14:textId="77777777" w:rsidR="00402BAD" w:rsidRDefault="00402BAD" w:rsidP="00402BAD">
      <w:r>
        <w:tab/>
      </w:r>
      <w:r>
        <w:tab/>
        <w:t>end</w:t>
      </w:r>
    </w:p>
    <w:p w14:paraId="66E3717D" w14:textId="77777777" w:rsidR="00402BAD" w:rsidRDefault="00402BAD" w:rsidP="00402BAD">
      <w:r>
        <w:tab/>
      </w:r>
      <w:r>
        <w:tab/>
      </w:r>
      <w:proofErr w:type="spellStart"/>
      <w:r>
        <w:t>endcase</w:t>
      </w:r>
      <w:proofErr w:type="spellEnd"/>
    </w:p>
    <w:p w14:paraId="3E85B5BB" w14:textId="77777777" w:rsidR="00402BAD" w:rsidRDefault="00402BAD" w:rsidP="00402BAD">
      <w:r>
        <w:tab/>
        <w:t>end</w:t>
      </w:r>
    </w:p>
    <w:p w14:paraId="2A99A14C" w14:textId="77777777" w:rsidR="00402BAD" w:rsidRDefault="00402BAD" w:rsidP="00402BAD">
      <w:r>
        <w:tab/>
        <w:t>4'b0101: // SRL</w:t>
      </w:r>
    </w:p>
    <w:p w14:paraId="62CDBCB2" w14:textId="77777777" w:rsidR="00402BAD" w:rsidRDefault="00402BAD" w:rsidP="00402BAD">
      <w:r>
        <w:tab/>
        <w:t>begin</w:t>
      </w:r>
    </w:p>
    <w:p w14:paraId="09CCDB93" w14:textId="77777777" w:rsidR="00402BAD" w:rsidRDefault="00402BAD" w:rsidP="00402BAD">
      <w:r>
        <w:tab/>
      </w:r>
      <w:r>
        <w:tab/>
      </w:r>
      <w:proofErr w:type="gramStart"/>
      <w:r>
        <w:t>case(</w:t>
      </w:r>
      <w:proofErr w:type="gramEnd"/>
      <w:r>
        <w:t>Count)</w:t>
      </w:r>
    </w:p>
    <w:p w14:paraId="131040E4" w14:textId="77777777" w:rsidR="00402BAD" w:rsidRDefault="00402BAD" w:rsidP="00402BAD">
      <w:r>
        <w:tab/>
      </w:r>
      <w:r>
        <w:tab/>
        <w:t>4'b0010:</w:t>
      </w:r>
    </w:p>
    <w:p w14:paraId="71961DED" w14:textId="77777777" w:rsidR="00402BAD" w:rsidRDefault="00402BAD" w:rsidP="00402BAD">
      <w:r>
        <w:tab/>
      </w:r>
      <w:r>
        <w:tab/>
        <w:t>begin</w:t>
      </w:r>
    </w:p>
    <w:p w14:paraId="270708A8" w14:textId="77777777" w:rsidR="00402BAD" w:rsidRDefault="00402BAD" w:rsidP="00402BAD">
      <w:r>
        <w:tab/>
      </w:r>
      <w:r>
        <w:tab/>
      </w:r>
      <w:r>
        <w:tab/>
        <w:t>A_SEL = 2'b10;</w:t>
      </w:r>
    </w:p>
    <w:p w14:paraId="53E3DCBD" w14:textId="77777777" w:rsidR="00402BAD" w:rsidRDefault="00402BAD" w:rsidP="00402BAD">
      <w:r>
        <w:tab/>
      </w:r>
      <w:r>
        <w:tab/>
      </w:r>
      <w:r>
        <w:tab/>
        <w:t>B_SEL = 2'b00;</w:t>
      </w:r>
    </w:p>
    <w:p w14:paraId="679811FA" w14:textId="77777777" w:rsidR="00402BAD" w:rsidRDefault="00402BAD" w:rsidP="00402BAD">
      <w:r>
        <w:tab/>
      </w:r>
      <w:r>
        <w:tab/>
      </w:r>
      <w:r>
        <w:tab/>
        <w:t>D_SEL = 2'b01;</w:t>
      </w:r>
    </w:p>
    <w:p w14:paraId="4FF6A36C" w14:textId="77777777" w:rsidR="00402BAD" w:rsidRDefault="00402BAD" w:rsidP="00402BAD">
      <w:r>
        <w:tab/>
      </w:r>
      <w:r>
        <w:tab/>
      </w:r>
      <w:r>
        <w:tab/>
        <w:t>INST_TYPE_MUX_SEL = 0;</w:t>
      </w:r>
    </w:p>
    <w:p w14:paraId="43E84CE3" w14:textId="77777777" w:rsidR="00402BAD" w:rsidRDefault="00402BAD" w:rsidP="00402BAD">
      <w:r>
        <w:tab/>
      </w:r>
      <w:r>
        <w:tab/>
      </w:r>
      <w:r>
        <w:tab/>
        <w:t>LDA = 1;</w:t>
      </w:r>
    </w:p>
    <w:p w14:paraId="41DA7476" w14:textId="77777777" w:rsidR="00402BAD" w:rsidRDefault="00402BAD" w:rsidP="00402BAD">
      <w:r>
        <w:lastRenderedPageBreak/>
        <w:tab/>
      </w:r>
      <w:r>
        <w:tab/>
      </w:r>
      <w:r>
        <w:tab/>
        <w:t>LDQ = 0;</w:t>
      </w:r>
    </w:p>
    <w:p w14:paraId="74B29E18" w14:textId="77777777" w:rsidR="00402BAD" w:rsidRDefault="00402BAD" w:rsidP="00402BAD">
      <w:r>
        <w:tab/>
      </w:r>
      <w:r>
        <w:tab/>
      </w:r>
      <w:r>
        <w:tab/>
        <w:t>MULT_EN = 0; DIV_EN = 0;</w:t>
      </w:r>
    </w:p>
    <w:p w14:paraId="0367E6A6" w14:textId="77777777" w:rsidR="00402BAD" w:rsidRDefault="00402BAD" w:rsidP="00402BAD">
      <w:r>
        <w:tab/>
      </w:r>
      <w:r>
        <w:tab/>
      </w:r>
      <w:r>
        <w:tab/>
        <w:t>MUL_SEL = 2'b00;</w:t>
      </w:r>
    </w:p>
    <w:p w14:paraId="44081F62" w14:textId="77777777" w:rsidR="00402BAD" w:rsidRDefault="00402BAD" w:rsidP="00402BAD">
      <w:r>
        <w:tab/>
      </w:r>
      <w:r>
        <w:tab/>
      </w:r>
      <w:r>
        <w:tab/>
        <w:t>PC_MUX_SEL = 0;</w:t>
      </w:r>
    </w:p>
    <w:p w14:paraId="06A8CB78" w14:textId="77777777" w:rsidR="00402BAD" w:rsidRDefault="00402BAD" w:rsidP="00402BAD">
      <w:r>
        <w:tab/>
      </w:r>
      <w:r>
        <w:tab/>
      </w:r>
      <w:r>
        <w:tab/>
        <w:t>PLUS1_SEL = 0;</w:t>
      </w:r>
    </w:p>
    <w:p w14:paraId="14927E68" w14:textId="77777777" w:rsidR="00402BAD" w:rsidRDefault="00402BAD" w:rsidP="00402BAD">
      <w:r>
        <w:tab/>
      </w:r>
      <w:r>
        <w:tab/>
      </w:r>
      <w:r>
        <w:tab/>
        <w:t>RF_EN = 0;</w:t>
      </w:r>
    </w:p>
    <w:p w14:paraId="53081E04" w14:textId="77777777" w:rsidR="00402BAD" w:rsidRDefault="00402BAD" w:rsidP="00402BAD">
      <w:r>
        <w:tab/>
      </w:r>
      <w:r>
        <w:tab/>
      </w:r>
      <w:r>
        <w:tab/>
        <w:t>SR = 0;</w:t>
      </w:r>
    </w:p>
    <w:p w14:paraId="79746F2B" w14:textId="77777777" w:rsidR="00402BAD" w:rsidRDefault="00402BAD" w:rsidP="00402BAD">
      <w:r>
        <w:tab/>
      </w:r>
      <w:r>
        <w:tab/>
      </w:r>
      <w:r>
        <w:tab/>
        <w:t>SL = 0;</w:t>
      </w:r>
    </w:p>
    <w:p w14:paraId="02D9BE29" w14:textId="77777777" w:rsidR="00402BAD" w:rsidRDefault="00402BAD" w:rsidP="00402BAD">
      <w:r>
        <w:tab/>
      </w:r>
      <w:r>
        <w:tab/>
      </w:r>
      <w:r>
        <w:tab/>
        <w:t>SR_SEL = 0;</w:t>
      </w:r>
    </w:p>
    <w:p w14:paraId="7660CFFB" w14:textId="77777777" w:rsidR="00402BAD" w:rsidRDefault="00402BAD" w:rsidP="00402BAD">
      <w:r>
        <w:tab/>
      </w:r>
      <w:r>
        <w:tab/>
      </w:r>
      <w:r>
        <w:tab/>
        <w:t>OAP = 3'b0;</w:t>
      </w:r>
    </w:p>
    <w:p w14:paraId="7B17CD03" w14:textId="77777777" w:rsidR="00402BAD" w:rsidRDefault="00402BAD" w:rsidP="00402BAD">
      <w:r>
        <w:tab/>
      </w:r>
      <w:r>
        <w:tab/>
      </w:r>
      <w:r>
        <w:tab/>
        <w:t>fetch = 0;</w:t>
      </w:r>
    </w:p>
    <w:p w14:paraId="5B20F488" w14:textId="77777777" w:rsidR="00402BAD" w:rsidRDefault="00402BAD" w:rsidP="00402BAD">
      <w:r>
        <w:tab/>
      </w:r>
      <w:r>
        <w:tab/>
        <w:t>end</w:t>
      </w:r>
    </w:p>
    <w:p w14:paraId="1A51FCC5" w14:textId="77777777" w:rsidR="00402BAD" w:rsidRDefault="00402BAD" w:rsidP="00402BAD">
      <w:r>
        <w:tab/>
      </w:r>
      <w:r>
        <w:tab/>
        <w:t>4'b0011:</w:t>
      </w:r>
    </w:p>
    <w:p w14:paraId="565AD29A" w14:textId="77777777" w:rsidR="00402BAD" w:rsidRDefault="00402BAD" w:rsidP="00402BAD">
      <w:r>
        <w:tab/>
      </w:r>
      <w:r>
        <w:tab/>
        <w:t>begin</w:t>
      </w:r>
    </w:p>
    <w:p w14:paraId="754E5142" w14:textId="77777777" w:rsidR="00402BAD" w:rsidRDefault="00402BAD" w:rsidP="00402BAD">
      <w:r>
        <w:tab/>
      </w:r>
      <w:r>
        <w:tab/>
      </w:r>
      <w:r>
        <w:tab/>
      </w:r>
      <w:proofErr w:type="gramStart"/>
      <w:r>
        <w:t>if(</w:t>
      </w:r>
      <w:proofErr w:type="spellStart"/>
      <w:proofErr w:type="gramEnd"/>
      <w:r>
        <w:t>ShiftCount</w:t>
      </w:r>
      <w:proofErr w:type="spellEnd"/>
      <w:r>
        <w:t xml:space="preserve"> == 0 &amp;&amp; </w:t>
      </w:r>
      <w:proofErr w:type="spellStart"/>
      <w:r>
        <w:t>shift_available</w:t>
      </w:r>
      <w:proofErr w:type="spellEnd"/>
      <w:r>
        <w:t xml:space="preserve"> == 0) begin</w:t>
      </w:r>
    </w:p>
    <w:p w14:paraId="58903FB8" w14:textId="77777777" w:rsidR="00402BAD" w:rsidRDefault="00402BAD" w:rsidP="00402BAD">
      <w:r>
        <w:tab/>
      </w:r>
      <w:r>
        <w:tab/>
      </w:r>
      <w:r>
        <w:tab/>
      </w:r>
      <w:r>
        <w:tab/>
      </w:r>
      <w:proofErr w:type="spellStart"/>
      <w:r>
        <w:t>ShiftCount</w:t>
      </w:r>
      <w:proofErr w:type="spellEnd"/>
      <w:r>
        <w:t xml:space="preserve"> = </w:t>
      </w:r>
      <w:proofErr w:type="gramStart"/>
      <w:r>
        <w:t>instruction[</w:t>
      </w:r>
      <w:proofErr w:type="gramEnd"/>
      <w:r>
        <w:t>5:0];</w:t>
      </w:r>
    </w:p>
    <w:p w14:paraId="30E961AB" w14:textId="77777777" w:rsidR="00402BAD" w:rsidRDefault="00402BAD" w:rsidP="00402BAD">
      <w:r>
        <w:tab/>
      </w:r>
      <w:r>
        <w:tab/>
      </w:r>
      <w:r>
        <w:tab/>
      </w:r>
      <w:r>
        <w:tab/>
      </w:r>
      <w:proofErr w:type="spellStart"/>
      <w:r>
        <w:t>shift_available</w:t>
      </w:r>
      <w:proofErr w:type="spellEnd"/>
      <w:r>
        <w:t xml:space="preserve"> = 1;</w:t>
      </w:r>
    </w:p>
    <w:p w14:paraId="04549F36" w14:textId="77777777" w:rsidR="00402BAD" w:rsidRDefault="00402BAD" w:rsidP="00402BAD">
      <w:r>
        <w:tab/>
      </w:r>
      <w:r>
        <w:tab/>
      </w:r>
      <w:r>
        <w:tab/>
      </w:r>
      <w:r>
        <w:tab/>
        <w:t>SR = 1;</w:t>
      </w:r>
    </w:p>
    <w:p w14:paraId="3D6C9609" w14:textId="77777777" w:rsidR="00402BAD" w:rsidRDefault="00402BAD" w:rsidP="00402BAD">
      <w:r>
        <w:tab/>
      </w:r>
      <w:r>
        <w:tab/>
      </w:r>
      <w:r>
        <w:tab/>
        <w:t>end</w:t>
      </w:r>
    </w:p>
    <w:p w14:paraId="09C4B2B0" w14:textId="77777777" w:rsidR="00402BAD" w:rsidRDefault="00402BAD" w:rsidP="00402BAD">
      <w:r>
        <w:tab/>
      </w:r>
      <w:r>
        <w:tab/>
      </w:r>
      <w:r>
        <w:tab/>
      </w:r>
      <w:proofErr w:type="gramStart"/>
      <w:r>
        <w:t xml:space="preserve">if( </w:t>
      </w:r>
      <w:proofErr w:type="spellStart"/>
      <w:r>
        <w:t>shift</w:t>
      </w:r>
      <w:proofErr w:type="gramEnd"/>
      <w:r>
        <w:t>_available</w:t>
      </w:r>
      <w:proofErr w:type="spellEnd"/>
      <w:r>
        <w:t xml:space="preserve"> == 1 ) begin</w:t>
      </w:r>
    </w:p>
    <w:p w14:paraId="5A07AE20" w14:textId="77777777" w:rsidR="00402BAD" w:rsidRDefault="00402BAD" w:rsidP="00402BAD">
      <w:r>
        <w:tab/>
      </w:r>
      <w:r>
        <w:tab/>
      </w:r>
      <w:r>
        <w:tab/>
      </w:r>
      <w:r>
        <w:tab/>
      </w:r>
      <w:proofErr w:type="gramStart"/>
      <w:r>
        <w:t>if(</w:t>
      </w:r>
      <w:proofErr w:type="spellStart"/>
      <w:proofErr w:type="gramEnd"/>
      <w:r>
        <w:t>ShiftCount</w:t>
      </w:r>
      <w:proofErr w:type="spellEnd"/>
      <w:r>
        <w:t xml:space="preserve"> == 0) begin</w:t>
      </w:r>
    </w:p>
    <w:p w14:paraId="73AFF78F" w14:textId="77777777" w:rsidR="00402BAD" w:rsidRDefault="00402BAD" w:rsidP="00402BAD">
      <w:r>
        <w:tab/>
      </w:r>
      <w:r>
        <w:tab/>
      </w:r>
      <w:r>
        <w:tab/>
      </w:r>
      <w:r>
        <w:tab/>
      </w:r>
      <w:r>
        <w:tab/>
      </w:r>
      <w:proofErr w:type="spellStart"/>
      <w:r>
        <w:t>shift_available</w:t>
      </w:r>
      <w:proofErr w:type="spellEnd"/>
      <w:r>
        <w:t>= 0;</w:t>
      </w:r>
    </w:p>
    <w:p w14:paraId="40B92568" w14:textId="77777777" w:rsidR="00402BAD" w:rsidRDefault="00402BAD" w:rsidP="00402BAD">
      <w:r>
        <w:tab/>
      </w:r>
      <w:r>
        <w:tab/>
      </w:r>
      <w:r>
        <w:tab/>
      </w:r>
      <w:r>
        <w:tab/>
      </w:r>
      <w:r>
        <w:tab/>
        <w:t>SR = 0;</w:t>
      </w:r>
    </w:p>
    <w:p w14:paraId="19DCD562" w14:textId="77777777" w:rsidR="00402BAD" w:rsidRDefault="00402BAD" w:rsidP="00402BAD">
      <w:r>
        <w:tab/>
      </w:r>
      <w:r>
        <w:tab/>
      </w:r>
      <w:r>
        <w:tab/>
      </w:r>
      <w:r>
        <w:tab/>
      </w:r>
      <w:r>
        <w:tab/>
        <w:t>RF_EN = 1;</w:t>
      </w:r>
    </w:p>
    <w:p w14:paraId="47F2D8D5" w14:textId="77777777" w:rsidR="00402BAD" w:rsidRDefault="00402BAD" w:rsidP="00402BAD">
      <w:r>
        <w:tab/>
      </w:r>
      <w:r>
        <w:tab/>
      </w:r>
      <w:r>
        <w:tab/>
      </w:r>
      <w:r>
        <w:tab/>
      </w:r>
      <w:r>
        <w:tab/>
        <w:t>available = 0;</w:t>
      </w:r>
    </w:p>
    <w:p w14:paraId="4A75411D" w14:textId="77777777" w:rsidR="00402BAD" w:rsidRDefault="00402BAD" w:rsidP="00402BAD">
      <w:r>
        <w:tab/>
      </w:r>
      <w:r>
        <w:tab/>
      </w:r>
      <w:r>
        <w:tab/>
      </w:r>
      <w:r>
        <w:tab/>
      </w:r>
      <w:r>
        <w:tab/>
        <w:t>fetch = 1;</w:t>
      </w:r>
    </w:p>
    <w:p w14:paraId="0F4FD84B" w14:textId="77777777" w:rsidR="00402BAD" w:rsidRDefault="00402BAD" w:rsidP="00402BAD">
      <w:r>
        <w:tab/>
      </w:r>
      <w:r>
        <w:tab/>
      </w:r>
      <w:r>
        <w:tab/>
      </w:r>
      <w:r>
        <w:tab/>
        <w:t>end</w:t>
      </w:r>
    </w:p>
    <w:p w14:paraId="05297829" w14:textId="77777777" w:rsidR="00402BAD" w:rsidRDefault="00402BAD" w:rsidP="00402BAD">
      <w:r>
        <w:tab/>
      </w:r>
      <w:r>
        <w:tab/>
      </w:r>
      <w:r>
        <w:tab/>
      </w:r>
      <w:r>
        <w:tab/>
        <w:t>else begin</w:t>
      </w:r>
    </w:p>
    <w:p w14:paraId="22F3783D" w14:textId="77777777" w:rsidR="00402BAD" w:rsidRDefault="00402BAD" w:rsidP="00402BAD">
      <w:r>
        <w:tab/>
      </w:r>
      <w:r>
        <w:tab/>
      </w:r>
      <w:r>
        <w:tab/>
      </w:r>
      <w:r>
        <w:tab/>
      </w:r>
      <w:r>
        <w:tab/>
        <w:t>SR = 1;</w:t>
      </w:r>
    </w:p>
    <w:p w14:paraId="7158909A" w14:textId="77777777" w:rsidR="00402BAD" w:rsidRDefault="00402BAD" w:rsidP="00402BAD">
      <w:r>
        <w:lastRenderedPageBreak/>
        <w:tab/>
      </w:r>
      <w:r>
        <w:tab/>
      </w:r>
      <w:r>
        <w:tab/>
      </w:r>
      <w:r>
        <w:tab/>
        <w:t>end</w:t>
      </w:r>
    </w:p>
    <w:p w14:paraId="6DB058FB" w14:textId="77777777" w:rsidR="00402BAD" w:rsidRDefault="00402BAD" w:rsidP="00402BAD">
      <w:r>
        <w:tab/>
      </w:r>
      <w:r>
        <w:tab/>
      </w:r>
      <w:r>
        <w:tab/>
        <w:t>end</w:t>
      </w:r>
    </w:p>
    <w:p w14:paraId="21528AE6" w14:textId="77777777" w:rsidR="00402BAD" w:rsidRDefault="00402BAD" w:rsidP="00402BAD">
      <w:r>
        <w:tab/>
      </w:r>
      <w:r>
        <w:tab/>
      </w:r>
      <w:r>
        <w:tab/>
        <w:t>A_SEL = 2'b10;</w:t>
      </w:r>
    </w:p>
    <w:p w14:paraId="76A75AD0" w14:textId="77777777" w:rsidR="00402BAD" w:rsidRDefault="00402BAD" w:rsidP="00402BAD">
      <w:r>
        <w:tab/>
      </w:r>
      <w:r>
        <w:tab/>
      </w:r>
      <w:r>
        <w:tab/>
        <w:t>B_SEL = 2'b00;</w:t>
      </w:r>
    </w:p>
    <w:p w14:paraId="0D53E5C9" w14:textId="77777777" w:rsidR="00402BAD" w:rsidRDefault="00402BAD" w:rsidP="00402BAD">
      <w:r>
        <w:tab/>
      </w:r>
      <w:r>
        <w:tab/>
      </w:r>
      <w:r>
        <w:tab/>
        <w:t>D_SEL = 2'b01;</w:t>
      </w:r>
    </w:p>
    <w:p w14:paraId="66A30C2F" w14:textId="77777777" w:rsidR="00402BAD" w:rsidRDefault="00402BAD" w:rsidP="00402BAD">
      <w:r>
        <w:tab/>
      </w:r>
      <w:r>
        <w:tab/>
      </w:r>
      <w:r>
        <w:tab/>
        <w:t>INST_TYPE_MUX_SEL = 0;</w:t>
      </w:r>
    </w:p>
    <w:p w14:paraId="181761CF" w14:textId="77777777" w:rsidR="00402BAD" w:rsidRDefault="00402BAD" w:rsidP="00402BAD">
      <w:r>
        <w:tab/>
      </w:r>
      <w:r>
        <w:tab/>
      </w:r>
      <w:r>
        <w:tab/>
        <w:t>LDA = 0;</w:t>
      </w:r>
    </w:p>
    <w:p w14:paraId="541009E8" w14:textId="77777777" w:rsidR="00402BAD" w:rsidRDefault="00402BAD" w:rsidP="00402BAD">
      <w:r>
        <w:tab/>
      </w:r>
      <w:r>
        <w:tab/>
      </w:r>
      <w:r>
        <w:tab/>
        <w:t>LDQ = 0;</w:t>
      </w:r>
    </w:p>
    <w:p w14:paraId="0658DC9B" w14:textId="77777777" w:rsidR="00402BAD" w:rsidRDefault="00402BAD" w:rsidP="00402BAD">
      <w:r>
        <w:tab/>
      </w:r>
      <w:r>
        <w:tab/>
      </w:r>
      <w:r>
        <w:tab/>
        <w:t>MULT_EN = 0; DIV_EN = 0;</w:t>
      </w:r>
    </w:p>
    <w:p w14:paraId="1A13D930" w14:textId="77777777" w:rsidR="00402BAD" w:rsidRDefault="00402BAD" w:rsidP="00402BAD">
      <w:r>
        <w:tab/>
      </w:r>
      <w:r>
        <w:tab/>
      </w:r>
      <w:r>
        <w:tab/>
        <w:t>MUL_SEL = 2'b00;</w:t>
      </w:r>
    </w:p>
    <w:p w14:paraId="067FC6BB" w14:textId="77777777" w:rsidR="00402BAD" w:rsidRDefault="00402BAD" w:rsidP="00402BAD">
      <w:r>
        <w:tab/>
      </w:r>
      <w:r>
        <w:tab/>
      </w:r>
      <w:r>
        <w:tab/>
        <w:t>PC_MUX_SEL = 0;</w:t>
      </w:r>
    </w:p>
    <w:p w14:paraId="6EF7A190" w14:textId="77777777" w:rsidR="00402BAD" w:rsidRDefault="00402BAD" w:rsidP="00402BAD">
      <w:r>
        <w:tab/>
      </w:r>
      <w:r>
        <w:tab/>
      </w:r>
      <w:r>
        <w:tab/>
        <w:t>PLUS1_SEL = 0;</w:t>
      </w:r>
    </w:p>
    <w:p w14:paraId="2CFE02E8" w14:textId="77777777" w:rsidR="00402BAD" w:rsidRDefault="00402BAD" w:rsidP="00402BAD">
      <w:r>
        <w:tab/>
      </w:r>
      <w:r>
        <w:tab/>
      </w:r>
      <w:r>
        <w:tab/>
        <w:t>SL = 0;</w:t>
      </w:r>
    </w:p>
    <w:p w14:paraId="27C23FD8" w14:textId="77777777" w:rsidR="00402BAD" w:rsidRDefault="00402BAD" w:rsidP="00402BAD">
      <w:r>
        <w:tab/>
      </w:r>
      <w:r>
        <w:tab/>
      </w:r>
      <w:r>
        <w:tab/>
        <w:t>SR_SEL = 0;</w:t>
      </w:r>
    </w:p>
    <w:p w14:paraId="621818D5" w14:textId="77777777" w:rsidR="00402BAD" w:rsidRDefault="00402BAD" w:rsidP="00402BAD">
      <w:r>
        <w:tab/>
      </w:r>
      <w:r>
        <w:tab/>
      </w:r>
      <w:r>
        <w:tab/>
        <w:t>OAP = 3'b000;</w:t>
      </w:r>
    </w:p>
    <w:p w14:paraId="517D9BA3" w14:textId="77777777" w:rsidR="00402BAD" w:rsidRDefault="00402BAD" w:rsidP="00402BAD">
      <w:r>
        <w:tab/>
      </w:r>
      <w:r>
        <w:tab/>
        <w:t>end</w:t>
      </w:r>
    </w:p>
    <w:p w14:paraId="5AC8AA82" w14:textId="77777777" w:rsidR="00402BAD" w:rsidRDefault="00402BAD" w:rsidP="00402BAD">
      <w:r>
        <w:tab/>
      </w:r>
      <w:r>
        <w:tab/>
        <w:t xml:space="preserve">default: </w:t>
      </w:r>
    </w:p>
    <w:p w14:paraId="5F422573" w14:textId="77777777" w:rsidR="00402BAD" w:rsidRDefault="00402BAD" w:rsidP="00402BAD">
      <w:r>
        <w:tab/>
      </w:r>
      <w:r>
        <w:tab/>
        <w:t>begin</w:t>
      </w:r>
    </w:p>
    <w:p w14:paraId="07A3A005" w14:textId="77777777" w:rsidR="00402BAD" w:rsidRDefault="00402BAD" w:rsidP="00402BAD">
      <w:r>
        <w:tab/>
      </w:r>
      <w:r>
        <w:tab/>
        <w:t>end</w:t>
      </w:r>
    </w:p>
    <w:p w14:paraId="2B3EA13B" w14:textId="77777777" w:rsidR="00402BAD" w:rsidRDefault="00402BAD" w:rsidP="00402BAD">
      <w:r>
        <w:tab/>
      </w:r>
      <w:r>
        <w:tab/>
      </w:r>
      <w:proofErr w:type="spellStart"/>
      <w:r>
        <w:t>endcase</w:t>
      </w:r>
      <w:proofErr w:type="spellEnd"/>
    </w:p>
    <w:p w14:paraId="1CBC1DDE" w14:textId="77777777" w:rsidR="00402BAD" w:rsidRDefault="00402BAD" w:rsidP="00402BAD">
      <w:r>
        <w:tab/>
        <w:t>end</w:t>
      </w:r>
    </w:p>
    <w:p w14:paraId="77D2816C" w14:textId="77777777" w:rsidR="00402BAD" w:rsidRDefault="00402BAD" w:rsidP="00402BAD">
      <w:r>
        <w:tab/>
        <w:t>4'b0110: // SRA</w:t>
      </w:r>
    </w:p>
    <w:p w14:paraId="61BBF9C7" w14:textId="77777777" w:rsidR="00402BAD" w:rsidRDefault="00402BAD" w:rsidP="00402BAD">
      <w:r>
        <w:tab/>
        <w:t>begin</w:t>
      </w:r>
    </w:p>
    <w:p w14:paraId="036A36B7" w14:textId="77777777" w:rsidR="00402BAD" w:rsidRDefault="00402BAD" w:rsidP="00402BAD">
      <w:r>
        <w:tab/>
      </w:r>
      <w:r>
        <w:tab/>
      </w:r>
      <w:proofErr w:type="gramStart"/>
      <w:r>
        <w:t>case(</w:t>
      </w:r>
      <w:proofErr w:type="gramEnd"/>
      <w:r>
        <w:t>Count)</w:t>
      </w:r>
    </w:p>
    <w:p w14:paraId="1CC1C1C8" w14:textId="77777777" w:rsidR="00402BAD" w:rsidRDefault="00402BAD" w:rsidP="00402BAD">
      <w:r>
        <w:tab/>
      </w:r>
      <w:r>
        <w:tab/>
        <w:t>4'b0010:</w:t>
      </w:r>
    </w:p>
    <w:p w14:paraId="5033CB14" w14:textId="77777777" w:rsidR="00402BAD" w:rsidRDefault="00402BAD" w:rsidP="00402BAD">
      <w:r>
        <w:tab/>
      </w:r>
      <w:r>
        <w:tab/>
        <w:t>begin</w:t>
      </w:r>
    </w:p>
    <w:p w14:paraId="6E02ABA9" w14:textId="77777777" w:rsidR="00402BAD" w:rsidRDefault="00402BAD" w:rsidP="00402BAD">
      <w:r>
        <w:tab/>
      </w:r>
      <w:r>
        <w:tab/>
      </w:r>
      <w:r>
        <w:tab/>
        <w:t>A_SEL = 2'b10;</w:t>
      </w:r>
    </w:p>
    <w:p w14:paraId="778053B9" w14:textId="77777777" w:rsidR="00402BAD" w:rsidRDefault="00402BAD" w:rsidP="00402BAD">
      <w:r>
        <w:tab/>
      </w:r>
      <w:r>
        <w:tab/>
      </w:r>
      <w:r>
        <w:tab/>
        <w:t>B_SEL = 2'b00;</w:t>
      </w:r>
    </w:p>
    <w:p w14:paraId="1118DE9D" w14:textId="77777777" w:rsidR="00402BAD" w:rsidRDefault="00402BAD" w:rsidP="00402BAD">
      <w:r>
        <w:tab/>
      </w:r>
      <w:r>
        <w:tab/>
      </w:r>
      <w:r>
        <w:tab/>
        <w:t>D_SEL = 2'b01;</w:t>
      </w:r>
    </w:p>
    <w:p w14:paraId="0220F100" w14:textId="77777777" w:rsidR="00402BAD" w:rsidRDefault="00402BAD" w:rsidP="00402BAD">
      <w:r>
        <w:lastRenderedPageBreak/>
        <w:tab/>
      </w:r>
      <w:r>
        <w:tab/>
      </w:r>
      <w:r>
        <w:tab/>
        <w:t>INST_TYPE_MUX_SEL = 0;</w:t>
      </w:r>
    </w:p>
    <w:p w14:paraId="44CA36CF" w14:textId="77777777" w:rsidR="00402BAD" w:rsidRDefault="00402BAD" w:rsidP="00402BAD">
      <w:r>
        <w:tab/>
      </w:r>
      <w:r>
        <w:tab/>
      </w:r>
      <w:r>
        <w:tab/>
        <w:t>LDA = 1;</w:t>
      </w:r>
    </w:p>
    <w:p w14:paraId="1CA58AAE" w14:textId="77777777" w:rsidR="00402BAD" w:rsidRDefault="00402BAD" w:rsidP="00402BAD">
      <w:r>
        <w:tab/>
      </w:r>
      <w:r>
        <w:tab/>
      </w:r>
      <w:r>
        <w:tab/>
        <w:t>LDQ = 0;</w:t>
      </w:r>
    </w:p>
    <w:p w14:paraId="15C5F9C6" w14:textId="77777777" w:rsidR="00402BAD" w:rsidRDefault="00402BAD" w:rsidP="00402BAD">
      <w:r>
        <w:tab/>
      </w:r>
      <w:r>
        <w:tab/>
      </w:r>
      <w:r>
        <w:tab/>
        <w:t>MULT_EN = 0; DIV_EN = 0;</w:t>
      </w:r>
    </w:p>
    <w:p w14:paraId="670BDC1F" w14:textId="77777777" w:rsidR="00402BAD" w:rsidRDefault="00402BAD" w:rsidP="00402BAD">
      <w:r>
        <w:tab/>
      </w:r>
      <w:r>
        <w:tab/>
      </w:r>
      <w:r>
        <w:tab/>
        <w:t>MUL_SEL = 2'b00;</w:t>
      </w:r>
    </w:p>
    <w:p w14:paraId="4D087E22" w14:textId="77777777" w:rsidR="00402BAD" w:rsidRDefault="00402BAD" w:rsidP="00402BAD">
      <w:r>
        <w:tab/>
      </w:r>
      <w:r>
        <w:tab/>
      </w:r>
      <w:r>
        <w:tab/>
        <w:t>PC_MUX_SEL = 0;</w:t>
      </w:r>
    </w:p>
    <w:p w14:paraId="59DBB544" w14:textId="77777777" w:rsidR="00402BAD" w:rsidRDefault="00402BAD" w:rsidP="00402BAD">
      <w:r>
        <w:tab/>
      </w:r>
      <w:r>
        <w:tab/>
      </w:r>
      <w:r>
        <w:tab/>
        <w:t>PLUS1_SEL = 0;</w:t>
      </w:r>
    </w:p>
    <w:p w14:paraId="5CC5E684" w14:textId="77777777" w:rsidR="00402BAD" w:rsidRDefault="00402BAD" w:rsidP="00402BAD">
      <w:r>
        <w:tab/>
      </w:r>
      <w:r>
        <w:tab/>
      </w:r>
      <w:r>
        <w:tab/>
        <w:t>RF_EN = 0;</w:t>
      </w:r>
    </w:p>
    <w:p w14:paraId="2F29369D" w14:textId="77777777" w:rsidR="00402BAD" w:rsidRDefault="00402BAD" w:rsidP="00402BAD">
      <w:r>
        <w:tab/>
      </w:r>
      <w:r>
        <w:tab/>
      </w:r>
      <w:r>
        <w:tab/>
        <w:t>SR = 0;</w:t>
      </w:r>
    </w:p>
    <w:p w14:paraId="5B20E4A6" w14:textId="77777777" w:rsidR="00402BAD" w:rsidRDefault="00402BAD" w:rsidP="00402BAD">
      <w:r>
        <w:tab/>
      </w:r>
      <w:r>
        <w:tab/>
      </w:r>
      <w:r>
        <w:tab/>
        <w:t>SL = 0;</w:t>
      </w:r>
    </w:p>
    <w:p w14:paraId="17F09650" w14:textId="77777777" w:rsidR="00402BAD" w:rsidRDefault="00402BAD" w:rsidP="00402BAD">
      <w:r>
        <w:tab/>
      </w:r>
      <w:r>
        <w:tab/>
      </w:r>
      <w:r>
        <w:tab/>
        <w:t>SR_SEL = 0;</w:t>
      </w:r>
    </w:p>
    <w:p w14:paraId="03C34505" w14:textId="77777777" w:rsidR="00402BAD" w:rsidRDefault="00402BAD" w:rsidP="00402BAD">
      <w:r>
        <w:tab/>
      </w:r>
      <w:r>
        <w:tab/>
      </w:r>
      <w:r>
        <w:tab/>
        <w:t>OAP = 3'b0;</w:t>
      </w:r>
    </w:p>
    <w:p w14:paraId="753B8F01" w14:textId="77777777" w:rsidR="00402BAD" w:rsidRDefault="00402BAD" w:rsidP="00402BAD">
      <w:r>
        <w:tab/>
      </w:r>
      <w:r>
        <w:tab/>
      </w:r>
      <w:r>
        <w:tab/>
        <w:t>fetch = 0;</w:t>
      </w:r>
    </w:p>
    <w:p w14:paraId="08EA106E" w14:textId="77777777" w:rsidR="00402BAD" w:rsidRDefault="00402BAD" w:rsidP="00402BAD">
      <w:r>
        <w:tab/>
      </w:r>
      <w:r>
        <w:tab/>
        <w:t>end</w:t>
      </w:r>
    </w:p>
    <w:p w14:paraId="1684F134" w14:textId="77777777" w:rsidR="00402BAD" w:rsidRDefault="00402BAD" w:rsidP="00402BAD">
      <w:r>
        <w:tab/>
      </w:r>
      <w:r>
        <w:tab/>
        <w:t>4'b0011:</w:t>
      </w:r>
    </w:p>
    <w:p w14:paraId="052615EF" w14:textId="77777777" w:rsidR="00402BAD" w:rsidRDefault="00402BAD" w:rsidP="00402BAD">
      <w:r>
        <w:tab/>
      </w:r>
      <w:r>
        <w:tab/>
        <w:t>begin</w:t>
      </w:r>
    </w:p>
    <w:p w14:paraId="21243496" w14:textId="77777777" w:rsidR="00402BAD" w:rsidRDefault="00402BAD" w:rsidP="00402BAD">
      <w:r>
        <w:tab/>
      </w:r>
      <w:r>
        <w:tab/>
      </w:r>
      <w:r>
        <w:tab/>
      </w:r>
      <w:proofErr w:type="gramStart"/>
      <w:r>
        <w:t>if(</w:t>
      </w:r>
      <w:proofErr w:type="spellStart"/>
      <w:proofErr w:type="gramEnd"/>
      <w:r>
        <w:t>ShiftCount</w:t>
      </w:r>
      <w:proofErr w:type="spellEnd"/>
      <w:r>
        <w:t xml:space="preserve"> == 0 &amp;&amp; </w:t>
      </w:r>
      <w:proofErr w:type="spellStart"/>
      <w:r>
        <w:t>shift_available</w:t>
      </w:r>
      <w:proofErr w:type="spellEnd"/>
      <w:r>
        <w:t xml:space="preserve"> == 0) begin</w:t>
      </w:r>
    </w:p>
    <w:p w14:paraId="05023244" w14:textId="77777777" w:rsidR="00402BAD" w:rsidRDefault="00402BAD" w:rsidP="00402BAD">
      <w:r>
        <w:tab/>
      </w:r>
      <w:r>
        <w:tab/>
      </w:r>
      <w:r>
        <w:tab/>
      </w:r>
      <w:r>
        <w:tab/>
      </w:r>
      <w:proofErr w:type="spellStart"/>
      <w:r>
        <w:t>ShiftCount</w:t>
      </w:r>
      <w:proofErr w:type="spellEnd"/>
      <w:r>
        <w:t xml:space="preserve"> = </w:t>
      </w:r>
      <w:proofErr w:type="gramStart"/>
      <w:r>
        <w:t>instruction[</w:t>
      </w:r>
      <w:proofErr w:type="gramEnd"/>
      <w:r>
        <w:t>5:0];</w:t>
      </w:r>
    </w:p>
    <w:p w14:paraId="404F1107" w14:textId="77777777" w:rsidR="00402BAD" w:rsidRDefault="00402BAD" w:rsidP="00402BAD">
      <w:r>
        <w:tab/>
      </w:r>
      <w:r>
        <w:tab/>
      </w:r>
      <w:r>
        <w:tab/>
      </w:r>
      <w:r>
        <w:tab/>
      </w:r>
      <w:proofErr w:type="spellStart"/>
      <w:r>
        <w:t>shift_available</w:t>
      </w:r>
      <w:proofErr w:type="spellEnd"/>
      <w:r>
        <w:t xml:space="preserve"> = 1;</w:t>
      </w:r>
    </w:p>
    <w:p w14:paraId="344D0778" w14:textId="77777777" w:rsidR="00402BAD" w:rsidRDefault="00402BAD" w:rsidP="00402BAD">
      <w:r>
        <w:tab/>
      </w:r>
      <w:r>
        <w:tab/>
      </w:r>
      <w:r>
        <w:tab/>
      </w:r>
      <w:r>
        <w:tab/>
        <w:t>SR = 1;</w:t>
      </w:r>
    </w:p>
    <w:p w14:paraId="0A245CD7" w14:textId="77777777" w:rsidR="00402BAD" w:rsidRDefault="00402BAD" w:rsidP="00402BAD">
      <w:r>
        <w:tab/>
      </w:r>
      <w:r>
        <w:tab/>
      </w:r>
      <w:r>
        <w:tab/>
      </w:r>
      <w:r>
        <w:tab/>
        <w:t>SR_SEL = 1;</w:t>
      </w:r>
    </w:p>
    <w:p w14:paraId="300A5A34" w14:textId="77777777" w:rsidR="00402BAD" w:rsidRDefault="00402BAD" w:rsidP="00402BAD">
      <w:r>
        <w:tab/>
      </w:r>
      <w:r>
        <w:tab/>
      </w:r>
      <w:r>
        <w:tab/>
        <w:t>end</w:t>
      </w:r>
    </w:p>
    <w:p w14:paraId="18335C47" w14:textId="77777777" w:rsidR="00402BAD" w:rsidRDefault="00402BAD" w:rsidP="00402BAD">
      <w:r>
        <w:tab/>
      </w:r>
      <w:r>
        <w:tab/>
      </w:r>
      <w:r>
        <w:tab/>
      </w:r>
      <w:proofErr w:type="gramStart"/>
      <w:r>
        <w:t xml:space="preserve">if( </w:t>
      </w:r>
      <w:proofErr w:type="spellStart"/>
      <w:r>
        <w:t>shift</w:t>
      </w:r>
      <w:proofErr w:type="gramEnd"/>
      <w:r>
        <w:t>_available</w:t>
      </w:r>
      <w:proofErr w:type="spellEnd"/>
      <w:r>
        <w:t xml:space="preserve"> == 1 ) begin</w:t>
      </w:r>
    </w:p>
    <w:p w14:paraId="0567CC0A" w14:textId="77777777" w:rsidR="00402BAD" w:rsidRDefault="00402BAD" w:rsidP="00402BAD">
      <w:r>
        <w:tab/>
      </w:r>
      <w:r>
        <w:tab/>
      </w:r>
      <w:r>
        <w:tab/>
      </w:r>
      <w:r>
        <w:tab/>
      </w:r>
      <w:proofErr w:type="gramStart"/>
      <w:r>
        <w:t>if(</w:t>
      </w:r>
      <w:proofErr w:type="spellStart"/>
      <w:proofErr w:type="gramEnd"/>
      <w:r>
        <w:t>ShiftCount</w:t>
      </w:r>
      <w:proofErr w:type="spellEnd"/>
      <w:r>
        <w:t xml:space="preserve"> == 0) begin</w:t>
      </w:r>
    </w:p>
    <w:p w14:paraId="7A0B509B" w14:textId="77777777" w:rsidR="00402BAD" w:rsidRDefault="00402BAD" w:rsidP="00402BAD">
      <w:r>
        <w:tab/>
      </w:r>
      <w:r>
        <w:tab/>
      </w:r>
      <w:r>
        <w:tab/>
      </w:r>
      <w:r>
        <w:tab/>
      </w:r>
      <w:r>
        <w:tab/>
      </w:r>
      <w:proofErr w:type="spellStart"/>
      <w:r>
        <w:t>shift_available</w:t>
      </w:r>
      <w:proofErr w:type="spellEnd"/>
      <w:r>
        <w:t>= 0;</w:t>
      </w:r>
    </w:p>
    <w:p w14:paraId="1F203442" w14:textId="77777777" w:rsidR="00402BAD" w:rsidRDefault="00402BAD" w:rsidP="00402BAD">
      <w:r>
        <w:tab/>
      </w:r>
      <w:r>
        <w:tab/>
      </w:r>
      <w:r>
        <w:tab/>
      </w:r>
      <w:r>
        <w:tab/>
      </w:r>
      <w:r>
        <w:tab/>
        <w:t>SR = 0;</w:t>
      </w:r>
    </w:p>
    <w:p w14:paraId="31819BD3" w14:textId="77777777" w:rsidR="00402BAD" w:rsidRDefault="00402BAD" w:rsidP="00402BAD">
      <w:r>
        <w:tab/>
      </w:r>
      <w:r>
        <w:tab/>
      </w:r>
      <w:r>
        <w:tab/>
      </w:r>
      <w:r>
        <w:tab/>
      </w:r>
      <w:r>
        <w:tab/>
        <w:t>SR_SEL = 0;</w:t>
      </w:r>
    </w:p>
    <w:p w14:paraId="5443AAF1" w14:textId="77777777" w:rsidR="00402BAD" w:rsidRDefault="00402BAD" w:rsidP="00402BAD">
      <w:r>
        <w:tab/>
      </w:r>
      <w:r>
        <w:tab/>
      </w:r>
      <w:r>
        <w:tab/>
      </w:r>
      <w:r>
        <w:tab/>
      </w:r>
      <w:r>
        <w:tab/>
        <w:t>RF_EN = 1;</w:t>
      </w:r>
    </w:p>
    <w:p w14:paraId="4301CFB8" w14:textId="77777777" w:rsidR="00402BAD" w:rsidRDefault="00402BAD" w:rsidP="00402BAD">
      <w:r>
        <w:tab/>
      </w:r>
      <w:r>
        <w:tab/>
      </w:r>
      <w:r>
        <w:tab/>
      </w:r>
      <w:r>
        <w:tab/>
      </w:r>
      <w:r>
        <w:tab/>
        <w:t>available = 0;</w:t>
      </w:r>
    </w:p>
    <w:p w14:paraId="378A9C76" w14:textId="77777777" w:rsidR="00402BAD" w:rsidRDefault="00402BAD" w:rsidP="00402BAD">
      <w:r>
        <w:lastRenderedPageBreak/>
        <w:tab/>
      </w:r>
      <w:r>
        <w:tab/>
      </w:r>
      <w:r>
        <w:tab/>
      </w:r>
      <w:r>
        <w:tab/>
      </w:r>
      <w:r>
        <w:tab/>
        <w:t>fetch = 1;</w:t>
      </w:r>
    </w:p>
    <w:p w14:paraId="5BA133CE" w14:textId="77777777" w:rsidR="00402BAD" w:rsidRDefault="00402BAD" w:rsidP="00402BAD">
      <w:r>
        <w:tab/>
      </w:r>
      <w:r>
        <w:tab/>
      </w:r>
      <w:r>
        <w:tab/>
      </w:r>
      <w:r>
        <w:tab/>
        <w:t>end</w:t>
      </w:r>
    </w:p>
    <w:p w14:paraId="524D56FA" w14:textId="77777777" w:rsidR="00402BAD" w:rsidRDefault="00402BAD" w:rsidP="00402BAD">
      <w:r>
        <w:tab/>
      </w:r>
      <w:r>
        <w:tab/>
      </w:r>
      <w:r>
        <w:tab/>
      </w:r>
      <w:r>
        <w:tab/>
        <w:t>else begin</w:t>
      </w:r>
    </w:p>
    <w:p w14:paraId="7C0E994C" w14:textId="77777777" w:rsidR="00402BAD" w:rsidRDefault="00402BAD" w:rsidP="00402BAD">
      <w:r>
        <w:tab/>
      </w:r>
      <w:r>
        <w:tab/>
      </w:r>
      <w:r>
        <w:tab/>
      </w:r>
      <w:r>
        <w:tab/>
      </w:r>
      <w:r>
        <w:tab/>
        <w:t>SR = 1;</w:t>
      </w:r>
    </w:p>
    <w:p w14:paraId="571BE8B3" w14:textId="77777777" w:rsidR="00402BAD" w:rsidRDefault="00402BAD" w:rsidP="00402BAD">
      <w:r>
        <w:tab/>
      </w:r>
      <w:r>
        <w:tab/>
      </w:r>
      <w:r>
        <w:tab/>
      </w:r>
      <w:r>
        <w:tab/>
      </w:r>
      <w:r>
        <w:tab/>
        <w:t>SR_SEL = 1;</w:t>
      </w:r>
    </w:p>
    <w:p w14:paraId="64BB110A" w14:textId="77777777" w:rsidR="00402BAD" w:rsidRDefault="00402BAD" w:rsidP="00402BAD">
      <w:r>
        <w:tab/>
      </w:r>
      <w:r>
        <w:tab/>
      </w:r>
      <w:r>
        <w:tab/>
      </w:r>
      <w:r>
        <w:tab/>
        <w:t>end</w:t>
      </w:r>
    </w:p>
    <w:p w14:paraId="778989B1" w14:textId="77777777" w:rsidR="00402BAD" w:rsidRDefault="00402BAD" w:rsidP="00402BAD">
      <w:r>
        <w:tab/>
      </w:r>
      <w:r>
        <w:tab/>
      </w:r>
      <w:r>
        <w:tab/>
        <w:t>end</w:t>
      </w:r>
    </w:p>
    <w:p w14:paraId="72743C11" w14:textId="77777777" w:rsidR="00402BAD" w:rsidRDefault="00402BAD" w:rsidP="00402BAD">
      <w:r>
        <w:tab/>
      </w:r>
      <w:r>
        <w:tab/>
      </w:r>
      <w:r>
        <w:tab/>
        <w:t>A_SEL = 2'b10;</w:t>
      </w:r>
    </w:p>
    <w:p w14:paraId="70314040" w14:textId="77777777" w:rsidR="00402BAD" w:rsidRDefault="00402BAD" w:rsidP="00402BAD">
      <w:r>
        <w:tab/>
      </w:r>
      <w:r>
        <w:tab/>
      </w:r>
      <w:r>
        <w:tab/>
        <w:t>B_SEL = 2'b00;</w:t>
      </w:r>
    </w:p>
    <w:p w14:paraId="2C7ABCA1" w14:textId="77777777" w:rsidR="00402BAD" w:rsidRDefault="00402BAD" w:rsidP="00402BAD">
      <w:r>
        <w:tab/>
      </w:r>
      <w:r>
        <w:tab/>
      </w:r>
      <w:r>
        <w:tab/>
        <w:t>D_SEL = 2'b01;</w:t>
      </w:r>
    </w:p>
    <w:p w14:paraId="7BA33D2F" w14:textId="77777777" w:rsidR="00402BAD" w:rsidRDefault="00402BAD" w:rsidP="00402BAD">
      <w:r>
        <w:tab/>
      </w:r>
      <w:r>
        <w:tab/>
      </w:r>
      <w:r>
        <w:tab/>
        <w:t>INST_TYPE_MUX_SEL = 0;</w:t>
      </w:r>
    </w:p>
    <w:p w14:paraId="406F25F7" w14:textId="77777777" w:rsidR="00402BAD" w:rsidRDefault="00402BAD" w:rsidP="00402BAD">
      <w:r>
        <w:tab/>
      </w:r>
      <w:r>
        <w:tab/>
      </w:r>
      <w:r>
        <w:tab/>
        <w:t>LDA = 0;</w:t>
      </w:r>
    </w:p>
    <w:p w14:paraId="0310522C" w14:textId="77777777" w:rsidR="00402BAD" w:rsidRDefault="00402BAD" w:rsidP="00402BAD">
      <w:r>
        <w:tab/>
      </w:r>
      <w:r>
        <w:tab/>
      </w:r>
      <w:r>
        <w:tab/>
        <w:t>LDQ = 0;</w:t>
      </w:r>
    </w:p>
    <w:p w14:paraId="242D0281" w14:textId="77777777" w:rsidR="00402BAD" w:rsidRDefault="00402BAD" w:rsidP="00402BAD">
      <w:r>
        <w:tab/>
      </w:r>
      <w:r>
        <w:tab/>
      </w:r>
      <w:r>
        <w:tab/>
        <w:t>MULT_EN = 0; DIV_EN = 0;</w:t>
      </w:r>
    </w:p>
    <w:p w14:paraId="6DC5E242" w14:textId="77777777" w:rsidR="00402BAD" w:rsidRDefault="00402BAD" w:rsidP="00402BAD">
      <w:r>
        <w:tab/>
      </w:r>
      <w:r>
        <w:tab/>
      </w:r>
      <w:r>
        <w:tab/>
        <w:t>MUL_SEL = 2'b00;</w:t>
      </w:r>
    </w:p>
    <w:p w14:paraId="5B85F530" w14:textId="77777777" w:rsidR="00402BAD" w:rsidRDefault="00402BAD" w:rsidP="00402BAD">
      <w:r>
        <w:tab/>
      </w:r>
      <w:r>
        <w:tab/>
      </w:r>
      <w:r>
        <w:tab/>
        <w:t>PC_MUX_SEL = 0;</w:t>
      </w:r>
    </w:p>
    <w:p w14:paraId="3D1C0BFA" w14:textId="77777777" w:rsidR="00402BAD" w:rsidRDefault="00402BAD" w:rsidP="00402BAD">
      <w:r>
        <w:tab/>
      </w:r>
      <w:r>
        <w:tab/>
      </w:r>
      <w:r>
        <w:tab/>
        <w:t>PLUS1_SEL = 0;</w:t>
      </w:r>
    </w:p>
    <w:p w14:paraId="780451FB" w14:textId="77777777" w:rsidR="00402BAD" w:rsidRDefault="00402BAD" w:rsidP="00402BAD">
      <w:r>
        <w:tab/>
      </w:r>
      <w:r>
        <w:tab/>
      </w:r>
      <w:r>
        <w:tab/>
        <w:t>SL = 0;</w:t>
      </w:r>
    </w:p>
    <w:p w14:paraId="58C9F40E" w14:textId="77777777" w:rsidR="00402BAD" w:rsidRDefault="00402BAD" w:rsidP="00402BAD">
      <w:r>
        <w:tab/>
      </w:r>
      <w:r>
        <w:tab/>
      </w:r>
      <w:r>
        <w:tab/>
        <w:t>OAP = 3'b0;</w:t>
      </w:r>
    </w:p>
    <w:p w14:paraId="56A4B040" w14:textId="77777777" w:rsidR="00402BAD" w:rsidRDefault="00402BAD" w:rsidP="00402BAD">
      <w:r>
        <w:tab/>
      </w:r>
      <w:r>
        <w:tab/>
        <w:t>end</w:t>
      </w:r>
    </w:p>
    <w:p w14:paraId="070A6810" w14:textId="77777777" w:rsidR="00402BAD" w:rsidRDefault="00402BAD" w:rsidP="00402BAD">
      <w:r>
        <w:tab/>
      </w:r>
      <w:r>
        <w:tab/>
        <w:t xml:space="preserve">default: </w:t>
      </w:r>
    </w:p>
    <w:p w14:paraId="3546D500" w14:textId="77777777" w:rsidR="00402BAD" w:rsidRDefault="00402BAD" w:rsidP="00402BAD">
      <w:r>
        <w:tab/>
      </w:r>
      <w:r>
        <w:tab/>
        <w:t>begin</w:t>
      </w:r>
    </w:p>
    <w:p w14:paraId="79663AC3" w14:textId="77777777" w:rsidR="00402BAD" w:rsidRDefault="00402BAD" w:rsidP="00402BAD">
      <w:r>
        <w:tab/>
      </w:r>
      <w:r>
        <w:tab/>
        <w:t>end</w:t>
      </w:r>
    </w:p>
    <w:p w14:paraId="61E93BE8" w14:textId="77777777" w:rsidR="00402BAD" w:rsidRDefault="00402BAD" w:rsidP="00402BAD">
      <w:r>
        <w:tab/>
      </w:r>
      <w:r>
        <w:tab/>
      </w:r>
      <w:proofErr w:type="spellStart"/>
      <w:r>
        <w:t>endcase</w:t>
      </w:r>
      <w:proofErr w:type="spellEnd"/>
    </w:p>
    <w:p w14:paraId="4BAC10DE" w14:textId="77777777" w:rsidR="00402BAD" w:rsidRDefault="00402BAD" w:rsidP="00402BAD">
      <w:r>
        <w:tab/>
        <w:t>end</w:t>
      </w:r>
    </w:p>
    <w:p w14:paraId="230FE978" w14:textId="77777777" w:rsidR="00402BAD" w:rsidRDefault="00402BAD" w:rsidP="00402BAD">
      <w:r>
        <w:tab/>
        <w:t>4'b0111: // LW</w:t>
      </w:r>
    </w:p>
    <w:p w14:paraId="347C6BBF" w14:textId="77777777" w:rsidR="00402BAD" w:rsidRDefault="00402BAD" w:rsidP="00402BAD">
      <w:r>
        <w:tab/>
        <w:t>begin</w:t>
      </w:r>
    </w:p>
    <w:p w14:paraId="243E5F59" w14:textId="77777777" w:rsidR="00402BAD" w:rsidRDefault="00402BAD" w:rsidP="00402BAD">
      <w:r>
        <w:tab/>
      </w:r>
      <w:r>
        <w:tab/>
      </w:r>
      <w:proofErr w:type="gramStart"/>
      <w:r>
        <w:t>case(</w:t>
      </w:r>
      <w:proofErr w:type="gramEnd"/>
      <w:r>
        <w:t>Count)</w:t>
      </w:r>
    </w:p>
    <w:p w14:paraId="07DC8E76" w14:textId="77777777" w:rsidR="00402BAD" w:rsidRDefault="00402BAD" w:rsidP="00402BAD">
      <w:r>
        <w:tab/>
      </w:r>
      <w:r>
        <w:tab/>
        <w:t>4'b0010:</w:t>
      </w:r>
    </w:p>
    <w:p w14:paraId="3351F007" w14:textId="77777777" w:rsidR="00402BAD" w:rsidRDefault="00402BAD" w:rsidP="00402BAD">
      <w:r>
        <w:lastRenderedPageBreak/>
        <w:tab/>
      </w:r>
      <w:r>
        <w:tab/>
        <w:t>begin</w:t>
      </w:r>
    </w:p>
    <w:p w14:paraId="697207FE" w14:textId="77777777" w:rsidR="00402BAD" w:rsidRDefault="00402BAD" w:rsidP="00402BAD">
      <w:r>
        <w:tab/>
      </w:r>
      <w:r>
        <w:tab/>
      </w:r>
      <w:r>
        <w:tab/>
        <w:t>A_SEL = 2'b10;</w:t>
      </w:r>
    </w:p>
    <w:p w14:paraId="56A9981A" w14:textId="77777777" w:rsidR="00402BAD" w:rsidRDefault="00402BAD" w:rsidP="00402BAD">
      <w:r>
        <w:tab/>
      </w:r>
      <w:r>
        <w:tab/>
      </w:r>
      <w:r>
        <w:tab/>
        <w:t>B_SEL = 2'b11;</w:t>
      </w:r>
    </w:p>
    <w:p w14:paraId="433D0ED0" w14:textId="77777777" w:rsidR="00402BAD" w:rsidRDefault="00402BAD" w:rsidP="00402BAD">
      <w:r>
        <w:tab/>
      </w:r>
      <w:r>
        <w:tab/>
      </w:r>
      <w:r>
        <w:tab/>
        <w:t>D_SEL = 2'b11;</w:t>
      </w:r>
    </w:p>
    <w:p w14:paraId="186E1496" w14:textId="77777777" w:rsidR="00402BAD" w:rsidRDefault="00402BAD" w:rsidP="00402BAD">
      <w:r>
        <w:tab/>
      </w:r>
      <w:r>
        <w:tab/>
      </w:r>
      <w:r>
        <w:tab/>
        <w:t>INST_TYPE_MUX_SEL = 0;</w:t>
      </w:r>
    </w:p>
    <w:p w14:paraId="52187BDC" w14:textId="77777777" w:rsidR="00402BAD" w:rsidRDefault="00402BAD" w:rsidP="00402BAD">
      <w:r>
        <w:tab/>
      </w:r>
      <w:r>
        <w:tab/>
      </w:r>
      <w:r>
        <w:tab/>
        <w:t>LDA = 1;</w:t>
      </w:r>
    </w:p>
    <w:p w14:paraId="105477B3" w14:textId="77777777" w:rsidR="00402BAD" w:rsidRDefault="00402BAD" w:rsidP="00402BAD">
      <w:r>
        <w:tab/>
      </w:r>
      <w:r>
        <w:tab/>
      </w:r>
      <w:r>
        <w:tab/>
        <w:t>LDQ = 0;</w:t>
      </w:r>
    </w:p>
    <w:p w14:paraId="1380BA2A" w14:textId="77777777" w:rsidR="00402BAD" w:rsidRDefault="00402BAD" w:rsidP="00402BAD">
      <w:r>
        <w:tab/>
      </w:r>
      <w:r>
        <w:tab/>
      </w:r>
      <w:r>
        <w:tab/>
        <w:t>MULT_EN = 0; DIV_EN = 0;</w:t>
      </w:r>
    </w:p>
    <w:p w14:paraId="4C729035" w14:textId="77777777" w:rsidR="00402BAD" w:rsidRDefault="00402BAD" w:rsidP="00402BAD">
      <w:r>
        <w:tab/>
      </w:r>
      <w:r>
        <w:tab/>
      </w:r>
      <w:r>
        <w:tab/>
        <w:t>MUL_SEL = 2'b00;</w:t>
      </w:r>
    </w:p>
    <w:p w14:paraId="62132EDF" w14:textId="77777777" w:rsidR="00402BAD" w:rsidRDefault="00402BAD" w:rsidP="00402BAD">
      <w:r>
        <w:tab/>
      </w:r>
      <w:r>
        <w:tab/>
      </w:r>
      <w:r>
        <w:tab/>
        <w:t>PC_MUX_SEL = 0;</w:t>
      </w:r>
    </w:p>
    <w:p w14:paraId="14FA1740" w14:textId="77777777" w:rsidR="00402BAD" w:rsidRDefault="00402BAD" w:rsidP="00402BAD">
      <w:r>
        <w:tab/>
      </w:r>
      <w:r>
        <w:tab/>
      </w:r>
      <w:r>
        <w:tab/>
        <w:t>PLUS1_SEL = 0;</w:t>
      </w:r>
    </w:p>
    <w:p w14:paraId="595ABDDA" w14:textId="77777777" w:rsidR="00402BAD" w:rsidRDefault="00402BAD" w:rsidP="00402BAD">
      <w:r>
        <w:tab/>
      </w:r>
      <w:r>
        <w:tab/>
      </w:r>
      <w:r>
        <w:tab/>
        <w:t>RF_EN = 0;</w:t>
      </w:r>
    </w:p>
    <w:p w14:paraId="0932389A" w14:textId="77777777" w:rsidR="00402BAD" w:rsidRDefault="00402BAD" w:rsidP="00402BAD">
      <w:r>
        <w:tab/>
      </w:r>
      <w:r>
        <w:tab/>
      </w:r>
      <w:r>
        <w:tab/>
        <w:t>SR = 0;</w:t>
      </w:r>
    </w:p>
    <w:p w14:paraId="66B22EB4" w14:textId="77777777" w:rsidR="00402BAD" w:rsidRDefault="00402BAD" w:rsidP="00402BAD">
      <w:r>
        <w:tab/>
      </w:r>
      <w:r>
        <w:tab/>
      </w:r>
      <w:r>
        <w:tab/>
        <w:t>SL = 0;</w:t>
      </w:r>
    </w:p>
    <w:p w14:paraId="5CB6A986" w14:textId="77777777" w:rsidR="00402BAD" w:rsidRDefault="00402BAD" w:rsidP="00402BAD">
      <w:r>
        <w:tab/>
      </w:r>
      <w:r>
        <w:tab/>
      </w:r>
      <w:r>
        <w:tab/>
        <w:t>SR_SEL = 0;</w:t>
      </w:r>
    </w:p>
    <w:p w14:paraId="6692565D" w14:textId="77777777" w:rsidR="00402BAD" w:rsidRDefault="00402BAD" w:rsidP="00402BAD">
      <w:r>
        <w:tab/>
      </w:r>
      <w:r>
        <w:tab/>
      </w:r>
      <w:r>
        <w:tab/>
        <w:t>OAP = 3'b0;</w:t>
      </w:r>
    </w:p>
    <w:p w14:paraId="17082214" w14:textId="77777777" w:rsidR="00402BAD" w:rsidRDefault="00402BAD" w:rsidP="00402BAD">
      <w:r>
        <w:tab/>
      </w:r>
      <w:r>
        <w:tab/>
      </w:r>
      <w:r>
        <w:tab/>
        <w:t>fetch = 0;</w:t>
      </w:r>
    </w:p>
    <w:p w14:paraId="2E100925" w14:textId="77777777" w:rsidR="00402BAD" w:rsidRDefault="00402BAD" w:rsidP="00402BAD">
      <w:r>
        <w:tab/>
      </w:r>
      <w:r>
        <w:tab/>
        <w:t>end</w:t>
      </w:r>
    </w:p>
    <w:p w14:paraId="383BACE7" w14:textId="77777777" w:rsidR="00402BAD" w:rsidRDefault="00402BAD" w:rsidP="00402BAD">
      <w:r>
        <w:tab/>
      </w:r>
      <w:r>
        <w:tab/>
        <w:t>4'b0011:</w:t>
      </w:r>
    </w:p>
    <w:p w14:paraId="6464F94D" w14:textId="77777777" w:rsidR="00402BAD" w:rsidRDefault="00402BAD" w:rsidP="00402BAD">
      <w:r>
        <w:tab/>
      </w:r>
      <w:r>
        <w:tab/>
        <w:t>begin</w:t>
      </w:r>
    </w:p>
    <w:p w14:paraId="10BCE195" w14:textId="77777777" w:rsidR="00402BAD" w:rsidRDefault="00402BAD" w:rsidP="00402BAD">
      <w:r>
        <w:tab/>
      </w:r>
      <w:r>
        <w:tab/>
      </w:r>
      <w:r>
        <w:tab/>
        <w:t>A_SEL = 2'b10;</w:t>
      </w:r>
    </w:p>
    <w:p w14:paraId="3926C61B" w14:textId="77777777" w:rsidR="00402BAD" w:rsidRDefault="00402BAD" w:rsidP="00402BAD">
      <w:r>
        <w:tab/>
      </w:r>
      <w:r>
        <w:tab/>
      </w:r>
      <w:r>
        <w:tab/>
        <w:t>B_SEL = 2'b11;</w:t>
      </w:r>
    </w:p>
    <w:p w14:paraId="1F8ABD65" w14:textId="77777777" w:rsidR="00402BAD" w:rsidRDefault="00402BAD" w:rsidP="00402BAD">
      <w:r>
        <w:tab/>
      </w:r>
      <w:r>
        <w:tab/>
      </w:r>
      <w:r>
        <w:tab/>
        <w:t>D_SEL = 2'b11;</w:t>
      </w:r>
    </w:p>
    <w:p w14:paraId="28909F63" w14:textId="77777777" w:rsidR="00402BAD" w:rsidRDefault="00402BAD" w:rsidP="00402BAD">
      <w:r>
        <w:tab/>
      </w:r>
      <w:r>
        <w:tab/>
      </w:r>
      <w:r>
        <w:tab/>
        <w:t>INST_TYPE_MUX_SEL = 0;</w:t>
      </w:r>
    </w:p>
    <w:p w14:paraId="4F3F6EAF" w14:textId="77777777" w:rsidR="00402BAD" w:rsidRDefault="00402BAD" w:rsidP="00402BAD">
      <w:r>
        <w:tab/>
      </w:r>
      <w:r>
        <w:tab/>
      </w:r>
      <w:r>
        <w:tab/>
        <w:t>LDA = 0;</w:t>
      </w:r>
    </w:p>
    <w:p w14:paraId="4F86019F" w14:textId="77777777" w:rsidR="00402BAD" w:rsidRDefault="00402BAD" w:rsidP="00402BAD">
      <w:r>
        <w:tab/>
      </w:r>
      <w:r>
        <w:tab/>
      </w:r>
      <w:r>
        <w:tab/>
        <w:t>LDQ = 0;</w:t>
      </w:r>
    </w:p>
    <w:p w14:paraId="62F906A1" w14:textId="77777777" w:rsidR="00402BAD" w:rsidRDefault="00402BAD" w:rsidP="00402BAD">
      <w:r>
        <w:tab/>
      </w:r>
      <w:r>
        <w:tab/>
      </w:r>
      <w:r>
        <w:tab/>
        <w:t>MULT_EN = 0; DIV_EN = 0;</w:t>
      </w:r>
    </w:p>
    <w:p w14:paraId="06802E7A" w14:textId="77777777" w:rsidR="00402BAD" w:rsidRDefault="00402BAD" w:rsidP="00402BAD">
      <w:r>
        <w:tab/>
      </w:r>
      <w:r>
        <w:tab/>
      </w:r>
      <w:r>
        <w:tab/>
        <w:t>MUL_SEL = 2'b00;</w:t>
      </w:r>
    </w:p>
    <w:p w14:paraId="7E83A594" w14:textId="77777777" w:rsidR="00402BAD" w:rsidRDefault="00402BAD" w:rsidP="00402BAD">
      <w:r>
        <w:tab/>
      </w:r>
      <w:r>
        <w:tab/>
      </w:r>
      <w:r>
        <w:tab/>
        <w:t>PC_MUX_SEL = 0;</w:t>
      </w:r>
    </w:p>
    <w:p w14:paraId="1B7425DD" w14:textId="77777777" w:rsidR="00402BAD" w:rsidRDefault="00402BAD" w:rsidP="00402BAD">
      <w:r>
        <w:lastRenderedPageBreak/>
        <w:tab/>
      </w:r>
      <w:r>
        <w:tab/>
      </w:r>
      <w:r>
        <w:tab/>
        <w:t>PLUS1_SEL = 0;</w:t>
      </w:r>
    </w:p>
    <w:p w14:paraId="51DD55F1" w14:textId="77777777" w:rsidR="00402BAD" w:rsidRDefault="00402BAD" w:rsidP="00402BAD">
      <w:r>
        <w:tab/>
      </w:r>
      <w:r>
        <w:tab/>
      </w:r>
      <w:r>
        <w:tab/>
        <w:t>RF_EN = 0;</w:t>
      </w:r>
    </w:p>
    <w:p w14:paraId="3336E368" w14:textId="77777777" w:rsidR="00402BAD" w:rsidRDefault="00402BAD" w:rsidP="00402BAD">
      <w:r>
        <w:tab/>
      </w:r>
      <w:r>
        <w:tab/>
      </w:r>
      <w:r>
        <w:tab/>
        <w:t>SR = 0;</w:t>
      </w:r>
    </w:p>
    <w:p w14:paraId="5BBED2FD" w14:textId="77777777" w:rsidR="00402BAD" w:rsidRDefault="00402BAD" w:rsidP="00402BAD">
      <w:r>
        <w:tab/>
      </w:r>
      <w:r>
        <w:tab/>
      </w:r>
      <w:r>
        <w:tab/>
        <w:t>SL = 0;</w:t>
      </w:r>
    </w:p>
    <w:p w14:paraId="42B11551" w14:textId="77777777" w:rsidR="00402BAD" w:rsidRDefault="00402BAD" w:rsidP="00402BAD">
      <w:r>
        <w:tab/>
      </w:r>
      <w:r>
        <w:tab/>
      </w:r>
      <w:r>
        <w:tab/>
        <w:t>SR_SEL = 0;</w:t>
      </w:r>
    </w:p>
    <w:p w14:paraId="1E8BA35D" w14:textId="77777777" w:rsidR="00402BAD" w:rsidRDefault="00402BAD" w:rsidP="00402BAD">
      <w:r>
        <w:tab/>
      </w:r>
      <w:r>
        <w:tab/>
      </w:r>
      <w:r>
        <w:tab/>
        <w:t>OAP = 3'b0;</w:t>
      </w:r>
    </w:p>
    <w:p w14:paraId="6E06DF94" w14:textId="77777777" w:rsidR="00402BAD" w:rsidRDefault="00402BAD" w:rsidP="00402BAD">
      <w:r>
        <w:tab/>
      </w:r>
      <w:r>
        <w:tab/>
      </w:r>
      <w:r>
        <w:tab/>
        <w:t>fetch = 0;</w:t>
      </w:r>
    </w:p>
    <w:p w14:paraId="18BC24D5" w14:textId="77777777" w:rsidR="00402BAD" w:rsidRDefault="00402BAD" w:rsidP="00402BAD">
      <w:r>
        <w:tab/>
      </w:r>
      <w:r>
        <w:tab/>
        <w:t>end</w:t>
      </w:r>
    </w:p>
    <w:p w14:paraId="04DDC0CC" w14:textId="77777777" w:rsidR="00402BAD" w:rsidRDefault="00402BAD" w:rsidP="00402BAD">
      <w:r>
        <w:tab/>
      </w:r>
      <w:r>
        <w:tab/>
        <w:t>4'b0100:</w:t>
      </w:r>
    </w:p>
    <w:p w14:paraId="4A39F52D" w14:textId="77777777" w:rsidR="00402BAD" w:rsidRDefault="00402BAD" w:rsidP="00402BAD">
      <w:r>
        <w:tab/>
      </w:r>
      <w:r>
        <w:tab/>
        <w:t>begin</w:t>
      </w:r>
    </w:p>
    <w:p w14:paraId="2C7F997D" w14:textId="77777777" w:rsidR="00402BAD" w:rsidRDefault="00402BAD" w:rsidP="00402BAD">
      <w:r>
        <w:tab/>
      </w:r>
      <w:r>
        <w:tab/>
      </w:r>
      <w:r>
        <w:tab/>
        <w:t>A_SEL = 2'b10;</w:t>
      </w:r>
    </w:p>
    <w:p w14:paraId="36301798" w14:textId="77777777" w:rsidR="00402BAD" w:rsidRDefault="00402BAD" w:rsidP="00402BAD">
      <w:r>
        <w:tab/>
      </w:r>
      <w:r>
        <w:tab/>
      </w:r>
      <w:r>
        <w:tab/>
        <w:t>B_SEL = 2'b11;</w:t>
      </w:r>
    </w:p>
    <w:p w14:paraId="6E05EB1F" w14:textId="77777777" w:rsidR="00402BAD" w:rsidRDefault="00402BAD" w:rsidP="00402BAD">
      <w:r>
        <w:tab/>
      </w:r>
      <w:r>
        <w:tab/>
      </w:r>
      <w:r>
        <w:tab/>
        <w:t>D_SEL = 2'b11;</w:t>
      </w:r>
    </w:p>
    <w:p w14:paraId="7419FA59" w14:textId="77777777" w:rsidR="00402BAD" w:rsidRDefault="00402BAD" w:rsidP="00402BAD">
      <w:r>
        <w:tab/>
      </w:r>
      <w:r>
        <w:tab/>
      </w:r>
      <w:r>
        <w:tab/>
        <w:t>INST_TYPE_MUX_SEL = 0;</w:t>
      </w:r>
    </w:p>
    <w:p w14:paraId="23A60C5D" w14:textId="77777777" w:rsidR="00402BAD" w:rsidRDefault="00402BAD" w:rsidP="00402BAD">
      <w:r>
        <w:tab/>
      </w:r>
      <w:r>
        <w:tab/>
      </w:r>
      <w:r>
        <w:tab/>
        <w:t>LDA = 0;</w:t>
      </w:r>
    </w:p>
    <w:p w14:paraId="34351225" w14:textId="77777777" w:rsidR="00402BAD" w:rsidRDefault="00402BAD" w:rsidP="00402BAD">
      <w:r>
        <w:tab/>
      </w:r>
      <w:r>
        <w:tab/>
      </w:r>
      <w:r>
        <w:tab/>
        <w:t>LDQ = 0;</w:t>
      </w:r>
    </w:p>
    <w:p w14:paraId="7305DE6B" w14:textId="77777777" w:rsidR="00402BAD" w:rsidRDefault="00402BAD" w:rsidP="00402BAD">
      <w:r>
        <w:tab/>
      </w:r>
      <w:r>
        <w:tab/>
      </w:r>
      <w:r>
        <w:tab/>
        <w:t>MULT_EN = 0; DIV_EN = 0;</w:t>
      </w:r>
    </w:p>
    <w:p w14:paraId="4332ABED" w14:textId="77777777" w:rsidR="00402BAD" w:rsidRDefault="00402BAD" w:rsidP="00402BAD">
      <w:r>
        <w:tab/>
      </w:r>
      <w:r>
        <w:tab/>
      </w:r>
      <w:r>
        <w:tab/>
        <w:t>MUL_SEL = 2'b00;</w:t>
      </w:r>
    </w:p>
    <w:p w14:paraId="09FA8316" w14:textId="77777777" w:rsidR="00402BAD" w:rsidRDefault="00402BAD" w:rsidP="00402BAD">
      <w:r>
        <w:tab/>
      </w:r>
      <w:r>
        <w:tab/>
      </w:r>
      <w:r>
        <w:tab/>
        <w:t>PC_MUX_SEL = 0;</w:t>
      </w:r>
    </w:p>
    <w:p w14:paraId="6A838A41" w14:textId="77777777" w:rsidR="00402BAD" w:rsidRDefault="00402BAD" w:rsidP="00402BAD">
      <w:r>
        <w:tab/>
      </w:r>
      <w:r>
        <w:tab/>
      </w:r>
      <w:r>
        <w:tab/>
        <w:t>PLUS1_SEL = 0;</w:t>
      </w:r>
    </w:p>
    <w:p w14:paraId="535BC058" w14:textId="77777777" w:rsidR="00402BAD" w:rsidRDefault="00402BAD" w:rsidP="00402BAD">
      <w:r>
        <w:tab/>
      </w:r>
      <w:r>
        <w:tab/>
      </w:r>
      <w:r>
        <w:tab/>
        <w:t>RF_EN = 1;</w:t>
      </w:r>
    </w:p>
    <w:p w14:paraId="01EEDCEB" w14:textId="77777777" w:rsidR="00402BAD" w:rsidRDefault="00402BAD" w:rsidP="00402BAD">
      <w:r>
        <w:tab/>
      </w:r>
      <w:r>
        <w:tab/>
      </w:r>
      <w:r>
        <w:tab/>
        <w:t>SR = 0;</w:t>
      </w:r>
    </w:p>
    <w:p w14:paraId="439DDAE5" w14:textId="77777777" w:rsidR="00402BAD" w:rsidRDefault="00402BAD" w:rsidP="00402BAD">
      <w:r>
        <w:tab/>
      </w:r>
      <w:r>
        <w:tab/>
      </w:r>
      <w:r>
        <w:tab/>
        <w:t>SL = 0;</w:t>
      </w:r>
    </w:p>
    <w:p w14:paraId="19E34D86" w14:textId="77777777" w:rsidR="00402BAD" w:rsidRDefault="00402BAD" w:rsidP="00402BAD">
      <w:r>
        <w:tab/>
      </w:r>
      <w:r>
        <w:tab/>
      </w:r>
      <w:r>
        <w:tab/>
        <w:t>SR_SEL = 0;</w:t>
      </w:r>
    </w:p>
    <w:p w14:paraId="4021DF5A" w14:textId="77777777" w:rsidR="00402BAD" w:rsidRDefault="00402BAD" w:rsidP="00402BAD">
      <w:r>
        <w:tab/>
      </w:r>
      <w:r>
        <w:tab/>
      </w:r>
      <w:r>
        <w:tab/>
        <w:t>OAP = 3'b0;</w:t>
      </w:r>
    </w:p>
    <w:p w14:paraId="6E825915" w14:textId="77777777" w:rsidR="00402BAD" w:rsidRDefault="00402BAD" w:rsidP="00402BAD">
      <w:r>
        <w:tab/>
      </w:r>
      <w:r>
        <w:tab/>
      </w:r>
      <w:r>
        <w:tab/>
        <w:t>fetch = 0;</w:t>
      </w:r>
    </w:p>
    <w:p w14:paraId="19A06F38" w14:textId="77777777" w:rsidR="00402BAD" w:rsidRDefault="00402BAD" w:rsidP="00402BAD">
      <w:r>
        <w:tab/>
      </w:r>
      <w:r>
        <w:tab/>
        <w:t>end</w:t>
      </w:r>
    </w:p>
    <w:p w14:paraId="3AD78319" w14:textId="77777777" w:rsidR="00402BAD" w:rsidRDefault="00402BAD" w:rsidP="00402BAD">
      <w:r>
        <w:tab/>
      </w:r>
      <w:r>
        <w:tab/>
        <w:t>4'b0101:</w:t>
      </w:r>
    </w:p>
    <w:p w14:paraId="78CD220E" w14:textId="77777777" w:rsidR="00402BAD" w:rsidRDefault="00402BAD" w:rsidP="00402BAD">
      <w:r>
        <w:tab/>
      </w:r>
      <w:r>
        <w:tab/>
        <w:t>begin</w:t>
      </w:r>
    </w:p>
    <w:p w14:paraId="70A07A54" w14:textId="77777777" w:rsidR="00402BAD" w:rsidRDefault="00402BAD" w:rsidP="00402BAD">
      <w:r>
        <w:lastRenderedPageBreak/>
        <w:tab/>
      </w:r>
      <w:r>
        <w:tab/>
      </w:r>
      <w:r>
        <w:tab/>
        <w:t>A_SEL = 2'b10;</w:t>
      </w:r>
    </w:p>
    <w:p w14:paraId="5781E379" w14:textId="77777777" w:rsidR="00402BAD" w:rsidRDefault="00402BAD" w:rsidP="00402BAD">
      <w:r>
        <w:tab/>
      </w:r>
      <w:r>
        <w:tab/>
      </w:r>
      <w:r>
        <w:tab/>
        <w:t>B_SEL = 2'b11;</w:t>
      </w:r>
    </w:p>
    <w:p w14:paraId="2D0075A5" w14:textId="77777777" w:rsidR="00402BAD" w:rsidRDefault="00402BAD" w:rsidP="00402BAD">
      <w:r>
        <w:tab/>
      </w:r>
      <w:r>
        <w:tab/>
      </w:r>
      <w:r>
        <w:tab/>
        <w:t>D_SEL = 2'b10;</w:t>
      </w:r>
    </w:p>
    <w:p w14:paraId="05AE08DF" w14:textId="77777777" w:rsidR="00402BAD" w:rsidRDefault="00402BAD" w:rsidP="00402BAD">
      <w:r>
        <w:tab/>
      </w:r>
      <w:r>
        <w:tab/>
      </w:r>
      <w:r>
        <w:tab/>
        <w:t>INST_TYPE_MUX_SEL = 0;</w:t>
      </w:r>
    </w:p>
    <w:p w14:paraId="009702E5" w14:textId="77777777" w:rsidR="00402BAD" w:rsidRDefault="00402BAD" w:rsidP="00402BAD">
      <w:r>
        <w:tab/>
      </w:r>
      <w:r>
        <w:tab/>
      </w:r>
      <w:r>
        <w:tab/>
        <w:t>LDA = 0;</w:t>
      </w:r>
    </w:p>
    <w:p w14:paraId="3C56C14A" w14:textId="77777777" w:rsidR="00402BAD" w:rsidRDefault="00402BAD" w:rsidP="00402BAD">
      <w:r>
        <w:tab/>
      </w:r>
      <w:r>
        <w:tab/>
      </w:r>
      <w:r>
        <w:tab/>
        <w:t>LDQ = 0;</w:t>
      </w:r>
    </w:p>
    <w:p w14:paraId="67421344" w14:textId="77777777" w:rsidR="00402BAD" w:rsidRDefault="00402BAD" w:rsidP="00402BAD">
      <w:r>
        <w:tab/>
      </w:r>
      <w:r>
        <w:tab/>
      </w:r>
      <w:r>
        <w:tab/>
        <w:t>MULT_EN = 0; DIV_EN = 0;</w:t>
      </w:r>
    </w:p>
    <w:p w14:paraId="6CEA05C5" w14:textId="77777777" w:rsidR="00402BAD" w:rsidRDefault="00402BAD" w:rsidP="00402BAD">
      <w:r>
        <w:tab/>
      </w:r>
      <w:r>
        <w:tab/>
      </w:r>
      <w:r>
        <w:tab/>
        <w:t>MUL_SEL = 2'b00;</w:t>
      </w:r>
    </w:p>
    <w:p w14:paraId="68EC503F" w14:textId="77777777" w:rsidR="00402BAD" w:rsidRDefault="00402BAD" w:rsidP="00402BAD">
      <w:r>
        <w:tab/>
      </w:r>
      <w:r>
        <w:tab/>
      </w:r>
      <w:r>
        <w:tab/>
        <w:t>PC_MUX_SEL = 0;</w:t>
      </w:r>
    </w:p>
    <w:p w14:paraId="4CCF807D" w14:textId="77777777" w:rsidR="00402BAD" w:rsidRDefault="00402BAD" w:rsidP="00402BAD">
      <w:r>
        <w:tab/>
      </w:r>
      <w:r>
        <w:tab/>
      </w:r>
      <w:r>
        <w:tab/>
        <w:t>PLUS1_SEL = 1;</w:t>
      </w:r>
    </w:p>
    <w:p w14:paraId="4F812210" w14:textId="77777777" w:rsidR="00402BAD" w:rsidRDefault="00402BAD" w:rsidP="00402BAD">
      <w:r>
        <w:tab/>
      </w:r>
      <w:r>
        <w:tab/>
      </w:r>
      <w:r>
        <w:tab/>
        <w:t>RF_EN = 1;</w:t>
      </w:r>
    </w:p>
    <w:p w14:paraId="280493CF" w14:textId="77777777" w:rsidR="00402BAD" w:rsidRDefault="00402BAD" w:rsidP="00402BAD">
      <w:r>
        <w:tab/>
      </w:r>
      <w:r>
        <w:tab/>
      </w:r>
      <w:r>
        <w:tab/>
        <w:t>SR = 0;</w:t>
      </w:r>
    </w:p>
    <w:p w14:paraId="52A7376D" w14:textId="77777777" w:rsidR="00402BAD" w:rsidRDefault="00402BAD" w:rsidP="00402BAD">
      <w:r>
        <w:tab/>
      </w:r>
      <w:r>
        <w:tab/>
      </w:r>
      <w:r>
        <w:tab/>
        <w:t>SL = 0;</w:t>
      </w:r>
    </w:p>
    <w:p w14:paraId="74063885" w14:textId="77777777" w:rsidR="00402BAD" w:rsidRDefault="00402BAD" w:rsidP="00402BAD">
      <w:r>
        <w:tab/>
      </w:r>
      <w:r>
        <w:tab/>
      </w:r>
      <w:r>
        <w:tab/>
        <w:t>SR_SEL = 0;</w:t>
      </w:r>
    </w:p>
    <w:p w14:paraId="2DB3440C" w14:textId="77777777" w:rsidR="00402BAD" w:rsidRDefault="00402BAD" w:rsidP="00402BAD">
      <w:r>
        <w:tab/>
      </w:r>
      <w:r>
        <w:tab/>
      </w:r>
      <w:r>
        <w:tab/>
        <w:t>OAP = 3'b0;</w:t>
      </w:r>
    </w:p>
    <w:p w14:paraId="51465268" w14:textId="77777777" w:rsidR="00402BAD" w:rsidRDefault="00402BAD" w:rsidP="00402BAD">
      <w:r>
        <w:tab/>
      </w:r>
      <w:r>
        <w:tab/>
      </w:r>
      <w:r>
        <w:tab/>
        <w:t>available = 0;</w:t>
      </w:r>
    </w:p>
    <w:p w14:paraId="11D435A7" w14:textId="77777777" w:rsidR="00402BAD" w:rsidRDefault="00402BAD" w:rsidP="00402BAD">
      <w:r>
        <w:tab/>
      </w:r>
      <w:r>
        <w:tab/>
      </w:r>
      <w:r>
        <w:tab/>
        <w:t>fetch = 1;</w:t>
      </w:r>
    </w:p>
    <w:p w14:paraId="151B014A" w14:textId="77777777" w:rsidR="00402BAD" w:rsidRDefault="00402BAD" w:rsidP="00402BAD">
      <w:r>
        <w:tab/>
      </w:r>
      <w:r>
        <w:tab/>
        <w:t>end</w:t>
      </w:r>
    </w:p>
    <w:p w14:paraId="480D4182" w14:textId="77777777" w:rsidR="00402BAD" w:rsidRDefault="00402BAD" w:rsidP="00402BAD">
      <w:r>
        <w:tab/>
      </w:r>
      <w:r>
        <w:tab/>
        <w:t xml:space="preserve">default: </w:t>
      </w:r>
    </w:p>
    <w:p w14:paraId="3F96F8F6" w14:textId="77777777" w:rsidR="00402BAD" w:rsidRDefault="00402BAD" w:rsidP="00402BAD">
      <w:r>
        <w:tab/>
      </w:r>
      <w:r>
        <w:tab/>
        <w:t>begin</w:t>
      </w:r>
    </w:p>
    <w:p w14:paraId="1DD9BBF4" w14:textId="77777777" w:rsidR="00402BAD" w:rsidRDefault="00402BAD" w:rsidP="00402BAD">
      <w:r>
        <w:tab/>
      </w:r>
      <w:r>
        <w:tab/>
        <w:t>end</w:t>
      </w:r>
    </w:p>
    <w:p w14:paraId="450C372A" w14:textId="77777777" w:rsidR="00402BAD" w:rsidRDefault="00402BAD" w:rsidP="00402BAD">
      <w:r>
        <w:tab/>
      </w:r>
      <w:r>
        <w:tab/>
      </w:r>
      <w:proofErr w:type="spellStart"/>
      <w:r>
        <w:t>endcase</w:t>
      </w:r>
      <w:proofErr w:type="spellEnd"/>
    </w:p>
    <w:p w14:paraId="00AD1097" w14:textId="77777777" w:rsidR="00402BAD" w:rsidRDefault="00402BAD" w:rsidP="00402BAD">
      <w:r>
        <w:tab/>
        <w:t>end</w:t>
      </w:r>
    </w:p>
    <w:p w14:paraId="0A622B87" w14:textId="77777777" w:rsidR="00402BAD" w:rsidRDefault="00402BAD" w:rsidP="00402BAD">
      <w:r>
        <w:tab/>
        <w:t>4'b1000: // LWU</w:t>
      </w:r>
    </w:p>
    <w:p w14:paraId="732C9622" w14:textId="77777777" w:rsidR="00402BAD" w:rsidRDefault="00402BAD" w:rsidP="00402BAD">
      <w:r>
        <w:tab/>
        <w:t>begin</w:t>
      </w:r>
    </w:p>
    <w:p w14:paraId="1088959F" w14:textId="77777777" w:rsidR="00402BAD" w:rsidRDefault="00402BAD" w:rsidP="00402BAD">
      <w:r>
        <w:tab/>
      </w:r>
      <w:r>
        <w:tab/>
      </w:r>
      <w:proofErr w:type="gramStart"/>
      <w:r>
        <w:t>case(</w:t>
      </w:r>
      <w:proofErr w:type="gramEnd"/>
      <w:r>
        <w:t>Count)</w:t>
      </w:r>
    </w:p>
    <w:p w14:paraId="62E0A8FC" w14:textId="77777777" w:rsidR="00402BAD" w:rsidRDefault="00402BAD" w:rsidP="00402BAD">
      <w:r>
        <w:tab/>
      </w:r>
      <w:r>
        <w:tab/>
        <w:t>4'b0010:</w:t>
      </w:r>
    </w:p>
    <w:p w14:paraId="5FBFBC8A" w14:textId="77777777" w:rsidR="00402BAD" w:rsidRDefault="00402BAD" w:rsidP="00402BAD">
      <w:r>
        <w:tab/>
      </w:r>
      <w:r>
        <w:tab/>
        <w:t>begin</w:t>
      </w:r>
    </w:p>
    <w:p w14:paraId="59B0D0AC" w14:textId="77777777" w:rsidR="00402BAD" w:rsidRDefault="00402BAD" w:rsidP="00402BAD">
      <w:r>
        <w:tab/>
      </w:r>
      <w:r>
        <w:tab/>
      </w:r>
      <w:r>
        <w:tab/>
        <w:t>A_SEL = 2'b10;</w:t>
      </w:r>
    </w:p>
    <w:p w14:paraId="6F424ED1" w14:textId="77777777" w:rsidR="00402BAD" w:rsidRDefault="00402BAD" w:rsidP="00402BAD">
      <w:r>
        <w:lastRenderedPageBreak/>
        <w:tab/>
      </w:r>
      <w:r>
        <w:tab/>
      </w:r>
      <w:r>
        <w:tab/>
        <w:t>B_SEL = 2'b11;</w:t>
      </w:r>
    </w:p>
    <w:p w14:paraId="5DD69D30" w14:textId="77777777" w:rsidR="00402BAD" w:rsidRDefault="00402BAD" w:rsidP="00402BAD">
      <w:r>
        <w:tab/>
      </w:r>
      <w:r>
        <w:tab/>
      </w:r>
      <w:r>
        <w:tab/>
        <w:t>D_SEL = 2'b11;</w:t>
      </w:r>
    </w:p>
    <w:p w14:paraId="0D591E9F" w14:textId="77777777" w:rsidR="00402BAD" w:rsidRDefault="00402BAD" w:rsidP="00402BAD">
      <w:r>
        <w:tab/>
      </w:r>
      <w:r>
        <w:tab/>
      </w:r>
      <w:r>
        <w:tab/>
        <w:t>INST_TYPE_MUX_SEL = 0;</w:t>
      </w:r>
    </w:p>
    <w:p w14:paraId="2EF8679F" w14:textId="77777777" w:rsidR="00402BAD" w:rsidRDefault="00402BAD" w:rsidP="00402BAD">
      <w:r>
        <w:tab/>
      </w:r>
      <w:r>
        <w:tab/>
      </w:r>
      <w:r>
        <w:tab/>
        <w:t>LDA = 1;</w:t>
      </w:r>
    </w:p>
    <w:p w14:paraId="0AABF889" w14:textId="77777777" w:rsidR="00402BAD" w:rsidRDefault="00402BAD" w:rsidP="00402BAD">
      <w:r>
        <w:tab/>
      </w:r>
      <w:r>
        <w:tab/>
      </w:r>
      <w:r>
        <w:tab/>
        <w:t>LDQ = 0;</w:t>
      </w:r>
    </w:p>
    <w:p w14:paraId="026A54F9" w14:textId="77777777" w:rsidR="00402BAD" w:rsidRDefault="00402BAD" w:rsidP="00402BAD">
      <w:r>
        <w:tab/>
      </w:r>
      <w:r>
        <w:tab/>
      </w:r>
      <w:r>
        <w:tab/>
        <w:t>MULT_EN = 0; DIV_EN = 0;</w:t>
      </w:r>
    </w:p>
    <w:p w14:paraId="444A8696" w14:textId="77777777" w:rsidR="00402BAD" w:rsidRDefault="00402BAD" w:rsidP="00402BAD">
      <w:r>
        <w:tab/>
      </w:r>
      <w:r>
        <w:tab/>
      </w:r>
      <w:r>
        <w:tab/>
        <w:t>MUL_SEL = 2'b00;</w:t>
      </w:r>
    </w:p>
    <w:p w14:paraId="7A19EFD3" w14:textId="77777777" w:rsidR="00402BAD" w:rsidRDefault="00402BAD" w:rsidP="00402BAD">
      <w:r>
        <w:tab/>
      </w:r>
      <w:r>
        <w:tab/>
      </w:r>
      <w:r>
        <w:tab/>
        <w:t>PC_MUX_SEL = 0;</w:t>
      </w:r>
    </w:p>
    <w:p w14:paraId="50125F7F" w14:textId="77777777" w:rsidR="00402BAD" w:rsidRDefault="00402BAD" w:rsidP="00402BAD">
      <w:r>
        <w:tab/>
      </w:r>
      <w:r>
        <w:tab/>
      </w:r>
      <w:r>
        <w:tab/>
        <w:t>PLUS1_SEL = 0;</w:t>
      </w:r>
    </w:p>
    <w:p w14:paraId="6BE67010" w14:textId="77777777" w:rsidR="00402BAD" w:rsidRDefault="00402BAD" w:rsidP="00402BAD">
      <w:r>
        <w:tab/>
      </w:r>
      <w:r>
        <w:tab/>
      </w:r>
      <w:r>
        <w:tab/>
        <w:t>RF_EN = 0;</w:t>
      </w:r>
    </w:p>
    <w:p w14:paraId="0266095B" w14:textId="77777777" w:rsidR="00402BAD" w:rsidRDefault="00402BAD" w:rsidP="00402BAD">
      <w:r>
        <w:tab/>
      </w:r>
      <w:r>
        <w:tab/>
      </w:r>
      <w:r>
        <w:tab/>
        <w:t>SR = 0;</w:t>
      </w:r>
    </w:p>
    <w:p w14:paraId="1F819F22" w14:textId="77777777" w:rsidR="00402BAD" w:rsidRDefault="00402BAD" w:rsidP="00402BAD">
      <w:r>
        <w:tab/>
      </w:r>
      <w:r>
        <w:tab/>
      </w:r>
      <w:r>
        <w:tab/>
        <w:t>SL = 0;</w:t>
      </w:r>
    </w:p>
    <w:p w14:paraId="4AC2A23C" w14:textId="77777777" w:rsidR="00402BAD" w:rsidRDefault="00402BAD" w:rsidP="00402BAD">
      <w:r>
        <w:tab/>
      </w:r>
      <w:r>
        <w:tab/>
      </w:r>
      <w:r>
        <w:tab/>
        <w:t>SR_SEL = 0;</w:t>
      </w:r>
    </w:p>
    <w:p w14:paraId="27D6C232" w14:textId="77777777" w:rsidR="00402BAD" w:rsidRDefault="00402BAD" w:rsidP="00402BAD">
      <w:r>
        <w:tab/>
      </w:r>
      <w:r>
        <w:tab/>
      </w:r>
      <w:r>
        <w:tab/>
        <w:t>OAP = 3'b0;</w:t>
      </w:r>
    </w:p>
    <w:p w14:paraId="74E4CF4E" w14:textId="77777777" w:rsidR="00402BAD" w:rsidRDefault="00402BAD" w:rsidP="00402BAD">
      <w:r>
        <w:tab/>
      </w:r>
      <w:r>
        <w:tab/>
      </w:r>
      <w:r>
        <w:tab/>
        <w:t>fetch = 0;</w:t>
      </w:r>
    </w:p>
    <w:p w14:paraId="08F1C6B2" w14:textId="77777777" w:rsidR="00402BAD" w:rsidRDefault="00402BAD" w:rsidP="00402BAD">
      <w:r>
        <w:tab/>
      </w:r>
      <w:r>
        <w:tab/>
        <w:t>end</w:t>
      </w:r>
    </w:p>
    <w:p w14:paraId="3E6048BF" w14:textId="77777777" w:rsidR="00402BAD" w:rsidRDefault="00402BAD" w:rsidP="00402BAD">
      <w:r>
        <w:tab/>
      </w:r>
      <w:r>
        <w:tab/>
        <w:t>4'b0011:</w:t>
      </w:r>
    </w:p>
    <w:p w14:paraId="0ED39611" w14:textId="77777777" w:rsidR="00402BAD" w:rsidRDefault="00402BAD" w:rsidP="00402BAD">
      <w:r>
        <w:tab/>
      </w:r>
      <w:r>
        <w:tab/>
        <w:t>begin</w:t>
      </w:r>
    </w:p>
    <w:p w14:paraId="6630B302" w14:textId="77777777" w:rsidR="00402BAD" w:rsidRDefault="00402BAD" w:rsidP="00402BAD">
      <w:r>
        <w:tab/>
      </w:r>
      <w:r>
        <w:tab/>
      </w:r>
      <w:r>
        <w:tab/>
        <w:t>A_SEL = 2'b10;</w:t>
      </w:r>
    </w:p>
    <w:p w14:paraId="755053B3" w14:textId="77777777" w:rsidR="00402BAD" w:rsidRDefault="00402BAD" w:rsidP="00402BAD">
      <w:r>
        <w:tab/>
      </w:r>
      <w:r>
        <w:tab/>
      </w:r>
      <w:r>
        <w:tab/>
        <w:t>B_SEL = 2'b11;</w:t>
      </w:r>
    </w:p>
    <w:p w14:paraId="25A80386" w14:textId="77777777" w:rsidR="00402BAD" w:rsidRDefault="00402BAD" w:rsidP="00402BAD">
      <w:r>
        <w:tab/>
      </w:r>
      <w:r>
        <w:tab/>
      </w:r>
      <w:r>
        <w:tab/>
        <w:t>D_SEL = 2'b11;</w:t>
      </w:r>
    </w:p>
    <w:p w14:paraId="399BEB25" w14:textId="77777777" w:rsidR="00402BAD" w:rsidRDefault="00402BAD" w:rsidP="00402BAD">
      <w:r>
        <w:tab/>
      </w:r>
      <w:r>
        <w:tab/>
      </w:r>
      <w:r>
        <w:tab/>
        <w:t>INST_TYPE_MUX_SEL = 0;</w:t>
      </w:r>
    </w:p>
    <w:p w14:paraId="2D98BE83" w14:textId="77777777" w:rsidR="00402BAD" w:rsidRDefault="00402BAD" w:rsidP="00402BAD">
      <w:r>
        <w:tab/>
      </w:r>
      <w:r>
        <w:tab/>
      </w:r>
      <w:r>
        <w:tab/>
        <w:t>LDA = 0;</w:t>
      </w:r>
    </w:p>
    <w:p w14:paraId="57D179C9" w14:textId="77777777" w:rsidR="00402BAD" w:rsidRDefault="00402BAD" w:rsidP="00402BAD">
      <w:r>
        <w:tab/>
      </w:r>
      <w:r>
        <w:tab/>
      </w:r>
      <w:r>
        <w:tab/>
        <w:t>LDQ = 0;</w:t>
      </w:r>
    </w:p>
    <w:p w14:paraId="1A39F7D4" w14:textId="77777777" w:rsidR="00402BAD" w:rsidRDefault="00402BAD" w:rsidP="00402BAD">
      <w:r>
        <w:tab/>
      </w:r>
      <w:r>
        <w:tab/>
      </w:r>
      <w:r>
        <w:tab/>
        <w:t>MULT_EN = 0; DIV_EN = 0;</w:t>
      </w:r>
    </w:p>
    <w:p w14:paraId="3CE53165" w14:textId="77777777" w:rsidR="00402BAD" w:rsidRDefault="00402BAD" w:rsidP="00402BAD">
      <w:r>
        <w:tab/>
      </w:r>
      <w:r>
        <w:tab/>
      </w:r>
      <w:r>
        <w:tab/>
        <w:t>MUL_SEL = 2'b00;</w:t>
      </w:r>
    </w:p>
    <w:p w14:paraId="3FA4BE11" w14:textId="77777777" w:rsidR="00402BAD" w:rsidRDefault="00402BAD" w:rsidP="00402BAD">
      <w:r>
        <w:tab/>
      </w:r>
      <w:r>
        <w:tab/>
      </w:r>
      <w:r>
        <w:tab/>
        <w:t>PC_MUX_SEL = 0;</w:t>
      </w:r>
    </w:p>
    <w:p w14:paraId="2E1C6BDE" w14:textId="77777777" w:rsidR="00402BAD" w:rsidRDefault="00402BAD" w:rsidP="00402BAD">
      <w:r>
        <w:tab/>
      </w:r>
      <w:r>
        <w:tab/>
      </w:r>
      <w:r>
        <w:tab/>
        <w:t>PLUS1_SEL = 0;</w:t>
      </w:r>
    </w:p>
    <w:p w14:paraId="1362E763" w14:textId="77777777" w:rsidR="00402BAD" w:rsidRDefault="00402BAD" w:rsidP="00402BAD">
      <w:r>
        <w:tab/>
      </w:r>
      <w:r>
        <w:tab/>
      </w:r>
      <w:r>
        <w:tab/>
        <w:t>RF_EN = 0;</w:t>
      </w:r>
    </w:p>
    <w:p w14:paraId="54537C3B" w14:textId="77777777" w:rsidR="00402BAD" w:rsidRDefault="00402BAD" w:rsidP="00402BAD">
      <w:r>
        <w:lastRenderedPageBreak/>
        <w:tab/>
      </w:r>
      <w:r>
        <w:tab/>
      </w:r>
      <w:r>
        <w:tab/>
        <w:t>SR = 0;</w:t>
      </w:r>
    </w:p>
    <w:p w14:paraId="21D1D746" w14:textId="77777777" w:rsidR="00402BAD" w:rsidRDefault="00402BAD" w:rsidP="00402BAD">
      <w:r>
        <w:tab/>
      </w:r>
      <w:r>
        <w:tab/>
      </w:r>
      <w:r>
        <w:tab/>
        <w:t>SL = 0;</w:t>
      </w:r>
    </w:p>
    <w:p w14:paraId="0A3C6B3B" w14:textId="77777777" w:rsidR="00402BAD" w:rsidRDefault="00402BAD" w:rsidP="00402BAD">
      <w:r>
        <w:tab/>
      </w:r>
      <w:r>
        <w:tab/>
      </w:r>
      <w:r>
        <w:tab/>
        <w:t>SR_SEL = 0;</w:t>
      </w:r>
    </w:p>
    <w:p w14:paraId="4AEA5EE5" w14:textId="77777777" w:rsidR="00402BAD" w:rsidRDefault="00402BAD" w:rsidP="00402BAD">
      <w:r>
        <w:tab/>
      </w:r>
      <w:r>
        <w:tab/>
      </w:r>
      <w:r>
        <w:tab/>
        <w:t>OAP = 3'b0;</w:t>
      </w:r>
    </w:p>
    <w:p w14:paraId="1C475454" w14:textId="77777777" w:rsidR="00402BAD" w:rsidRDefault="00402BAD" w:rsidP="00402BAD">
      <w:r>
        <w:tab/>
      </w:r>
      <w:r>
        <w:tab/>
      </w:r>
      <w:r>
        <w:tab/>
        <w:t>fetch = 0;</w:t>
      </w:r>
    </w:p>
    <w:p w14:paraId="777AEBE2" w14:textId="77777777" w:rsidR="00402BAD" w:rsidRDefault="00402BAD" w:rsidP="00402BAD">
      <w:r>
        <w:tab/>
      </w:r>
      <w:r>
        <w:tab/>
        <w:t>end</w:t>
      </w:r>
    </w:p>
    <w:p w14:paraId="41B84758" w14:textId="77777777" w:rsidR="00402BAD" w:rsidRDefault="00402BAD" w:rsidP="00402BAD">
      <w:r>
        <w:tab/>
      </w:r>
      <w:r>
        <w:tab/>
        <w:t>4'b0100:</w:t>
      </w:r>
    </w:p>
    <w:p w14:paraId="5595D9C1" w14:textId="77777777" w:rsidR="00402BAD" w:rsidRDefault="00402BAD" w:rsidP="00402BAD">
      <w:r>
        <w:tab/>
      </w:r>
      <w:r>
        <w:tab/>
        <w:t>begin</w:t>
      </w:r>
    </w:p>
    <w:p w14:paraId="70CF9255" w14:textId="77777777" w:rsidR="00402BAD" w:rsidRDefault="00402BAD" w:rsidP="00402BAD">
      <w:r>
        <w:tab/>
      </w:r>
      <w:r>
        <w:tab/>
      </w:r>
      <w:r>
        <w:tab/>
        <w:t>A_SEL = 2'b10;</w:t>
      </w:r>
    </w:p>
    <w:p w14:paraId="662DC32F" w14:textId="77777777" w:rsidR="00402BAD" w:rsidRDefault="00402BAD" w:rsidP="00402BAD">
      <w:r>
        <w:tab/>
      </w:r>
      <w:r>
        <w:tab/>
      </w:r>
      <w:r>
        <w:tab/>
        <w:t>B_SEL = 2'b11;</w:t>
      </w:r>
    </w:p>
    <w:p w14:paraId="04A5C91B" w14:textId="77777777" w:rsidR="00402BAD" w:rsidRDefault="00402BAD" w:rsidP="00402BAD">
      <w:r>
        <w:tab/>
      </w:r>
      <w:r>
        <w:tab/>
      </w:r>
      <w:r>
        <w:tab/>
        <w:t>D_SEL = 2'b10;</w:t>
      </w:r>
    </w:p>
    <w:p w14:paraId="6720BAEB" w14:textId="77777777" w:rsidR="00402BAD" w:rsidRDefault="00402BAD" w:rsidP="00402BAD">
      <w:r>
        <w:tab/>
      </w:r>
      <w:r>
        <w:tab/>
      </w:r>
      <w:r>
        <w:tab/>
        <w:t>INST_TYPE_MUX_SEL = 0;</w:t>
      </w:r>
    </w:p>
    <w:p w14:paraId="6DAFA65B" w14:textId="77777777" w:rsidR="00402BAD" w:rsidRDefault="00402BAD" w:rsidP="00402BAD">
      <w:r>
        <w:tab/>
      </w:r>
      <w:r>
        <w:tab/>
      </w:r>
      <w:r>
        <w:tab/>
        <w:t>LDA = 0;</w:t>
      </w:r>
    </w:p>
    <w:p w14:paraId="068DDADC" w14:textId="77777777" w:rsidR="00402BAD" w:rsidRDefault="00402BAD" w:rsidP="00402BAD">
      <w:r>
        <w:tab/>
      </w:r>
      <w:r>
        <w:tab/>
      </w:r>
      <w:r>
        <w:tab/>
        <w:t>LDQ = 0;</w:t>
      </w:r>
    </w:p>
    <w:p w14:paraId="0B11EFAF" w14:textId="77777777" w:rsidR="00402BAD" w:rsidRDefault="00402BAD" w:rsidP="00402BAD">
      <w:r>
        <w:tab/>
      </w:r>
      <w:r>
        <w:tab/>
      </w:r>
      <w:r>
        <w:tab/>
        <w:t>MULT_EN = 0; DIV_EN = 0;</w:t>
      </w:r>
    </w:p>
    <w:p w14:paraId="4A24C42C" w14:textId="77777777" w:rsidR="00402BAD" w:rsidRDefault="00402BAD" w:rsidP="00402BAD">
      <w:r>
        <w:tab/>
      </w:r>
      <w:r>
        <w:tab/>
      </w:r>
      <w:r>
        <w:tab/>
        <w:t>MUL_SEL = 2'b00;</w:t>
      </w:r>
    </w:p>
    <w:p w14:paraId="7F869D47" w14:textId="77777777" w:rsidR="00402BAD" w:rsidRDefault="00402BAD" w:rsidP="00402BAD">
      <w:r>
        <w:tab/>
      </w:r>
      <w:r>
        <w:tab/>
      </w:r>
      <w:r>
        <w:tab/>
        <w:t>PC_MUX_SEL = 0;</w:t>
      </w:r>
    </w:p>
    <w:p w14:paraId="6A4CB011" w14:textId="77777777" w:rsidR="00402BAD" w:rsidRDefault="00402BAD" w:rsidP="00402BAD">
      <w:r>
        <w:tab/>
      </w:r>
      <w:r>
        <w:tab/>
      </w:r>
      <w:r>
        <w:tab/>
        <w:t>PLUS1_SEL = 1;</w:t>
      </w:r>
    </w:p>
    <w:p w14:paraId="1B0B5F02" w14:textId="77777777" w:rsidR="00402BAD" w:rsidRDefault="00402BAD" w:rsidP="00402BAD">
      <w:r>
        <w:tab/>
      </w:r>
      <w:r>
        <w:tab/>
      </w:r>
      <w:r>
        <w:tab/>
        <w:t>RF_EN = 1;</w:t>
      </w:r>
    </w:p>
    <w:p w14:paraId="1E48999C" w14:textId="77777777" w:rsidR="00402BAD" w:rsidRDefault="00402BAD" w:rsidP="00402BAD">
      <w:r>
        <w:tab/>
      </w:r>
      <w:r>
        <w:tab/>
      </w:r>
      <w:r>
        <w:tab/>
        <w:t>SR = 0;</w:t>
      </w:r>
    </w:p>
    <w:p w14:paraId="6239ACE4" w14:textId="77777777" w:rsidR="00402BAD" w:rsidRDefault="00402BAD" w:rsidP="00402BAD">
      <w:r>
        <w:tab/>
      </w:r>
      <w:r>
        <w:tab/>
      </w:r>
      <w:r>
        <w:tab/>
        <w:t>SL = 0;</w:t>
      </w:r>
    </w:p>
    <w:p w14:paraId="59AAA202" w14:textId="77777777" w:rsidR="00402BAD" w:rsidRDefault="00402BAD" w:rsidP="00402BAD">
      <w:r>
        <w:tab/>
      </w:r>
      <w:r>
        <w:tab/>
      </w:r>
      <w:r>
        <w:tab/>
        <w:t>SR_SEL = 0;</w:t>
      </w:r>
    </w:p>
    <w:p w14:paraId="0216183F" w14:textId="77777777" w:rsidR="00402BAD" w:rsidRDefault="00402BAD" w:rsidP="00402BAD">
      <w:r>
        <w:tab/>
      </w:r>
      <w:r>
        <w:tab/>
      </w:r>
      <w:r>
        <w:tab/>
        <w:t>OAP = 3'b0;</w:t>
      </w:r>
    </w:p>
    <w:p w14:paraId="24ACE37C" w14:textId="77777777" w:rsidR="00402BAD" w:rsidRDefault="00402BAD" w:rsidP="00402BAD">
      <w:r>
        <w:tab/>
      </w:r>
      <w:r>
        <w:tab/>
      </w:r>
      <w:r>
        <w:tab/>
        <w:t>available = 0;</w:t>
      </w:r>
    </w:p>
    <w:p w14:paraId="179FC12D" w14:textId="77777777" w:rsidR="00402BAD" w:rsidRDefault="00402BAD" w:rsidP="00402BAD">
      <w:r>
        <w:tab/>
      </w:r>
      <w:r>
        <w:tab/>
      </w:r>
      <w:r>
        <w:tab/>
        <w:t>fetch = 1;</w:t>
      </w:r>
    </w:p>
    <w:p w14:paraId="66C29D82" w14:textId="77777777" w:rsidR="00402BAD" w:rsidRDefault="00402BAD" w:rsidP="00402BAD">
      <w:r>
        <w:tab/>
      </w:r>
      <w:r>
        <w:tab/>
        <w:t>end</w:t>
      </w:r>
    </w:p>
    <w:p w14:paraId="53216CFA" w14:textId="77777777" w:rsidR="00402BAD" w:rsidRDefault="00402BAD" w:rsidP="00402BAD">
      <w:r>
        <w:tab/>
      </w:r>
      <w:r>
        <w:tab/>
        <w:t xml:space="preserve">default: </w:t>
      </w:r>
    </w:p>
    <w:p w14:paraId="445E8A1D" w14:textId="77777777" w:rsidR="00402BAD" w:rsidRDefault="00402BAD" w:rsidP="00402BAD">
      <w:r>
        <w:tab/>
      </w:r>
      <w:r>
        <w:tab/>
        <w:t>begin</w:t>
      </w:r>
    </w:p>
    <w:p w14:paraId="79E54576" w14:textId="77777777" w:rsidR="00402BAD" w:rsidRDefault="00402BAD" w:rsidP="00402BAD">
      <w:r>
        <w:tab/>
      </w:r>
      <w:r>
        <w:tab/>
        <w:t>end</w:t>
      </w:r>
    </w:p>
    <w:p w14:paraId="6BA6B248" w14:textId="77777777" w:rsidR="00402BAD" w:rsidRDefault="00402BAD" w:rsidP="00402BAD">
      <w:r>
        <w:lastRenderedPageBreak/>
        <w:tab/>
      </w:r>
      <w:r>
        <w:tab/>
      </w:r>
      <w:proofErr w:type="spellStart"/>
      <w:r>
        <w:t>endcase</w:t>
      </w:r>
      <w:proofErr w:type="spellEnd"/>
    </w:p>
    <w:p w14:paraId="75125C14" w14:textId="77777777" w:rsidR="00402BAD" w:rsidRDefault="00402BAD" w:rsidP="00402BAD">
      <w:r>
        <w:tab/>
        <w:t>end</w:t>
      </w:r>
    </w:p>
    <w:p w14:paraId="5C636912" w14:textId="77777777" w:rsidR="00402BAD" w:rsidRDefault="00402BAD" w:rsidP="00402BAD">
      <w:r>
        <w:tab/>
        <w:t>4'b1001: // LWL</w:t>
      </w:r>
    </w:p>
    <w:p w14:paraId="6CC2B07A" w14:textId="77777777" w:rsidR="00402BAD" w:rsidRDefault="00402BAD" w:rsidP="00402BAD">
      <w:r>
        <w:tab/>
        <w:t>begin</w:t>
      </w:r>
    </w:p>
    <w:p w14:paraId="03F92977" w14:textId="77777777" w:rsidR="00402BAD" w:rsidRDefault="00402BAD" w:rsidP="00402BAD">
      <w:r>
        <w:tab/>
      </w:r>
      <w:r>
        <w:tab/>
      </w:r>
      <w:proofErr w:type="gramStart"/>
      <w:r>
        <w:t>case(</w:t>
      </w:r>
      <w:proofErr w:type="gramEnd"/>
      <w:r>
        <w:t>Count)</w:t>
      </w:r>
    </w:p>
    <w:p w14:paraId="08B87880" w14:textId="77777777" w:rsidR="00402BAD" w:rsidRDefault="00402BAD" w:rsidP="00402BAD">
      <w:r>
        <w:tab/>
      </w:r>
      <w:r>
        <w:tab/>
        <w:t>4'b0010:</w:t>
      </w:r>
    </w:p>
    <w:p w14:paraId="27F377CE" w14:textId="77777777" w:rsidR="00402BAD" w:rsidRDefault="00402BAD" w:rsidP="00402BAD">
      <w:r>
        <w:tab/>
      </w:r>
      <w:r>
        <w:tab/>
        <w:t>begin</w:t>
      </w:r>
    </w:p>
    <w:p w14:paraId="4247E13E" w14:textId="77777777" w:rsidR="00402BAD" w:rsidRDefault="00402BAD" w:rsidP="00402BAD">
      <w:r>
        <w:tab/>
      </w:r>
      <w:r>
        <w:tab/>
      </w:r>
      <w:r>
        <w:tab/>
        <w:t>A_SEL = 2'b10;</w:t>
      </w:r>
    </w:p>
    <w:p w14:paraId="5A98E555" w14:textId="77777777" w:rsidR="00402BAD" w:rsidRDefault="00402BAD" w:rsidP="00402BAD">
      <w:r>
        <w:tab/>
      </w:r>
      <w:r>
        <w:tab/>
      </w:r>
      <w:r>
        <w:tab/>
        <w:t>B_SEL = 2'b11;</w:t>
      </w:r>
    </w:p>
    <w:p w14:paraId="36A2D79B" w14:textId="77777777" w:rsidR="00402BAD" w:rsidRDefault="00402BAD" w:rsidP="00402BAD">
      <w:r>
        <w:tab/>
      </w:r>
      <w:r>
        <w:tab/>
      </w:r>
      <w:r>
        <w:tab/>
        <w:t>D_SEL = 2'b11;</w:t>
      </w:r>
    </w:p>
    <w:p w14:paraId="2036141A" w14:textId="77777777" w:rsidR="00402BAD" w:rsidRDefault="00402BAD" w:rsidP="00402BAD">
      <w:r>
        <w:tab/>
      </w:r>
      <w:r>
        <w:tab/>
      </w:r>
      <w:r>
        <w:tab/>
        <w:t>INST_TYPE_MUX_SEL = 0;</w:t>
      </w:r>
    </w:p>
    <w:p w14:paraId="55ADE52A" w14:textId="77777777" w:rsidR="00402BAD" w:rsidRDefault="00402BAD" w:rsidP="00402BAD">
      <w:r>
        <w:tab/>
      </w:r>
      <w:r>
        <w:tab/>
      </w:r>
      <w:r>
        <w:tab/>
        <w:t>LDA = 0;</w:t>
      </w:r>
    </w:p>
    <w:p w14:paraId="0B3D4D2F" w14:textId="77777777" w:rsidR="00402BAD" w:rsidRDefault="00402BAD" w:rsidP="00402BAD">
      <w:r>
        <w:tab/>
      </w:r>
      <w:r>
        <w:tab/>
      </w:r>
      <w:r>
        <w:tab/>
        <w:t>LDQ = 0;</w:t>
      </w:r>
    </w:p>
    <w:p w14:paraId="49C6BE25" w14:textId="77777777" w:rsidR="00402BAD" w:rsidRDefault="00402BAD" w:rsidP="00402BAD">
      <w:r>
        <w:tab/>
      </w:r>
      <w:r>
        <w:tab/>
      </w:r>
      <w:r>
        <w:tab/>
        <w:t>MULT_EN = 0; DIV_EN = 0;</w:t>
      </w:r>
    </w:p>
    <w:p w14:paraId="68796283" w14:textId="77777777" w:rsidR="00402BAD" w:rsidRDefault="00402BAD" w:rsidP="00402BAD">
      <w:r>
        <w:tab/>
      </w:r>
      <w:r>
        <w:tab/>
      </w:r>
      <w:r>
        <w:tab/>
        <w:t>MUL_SEL = 2'b00;</w:t>
      </w:r>
    </w:p>
    <w:p w14:paraId="13C529F6" w14:textId="77777777" w:rsidR="00402BAD" w:rsidRDefault="00402BAD" w:rsidP="00402BAD">
      <w:r>
        <w:tab/>
      </w:r>
      <w:r>
        <w:tab/>
      </w:r>
      <w:r>
        <w:tab/>
        <w:t>PC_MUX_SEL = 0;</w:t>
      </w:r>
    </w:p>
    <w:p w14:paraId="0DE78B33" w14:textId="77777777" w:rsidR="00402BAD" w:rsidRDefault="00402BAD" w:rsidP="00402BAD">
      <w:r>
        <w:tab/>
      </w:r>
      <w:r>
        <w:tab/>
      </w:r>
      <w:r>
        <w:tab/>
        <w:t>PLUS1_SEL = 0;</w:t>
      </w:r>
    </w:p>
    <w:p w14:paraId="06D3EC49" w14:textId="77777777" w:rsidR="00402BAD" w:rsidRDefault="00402BAD" w:rsidP="00402BAD">
      <w:r>
        <w:tab/>
      </w:r>
      <w:r>
        <w:tab/>
      </w:r>
      <w:r>
        <w:tab/>
        <w:t>RF_EN = 0;</w:t>
      </w:r>
    </w:p>
    <w:p w14:paraId="0B1C6E4F" w14:textId="77777777" w:rsidR="00402BAD" w:rsidRDefault="00402BAD" w:rsidP="00402BAD">
      <w:r>
        <w:tab/>
      </w:r>
      <w:r>
        <w:tab/>
      </w:r>
      <w:r>
        <w:tab/>
        <w:t>SR = 0;</w:t>
      </w:r>
    </w:p>
    <w:p w14:paraId="5CC0929B" w14:textId="77777777" w:rsidR="00402BAD" w:rsidRDefault="00402BAD" w:rsidP="00402BAD">
      <w:r>
        <w:tab/>
      </w:r>
      <w:r>
        <w:tab/>
      </w:r>
      <w:r>
        <w:tab/>
        <w:t>SL = 0;</w:t>
      </w:r>
    </w:p>
    <w:p w14:paraId="62C53034" w14:textId="77777777" w:rsidR="00402BAD" w:rsidRDefault="00402BAD" w:rsidP="00402BAD">
      <w:r>
        <w:tab/>
      </w:r>
      <w:r>
        <w:tab/>
      </w:r>
      <w:r>
        <w:tab/>
        <w:t>SR_SEL = 0;</w:t>
      </w:r>
    </w:p>
    <w:p w14:paraId="41D72A4F" w14:textId="77777777" w:rsidR="00402BAD" w:rsidRDefault="00402BAD" w:rsidP="00402BAD">
      <w:r>
        <w:tab/>
      </w:r>
      <w:r>
        <w:tab/>
      </w:r>
      <w:r>
        <w:tab/>
        <w:t>OAP = 3'b0;</w:t>
      </w:r>
    </w:p>
    <w:p w14:paraId="767EF65B" w14:textId="77777777" w:rsidR="00402BAD" w:rsidRDefault="00402BAD" w:rsidP="00402BAD">
      <w:r>
        <w:tab/>
      </w:r>
      <w:r>
        <w:tab/>
      </w:r>
      <w:r>
        <w:tab/>
        <w:t>fetch = 0;</w:t>
      </w:r>
    </w:p>
    <w:p w14:paraId="7FBE0335" w14:textId="77777777" w:rsidR="00402BAD" w:rsidRDefault="00402BAD" w:rsidP="00402BAD">
      <w:r>
        <w:tab/>
      </w:r>
      <w:r>
        <w:tab/>
        <w:t>end</w:t>
      </w:r>
    </w:p>
    <w:p w14:paraId="378DF5BA" w14:textId="77777777" w:rsidR="00402BAD" w:rsidRDefault="00402BAD" w:rsidP="00402BAD">
      <w:r>
        <w:tab/>
      </w:r>
      <w:r>
        <w:tab/>
        <w:t>4'b0011:</w:t>
      </w:r>
    </w:p>
    <w:p w14:paraId="5C18A295" w14:textId="77777777" w:rsidR="00402BAD" w:rsidRDefault="00402BAD" w:rsidP="00402BAD">
      <w:r>
        <w:tab/>
      </w:r>
      <w:r>
        <w:tab/>
        <w:t>begin</w:t>
      </w:r>
    </w:p>
    <w:p w14:paraId="382208F1" w14:textId="77777777" w:rsidR="00402BAD" w:rsidRDefault="00402BAD" w:rsidP="00402BAD">
      <w:r>
        <w:tab/>
      </w:r>
      <w:r>
        <w:tab/>
      </w:r>
      <w:r>
        <w:tab/>
        <w:t>A_SEL = 2'b10;</w:t>
      </w:r>
    </w:p>
    <w:p w14:paraId="0CBDE516" w14:textId="77777777" w:rsidR="00402BAD" w:rsidRDefault="00402BAD" w:rsidP="00402BAD">
      <w:r>
        <w:tab/>
      </w:r>
      <w:r>
        <w:tab/>
      </w:r>
      <w:r>
        <w:tab/>
        <w:t>B_SEL = 2'b11;</w:t>
      </w:r>
    </w:p>
    <w:p w14:paraId="6C0A472B" w14:textId="77777777" w:rsidR="00402BAD" w:rsidRDefault="00402BAD" w:rsidP="00402BAD">
      <w:r>
        <w:tab/>
      </w:r>
      <w:r>
        <w:tab/>
      </w:r>
      <w:r>
        <w:tab/>
        <w:t>D_SEL = 2'b11;</w:t>
      </w:r>
    </w:p>
    <w:p w14:paraId="61593614" w14:textId="77777777" w:rsidR="00402BAD" w:rsidRDefault="00402BAD" w:rsidP="00402BAD">
      <w:r>
        <w:lastRenderedPageBreak/>
        <w:tab/>
      </w:r>
      <w:r>
        <w:tab/>
      </w:r>
      <w:r>
        <w:tab/>
        <w:t>INST_TYPE_MUX_SEL = 0;</w:t>
      </w:r>
    </w:p>
    <w:p w14:paraId="367C880A" w14:textId="77777777" w:rsidR="00402BAD" w:rsidRDefault="00402BAD" w:rsidP="00402BAD">
      <w:r>
        <w:tab/>
      </w:r>
      <w:r>
        <w:tab/>
      </w:r>
      <w:r>
        <w:tab/>
        <w:t>LDA = 1;</w:t>
      </w:r>
    </w:p>
    <w:p w14:paraId="627BBB40" w14:textId="77777777" w:rsidR="00402BAD" w:rsidRDefault="00402BAD" w:rsidP="00402BAD">
      <w:r>
        <w:tab/>
      </w:r>
      <w:r>
        <w:tab/>
      </w:r>
      <w:r>
        <w:tab/>
        <w:t>LDQ = 0;</w:t>
      </w:r>
    </w:p>
    <w:p w14:paraId="3FCB7B5D" w14:textId="77777777" w:rsidR="00402BAD" w:rsidRDefault="00402BAD" w:rsidP="00402BAD">
      <w:r>
        <w:tab/>
      </w:r>
      <w:r>
        <w:tab/>
      </w:r>
      <w:r>
        <w:tab/>
        <w:t>MULT_EN = 0; DIV_EN = 0;</w:t>
      </w:r>
    </w:p>
    <w:p w14:paraId="7C4874F3" w14:textId="77777777" w:rsidR="00402BAD" w:rsidRDefault="00402BAD" w:rsidP="00402BAD">
      <w:r>
        <w:tab/>
      </w:r>
      <w:r>
        <w:tab/>
      </w:r>
      <w:r>
        <w:tab/>
        <w:t>MUL_SEL = 2'b00;</w:t>
      </w:r>
    </w:p>
    <w:p w14:paraId="02BB8A23" w14:textId="77777777" w:rsidR="00402BAD" w:rsidRDefault="00402BAD" w:rsidP="00402BAD">
      <w:r>
        <w:tab/>
      </w:r>
      <w:r>
        <w:tab/>
      </w:r>
      <w:r>
        <w:tab/>
        <w:t>PC_MUX_SEL = 0;</w:t>
      </w:r>
    </w:p>
    <w:p w14:paraId="6FAF1DEE" w14:textId="77777777" w:rsidR="00402BAD" w:rsidRDefault="00402BAD" w:rsidP="00402BAD">
      <w:r>
        <w:tab/>
      </w:r>
      <w:r>
        <w:tab/>
      </w:r>
      <w:r>
        <w:tab/>
        <w:t>PLUS1_SEL = 0;</w:t>
      </w:r>
    </w:p>
    <w:p w14:paraId="2C1C1CAA" w14:textId="77777777" w:rsidR="00402BAD" w:rsidRDefault="00402BAD" w:rsidP="00402BAD">
      <w:r>
        <w:tab/>
      </w:r>
      <w:r>
        <w:tab/>
      </w:r>
      <w:r>
        <w:tab/>
        <w:t>RF_EN = 0;</w:t>
      </w:r>
    </w:p>
    <w:p w14:paraId="4D847136" w14:textId="77777777" w:rsidR="00402BAD" w:rsidRDefault="00402BAD" w:rsidP="00402BAD">
      <w:r>
        <w:tab/>
      </w:r>
      <w:r>
        <w:tab/>
      </w:r>
      <w:r>
        <w:tab/>
        <w:t>SR = 0;</w:t>
      </w:r>
    </w:p>
    <w:p w14:paraId="6CF7FB15" w14:textId="77777777" w:rsidR="00402BAD" w:rsidRDefault="00402BAD" w:rsidP="00402BAD">
      <w:r>
        <w:tab/>
      </w:r>
      <w:r>
        <w:tab/>
      </w:r>
      <w:r>
        <w:tab/>
        <w:t>SL = 0;</w:t>
      </w:r>
    </w:p>
    <w:p w14:paraId="00684600" w14:textId="77777777" w:rsidR="00402BAD" w:rsidRDefault="00402BAD" w:rsidP="00402BAD">
      <w:r>
        <w:tab/>
      </w:r>
      <w:r>
        <w:tab/>
      </w:r>
      <w:r>
        <w:tab/>
        <w:t>SR_SEL = 0;</w:t>
      </w:r>
    </w:p>
    <w:p w14:paraId="3B521ABC" w14:textId="77777777" w:rsidR="00402BAD" w:rsidRDefault="00402BAD" w:rsidP="00402BAD">
      <w:r>
        <w:tab/>
      </w:r>
      <w:r>
        <w:tab/>
      </w:r>
      <w:r>
        <w:tab/>
        <w:t>OAP = 3'b0;</w:t>
      </w:r>
    </w:p>
    <w:p w14:paraId="57D862A2" w14:textId="77777777" w:rsidR="00402BAD" w:rsidRDefault="00402BAD" w:rsidP="00402BAD">
      <w:r>
        <w:tab/>
      </w:r>
      <w:r>
        <w:tab/>
      </w:r>
      <w:r>
        <w:tab/>
        <w:t>fetch = 0;</w:t>
      </w:r>
    </w:p>
    <w:p w14:paraId="234CBBE4" w14:textId="77777777" w:rsidR="00402BAD" w:rsidRDefault="00402BAD" w:rsidP="00402BAD">
      <w:r>
        <w:tab/>
      </w:r>
      <w:r>
        <w:tab/>
        <w:t>end</w:t>
      </w:r>
    </w:p>
    <w:p w14:paraId="51D0E7E7" w14:textId="77777777" w:rsidR="00402BAD" w:rsidRDefault="00402BAD" w:rsidP="00402BAD">
      <w:r>
        <w:tab/>
      </w:r>
      <w:r>
        <w:tab/>
        <w:t>4'b0100:</w:t>
      </w:r>
    </w:p>
    <w:p w14:paraId="565D6D19" w14:textId="77777777" w:rsidR="00402BAD" w:rsidRDefault="00402BAD" w:rsidP="00402BAD">
      <w:r>
        <w:tab/>
      </w:r>
      <w:r>
        <w:tab/>
        <w:t>begin</w:t>
      </w:r>
    </w:p>
    <w:p w14:paraId="592F2C4D" w14:textId="77777777" w:rsidR="00402BAD" w:rsidRDefault="00402BAD" w:rsidP="00402BAD">
      <w:r>
        <w:tab/>
      </w:r>
      <w:r>
        <w:tab/>
      </w:r>
      <w:r>
        <w:tab/>
        <w:t>A_SEL = 2'b10;</w:t>
      </w:r>
    </w:p>
    <w:p w14:paraId="01C3661C" w14:textId="77777777" w:rsidR="00402BAD" w:rsidRDefault="00402BAD" w:rsidP="00402BAD">
      <w:r>
        <w:tab/>
      </w:r>
      <w:r>
        <w:tab/>
      </w:r>
      <w:r>
        <w:tab/>
        <w:t>B_SEL = 2'b11;</w:t>
      </w:r>
    </w:p>
    <w:p w14:paraId="4030F55F" w14:textId="77777777" w:rsidR="00402BAD" w:rsidRDefault="00402BAD" w:rsidP="00402BAD">
      <w:r>
        <w:tab/>
      </w:r>
      <w:r>
        <w:tab/>
      </w:r>
      <w:r>
        <w:tab/>
        <w:t>D_SEL = 2'b11;</w:t>
      </w:r>
    </w:p>
    <w:p w14:paraId="31421601" w14:textId="77777777" w:rsidR="00402BAD" w:rsidRDefault="00402BAD" w:rsidP="00402BAD">
      <w:r>
        <w:tab/>
      </w:r>
      <w:r>
        <w:tab/>
      </w:r>
      <w:r>
        <w:tab/>
        <w:t>INST_TYPE_MUX_SEL = 0;</w:t>
      </w:r>
    </w:p>
    <w:p w14:paraId="4F5302B3" w14:textId="77777777" w:rsidR="00402BAD" w:rsidRDefault="00402BAD" w:rsidP="00402BAD">
      <w:r>
        <w:tab/>
      </w:r>
      <w:r>
        <w:tab/>
      </w:r>
      <w:r>
        <w:tab/>
        <w:t>LDA = 0;</w:t>
      </w:r>
    </w:p>
    <w:p w14:paraId="3E9B5ACE" w14:textId="77777777" w:rsidR="00402BAD" w:rsidRDefault="00402BAD" w:rsidP="00402BAD">
      <w:r>
        <w:tab/>
      </w:r>
      <w:r>
        <w:tab/>
      </w:r>
      <w:r>
        <w:tab/>
        <w:t>LDQ = 0;</w:t>
      </w:r>
    </w:p>
    <w:p w14:paraId="68F75924" w14:textId="77777777" w:rsidR="00402BAD" w:rsidRDefault="00402BAD" w:rsidP="00402BAD">
      <w:r>
        <w:tab/>
      </w:r>
      <w:r>
        <w:tab/>
      </w:r>
      <w:r>
        <w:tab/>
        <w:t>MULT_EN = 0; DIV_EN = 0;</w:t>
      </w:r>
    </w:p>
    <w:p w14:paraId="74239EC7" w14:textId="77777777" w:rsidR="00402BAD" w:rsidRDefault="00402BAD" w:rsidP="00402BAD">
      <w:r>
        <w:tab/>
      </w:r>
      <w:r>
        <w:tab/>
      </w:r>
      <w:r>
        <w:tab/>
        <w:t>MUL_SEL = 2'b00;</w:t>
      </w:r>
    </w:p>
    <w:p w14:paraId="158F3D4B" w14:textId="77777777" w:rsidR="00402BAD" w:rsidRDefault="00402BAD" w:rsidP="00402BAD">
      <w:r>
        <w:tab/>
      </w:r>
      <w:r>
        <w:tab/>
      </w:r>
      <w:r>
        <w:tab/>
        <w:t>PC_MUX_SEL = 0;</w:t>
      </w:r>
    </w:p>
    <w:p w14:paraId="332F299C" w14:textId="77777777" w:rsidR="00402BAD" w:rsidRDefault="00402BAD" w:rsidP="00402BAD">
      <w:r>
        <w:tab/>
      </w:r>
      <w:r>
        <w:tab/>
      </w:r>
      <w:r>
        <w:tab/>
        <w:t>PLUS1_SEL = 0;</w:t>
      </w:r>
    </w:p>
    <w:p w14:paraId="335C0476" w14:textId="77777777" w:rsidR="00402BAD" w:rsidRDefault="00402BAD" w:rsidP="00402BAD">
      <w:r>
        <w:tab/>
      </w:r>
      <w:r>
        <w:tab/>
      </w:r>
      <w:r>
        <w:tab/>
        <w:t>RF_EN = 0;</w:t>
      </w:r>
    </w:p>
    <w:p w14:paraId="6C2404F2" w14:textId="77777777" w:rsidR="00402BAD" w:rsidRDefault="00402BAD" w:rsidP="00402BAD">
      <w:r>
        <w:tab/>
      </w:r>
      <w:r>
        <w:tab/>
      </w:r>
      <w:r>
        <w:tab/>
        <w:t>SR = 0;</w:t>
      </w:r>
    </w:p>
    <w:p w14:paraId="3CDEAF33" w14:textId="77777777" w:rsidR="00402BAD" w:rsidRDefault="00402BAD" w:rsidP="00402BAD">
      <w:r>
        <w:tab/>
      </w:r>
      <w:r>
        <w:tab/>
      </w:r>
      <w:r>
        <w:tab/>
        <w:t>SL = 0;</w:t>
      </w:r>
    </w:p>
    <w:p w14:paraId="45F417F6" w14:textId="77777777" w:rsidR="00402BAD" w:rsidRDefault="00402BAD" w:rsidP="00402BAD">
      <w:r>
        <w:lastRenderedPageBreak/>
        <w:tab/>
      </w:r>
      <w:r>
        <w:tab/>
      </w:r>
      <w:r>
        <w:tab/>
        <w:t>SR_SEL = 0;</w:t>
      </w:r>
    </w:p>
    <w:p w14:paraId="40480971" w14:textId="77777777" w:rsidR="00402BAD" w:rsidRDefault="00402BAD" w:rsidP="00402BAD">
      <w:r>
        <w:tab/>
      </w:r>
      <w:r>
        <w:tab/>
      </w:r>
      <w:r>
        <w:tab/>
        <w:t>OAP = 3'b0;</w:t>
      </w:r>
    </w:p>
    <w:p w14:paraId="269EFC0F" w14:textId="77777777" w:rsidR="00402BAD" w:rsidRDefault="00402BAD" w:rsidP="00402BAD">
      <w:r>
        <w:tab/>
      </w:r>
      <w:r>
        <w:tab/>
      </w:r>
      <w:r>
        <w:tab/>
        <w:t>fetch = 0;</w:t>
      </w:r>
    </w:p>
    <w:p w14:paraId="3C389448" w14:textId="77777777" w:rsidR="00402BAD" w:rsidRDefault="00402BAD" w:rsidP="00402BAD">
      <w:r>
        <w:tab/>
      </w:r>
      <w:r>
        <w:tab/>
        <w:t>end</w:t>
      </w:r>
    </w:p>
    <w:p w14:paraId="619D56E9" w14:textId="77777777" w:rsidR="00402BAD" w:rsidRDefault="00402BAD" w:rsidP="00402BAD">
      <w:r>
        <w:tab/>
      </w:r>
      <w:r>
        <w:tab/>
        <w:t>4'b0101:</w:t>
      </w:r>
    </w:p>
    <w:p w14:paraId="6C1C10CB" w14:textId="77777777" w:rsidR="00402BAD" w:rsidRDefault="00402BAD" w:rsidP="00402BAD">
      <w:r>
        <w:tab/>
      </w:r>
      <w:r>
        <w:tab/>
        <w:t>begin</w:t>
      </w:r>
    </w:p>
    <w:p w14:paraId="0BBD2805" w14:textId="77777777" w:rsidR="00402BAD" w:rsidRDefault="00402BAD" w:rsidP="00402BAD">
      <w:r>
        <w:tab/>
      </w:r>
      <w:r>
        <w:tab/>
      </w:r>
      <w:r>
        <w:tab/>
        <w:t>A_SEL = 2'b10;</w:t>
      </w:r>
    </w:p>
    <w:p w14:paraId="72B50D6C" w14:textId="77777777" w:rsidR="00402BAD" w:rsidRDefault="00402BAD" w:rsidP="00402BAD">
      <w:r>
        <w:tab/>
      </w:r>
      <w:r>
        <w:tab/>
      </w:r>
      <w:r>
        <w:tab/>
        <w:t>B_SEL = 2'b11;</w:t>
      </w:r>
    </w:p>
    <w:p w14:paraId="26D0DE9F" w14:textId="77777777" w:rsidR="00402BAD" w:rsidRDefault="00402BAD" w:rsidP="00402BAD">
      <w:r>
        <w:tab/>
      </w:r>
      <w:r>
        <w:tab/>
      </w:r>
      <w:r>
        <w:tab/>
        <w:t>D_SEL = 2'b11;</w:t>
      </w:r>
    </w:p>
    <w:p w14:paraId="35F9534D" w14:textId="77777777" w:rsidR="00402BAD" w:rsidRDefault="00402BAD" w:rsidP="00402BAD">
      <w:r>
        <w:tab/>
      </w:r>
      <w:r>
        <w:tab/>
      </w:r>
      <w:r>
        <w:tab/>
        <w:t>INST_TYPE_MUX_SEL = 0;</w:t>
      </w:r>
    </w:p>
    <w:p w14:paraId="38FD8D23" w14:textId="77777777" w:rsidR="00402BAD" w:rsidRDefault="00402BAD" w:rsidP="00402BAD">
      <w:r>
        <w:tab/>
      </w:r>
      <w:r>
        <w:tab/>
      </w:r>
      <w:r>
        <w:tab/>
        <w:t>LDA = 0;</w:t>
      </w:r>
    </w:p>
    <w:p w14:paraId="721C3B39" w14:textId="77777777" w:rsidR="00402BAD" w:rsidRDefault="00402BAD" w:rsidP="00402BAD">
      <w:r>
        <w:tab/>
      </w:r>
      <w:r>
        <w:tab/>
      </w:r>
      <w:r>
        <w:tab/>
        <w:t>LDQ = 0;</w:t>
      </w:r>
    </w:p>
    <w:p w14:paraId="4018ECCC" w14:textId="77777777" w:rsidR="00402BAD" w:rsidRDefault="00402BAD" w:rsidP="00402BAD">
      <w:r>
        <w:tab/>
      </w:r>
      <w:r>
        <w:tab/>
      </w:r>
      <w:r>
        <w:tab/>
        <w:t>MULT_EN = 0; DIV_EN = 0;</w:t>
      </w:r>
    </w:p>
    <w:p w14:paraId="174127F4" w14:textId="77777777" w:rsidR="00402BAD" w:rsidRDefault="00402BAD" w:rsidP="00402BAD">
      <w:r>
        <w:tab/>
      </w:r>
      <w:r>
        <w:tab/>
      </w:r>
      <w:r>
        <w:tab/>
        <w:t>MUL_SEL = 2'b00;</w:t>
      </w:r>
    </w:p>
    <w:p w14:paraId="39A666F3" w14:textId="77777777" w:rsidR="00402BAD" w:rsidRDefault="00402BAD" w:rsidP="00402BAD">
      <w:r>
        <w:tab/>
      </w:r>
      <w:r>
        <w:tab/>
      </w:r>
      <w:r>
        <w:tab/>
        <w:t>PC_MUX_SEL = 0;</w:t>
      </w:r>
    </w:p>
    <w:p w14:paraId="3FC851AB" w14:textId="77777777" w:rsidR="00402BAD" w:rsidRDefault="00402BAD" w:rsidP="00402BAD">
      <w:r>
        <w:tab/>
      </w:r>
      <w:r>
        <w:tab/>
      </w:r>
      <w:r>
        <w:tab/>
        <w:t>PLUS1_SEL = 0;</w:t>
      </w:r>
    </w:p>
    <w:p w14:paraId="02F1DB5A" w14:textId="77777777" w:rsidR="00402BAD" w:rsidRDefault="00402BAD" w:rsidP="00402BAD">
      <w:r>
        <w:tab/>
      </w:r>
      <w:r>
        <w:tab/>
      </w:r>
      <w:r>
        <w:tab/>
        <w:t>RF_EN = 1;</w:t>
      </w:r>
    </w:p>
    <w:p w14:paraId="1378B116" w14:textId="77777777" w:rsidR="00402BAD" w:rsidRDefault="00402BAD" w:rsidP="00402BAD">
      <w:r>
        <w:tab/>
      </w:r>
      <w:r>
        <w:tab/>
      </w:r>
      <w:r>
        <w:tab/>
        <w:t>SR = 0;</w:t>
      </w:r>
    </w:p>
    <w:p w14:paraId="182E64F9" w14:textId="77777777" w:rsidR="00402BAD" w:rsidRDefault="00402BAD" w:rsidP="00402BAD">
      <w:r>
        <w:tab/>
      </w:r>
      <w:r>
        <w:tab/>
      </w:r>
      <w:r>
        <w:tab/>
        <w:t>SL = 0;</w:t>
      </w:r>
    </w:p>
    <w:p w14:paraId="46E475FB" w14:textId="77777777" w:rsidR="00402BAD" w:rsidRDefault="00402BAD" w:rsidP="00402BAD">
      <w:r>
        <w:tab/>
      </w:r>
      <w:r>
        <w:tab/>
      </w:r>
      <w:r>
        <w:tab/>
        <w:t>SR_SEL = 0;</w:t>
      </w:r>
    </w:p>
    <w:p w14:paraId="458EE9A3" w14:textId="77777777" w:rsidR="00402BAD" w:rsidRDefault="00402BAD" w:rsidP="00402BAD">
      <w:r>
        <w:tab/>
      </w:r>
      <w:r>
        <w:tab/>
      </w:r>
      <w:r>
        <w:tab/>
        <w:t>OAP = 3'b0;</w:t>
      </w:r>
    </w:p>
    <w:p w14:paraId="16A5E8AF" w14:textId="77777777" w:rsidR="00402BAD" w:rsidRDefault="00402BAD" w:rsidP="00402BAD">
      <w:r>
        <w:tab/>
      </w:r>
      <w:r>
        <w:tab/>
      </w:r>
      <w:r>
        <w:tab/>
        <w:t>available = 0;</w:t>
      </w:r>
    </w:p>
    <w:p w14:paraId="75DC4C93" w14:textId="77777777" w:rsidR="00402BAD" w:rsidRDefault="00402BAD" w:rsidP="00402BAD">
      <w:r>
        <w:tab/>
      </w:r>
      <w:r>
        <w:tab/>
      </w:r>
      <w:r>
        <w:tab/>
        <w:t>fetch = 1;</w:t>
      </w:r>
    </w:p>
    <w:p w14:paraId="1F729CCA" w14:textId="77777777" w:rsidR="00402BAD" w:rsidRDefault="00402BAD" w:rsidP="00402BAD">
      <w:r>
        <w:tab/>
      </w:r>
      <w:r>
        <w:tab/>
        <w:t>end</w:t>
      </w:r>
    </w:p>
    <w:p w14:paraId="0AF5AEC1" w14:textId="77777777" w:rsidR="00402BAD" w:rsidRDefault="00402BAD" w:rsidP="00402BAD">
      <w:r>
        <w:tab/>
      </w:r>
      <w:r>
        <w:tab/>
        <w:t xml:space="preserve">default: </w:t>
      </w:r>
    </w:p>
    <w:p w14:paraId="0E3DCC87" w14:textId="77777777" w:rsidR="00402BAD" w:rsidRDefault="00402BAD" w:rsidP="00402BAD">
      <w:r>
        <w:tab/>
      </w:r>
      <w:r>
        <w:tab/>
        <w:t>begin</w:t>
      </w:r>
    </w:p>
    <w:p w14:paraId="73DC032C" w14:textId="77777777" w:rsidR="00402BAD" w:rsidRDefault="00402BAD" w:rsidP="00402BAD">
      <w:r>
        <w:tab/>
      </w:r>
      <w:r>
        <w:tab/>
        <w:t>end</w:t>
      </w:r>
    </w:p>
    <w:p w14:paraId="5A72AEA9" w14:textId="77777777" w:rsidR="00402BAD" w:rsidRDefault="00402BAD" w:rsidP="00402BAD">
      <w:r>
        <w:tab/>
      </w:r>
      <w:r>
        <w:tab/>
      </w:r>
      <w:proofErr w:type="spellStart"/>
      <w:r>
        <w:t>endcase</w:t>
      </w:r>
      <w:proofErr w:type="spellEnd"/>
    </w:p>
    <w:p w14:paraId="7CA37703" w14:textId="77777777" w:rsidR="00402BAD" w:rsidRDefault="00402BAD" w:rsidP="00402BAD">
      <w:r>
        <w:tab/>
        <w:t>end</w:t>
      </w:r>
    </w:p>
    <w:p w14:paraId="2619A454" w14:textId="77777777" w:rsidR="00402BAD" w:rsidRDefault="00402BAD" w:rsidP="00402BAD">
      <w:r>
        <w:lastRenderedPageBreak/>
        <w:tab/>
        <w:t>4'b1010: // SW</w:t>
      </w:r>
    </w:p>
    <w:p w14:paraId="40C1F645" w14:textId="77777777" w:rsidR="00402BAD" w:rsidRDefault="00402BAD" w:rsidP="00402BAD">
      <w:r>
        <w:tab/>
        <w:t>begin</w:t>
      </w:r>
    </w:p>
    <w:p w14:paraId="6C11810B" w14:textId="77777777" w:rsidR="00402BAD" w:rsidRDefault="00402BAD" w:rsidP="00402BAD">
      <w:r>
        <w:tab/>
      </w:r>
      <w:r>
        <w:tab/>
      </w:r>
      <w:proofErr w:type="gramStart"/>
      <w:r>
        <w:t>case(</w:t>
      </w:r>
      <w:proofErr w:type="gramEnd"/>
      <w:r>
        <w:t>Count)</w:t>
      </w:r>
    </w:p>
    <w:p w14:paraId="769063E0" w14:textId="77777777" w:rsidR="00402BAD" w:rsidRDefault="00402BAD" w:rsidP="00402BAD">
      <w:r>
        <w:tab/>
      </w:r>
      <w:r>
        <w:tab/>
        <w:t>4'b0010:</w:t>
      </w:r>
    </w:p>
    <w:p w14:paraId="1C548356" w14:textId="77777777" w:rsidR="00402BAD" w:rsidRDefault="00402BAD" w:rsidP="00402BAD">
      <w:r>
        <w:tab/>
      </w:r>
      <w:r>
        <w:tab/>
        <w:t>begin</w:t>
      </w:r>
    </w:p>
    <w:p w14:paraId="713F3090" w14:textId="77777777" w:rsidR="00402BAD" w:rsidRDefault="00402BAD" w:rsidP="00402BAD">
      <w:r>
        <w:tab/>
      </w:r>
      <w:r>
        <w:tab/>
      </w:r>
      <w:r>
        <w:tab/>
        <w:t>A_SEL = 2'b10;</w:t>
      </w:r>
    </w:p>
    <w:p w14:paraId="2036F89A" w14:textId="77777777" w:rsidR="00402BAD" w:rsidRDefault="00402BAD" w:rsidP="00402BAD">
      <w:r>
        <w:tab/>
      </w:r>
      <w:r>
        <w:tab/>
      </w:r>
      <w:r>
        <w:tab/>
        <w:t>B_SEL = 2'b11;</w:t>
      </w:r>
    </w:p>
    <w:p w14:paraId="77EC022F" w14:textId="77777777" w:rsidR="00402BAD" w:rsidRDefault="00402BAD" w:rsidP="00402BAD">
      <w:r>
        <w:tab/>
      </w:r>
      <w:r>
        <w:tab/>
      </w:r>
      <w:r>
        <w:tab/>
        <w:t>D_SEL = 2'b01;</w:t>
      </w:r>
    </w:p>
    <w:p w14:paraId="341CC7E6" w14:textId="77777777" w:rsidR="00402BAD" w:rsidRDefault="00402BAD" w:rsidP="00402BAD">
      <w:r>
        <w:tab/>
      </w:r>
      <w:r>
        <w:tab/>
      </w:r>
      <w:r>
        <w:tab/>
        <w:t>INST_TYPE_MUX_SEL = 1;</w:t>
      </w:r>
    </w:p>
    <w:p w14:paraId="4F2DA216" w14:textId="77777777" w:rsidR="00402BAD" w:rsidRDefault="00402BAD" w:rsidP="00402BAD">
      <w:r>
        <w:tab/>
      </w:r>
      <w:r>
        <w:tab/>
      </w:r>
      <w:r>
        <w:tab/>
        <w:t>LDA = 0;</w:t>
      </w:r>
    </w:p>
    <w:p w14:paraId="24B01689" w14:textId="77777777" w:rsidR="00402BAD" w:rsidRDefault="00402BAD" w:rsidP="00402BAD">
      <w:r>
        <w:tab/>
      </w:r>
      <w:r>
        <w:tab/>
      </w:r>
      <w:r>
        <w:tab/>
        <w:t>LDQ = 0;</w:t>
      </w:r>
    </w:p>
    <w:p w14:paraId="125D58DE" w14:textId="77777777" w:rsidR="00402BAD" w:rsidRDefault="00402BAD" w:rsidP="00402BAD">
      <w:r>
        <w:tab/>
      </w:r>
      <w:r>
        <w:tab/>
      </w:r>
      <w:r>
        <w:tab/>
        <w:t>MULT_EN = 0; DIV_EN = 0;</w:t>
      </w:r>
    </w:p>
    <w:p w14:paraId="222700FC" w14:textId="77777777" w:rsidR="00402BAD" w:rsidRDefault="00402BAD" w:rsidP="00402BAD">
      <w:r>
        <w:tab/>
      </w:r>
      <w:r>
        <w:tab/>
      </w:r>
      <w:r>
        <w:tab/>
        <w:t>MUL_SEL = 2'b00;</w:t>
      </w:r>
    </w:p>
    <w:p w14:paraId="4D5D9033" w14:textId="77777777" w:rsidR="00402BAD" w:rsidRDefault="00402BAD" w:rsidP="00402BAD">
      <w:r>
        <w:tab/>
      </w:r>
      <w:r>
        <w:tab/>
      </w:r>
      <w:r>
        <w:tab/>
        <w:t>PC_MUX_SEL = 0;</w:t>
      </w:r>
    </w:p>
    <w:p w14:paraId="1971C767" w14:textId="77777777" w:rsidR="00402BAD" w:rsidRDefault="00402BAD" w:rsidP="00402BAD">
      <w:r>
        <w:tab/>
      </w:r>
      <w:r>
        <w:tab/>
      </w:r>
      <w:r>
        <w:tab/>
        <w:t>PLUS1_SEL = 0;</w:t>
      </w:r>
    </w:p>
    <w:p w14:paraId="3CFB69D9" w14:textId="77777777" w:rsidR="00402BAD" w:rsidRDefault="00402BAD" w:rsidP="00402BAD">
      <w:r>
        <w:tab/>
      </w:r>
      <w:r>
        <w:tab/>
      </w:r>
      <w:r>
        <w:tab/>
        <w:t>RF_EN = 0;</w:t>
      </w:r>
    </w:p>
    <w:p w14:paraId="141882DA" w14:textId="77777777" w:rsidR="00402BAD" w:rsidRDefault="00402BAD" w:rsidP="00402BAD">
      <w:r>
        <w:tab/>
      </w:r>
      <w:r>
        <w:tab/>
      </w:r>
      <w:r>
        <w:tab/>
        <w:t>SR = 0;</w:t>
      </w:r>
    </w:p>
    <w:p w14:paraId="0B609095" w14:textId="77777777" w:rsidR="00402BAD" w:rsidRDefault="00402BAD" w:rsidP="00402BAD">
      <w:r>
        <w:tab/>
      </w:r>
      <w:r>
        <w:tab/>
      </w:r>
      <w:r>
        <w:tab/>
        <w:t>SL = 0;</w:t>
      </w:r>
    </w:p>
    <w:p w14:paraId="12975E20" w14:textId="77777777" w:rsidR="00402BAD" w:rsidRDefault="00402BAD" w:rsidP="00402BAD">
      <w:r>
        <w:tab/>
      </w:r>
      <w:r>
        <w:tab/>
      </w:r>
      <w:r>
        <w:tab/>
        <w:t>SR_SEL = 0;</w:t>
      </w:r>
    </w:p>
    <w:p w14:paraId="5402BBBA" w14:textId="77777777" w:rsidR="00402BAD" w:rsidRDefault="00402BAD" w:rsidP="00402BAD">
      <w:r>
        <w:tab/>
      </w:r>
      <w:r>
        <w:tab/>
      </w:r>
      <w:r>
        <w:tab/>
        <w:t>WR_EN = 0;</w:t>
      </w:r>
    </w:p>
    <w:p w14:paraId="07E8C111" w14:textId="77777777" w:rsidR="00402BAD" w:rsidRDefault="00402BAD" w:rsidP="00402BAD">
      <w:r>
        <w:tab/>
      </w:r>
      <w:r>
        <w:tab/>
      </w:r>
      <w:r>
        <w:tab/>
        <w:t>OAP = 3'b0;</w:t>
      </w:r>
    </w:p>
    <w:p w14:paraId="07434B46" w14:textId="77777777" w:rsidR="00402BAD" w:rsidRDefault="00402BAD" w:rsidP="00402BAD">
      <w:r>
        <w:tab/>
      </w:r>
      <w:r>
        <w:tab/>
      </w:r>
      <w:r>
        <w:tab/>
        <w:t>fetch = 0;</w:t>
      </w:r>
    </w:p>
    <w:p w14:paraId="3BAB6258" w14:textId="77777777" w:rsidR="00402BAD" w:rsidRDefault="00402BAD" w:rsidP="00402BAD">
      <w:r>
        <w:tab/>
      </w:r>
      <w:r>
        <w:tab/>
        <w:t>end</w:t>
      </w:r>
    </w:p>
    <w:p w14:paraId="38E8A05D" w14:textId="77777777" w:rsidR="00402BAD" w:rsidRDefault="00402BAD" w:rsidP="00402BAD">
      <w:r>
        <w:tab/>
      </w:r>
      <w:r>
        <w:tab/>
        <w:t>4'b0011:</w:t>
      </w:r>
    </w:p>
    <w:p w14:paraId="4F5CD3D2" w14:textId="77777777" w:rsidR="00402BAD" w:rsidRDefault="00402BAD" w:rsidP="00402BAD">
      <w:r>
        <w:tab/>
      </w:r>
      <w:r>
        <w:tab/>
        <w:t>begin</w:t>
      </w:r>
    </w:p>
    <w:p w14:paraId="3736F66E" w14:textId="77777777" w:rsidR="00402BAD" w:rsidRDefault="00402BAD" w:rsidP="00402BAD">
      <w:r>
        <w:tab/>
      </w:r>
      <w:r>
        <w:tab/>
      </w:r>
      <w:r>
        <w:tab/>
        <w:t>A_SEL = 2'b10;</w:t>
      </w:r>
    </w:p>
    <w:p w14:paraId="5298BD51" w14:textId="77777777" w:rsidR="00402BAD" w:rsidRDefault="00402BAD" w:rsidP="00402BAD">
      <w:r>
        <w:tab/>
      </w:r>
      <w:r>
        <w:tab/>
      </w:r>
      <w:r>
        <w:tab/>
        <w:t>B_SEL = 2'b11;</w:t>
      </w:r>
    </w:p>
    <w:p w14:paraId="48A3A0B8" w14:textId="77777777" w:rsidR="00402BAD" w:rsidRDefault="00402BAD" w:rsidP="00402BAD">
      <w:r>
        <w:tab/>
      </w:r>
      <w:r>
        <w:tab/>
      </w:r>
      <w:r>
        <w:tab/>
        <w:t>D_SEL = 2'b01;</w:t>
      </w:r>
    </w:p>
    <w:p w14:paraId="485999F2" w14:textId="77777777" w:rsidR="00402BAD" w:rsidRDefault="00402BAD" w:rsidP="00402BAD">
      <w:r>
        <w:tab/>
      </w:r>
      <w:r>
        <w:tab/>
      </w:r>
      <w:r>
        <w:tab/>
        <w:t>INST_TYPE_MUX_SEL = 1;</w:t>
      </w:r>
    </w:p>
    <w:p w14:paraId="3073B05B" w14:textId="77777777" w:rsidR="00402BAD" w:rsidRDefault="00402BAD" w:rsidP="00402BAD">
      <w:r>
        <w:lastRenderedPageBreak/>
        <w:tab/>
      </w:r>
      <w:r>
        <w:tab/>
      </w:r>
      <w:r>
        <w:tab/>
        <w:t>LDA = 1;</w:t>
      </w:r>
    </w:p>
    <w:p w14:paraId="61416BEC" w14:textId="77777777" w:rsidR="00402BAD" w:rsidRDefault="00402BAD" w:rsidP="00402BAD">
      <w:r>
        <w:tab/>
      </w:r>
      <w:r>
        <w:tab/>
      </w:r>
      <w:r>
        <w:tab/>
        <w:t>LDQ = 1;</w:t>
      </w:r>
    </w:p>
    <w:p w14:paraId="25D626E9" w14:textId="77777777" w:rsidR="00402BAD" w:rsidRDefault="00402BAD" w:rsidP="00402BAD">
      <w:r>
        <w:tab/>
      </w:r>
      <w:r>
        <w:tab/>
      </w:r>
      <w:r>
        <w:tab/>
        <w:t>MULT_EN = 0; DIV_EN = 0;</w:t>
      </w:r>
    </w:p>
    <w:p w14:paraId="239F7AE2" w14:textId="77777777" w:rsidR="00402BAD" w:rsidRDefault="00402BAD" w:rsidP="00402BAD">
      <w:r>
        <w:tab/>
      </w:r>
      <w:r>
        <w:tab/>
      </w:r>
      <w:r>
        <w:tab/>
        <w:t>MUL_SEL = 2'b00;</w:t>
      </w:r>
    </w:p>
    <w:p w14:paraId="3839F975" w14:textId="77777777" w:rsidR="00402BAD" w:rsidRDefault="00402BAD" w:rsidP="00402BAD">
      <w:r>
        <w:tab/>
      </w:r>
      <w:r>
        <w:tab/>
      </w:r>
      <w:r>
        <w:tab/>
        <w:t>PC_MUX_SEL = 0;</w:t>
      </w:r>
    </w:p>
    <w:p w14:paraId="2323D0AD" w14:textId="77777777" w:rsidR="00402BAD" w:rsidRDefault="00402BAD" w:rsidP="00402BAD">
      <w:r>
        <w:tab/>
      </w:r>
      <w:r>
        <w:tab/>
      </w:r>
      <w:r>
        <w:tab/>
        <w:t>PLUS1_SEL = 0;</w:t>
      </w:r>
    </w:p>
    <w:p w14:paraId="30094827" w14:textId="77777777" w:rsidR="00402BAD" w:rsidRDefault="00402BAD" w:rsidP="00402BAD">
      <w:r>
        <w:tab/>
      </w:r>
      <w:r>
        <w:tab/>
      </w:r>
      <w:r>
        <w:tab/>
        <w:t>RF_EN = 0;</w:t>
      </w:r>
    </w:p>
    <w:p w14:paraId="6F21C8B2" w14:textId="77777777" w:rsidR="00402BAD" w:rsidRDefault="00402BAD" w:rsidP="00402BAD">
      <w:r>
        <w:tab/>
      </w:r>
      <w:r>
        <w:tab/>
      </w:r>
      <w:r>
        <w:tab/>
        <w:t>SR = 0;</w:t>
      </w:r>
    </w:p>
    <w:p w14:paraId="7E1D4E45" w14:textId="77777777" w:rsidR="00402BAD" w:rsidRDefault="00402BAD" w:rsidP="00402BAD">
      <w:r>
        <w:tab/>
      </w:r>
      <w:r>
        <w:tab/>
      </w:r>
      <w:r>
        <w:tab/>
        <w:t>SL = 0;</w:t>
      </w:r>
    </w:p>
    <w:p w14:paraId="4550A5C7" w14:textId="77777777" w:rsidR="00402BAD" w:rsidRDefault="00402BAD" w:rsidP="00402BAD">
      <w:r>
        <w:tab/>
      </w:r>
      <w:r>
        <w:tab/>
      </w:r>
      <w:r>
        <w:tab/>
        <w:t>SR_SEL = 0;</w:t>
      </w:r>
    </w:p>
    <w:p w14:paraId="41F48EBF" w14:textId="77777777" w:rsidR="00402BAD" w:rsidRDefault="00402BAD" w:rsidP="00402BAD">
      <w:r>
        <w:tab/>
      </w:r>
      <w:r>
        <w:tab/>
      </w:r>
      <w:r>
        <w:tab/>
        <w:t>WR_EN = 0;</w:t>
      </w:r>
    </w:p>
    <w:p w14:paraId="5E150BDA" w14:textId="77777777" w:rsidR="00402BAD" w:rsidRDefault="00402BAD" w:rsidP="00402BAD">
      <w:r>
        <w:tab/>
      </w:r>
      <w:r>
        <w:tab/>
      </w:r>
      <w:r>
        <w:tab/>
        <w:t>OAP = 3'b0;</w:t>
      </w:r>
    </w:p>
    <w:p w14:paraId="68749B8F" w14:textId="77777777" w:rsidR="00402BAD" w:rsidRDefault="00402BAD" w:rsidP="00402BAD">
      <w:r>
        <w:tab/>
      </w:r>
      <w:r>
        <w:tab/>
      </w:r>
      <w:r>
        <w:tab/>
        <w:t>fetch = 0;</w:t>
      </w:r>
    </w:p>
    <w:p w14:paraId="5C80B655" w14:textId="77777777" w:rsidR="00402BAD" w:rsidRDefault="00402BAD" w:rsidP="00402BAD">
      <w:r>
        <w:tab/>
      </w:r>
      <w:r>
        <w:tab/>
        <w:t>end</w:t>
      </w:r>
    </w:p>
    <w:p w14:paraId="50DFBE9C" w14:textId="77777777" w:rsidR="00402BAD" w:rsidRDefault="00402BAD" w:rsidP="00402BAD">
      <w:r>
        <w:tab/>
      </w:r>
      <w:r>
        <w:tab/>
        <w:t>4'b0100:</w:t>
      </w:r>
    </w:p>
    <w:p w14:paraId="32A03772" w14:textId="77777777" w:rsidR="00402BAD" w:rsidRDefault="00402BAD" w:rsidP="00402BAD">
      <w:r>
        <w:tab/>
      </w:r>
      <w:r>
        <w:tab/>
        <w:t>begin</w:t>
      </w:r>
    </w:p>
    <w:p w14:paraId="477BE2E9" w14:textId="77777777" w:rsidR="00402BAD" w:rsidRDefault="00402BAD" w:rsidP="00402BAD">
      <w:r>
        <w:tab/>
      </w:r>
      <w:r>
        <w:tab/>
      </w:r>
      <w:r>
        <w:tab/>
        <w:t>A_SEL = 2'b10;</w:t>
      </w:r>
    </w:p>
    <w:p w14:paraId="76BCDDF5" w14:textId="77777777" w:rsidR="00402BAD" w:rsidRDefault="00402BAD" w:rsidP="00402BAD">
      <w:r>
        <w:tab/>
      </w:r>
      <w:r>
        <w:tab/>
      </w:r>
      <w:r>
        <w:tab/>
        <w:t>B_SEL = 2'b11;</w:t>
      </w:r>
    </w:p>
    <w:p w14:paraId="469BEDA0" w14:textId="77777777" w:rsidR="00402BAD" w:rsidRDefault="00402BAD" w:rsidP="00402BAD">
      <w:r>
        <w:tab/>
      </w:r>
      <w:r>
        <w:tab/>
      </w:r>
      <w:r>
        <w:tab/>
        <w:t>D_SEL = 2'b10;</w:t>
      </w:r>
    </w:p>
    <w:p w14:paraId="66F7E312" w14:textId="77777777" w:rsidR="00402BAD" w:rsidRDefault="00402BAD" w:rsidP="00402BAD">
      <w:r>
        <w:tab/>
      </w:r>
      <w:r>
        <w:tab/>
      </w:r>
      <w:r>
        <w:tab/>
        <w:t>INST_TYPE_MUX_SEL = 1;</w:t>
      </w:r>
    </w:p>
    <w:p w14:paraId="4ECF2279" w14:textId="77777777" w:rsidR="00402BAD" w:rsidRDefault="00402BAD" w:rsidP="00402BAD">
      <w:r>
        <w:tab/>
      </w:r>
      <w:r>
        <w:tab/>
      </w:r>
      <w:r>
        <w:tab/>
        <w:t>LDA = 0;</w:t>
      </w:r>
    </w:p>
    <w:p w14:paraId="7B6A5C3D" w14:textId="77777777" w:rsidR="00402BAD" w:rsidRDefault="00402BAD" w:rsidP="00402BAD">
      <w:r>
        <w:tab/>
      </w:r>
      <w:r>
        <w:tab/>
      </w:r>
      <w:r>
        <w:tab/>
        <w:t>LDQ = 1;</w:t>
      </w:r>
    </w:p>
    <w:p w14:paraId="3A6179A9" w14:textId="77777777" w:rsidR="00402BAD" w:rsidRDefault="00402BAD" w:rsidP="00402BAD">
      <w:r>
        <w:tab/>
      </w:r>
      <w:r>
        <w:tab/>
      </w:r>
      <w:r>
        <w:tab/>
        <w:t>MULT_EN = 0; DIV_EN = 0;</w:t>
      </w:r>
    </w:p>
    <w:p w14:paraId="488518A4" w14:textId="77777777" w:rsidR="00402BAD" w:rsidRDefault="00402BAD" w:rsidP="00402BAD">
      <w:r>
        <w:tab/>
      </w:r>
      <w:r>
        <w:tab/>
      </w:r>
      <w:r>
        <w:tab/>
        <w:t>MUL_SEL = 2'b00;</w:t>
      </w:r>
    </w:p>
    <w:p w14:paraId="350F3A06" w14:textId="77777777" w:rsidR="00402BAD" w:rsidRDefault="00402BAD" w:rsidP="00402BAD">
      <w:r>
        <w:tab/>
      </w:r>
      <w:r>
        <w:tab/>
      </w:r>
      <w:r>
        <w:tab/>
        <w:t>PC_MUX_SEL = 0;</w:t>
      </w:r>
    </w:p>
    <w:p w14:paraId="2431C7FB" w14:textId="77777777" w:rsidR="00402BAD" w:rsidRDefault="00402BAD" w:rsidP="00402BAD">
      <w:r>
        <w:tab/>
      </w:r>
      <w:r>
        <w:tab/>
      </w:r>
      <w:r>
        <w:tab/>
        <w:t>PLUS1_SEL = 1;</w:t>
      </w:r>
    </w:p>
    <w:p w14:paraId="24D1ACD2" w14:textId="77777777" w:rsidR="00402BAD" w:rsidRDefault="00402BAD" w:rsidP="00402BAD">
      <w:r>
        <w:tab/>
      </w:r>
      <w:r>
        <w:tab/>
      </w:r>
      <w:r>
        <w:tab/>
        <w:t>RF_EN = 0;</w:t>
      </w:r>
    </w:p>
    <w:p w14:paraId="1ADFB674" w14:textId="77777777" w:rsidR="00402BAD" w:rsidRDefault="00402BAD" w:rsidP="00402BAD">
      <w:r>
        <w:tab/>
      </w:r>
      <w:r>
        <w:tab/>
      </w:r>
      <w:r>
        <w:tab/>
        <w:t>SR = 0;</w:t>
      </w:r>
    </w:p>
    <w:p w14:paraId="13674288" w14:textId="77777777" w:rsidR="00402BAD" w:rsidRDefault="00402BAD" w:rsidP="00402BAD">
      <w:r>
        <w:tab/>
      </w:r>
      <w:r>
        <w:tab/>
      </w:r>
      <w:r>
        <w:tab/>
        <w:t>SL = 0;</w:t>
      </w:r>
    </w:p>
    <w:p w14:paraId="7B700C55" w14:textId="77777777" w:rsidR="00402BAD" w:rsidRDefault="00402BAD" w:rsidP="00402BAD">
      <w:r>
        <w:lastRenderedPageBreak/>
        <w:tab/>
      </w:r>
      <w:r>
        <w:tab/>
      </w:r>
      <w:r>
        <w:tab/>
        <w:t>SR_SEL = 0;</w:t>
      </w:r>
    </w:p>
    <w:p w14:paraId="14960A2C" w14:textId="77777777" w:rsidR="00402BAD" w:rsidRDefault="00402BAD" w:rsidP="00402BAD">
      <w:r>
        <w:tab/>
      </w:r>
      <w:r>
        <w:tab/>
      </w:r>
      <w:r>
        <w:tab/>
        <w:t>WR_EN = 1;</w:t>
      </w:r>
    </w:p>
    <w:p w14:paraId="5B110609" w14:textId="77777777" w:rsidR="00402BAD" w:rsidRDefault="00402BAD" w:rsidP="00402BAD">
      <w:r>
        <w:tab/>
      </w:r>
      <w:r>
        <w:tab/>
      </w:r>
      <w:r>
        <w:tab/>
        <w:t>WB_SEL = 1;</w:t>
      </w:r>
    </w:p>
    <w:p w14:paraId="37216F1F" w14:textId="77777777" w:rsidR="00402BAD" w:rsidRDefault="00402BAD" w:rsidP="00402BAD">
      <w:r>
        <w:tab/>
      </w:r>
      <w:r>
        <w:tab/>
      </w:r>
      <w:r>
        <w:tab/>
        <w:t>UL_SEL = 0;</w:t>
      </w:r>
    </w:p>
    <w:p w14:paraId="18B0C8AA" w14:textId="77777777" w:rsidR="00402BAD" w:rsidRDefault="00402BAD" w:rsidP="00402BAD">
      <w:r>
        <w:tab/>
      </w:r>
      <w:r>
        <w:tab/>
      </w:r>
      <w:r>
        <w:tab/>
        <w:t>OAP = 3'b0;</w:t>
      </w:r>
    </w:p>
    <w:p w14:paraId="510ED169" w14:textId="77777777" w:rsidR="00402BAD" w:rsidRDefault="00402BAD" w:rsidP="00402BAD">
      <w:r>
        <w:tab/>
      </w:r>
      <w:r>
        <w:tab/>
      </w:r>
      <w:r>
        <w:tab/>
        <w:t>fetch = 0;</w:t>
      </w:r>
    </w:p>
    <w:p w14:paraId="40849711" w14:textId="77777777" w:rsidR="00402BAD" w:rsidRDefault="00402BAD" w:rsidP="00402BAD">
      <w:r>
        <w:tab/>
      </w:r>
      <w:r>
        <w:tab/>
        <w:t>end</w:t>
      </w:r>
    </w:p>
    <w:p w14:paraId="39A42C8F" w14:textId="77777777" w:rsidR="00402BAD" w:rsidRDefault="00402BAD" w:rsidP="00402BAD">
      <w:r>
        <w:tab/>
      </w:r>
      <w:r>
        <w:tab/>
        <w:t>4'b0101:</w:t>
      </w:r>
    </w:p>
    <w:p w14:paraId="6A4E4B6E" w14:textId="77777777" w:rsidR="00402BAD" w:rsidRDefault="00402BAD" w:rsidP="00402BAD">
      <w:r>
        <w:tab/>
      </w:r>
      <w:r>
        <w:tab/>
        <w:t>begin</w:t>
      </w:r>
    </w:p>
    <w:p w14:paraId="58B0A0DD" w14:textId="77777777" w:rsidR="00402BAD" w:rsidRDefault="00402BAD" w:rsidP="00402BAD">
      <w:r>
        <w:tab/>
      </w:r>
      <w:r>
        <w:tab/>
      </w:r>
      <w:r>
        <w:tab/>
        <w:t>A_SEL = 2'b10;</w:t>
      </w:r>
    </w:p>
    <w:p w14:paraId="0B181954" w14:textId="77777777" w:rsidR="00402BAD" w:rsidRDefault="00402BAD" w:rsidP="00402BAD">
      <w:r>
        <w:tab/>
      </w:r>
      <w:r>
        <w:tab/>
      </w:r>
      <w:r>
        <w:tab/>
        <w:t>B_SEL = 2'b11;</w:t>
      </w:r>
    </w:p>
    <w:p w14:paraId="3690533B" w14:textId="77777777" w:rsidR="00402BAD" w:rsidRDefault="00402BAD" w:rsidP="00402BAD">
      <w:r>
        <w:tab/>
      </w:r>
      <w:r>
        <w:tab/>
      </w:r>
      <w:r>
        <w:tab/>
        <w:t>D_SEL = 2'b10;</w:t>
      </w:r>
    </w:p>
    <w:p w14:paraId="59D5BC40" w14:textId="77777777" w:rsidR="00402BAD" w:rsidRDefault="00402BAD" w:rsidP="00402BAD">
      <w:r>
        <w:tab/>
      </w:r>
      <w:r>
        <w:tab/>
      </w:r>
      <w:r>
        <w:tab/>
        <w:t>INST_TYPE_MUX_SEL = 1;</w:t>
      </w:r>
    </w:p>
    <w:p w14:paraId="77A3B777" w14:textId="77777777" w:rsidR="00402BAD" w:rsidRDefault="00402BAD" w:rsidP="00402BAD">
      <w:r>
        <w:tab/>
      </w:r>
      <w:r>
        <w:tab/>
      </w:r>
      <w:r>
        <w:tab/>
        <w:t>LDA = 0;</w:t>
      </w:r>
    </w:p>
    <w:p w14:paraId="5EC256BA" w14:textId="77777777" w:rsidR="00402BAD" w:rsidRDefault="00402BAD" w:rsidP="00402BAD">
      <w:r>
        <w:tab/>
      </w:r>
      <w:r>
        <w:tab/>
      </w:r>
      <w:r>
        <w:tab/>
        <w:t>LDQ = 0;</w:t>
      </w:r>
    </w:p>
    <w:p w14:paraId="6085F935" w14:textId="77777777" w:rsidR="00402BAD" w:rsidRDefault="00402BAD" w:rsidP="00402BAD">
      <w:r>
        <w:tab/>
      </w:r>
      <w:r>
        <w:tab/>
      </w:r>
      <w:r>
        <w:tab/>
        <w:t>MULT_EN = 0; DIV_EN = 0;</w:t>
      </w:r>
    </w:p>
    <w:p w14:paraId="0EB645B7" w14:textId="77777777" w:rsidR="00402BAD" w:rsidRDefault="00402BAD" w:rsidP="00402BAD">
      <w:r>
        <w:tab/>
      </w:r>
      <w:r>
        <w:tab/>
      </w:r>
      <w:r>
        <w:tab/>
        <w:t>MUL_SEL = 2'b00;</w:t>
      </w:r>
    </w:p>
    <w:p w14:paraId="019D40B2" w14:textId="77777777" w:rsidR="00402BAD" w:rsidRDefault="00402BAD" w:rsidP="00402BAD">
      <w:r>
        <w:tab/>
      </w:r>
      <w:r>
        <w:tab/>
      </w:r>
      <w:r>
        <w:tab/>
        <w:t>PC_MUX_SEL = 0;</w:t>
      </w:r>
    </w:p>
    <w:p w14:paraId="08C79D85" w14:textId="77777777" w:rsidR="00402BAD" w:rsidRDefault="00402BAD" w:rsidP="00402BAD">
      <w:r>
        <w:tab/>
      </w:r>
      <w:r>
        <w:tab/>
      </w:r>
      <w:r>
        <w:tab/>
        <w:t>PLUS1_SEL = 1;</w:t>
      </w:r>
    </w:p>
    <w:p w14:paraId="6CF2BB46" w14:textId="77777777" w:rsidR="00402BAD" w:rsidRDefault="00402BAD" w:rsidP="00402BAD">
      <w:r>
        <w:tab/>
      </w:r>
      <w:r>
        <w:tab/>
      </w:r>
      <w:r>
        <w:tab/>
        <w:t>RF_EN = 0;</w:t>
      </w:r>
    </w:p>
    <w:p w14:paraId="37076E78" w14:textId="77777777" w:rsidR="00402BAD" w:rsidRDefault="00402BAD" w:rsidP="00402BAD">
      <w:r>
        <w:tab/>
      </w:r>
      <w:r>
        <w:tab/>
      </w:r>
      <w:r>
        <w:tab/>
        <w:t>SR = 0;</w:t>
      </w:r>
    </w:p>
    <w:p w14:paraId="3325C165" w14:textId="77777777" w:rsidR="00402BAD" w:rsidRDefault="00402BAD" w:rsidP="00402BAD">
      <w:r>
        <w:tab/>
      </w:r>
      <w:r>
        <w:tab/>
      </w:r>
      <w:r>
        <w:tab/>
        <w:t>SL = 0;</w:t>
      </w:r>
    </w:p>
    <w:p w14:paraId="4A790453" w14:textId="77777777" w:rsidR="00402BAD" w:rsidRDefault="00402BAD" w:rsidP="00402BAD">
      <w:r>
        <w:tab/>
      </w:r>
      <w:r>
        <w:tab/>
      </w:r>
      <w:r>
        <w:tab/>
        <w:t>SR_SEL = 0;</w:t>
      </w:r>
    </w:p>
    <w:p w14:paraId="1FA7CCAE" w14:textId="77777777" w:rsidR="00402BAD" w:rsidRDefault="00402BAD" w:rsidP="00402BAD">
      <w:r>
        <w:tab/>
      </w:r>
      <w:r>
        <w:tab/>
      </w:r>
      <w:r>
        <w:tab/>
        <w:t>WR_EN = 1;</w:t>
      </w:r>
    </w:p>
    <w:p w14:paraId="0363F19A" w14:textId="77777777" w:rsidR="00402BAD" w:rsidRDefault="00402BAD" w:rsidP="00402BAD">
      <w:r>
        <w:tab/>
      </w:r>
      <w:r>
        <w:tab/>
      </w:r>
      <w:r>
        <w:tab/>
        <w:t>WB_SEL = 1;</w:t>
      </w:r>
    </w:p>
    <w:p w14:paraId="2C3851E0" w14:textId="77777777" w:rsidR="00402BAD" w:rsidRDefault="00402BAD" w:rsidP="00402BAD">
      <w:r>
        <w:tab/>
      </w:r>
      <w:r>
        <w:tab/>
      </w:r>
      <w:r>
        <w:tab/>
        <w:t>UL_SEL = 1;</w:t>
      </w:r>
    </w:p>
    <w:p w14:paraId="07A9C94F" w14:textId="77777777" w:rsidR="00402BAD" w:rsidRDefault="00402BAD" w:rsidP="00402BAD">
      <w:r>
        <w:tab/>
      </w:r>
      <w:r>
        <w:tab/>
      </w:r>
      <w:r>
        <w:tab/>
        <w:t>OAP = 3'b0;</w:t>
      </w:r>
    </w:p>
    <w:p w14:paraId="179C8164" w14:textId="77777777" w:rsidR="00402BAD" w:rsidRDefault="00402BAD" w:rsidP="00402BAD">
      <w:r>
        <w:tab/>
      </w:r>
      <w:r>
        <w:tab/>
      </w:r>
      <w:r>
        <w:tab/>
        <w:t>available = 0;</w:t>
      </w:r>
    </w:p>
    <w:p w14:paraId="6A1C9AD0" w14:textId="77777777" w:rsidR="00402BAD" w:rsidRDefault="00402BAD" w:rsidP="00402BAD">
      <w:r>
        <w:tab/>
      </w:r>
      <w:r>
        <w:tab/>
      </w:r>
      <w:r>
        <w:tab/>
        <w:t>fetch = 1;</w:t>
      </w:r>
    </w:p>
    <w:p w14:paraId="666C1452" w14:textId="77777777" w:rsidR="00402BAD" w:rsidRDefault="00402BAD" w:rsidP="00402BAD">
      <w:r>
        <w:lastRenderedPageBreak/>
        <w:tab/>
      </w:r>
      <w:r>
        <w:tab/>
        <w:t>end</w:t>
      </w:r>
    </w:p>
    <w:p w14:paraId="5B548A2B" w14:textId="77777777" w:rsidR="00402BAD" w:rsidRDefault="00402BAD" w:rsidP="00402BAD">
      <w:r>
        <w:tab/>
      </w:r>
      <w:r>
        <w:tab/>
        <w:t xml:space="preserve">default: </w:t>
      </w:r>
    </w:p>
    <w:p w14:paraId="5545818A" w14:textId="77777777" w:rsidR="00402BAD" w:rsidRDefault="00402BAD" w:rsidP="00402BAD">
      <w:r>
        <w:tab/>
      </w:r>
      <w:r>
        <w:tab/>
        <w:t>begin</w:t>
      </w:r>
    </w:p>
    <w:p w14:paraId="668776E1" w14:textId="77777777" w:rsidR="00402BAD" w:rsidRDefault="00402BAD" w:rsidP="00402BAD">
      <w:r>
        <w:tab/>
      </w:r>
      <w:r>
        <w:tab/>
        <w:t>end</w:t>
      </w:r>
    </w:p>
    <w:p w14:paraId="75E87738" w14:textId="77777777" w:rsidR="00402BAD" w:rsidRDefault="00402BAD" w:rsidP="00402BAD">
      <w:r>
        <w:tab/>
      </w:r>
      <w:r>
        <w:tab/>
      </w:r>
      <w:proofErr w:type="spellStart"/>
      <w:r>
        <w:t>endcase</w:t>
      </w:r>
      <w:proofErr w:type="spellEnd"/>
    </w:p>
    <w:p w14:paraId="7232853E" w14:textId="77777777" w:rsidR="00402BAD" w:rsidRDefault="00402BAD" w:rsidP="00402BAD">
      <w:r>
        <w:tab/>
        <w:t>end</w:t>
      </w:r>
    </w:p>
    <w:p w14:paraId="172E9CED" w14:textId="77777777" w:rsidR="00402BAD" w:rsidRDefault="00402BAD" w:rsidP="00402BAD">
      <w:r>
        <w:tab/>
        <w:t>4'b1011: // SWU</w:t>
      </w:r>
    </w:p>
    <w:p w14:paraId="7246FE3F" w14:textId="77777777" w:rsidR="00402BAD" w:rsidRDefault="00402BAD" w:rsidP="00402BAD">
      <w:r>
        <w:tab/>
        <w:t>begin</w:t>
      </w:r>
    </w:p>
    <w:p w14:paraId="2894A209" w14:textId="77777777" w:rsidR="00402BAD" w:rsidRDefault="00402BAD" w:rsidP="00402BAD">
      <w:r>
        <w:tab/>
      </w:r>
      <w:r>
        <w:tab/>
      </w:r>
      <w:proofErr w:type="gramStart"/>
      <w:r>
        <w:t>case(</w:t>
      </w:r>
      <w:proofErr w:type="gramEnd"/>
      <w:r>
        <w:t>Count)</w:t>
      </w:r>
    </w:p>
    <w:p w14:paraId="69190384" w14:textId="77777777" w:rsidR="00402BAD" w:rsidRDefault="00402BAD" w:rsidP="00402BAD">
      <w:r>
        <w:tab/>
      </w:r>
      <w:r>
        <w:tab/>
        <w:t>4'b0010:</w:t>
      </w:r>
    </w:p>
    <w:p w14:paraId="7FA8CD65" w14:textId="77777777" w:rsidR="00402BAD" w:rsidRDefault="00402BAD" w:rsidP="00402BAD">
      <w:r>
        <w:tab/>
      </w:r>
      <w:r>
        <w:tab/>
        <w:t>begin</w:t>
      </w:r>
    </w:p>
    <w:p w14:paraId="09DC91DB" w14:textId="77777777" w:rsidR="00402BAD" w:rsidRDefault="00402BAD" w:rsidP="00402BAD">
      <w:r>
        <w:tab/>
      </w:r>
      <w:r>
        <w:tab/>
      </w:r>
      <w:r>
        <w:tab/>
        <w:t>A_SEL = 2'b10;</w:t>
      </w:r>
    </w:p>
    <w:p w14:paraId="6DD44344" w14:textId="77777777" w:rsidR="00402BAD" w:rsidRDefault="00402BAD" w:rsidP="00402BAD">
      <w:r>
        <w:tab/>
      </w:r>
      <w:r>
        <w:tab/>
      </w:r>
      <w:r>
        <w:tab/>
        <w:t>B_SEL = 2'b11;</w:t>
      </w:r>
    </w:p>
    <w:p w14:paraId="03257733" w14:textId="77777777" w:rsidR="00402BAD" w:rsidRDefault="00402BAD" w:rsidP="00402BAD">
      <w:r>
        <w:tab/>
      </w:r>
      <w:r>
        <w:tab/>
      </w:r>
      <w:r>
        <w:tab/>
        <w:t>D_SEL = 2'b01;</w:t>
      </w:r>
    </w:p>
    <w:p w14:paraId="4F5A9DCB" w14:textId="77777777" w:rsidR="00402BAD" w:rsidRDefault="00402BAD" w:rsidP="00402BAD">
      <w:r>
        <w:tab/>
      </w:r>
      <w:r>
        <w:tab/>
      </w:r>
      <w:r>
        <w:tab/>
        <w:t>INST_TYPE_MUX_SEL = 1;</w:t>
      </w:r>
    </w:p>
    <w:p w14:paraId="62644C6A" w14:textId="77777777" w:rsidR="00402BAD" w:rsidRDefault="00402BAD" w:rsidP="00402BAD">
      <w:r>
        <w:tab/>
      </w:r>
      <w:r>
        <w:tab/>
      </w:r>
      <w:r>
        <w:tab/>
        <w:t>LDA = 0;</w:t>
      </w:r>
    </w:p>
    <w:p w14:paraId="3CD45CEB" w14:textId="77777777" w:rsidR="00402BAD" w:rsidRDefault="00402BAD" w:rsidP="00402BAD">
      <w:r>
        <w:tab/>
      </w:r>
      <w:r>
        <w:tab/>
      </w:r>
      <w:r>
        <w:tab/>
        <w:t>LDQ = 0;</w:t>
      </w:r>
    </w:p>
    <w:p w14:paraId="39FD781E" w14:textId="77777777" w:rsidR="00402BAD" w:rsidRDefault="00402BAD" w:rsidP="00402BAD">
      <w:r>
        <w:tab/>
      </w:r>
      <w:r>
        <w:tab/>
      </w:r>
      <w:r>
        <w:tab/>
        <w:t>MULT_EN = 0; DIV_EN = 0;</w:t>
      </w:r>
    </w:p>
    <w:p w14:paraId="4BF5DB15" w14:textId="77777777" w:rsidR="00402BAD" w:rsidRDefault="00402BAD" w:rsidP="00402BAD">
      <w:r>
        <w:tab/>
      </w:r>
      <w:r>
        <w:tab/>
      </w:r>
      <w:r>
        <w:tab/>
        <w:t>MUL_SEL = 2'b00;</w:t>
      </w:r>
    </w:p>
    <w:p w14:paraId="31E299B5" w14:textId="77777777" w:rsidR="00402BAD" w:rsidRDefault="00402BAD" w:rsidP="00402BAD">
      <w:r>
        <w:tab/>
      </w:r>
      <w:r>
        <w:tab/>
      </w:r>
      <w:r>
        <w:tab/>
        <w:t>PC_MUX_SEL = 0;</w:t>
      </w:r>
    </w:p>
    <w:p w14:paraId="5D2F8FDE" w14:textId="77777777" w:rsidR="00402BAD" w:rsidRDefault="00402BAD" w:rsidP="00402BAD">
      <w:r>
        <w:tab/>
      </w:r>
      <w:r>
        <w:tab/>
      </w:r>
      <w:r>
        <w:tab/>
        <w:t>PLUS1_SEL = 0;</w:t>
      </w:r>
    </w:p>
    <w:p w14:paraId="04AF0CB2" w14:textId="77777777" w:rsidR="00402BAD" w:rsidRDefault="00402BAD" w:rsidP="00402BAD">
      <w:r>
        <w:tab/>
      </w:r>
      <w:r>
        <w:tab/>
      </w:r>
      <w:r>
        <w:tab/>
        <w:t>RF_EN = 0;</w:t>
      </w:r>
    </w:p>
    <w:p w14:paraId="4A86C25C" w14:textId="77777777" w:rsidR="00402BAD" w:rsidRDefault="00402BAD" w:rsidP="00402BAD">
      <w:r>
        <w:tab/>
      </w:r>
      <w:r>
        <w:tab/>
      </w:r>
      <w:r>
        <w:tab/>
        <w:t>SR = 0;</w:t>
      </w:r>
    </w:p>
    <w:p w14:paraId="2EDB1804" w14:textId="77777777" w:rsidR="00402BAD" w:rsidRDefault="00402BAD" w:rsidP="00402BAD">
      <w:r>
        <w:tab/>
      </w:r>
      <w:r>
        <w:tab/>
      </w:r>
      <w:r>
        <w:tab/>
        <w:t>SL = 0;</w:t>
      </w:r>
    </w:p>
    <w:p w14:paraId="26352E11" w14:textId="77777777" w:rsidR="00402BAD" w:rsidRDefault="00402BAD" w:rsidP="00402BAD">
      <w:r>
        <w:tab/>
      </w:r>
      <w:r>
        <w:tab/>
      </w:r>
      <w:r>
        <w:tab/>
        <w:t>SR_SEL = 0;</w:t>
      </w:r>
    </w:p>
    <w:p w14:paraId="61350922" w14:textId="77777777" w:rsidR="00402BAD" w:rsidRDefault="00402BAD" w:rsidP="00402BAD">
      <w:r>
        <w:tab/>
      </w:r>
      <w:r>
        <w:tab/>
      </w:r>
      <w:r>
        <w:tab/>
        <w:t>WR_EN = 0;</w:t>
      </w:r>
    </w:p>
    <w:p w14:paraId="4AAC37B7" w14:textId="77777777" w:rsidR="00402BAD" w:rsidRDefault="00402BAD" w:rsidP="00402BAD">
      <w:r>
        <w:tab/>
      </w:r>
      <w:r>
        <w:tab/>
      </w:r>
      <w:r>
        <w:tab/>
        <w:t>OAP = 3'b0;</w:t>
      </w:r>
    </w:p>
    <w:p w14:paraId="4BE24391" w14:textId="77777777" w:rsidR="00402BAD" w:rsidRDefault="00402BAD" w:rsidP="00402BAD">
      <w:r>
        <w:tab/>
      </w:r>
      <w:r>
        <w:tab/>
      </w:r>
      <w:r>
        <w:tab/>
        <w:t>fetch = 0;</w:t>
      </w:r>
    </w:p>
    <w:p w14:paraId="4246F495" w14:textId="77777777" w:rsidR="00402BAD" w:rsidRDefault="00402BAD" w:rsidP="00402BAD">
      <w:r>
        <w:tab/>
      </w:r>
      <w:r>
        <w:tab/>
        <w:t>end</w:t>
      </w:r>
    </w:p>
    <w:p w14:paraId="3721C8FA" w14:textId="77777777" w:rsidR="00402BAD" w:rsidRDefault="00402BAD" w:rsidP="00402BAD">
      <w:r>
        <w:lastRenderedPageBreak/>
        <w:tab/>
      </w:r>
      <w:r>
        <w:tab/>
        <w:t>4'b0011:</w:t>
      </w:r>
    </w:p>
    <w:p w14:paraId="2627F849" w14:textId="77777777" w:rsidR="00402BAD" w:rsidRDefault="00402BAD" w:rsidP="00402BAD">
      <w:r>
        <w:tab/>
      </w:r>
      <w:r>
        <w:tab/>
        <w:t>begin</w:t>
      </w:r>
    </w:p>
    <w:p w14:paraId="666CDDB6" w14:textId="77777777" w:rsidR="00402BAD" w:rsidRDefault="00402BAD" w:rsidP="00402BAD">
      <w:r>
        <w:tab/>
      </w:r>
      <w:r>
        <w:tab/>
      </w:r>
      <w:r>
        <w:tab/>
        <w:t>A_SEL = 2'b10;</w:t>
      </w:r>
    </w:p>
    <w:p w14:paraId="79827D1C" w14:textId="77777777" w:rsidR="00402BAD" w:rsidRDefault="00402BAD" w:rsidP="00402BAD">
      <w:r>
        <w:tab/>
      </w:r>
      <w:r>
        <w:tab/>
      </w:r>
      <w:r>
        <w:tab/>
        <w:t>B_SEL = 2'b11;</w:t>
      </w:r>
    </w:p>
    <w:p w14:paraId="1E068DE4" w14:textId="77777777" w:rsidR="00402BAD" w:rsidRDefault="00402BAD" w:rsidP="00402BAD">
      <w:r>
        <w:tab/>
      </w:r>
      <w:r>
        <w:tab/>
      </w:r>
      <w:r>
        <w:tab/>
        <w:t>D_SEL = 2'b01;</w:t>
      </w:r>
    </w:p>
    <w:p w14:paraId="7C7E1AE6" w14:textId="77777777" w:rsidR="00402BAD" w:rsidRDefault="00402BAD" w:rsidP="00402BAD">
      <w:r>
        <w:tab/>
      </w:r>
      <w:r>
        <w:tab/>
      </w:r>
      <w:r>
        <w:tab/>
        <w:t>INST_TYPE_MUX_SEL = 1;</w:t>
      </w:r>
    </w:p>
    <w:p w14:paraId="0CDAD6CE" w14:textId="77777777" w:rsidR="00402BAD" w:rsidRDefault="00402BAD" w:rsidP="00402BAD">
      <w:r>
        <w:tab/>
      </w:r>
      <w:r>
        <w:tab/>
      </w:r>
      <w:r>
        <w:tab/>
        <w:t>LDA = 1;</w:t>
      </w:r>
    </w:p>
    <w:p w14:paraId="426F4A05" w14:textId="77777777" w:rsidR="00402BAD" w:rsidRDefault="00402BAD" w:rsidP="00402BAD">
      <w:r>
        <w:tab/>
      </w:r>
      <w:r>
        <w:tab/>
      </w:r>
      <w:r>
        <w:tab/>
        <w:t>LDQ = 1;</w:t>
      </w:r>
    </w:p>
    <w:p w14:paraId="42776999" w14:textId="77777777" w:rsidR="00402BAD" w:rsidRDefault="00402BAD" w:rsidP="00402BAD">
      <w:r>
        <w:tab/>
      </w:r>
      <w:r>
        <w:tab/>
      </w:r>
      <w:r>
        <w:tab/>
        <w:t>MULT_EN = 0; DIV_EN = 0;</w:t>
      </w:r>
    </w:p>
    <w:p w14:paraId="7A1AECDE" w14:textId="77777777" w:rsidR="00402BAD" w:rsidRDefault="00402BAD" w:rsidP="00402BAD">
      <w:r>
        <w:tab/>
      </w:r>
      <w:r>
        <w:tab/>
      </w:r>
      <w:r>
        <w:tab/>
        <w:t>MUL_SEL = 2'b00;</w:t>
      </w:r>
    </w:p>
    <w:p w14:paraId="75FDFC21" w14:textId="77777777" w:rsidR="00402BAD" w:rsidRDefault="00402BAD" w:rsidP="00402BAD">
      <w:r>
        <w:tab/>
      </w:r>
      <w:r>
        <w:tab/>
      </w:r>
      <w:r>
        <w:tab/>
        <w:t>PC_MUX_SEL = 0;</w:t>
      </w:r>
    </w:p>
    <w:p w14:paraId="2BBE6504" w14:textId="77777777" w:rsidR="00402BAD" w:rsidRDefault="00402BAD" w:rsidP="00402BAD">
      <w:r>
        <w:tab/>
      </w:r>
      <w:r>
        <w:tab/>
      </w:r>
      <w:r>
        <w:tab/>
        <w:t>PLUS1_SEL = 0;</w:t>
      </w:r>
    </w:p>
    <w:p w14:paraId="42361B00" w14:textId="77777777" w:rsidR="00402BAD" w:rsidRDefault="00402BAD" w:rsidP="00402BAD">
      <w:r>
        <w:tab/>
      </w:r>
      <w:r>
        <w:tab/>
      </w:r>
      <w:r>
        <w:tab/>
        <w:t>RF_EN = 0;</w:t>
      </w:r>
    </w:p>
    <w:p w14:paraId="30B6B2F5" w14:textId="77777777" w:rsidR="00402BAD" w:rsidRDefault="00402BAD" w:rsidP="00402BAD">
      <w:r>
        <w:tab/>
      </w:r>
      <w:r>
        <w:tab/>
      </w:r>
      <w:r>
        <w:tab/>
        <w:t>SR = 0;</w:t>
      </w:r>
    </w:p>
    <w:p w14:paraId="6BFC2051" w14:textId="77777777" w:rsidR="00402BAD" w:rsidRDefault="00402BAD" w:rsidP="00402BAD">
      <w:r>
        <w:tab/>
      </w:r>
      <w:r>
        <w:tab/>
      </w:r>
      <w:r>
        <w:tab/>
        <w:t>SL = 0;</w:t>
      </w:r>
    </w:p>
    <w:p w14:paraId="4270AFEC" w14:textId="77777777" w:rsidR="00402BAD" w:rsidRDefault="00402BAD" w:rsidP="00402BAD">
      <w:r>
        <w:tab/>
      </w:r>
      <w:r>
        <w:tab/>
      </w:r>
      <w:r>
        <w:tab/>
        <w:t>SR_SEL = 0;</w:t>
      </w:r>
    </w:p>
    <w:p w14:paraId="7819CB2B" w14:textId="77777777" w:rsidR="00402BAD" w:rsidRDefault="00402BAD" w:rsidP="00402BAD">
      <w:r>
        <w:tab/>
      </w:r>
      <w:r>
        <w:tab/>
      </w:r>
      <w:r>
        <w:tab/>
        <w:t>WR_EN = 0;</w:t>
      </w:r>
    </w:p>
    <w:p w14:paraId="10943A0B" w14:textId="77777777" w:rsidR="00402BAD" w:rsidRDefault="00402BAD" w:rsidP="00402BAD">
      <w:r>
        <w:tab/>
      </w:r>
      <w:r>
        <w:tab/>
      </w:r>
      <w:r>
        <w:tab/>
        <w:t>OAP = 3'b0;</w:t>
      </w:r>
    </w:p>
    <w:p w14:paraId="21837092" w14:textId="77777777" w:rsidR="00402BAD" w:rsidRDefault="00402BAD" w:rsidP="00402BAD">
      <w:r>
        <w:tab/>
      </w:r>
      <w:r>
        <w:tab/>
      </w:r>
      <w:r>
        <w:tab/>
        <w:t>fetch = 0;</w:t>
      </w:r>
    </w:p>
    <w:p w14:paraId="4A8249D6" w14:textId="77777777" w:rsidR="00402BAD" w:rsidRDefault="00402BAD" w:rsidP="00402BAD">
      <w:r>
        <w:tab/>
      </w:r>
      <w:r>
        <w:tab/>
        <w:t>end</w:t>
      </w:r>
    </w:p>
    <w:p w14:paraId="03576472" w14:textId="77777777" w:rsidR="00402BAD" w:rsidRDefault="00402BAD" w:rsidP="00402BAD">
      <w:r>
        <w:tab/>
      </w:r>
      <w:r>
        <w:tab/>
        <w:t>4'b0100:</w:t>
      </w:r>
    </w:p>
    <w:p w14:paraId="4AB52AC0" w14:textId="77777777" w:rsidR="00402BAD" w:rsidRDefault="00402BAD" w:rsidP="00402BAD">
      <w:r>
        <w:tab/>
      </w:r>
      <w:r>
        <w:tab/>
        <w:t>begin</w:t>
      </w:r>
    </w:p>
    <w:p w14:paraId="2335F094" w14:textId="77777777" w:rsidR="00402BAD" w:rsidRDefault="00402BAD" w:rsidP="00402BAD">
      <w:r>
        <w:tab/>
      </w:r>
      <w:r>
        <w:tab/>
      </w:r>
      <w:r>
        <w:tab/>
        <w:t>A_SEL = 2'b10;</w:t>
      </w:r>
    </w:p>
    <w:p w14:paraId="675B15A9" w14:textId="77777777" w:rsidR="00402BAD" w:rsidRDefault="00402BAD" w:rsidP="00402BAD">
      <w:r>
        <w:tab/>
      </w:r>
      <w:r>
        <w:tab/>
      </w:r>
      <w:r>
        <w:tab/>
        <w:t>B_SEL = 2'b11;</w:t>
      </w:r>
    </w:p>
    <w:p w14:paraId="2C5AE191" w14:textId="77777777" w:rsidR="00402BAD" w:rsidRDefault="00402BAD" w:rsidP="00402BAD">
      <w:r>
        <w:tab/>
      </w:r>
      <w:r>
        <w:tab/>
      </w:r>
      <w:r>
        <w:tab/>
        <w:t>D_SEL = 2'b10;</w:t>
      </w:r>
    </w:p>
    <w:p w14:paraId="358C441B" w14:textId="77777777" w:rsidR="00402BAD" w:rsidRDefault="00402BAD" w:rsidP="00402BAD">
      <w:r>
        <w:tab/>
      </w:r>
      <w:r>
        <w:tab/>
      </w:r>
      <w:r>
        <w:tab/>
        <w:t>INST_TYPE_MUX_SEL = 1;</w:t>
      </w:r>
    </w:p>
    <w:p w14:paraId="611D7DC6" w14:textId="77777777" w:rsidR="00402BAD" w:rsidRDefault="00402BAD" w:rsidP="00402BAD">
      <w:r>
        <w:tab/>
      </w:r>
      <w:r>
        <w:tab/>
      </w:r>
      <w:r>
        <w:tab/>
        <w:t>LDA = 0;</w:t>
      </w:r>
    </w:p>
    <w:p w14:paraId="436EF716" w14:textId="77777777" w:rsidR="00402BAD" w:rsidRDefault="00402BAD" w:rsidP="00402BAD">
      <w:r>
        <w:tab/>
      </w:r>
      <w:r>
        <w:tab/>
      </w:r>
      <w:r>
        <w:tab/>
        <w:t>LDQ = 0;</w:t>
      </w:r>
    </w:p>
    <w:p w14:paraId="1309DEE3" w14:textId="77777777" w:rsidR="00402BAD" w:rsidRDefault="00402BAD" w:rsidP="00402BAD">
      <w:r>
        <w:tab/>
      </w:r>
      <w:r>
        <w:tab/>
      </w:r>
      <w:r>
        <w:tab/>
        <w:t>MULT_EN = 0; DIV_EN = 0;</w:t>
      </w:r>
    </w:p>
    <w:p w14:paraId="7CB86069" w14:textId="77777777" w:rsidR="00402BAD" w:rsidRDefault="00402BAD" w:rsidP="00402BAD">
      <w:r>
        <w:lastRenderedPageBreak/>
        <w:tab/>
      </w:r>
      <w:r>
        <w:tab/>
      </w:r>
      <w:r>
        <w:tab/>
        <w:t>MUL_SEL = 2'b00;</w:t>
      </w:r>
    </w:p>
    <w:p w14:paraId="485793F4" w14:textId="77777777" w:rsidR="00402BAD" w:rsidRDefault="00402BAD" w:rsidP="00402BAD">
      <w:r>
        <w:tab/>
      </w:r>
      <w:r>
        <w:tab/>
      </w:r>
      <w:r>
        <w:tab/>
        <w:t>PC_MUX_SEL = 0;</w:t>
      </w:r>
    </w:p>
    <w:p w14:paraId="62D3E290" w14:textId="77777777" w:rsidR="00402BAD" w:rsidRDefault="00402BAD" w:rsidP="00402BAD">
      <w:r>
        <w:tab/>
      </w:r>
      <w:r>
        <w:tab/>
      </w:r>
      <w:r>
        <w:tab/>
        <w:t>PLUS1_SEL = 1;</w:t>
      </w:r>
    </w:p>
    <w:p w14:paraId="75A78FDE" w14:textId="77777777" w:rsidR="00402BAD" w:rsidRDefault="00402BAD" w:rsidP="00402BAD">
      <w:r>
        <w:tab/>
      </w:r>
      <w:r>
        <w:tab/>
      </w:r>
      <w:r>
        <w:tab/>
        <w:t>RF_EN = 0;</w:t>
      </w:r>
    </w:p>
    <w:p w14:paraId="38472485" w14:textId="77777777" w:rsidR="00402BAD" w:rsidRDefault="00402BAD" w:rsidP="00402BAD">
      <w:r>
        <w:tab/>
      </w:r>
      <w:r>
        <w:tab/>
      </w:r>
      <w:r>
        <w:tab/>
        <w:t>SR = 0;</w:t>
      </w:r>
    </w:p>
    <w:p w14:paraId="1C50D950" w14:textId="77777777" w:rsidR="00402BAD" w:rsidRDefault="00402BAD" w:rsidP="00402BAD">
      <w:r>
        <w:tab/>
      </w:r>
      <w:r>
        <w:tab/>
      </w:r>
      <w:r>
        <w:tab/>
        <w:t>SL = 0;</w:t>
      </w:r>
    </w:p>
    <w:p w14:paraId="64AD811E" w14:textId="77777777" w:rsidR="00402BAD" w:rsidRDefault="00402BAD" w:rsidP="00402BAD">
      <w:r>
        <w:tab/>
      </w:r>
      <w:r>
        <w:tab/>
      </w:r>
      <w:r>
        <w:tab/>
        <w:t>SR_SEL = 0;</w:t>
      </w:r>
    </w:p>
    <w:p w14:paraId="6F3F386F" w14:textId="77777777" w:rsidR="00402BAD" w:rsidRDefault="00402BAD" w:rsidP="00402BAD">
      <w:r>
        <w:tab/>
      </w:r>
      <w:r>
        <w:tab/>
      </w:r>
      <w:r>
        <w:tab/>
        <w:t>WR_EN = 1;</w:t>
      </w:r>
    </w:p>
    <w:p w14:paraId="6764E0AD" w14:textId="77777777" w:rsidR="00402BAD" w:rsidRDefault="00402BAD" w:rsidP="00402BAD">
      <w:r>
        <w:tab/>
      </w:r>
      <w:r>
        <w:tab/>
      </w:r>
      <w:r>
        <w:tab/>
        <w:t>WB_SEL = 1;</w:t>
      </w:r>
    </w:p>
    <w:p w14:paraId="240C2B7C" w14:textId="77777777" w:rsidR="00402BAD" w:rsidRDefault="00402BAD" w:rsidP="00402BAD">
      <w:r>
        <w:tab/>
      </w:r>
      <w:r>
        <w:tab/>
      </w:r>
      <w:r>
        <w:tab/>
        <w:t>UL_SEL = 1;</w:t>
      </w:r>
    </w:p>
    <w:p w14:paraId="01ECF756" w14:textId="77777777" w:rsidR="00402BAD" w:rsidRDefault="00402BAD" w:rsidP="00402BAD">
      <w:r>
        <w:tab/>
      </w:r>
      <w:r>
        <w:tab/>
      </w:r>
      <w:r>
        <w:tab/>
        <w:t>OAP = 3'b0;</w:t>
      </w:r>
    </w:p>
    <w:p w14:paraId="7AD9560F" w14:textId="77777777" w:rsidR="00402BAD" w:rsidRDefault="00402BAD" w:rsidP="00402BAD">
      <w:r>
        <w:tab/>
      </w:r>
      <w:r>
        <w:tab/>
      </w:r>
      <w:r>
        <w:tab/>
        <w:t>available = 0;</w:t>
      </w:r>
    </w:p>
    <w:p w14:paraId="7EC78A03" w14:textId="77777777" w:rsidR="00402BAD" w:rsidRDefault="00402BAD" w:rsidP="00402BAD">
      <w:r>
        <w:tab/>
      </w:r>
      <w:r>
        <w:tab/>
      </w:r>
      <w:r>
        <w:tab/>
        <w:t>fetch = 1;</w:t>
      </w:r>
    </w:p>
    <w:p w14:paraId="4806A314" w14:textId="77777777" w:rsidR="00402BAD" w:rsidRDefault="00402BAD" w:rsidP="00402BAD">
      <w:r>
        <w:tab/>
      </w:r>
      <w:r>
        <w:tab/>
        <w:t>end</w:t>
      </w:r>
    </w:p>
    <w:p w14:paraId="41AB1832" w14:textId="77777777" w:rsidR="00402BAD" w:rsidRDefault="00402BAD" w:rsidP="00402BAD">
      <w:r>
        <w:tab/>
      </w:r>
      <w:r>
        <w:tab/>
        <w:t xml:space="preserve">default: </w:t>
      </w:r>
    </w:p>
    <w:p w14:paraId="5BCC1F83" w14:textId="77777777" w:rsidR="00402BAD" w:rsidRDefault="00402BAD" w:rsidP="00402BAD">
      <w:r>
        <w:tab/>
      </w:r>
      <w:r>
        <w:tab/>
        <w:t>begin</w:t>
      </w:r>
    </w:p>
    <w:p w14:paraId="40E1CD44" w14:textId="77777777" w:rsidR="00402BAD" w:rsidRDefault="00402BAD" w:rsidP="00402BAD">
      <w:r>
        <w:tab/>
      </w:r>
      <w:r>
        <w:tab/>
        <w:t>end</w:t>
      </w:r>
    </w:p>
    <w:p w14:paraId="318C7A07" w14:textId="77777777" w:rsidR="00402BAD" w:rsidRDefault="00402BAD" w:rsidP="00402BAD">
      <w:r>
        <w:tab/>
      </w:r>
      <w:r>
        <w:tab/>
      </w:r>
      <w:proofErr w:type="spellStart"/>
      <w:r>
        <w:t>endcase</w:t>
      </w:r>
      <w:proofErr w:type="spellEnd"/>
    </w:p>
    <w:p w14:paraId="75322D97" w14:textId="77777777" w:rsidR="00402BAD" w:rsidRDefault="00402BAD" w:rsidP="00402BAD">
      <w:r>
        <w:tab/>
        <w:t>end</w:t>
      </w:r>
    </w:p>
    <w:p w14:paraId="210BEBE6" w14:textId="77777777" w:rsidR="00402BAD" w:rsidRDefault="00402BAD" w:rsidP="00402BAD">
      <w:r>
        <w:tab/>
        <w:t>4'b1100: // SWL</w:t>
      </w:r>
    </w:p>
    <w:p w14:paraId="61659BB6" w14:textId="77777777" w:rsidR="00402BAD" w:rsidRDefault="00402BAD" w:rsidP="00402BAD">
      <w:r>
        <w:tab/>
        <w:t>begin</w:t>
      </w:r>
    </w:p>
    <w:p w14:paraId="1213880F" w14:textId="77777777" w:rsidR="00402BAD" w:rsidRDefault="00402BAD" w:rsidP="00402BAD">
      <w:r>
        <w:tab/>
      </w:r>
      <w:r>
        <w:tab/>
      </w:r>
      <w:proofErr w:type="gramStart"/>
      <w:r>
        <w:t>case(</w:t>
      </w:r>
      <w:proofErr w:type="gramEnd"/>
      <w:r>
        <w:t>Count)</w:t>
      </w:r>
    </w:p>
    <w:p w14:paraId="1257735B" w14:textId="77777777" w:rsidR="00402BAD" w:rsidRDefault="00402BAD" w:rsidP="00402BAD">
      <w:r>
        <w:tab/>
      </w:r>
      <w:r>
        <w:tab/>
        <w:t>4'b0010:</w:t>
      </w:r>
    </w:p>
    <w:p w14:paraId="3FF11D9C" w14:textId="77777777" w:rsidR="00402BAD" w:rsidRDefault="00402BAD" w:rsidP="00402BAD">
      <w:r>
        <w:tab/>
      </w:r>
      <w:r>
        <w:tab/>
        <w:t>begin</w:t>
      </w:r>
    </w:p>
    <w:p w14:paraId="2009C250" w14:textId="77777777" w:rsidR="00402BAD" w:rsidRDefault="00402BAD" w:rsidP="00402BAD">
      <w:r>
        <w:tab/>
      </w:r>
      <w:r>
        <w:tab/>
      </w:r>
      <w:r>
        <w:tab/>
        <w:t>A_SEL = 2'b10;</w:t>
      </w:r>
    </w:p>
    <w:p w14:paraId="31704C55" w14:textId="77777777" w:rsidR="00402BAD" w:rsidRDefault="00402BAD" w:rsidP="00402BAD">
      <w:r>
        <w:tab/>
      </w:r>
      <w:r>
        <w:tab/>
      </w:r>
      <w:r>
        <w:tab/>
        <w:t>B_SEL = 2'b11;</w:t>
      </w:r>
    </w:p>
    <w:p w14:paraId="3C2D277B" w14:textId="77777777" w:rsidR="00402BAD" w:rsidRDefault="00402BAD" w:rsidP="00402BAD">
      <w:r>
        <w:tab/>
      </w:r>
      <w:r>
        <w:tab/>
      </w:r>
      <w:r>
        <w:tab/>
        <w:t>D_SEL = 2'b01;</w:t>
      </w:r>
    </w:p>
    <w:p w14:paraId="2B5061EB" w14:textId="77777777" w:rsidR="00402BAD" w:rsidRDefault="00402BAD" w:rsidP="00402BAD">
      <w:r>
        <w:tab/>
      </w:r>
      <w:r>
        <w:tab/>
      </w:r>
      <w:r>
        <w:tab/>
        <w:t>INST_TYPE_MUX_SEL = 1;</w:t>
      </w:r>
    </w:p>
    <w:p w14:paraId="45C92BBE" w14:textId="77777777" w:rsidR="00402BAD" w:rsidRDefault="00402BAD" w:rsidP="00402BAD">
      <w:r>
        <w:tab/>
      </w:r>
      <w:r>
        <w:tab/>
      </w:r>
      <w:r>
        <w:tab/>
        <w:t>LDA = 0;</w:t>
      </w:r>
    </w:p>
    <w:p w14:paraId="519FFAC7" w14:textId="77777777" w:rsidR="00402BAD" w:rsidRDefault="00402BAD" w:rsidP="00402BAD">
      <w:r>
        <w:lastRenderedPageBreak/>
        <w:tab/>
      </w:r>
      <w:r>
        <w:tab/>
      </w:r>
      <w:r>
        <w:tab/>
        <w:t>LDQ = 0;</w:t>
      </w:r>
    </w:p>
    <w:p w14:paraId="01648D92" w14:textId="77777777" w:rsidR="00402BAD" w:rsidRDefault="00402BAD" w:rsidP="00402BAD">
      <w:r>
        <w:tab/>
      </w:r>
      <w:r>
        <w:tab/>
      </w:r>
      <w:r>
        <w:tab/>
        <w:t>MULT_EN = 0; DIV_EN = 0;</w:t>
      </w:r>
    </w:p>
    <w:p w14:paraId="0997D563" w14:textId="77777777" w:rsidR="00402BAD" w:rsidRDefault="00402BAD" w:rsidP="00402BAD">
      <w:r>
        <w:tab/>
      </w:r>
      <w:r>
        <w:tab/>
      </w:r>
      <w:r>
        <w:tab/>
        <w:t>MUL_SEL = 2'b00;</w:t>
      </w:r>
    </w:p>
    <w:p w14:paraId="20E1E50D" w14:textId="77777777" w:rsidR="00402BAD" w:rsidRDefault="00402BAD" w:rsidP="00402BAD">
      <w:r>
        <w:tab/>
      </w:r>
      <w:r>
        <w:tab/>
      </w:r>
      <w:r>
        <w:tab/>
        <w:t>PC_MUX_SEL = 0;</w:t>
      </w:r>
    </w:p>
    <w:p w14:paraId="151CD78A" w14:textId="77777777" w:rsidR="00402BAD" w:rsidRDefault="00402BAD" w:rsidP="00402BAD">
      <w:r>
        <w:tab/>
      </w:r>
      <w:r>
        <w:tab/>
      </w:r>
      <w:r>
        <w:tab/>
        <w:t>PLUS1_SEL = 0;</w:t>
      </w:r>
    </w:p>
    <w:p w14:paraId="0E85809F" w14:textId="77777777" w:rsidR="00402BAD" w:rsidRDefault="00402BAD" w:rsidP="00402BAD">
      <w:r>
        <w:tab/>
      </w:r>
      <w:r>
        <w:tab/>
      </w:r>
      <w:r>
        <w:tab/>
        <w:t>RF_EN = 0;</w:t>
      </w:r>
    </w:p>
    <w:p w14:paraId="32A4076D" w14:textId="77777777" w:rsidR="00402BAD" w:rsidRDefault="00402BAD" w:rsidP="00402BAD">
      <w:r>
        <w:tab/>
      </w:r>
      <w:r>
        <w:tab/>
      </w:r>
      <w:r>
        <w:tab/>
        <w:t>SR = 0;</w:t>
      </w:r>
    </w:p>
    <w:p w14:paraId="59BDB082" w14:textId="77777777" w:rsidR="00402BAD" w:rsidRDefault="00402BAD" w:rsidP="00402BAD">
      <w:r>
        <w:tab/>
      </w:r>
      <w:r>
        <w:tab/>
      </w:r>
      <w:r>
        <w:tab/>
        <w:t>SL = 0;</w:t>
      </w:r>
    </w:p>
    <w:p w14:paraId="5D294D7E" w14:textId="77777777" w:rsidR="00402BAD" w:rsidRDefault="00402BAD" w:rsidP="00402BAD">
      <w:r>
        <w:tab/>
      </w:r>
      <w:r>
        <w:tab/>
      </w:r>
      <w:r>
        <w:tab/>
        <w:t>SR_SEL = 0;</w:t>
      </w:r>
    </w:p>
    <w:p w14:paraId="148ED044" w14:textId="77777777" w:rsidR="00402BAD" w:rsidRDefault="00402BAD" w:rsidP="00402BAD">
      <w:r>
        <w:tab/>
      </w:r>
      <w:r>
        <w:tab/>
      </w:r>
      <w:r>
        <w:tab/>
        <w:t>WR_EN = 0;</w:t>
      </w:r>
    </w:p>
    <w:p w14:paraId="45D86CFC" w14:textId="77777777" w:rsidR="00402BAD" w:rsidRDefault="00402BAD" w:rsidP="00402BAD">
      <w:r>
        <w:tab/>
      </w:r>
      <w:r>
        <w:tab/>
      </w:r>
      <w:r>
        <w:tab/>
        <w:t>OAP = 3'b0;</w:t>
      </w:r>
    </w:p>
    <w:p w14:paraId="1AD9E6CD" w14:textId="77777777" w:rsidR="00402BAD" w:rsidRDefault="00402BAD" w:rsidP="00402BAD">
      <w:r>
        <w:tab/>
      </w:r>
      <w:r>
        <w:tab/>
      </w:r>
      <w:r>
        <w:tab/>
        <w:t>fetch = 0;</w:t>
      </w:r>
    </w:p>
    <w:p w14:paraId="3478057D" w14:textId="77777777" w:rsidR="00402BAD" w:rsidRDefault="00402BAD" w:rsidP="00402BAD">
      <w:r>
        <w:tab/>
      </w:r>
      <w:r>
        <w:tab/>
        <w:t>end</w:t>
      </w:r>
    </w:p>
    <w:p w14:paraId="7B775D08" w14:textId="77777777" w:rsidR="00402BAD" w:rsidRDefault="00402BAD" w:rsidP="00402BAD">
      <w:r>
        <w:tab/>
      </w:r>
      <w:r>
        <w:tab/>
        <w:t>4'b0011:</w:t>
      </w:r>
    </w:p>
    <w:p w14:paraId="2D38E6D5" w14:textId="77777777" w:rsidR="00402BAD" w:rsidRDefault="00402BAD" w:rsidP="00402BAD">
      <w:r>
        <w:tab/>
      </w:r>
      <w:r>
        <w:tab/>
        <w:t>begin</w:t>
      </w:r>
    </w:p>
    <w:p w14:paraId="7AFC34A5" w14:textId="77777777" w:rsidR="00402BAD" w:rsidRDefault="00402BAD" w:rsidP="00402BAD">
      <w:r>
        <w:tab/>
      </w:r>
      <w:r>
        <w:tab/>
      </w:r>
      <w:r>
        <w:tab/>
        <w:t>A_SEL = 2'b10;</w:t>
      </w:r>
    </w:p>
    <w:p w14:paraId="387C91C8" w14:textId="77777777" w:rsidR="00402BAD" w:rsidRDefault="00402BAD" w:rsidP="00402BAD">
      <w:r>
        <w:tab/>
      </w:r>
      <w:r>
        <w:tab/>
      </w:r>
      <w:r>
        <w:tab/>
        <w:t>B_SEL = 2'b11;</w:t>
      </w:r>
    </w:p>
    <w:p w14:paraId="1DF1789B" w14:textId="77777777" w:rsidR="00402BAD" w:rsidRDefault="00402BAD" w:rsidP="00402BAD">
      <w:r>
        <w:tab/>
      </w:r>
      <w:r>
        <w:tab/>
      </w:r>
      <w:r>
        <w:tab/>
        <w:t>D_SEL = 2'b01;</w:t>
      </w:r>
    </w:p>
    <w:p w14:paraId="53AC88B5" w14:textId="77777777" w:rsidR="00402BAD" w:rsidRDefault="00402BAD" w:rsidP="00402BAD">
      <w:r>
        <w:tab/>
      </w:r>
      <w:r>
        <w:tab/>
      </w:r>
      <w:r>
        <w:tab/>
        <w:t>INST_TYPE_MUX_SEL = 1;</w:t>
      </w:r>
    </w:p>
    <w:p w14:paraId="1D055CA6" w14:textId="77777777" w:rsidR="00402BAD" w:rsidRDefault="00402BAD" w:rsidP="00402BAD">
      <w:r>
        <w:tab/>
      </w:r>
      <w:r>
        <w:tab/>
      </w:r>
      <w:r>
        <w:tab/>
        <w:t>LDA = 1;</w:t>
      </w:r>
    </w:p>
    <w:p w14:paraId="71C01E6C" w14:textId="77777777" w:rsidR="00402BAD" w:rsidRDefault="00402BAD" w:rsidP="00402BAD">
      <w:r>
        <w:tab/>
      </w:r>
      <w:r>
        <w:tab/>
      </w:r>
      <w:r>
        <w:tab/>
        <w:t>LDQ = 1;</w:t>
      </w:r>
    </w:p>
    <w:p w14:paraId="725C186E" w14:textId="77777777" w:rsidR="00402BAD" w:rsidRDefault="00402BAD" w:rsidP="00402BAD">
      <w:r>
        <w:tab/>
      </w:r>
      <w:r>
        <w:tab/>
      </w:r>
      <w:r>
        <w:tab/>
        <w:t>MULT_EN = 0; DIV_EN = 0;</w:t>
      </w:r>
    </w:p>
    <w:p w14:paraId="52223643" w14:textId="77777777" w:rsidR="00402BAD" w:rsidRDefault="00402BAD" w:rsidP="00402BAD">
      <w:r>
        <w:tab/>
      </w:r>
      <w:r>
        <w:tab/>
      </w:r>
      <w:r>
        <w:tab/>
        <w:t>MUL_SEL = 2'b00;</w:t>
      </w:r>
    </w:p>
    <w:p w14:paraId="05887D63" w14:textId="77777777" w:rsidR="00402BAD" w:rsidRDefault="00402BAD" w:rsidP="00402BAD">
      <w:r>
        <w:tab/>
      </w:r>
      <w:r>
        <w:tab/>
      </w:r>
      <w:r>
        <w:tab/>
        <w:t>PC_MUX_SEL = 0;</w:t>
      </w:r>
    </w:p>
    <w:p w14:paraId="603EF8A8" w14:textId="77777777" w:rsidR="00402BAD" w:rsidRDefault="00402BAD" w:rsidP="00402BAD">
      <w:r>
        <w:tab/>
      </w:r>
      <w:r>
        <w:tab/>
      </w:r>
      <w:r>
        <w:tab/>
        <w:t>PLUS1_SEL = 0;</w:t>
      </w:r>
    </w:p>
    <w:p w14:paraId="6AD63FFC" w14:textId="77777777" w:rsidR="00402BAD" w:rsidRDefault="00402BAD" w:rsidP="00402BAD">
      <w:r>
        <w:tab/>
      </w:r>
      <w:r>
        <w:tab/>
      </w:r>
      <w:r>
        <w:tab/>
        <w:t>RF_EN = 0;</w:t>
      </w:r>
    </w:p>
    <w:p w14:paraId="3861A986" w14:textId="77777777" w:rsidR="00402BAD" w:rsidRDefault="00402BAD" w:rsidP="00402BAD">
      <w:r>
        <w:tab/>
      </w:r>
      <w:r>
        <w:tab/>
      </w:r>
      <w:r>
        <w:tab/>
        <w:t>SR = 0;</w:t>
      </w:r>
    </w:p>
    <w:p w14:paraId="15B140A4" w14:textId="77777777" w:rsidR="00402BAD" w:rsidRDefault="00402BAD" w:rsidP="00402BAD">
      <w:r>
        <w:tab/>
      </w:r>
      <w:r>
        <w:tab/>
      </w:r>
      <w:r>
        <w:tab/>
        <w:t>SL = 0;</w:t>
      </w:r>
    </w:p>
    <w:p w14:paraId="4C098794" w14:textId="77777777" w:rsidR="00402BAD" w:rsidRDefault="00402BAD" w:rsidP="00402BAD">
      <w:r>
        <w:tab/>
      </w:r>
      <w:r>
        <w:tab/>
      </w:r>
      <w:r>
        <w:tab/>
        <w:t>SR_SEL = 0;</w:t>
      </w:r>
    </w:p>
    <w:p w14:paraId="24A314DB" w14:textId="77777777" w:rsidR="00402BAD" w:rsidRDefault="00402BAD" w:rsidP="00402BAD">
      <w:r>
        <w:lastRenderedPageBreak/>
        <w:tab/>
      </w:r>
      <w:r>
        <w:tab/>
      </w:r>
      <w:r>
        <w:tab/>
        <w:t>WR_EN = 0;</w:t>
      </w:r>
    </w:p>
    <w:p w14:paraId="1F63D21A" w14:textId="77777777" w:rsidR="00402BAD" w:rsidRDefault="00402BAD" w:rsidP="00402BAD">
      <w:r>
        <w:tab/>
      </w:r>
      <w:r>
        <w:tab/>
      </w:r>
      <w:r>
        <w:tab/>
        <w:t>OAP = 3'b0;</w:t>
      </w:r>
    </w:p>
    <w:p w14:paraId="5380004B" w14:textId="77777777" w:rsidR="00402BAD" w:rsidRDefault="00402BAD" w:rsidP="00402BAD">
      <w:r>
        <w:tab/>
      </w:r>
      <w:r>
        <w:tab/>
      </w:r>
      <w:r>
        <w:tab/>
        <w:t>fetch = 0;</w:t>
      </w:r>
    </w:p>
    <w:p w14:paraId="709816B5" w14:textId="77777777" w:rsidR="00402BAD" w:rsidRDefault="00402BAD" w:rsidP="00402BAD">
      <w:r>
        <w:tab/>
      </w:r>
      <w:r>
        <w:tab/>
        <w:t>end</w:t>
      </w:r>
    </w:p>
    <w:p w14:paraId="15AC1950" w14:textId="77777777" w:rsidR="00402BAD" w:rsidRDefault="00402BAD" w:rsidP="00402BAD">
      <w:r>
        <w:tab/>
      </w:r>
      <w:r>
        <w:tab/>
        <w:t>4'b0100:</w:t>
      </w:r>
    </w:p>
    <w:p w14:paraId="0653D9C6" w14:textId="77777777" w:rsidR="00402BAD" w:rsidRDefault="00402BAD" w:rsidP="00402BAD">
      <w:r>
        <w:tab/>
      </w:r>
      <w:r>
        <w:tab/>
        <w:t>begin</w:t>
      </w:r>
    </w:p>
    <w:p w14:paraId="59D62DE3" w14:textId="77777777" w:rsidR="00402BAD" w:rsidRDefault="00402BAD" w:rsidP="00402BAD">
      <w:r>
        <w:tab/>
      </w:r>
      <w:r>
        <w:tab/>
      </w:r>
      <w:r>
        <w:tab/>
        <w:t>A_SEL = 2'b10;</w:t>
      </w:r>
    </w:p>
    <w:p w14:paraId="08AB36B5" w14:textId="77777777" w:rsidR="00402BAD" w:rsidRDefault="00402BAD" w:rsidP="00402BAD">
      <w:r>
        <w:tab/>
      </w:r>
      <w:r>
        <w:tab/>
      </w:r>
      <w:r>
        <w:tab/>
        <w:t>B_SEL = 2'b11;</w:t>
      </w:r>
    </w:p>
    <w:p w14:paraId="2B5E7E0B" w14:textId="77777777" w:rsidR="00402BAD" w:rsidRDefault="00402BAD" w:rsidP="00402BAD">
      <w:r>
        <w:tab/>
      </w:r>
      <w:r>
        <w:tab/>
      </w:r>
      <w:r>
        <w:tab/>
        <w:t>D_SEL = 2'b10;</w:t>
      </w:r>
    </w:p>
    <w:p w14:paraId="63163FFD" w14:textId="77777777" w:rsidR="00402BAD" w:rsidRDefault="00402BAD" w:rsidP="00402BAD">
      <w:r>
        <w:tab/>
      </w:r>
      <w:r>
        <w:tab/>
      </w:r>
      <w:r>
        <w:tab/>
        <w:t>INST_TYPE_MUX_SEL = 1;</w:t>
      </w:r>
    </w:p>
    <w:p w14:paraId="67A1BE80" w14:textId="77777777" w:rsidR="00402BAD" w:rsidRDefault="00402BAD" w:rsidP="00402BAD">
      <w:r>
        <w:tab/>
      </w:r>
      <w:r>
        <w:tab/>
      </w:r>
      <w:r>
        <w:tab/>
        <w:t>LDA = 0;</w:t>
      </w:r>
    </w:p>
    <w:p w14:paraId="43161C6D" w14:textId="77777777" w:rsidR="00402BAD" w:rsidRDefault="00402BAD" w:rsidP="00402BAD">
      <w:r>
        <w:tab/>
      </w:r>
      <w:r>
        <w:tab/>
      </w:r>
      <w:r>
        <w:tab/>
        <w:t>LDQ = 0;</w:t>
      </w:r>
    </w:p>
    <w:p w14:paraId="424D58F7" w14:textId="77777777" w:rsidR="00402BAD" w:rsidRDefault="00402BAD" w:rsidP="00402BAD">
      <w:r>
        <w:tab/>
      </w:r>
      <w:r>
        <w:tab/>
      </w:r>
      <w:r>
        <w:tab/>
        <w:t>MULT_EN = 0; DIV_EN = 0;</w:t>
      </w:r>
    </w:p>
    <w:p w14:paraId="2C5ACDA1" w14:textId="77777777" w:rsidR="00402BAD" w:rsidRDefault="00402BAD" w:rsidP="00402BAD">
      <w:r>
        <w:tab/>
      </w:r>
      <w:r>
        <w:tab/>
      </w:r>
      <w:r>
        <w:tab/>
        <w:t>MUL_SEL = 2'b00;</w:t>
      </w:r>
    </w:p>
    <w:p w14:paraId="328F616C" w14:textId="77777777" w:rsidR="00402BAD" w:rsidRDefault="00402BAD" w:rsidP="00402BAD">
      <w:r>
        <w:tab/>
      </w:r>
      <w:r>
        <w:tab/>
      </w:r>
      <w:r>
        <w:tab/>
        <w:t>PC_MUX_SEL = 0;</w:t>
      </w:r>
    </w:p>
    <w:p w14:paraId="41992E19" w14:textId="77777777" w:rsidR="00402BAD" w:rsidRDefault="00402BAD" w:rsidP="00402BAD">
      <w:r>
        <w:tab/>
      </w:r>
      <w:r>
        <w:tab/>
      </w:r>
      <w:r>
        <w:tab/>
        <w:t>PLUS1_SEL = 1;</w:t>
      </w:r>
    </w:p>
    <w:p w14:paraId="2C8A41F6" w14:textId="77777777" w:rsidR="00402BAD" w:rsidRDefault="00402BAD" w:rsidP="00402BAD">
      <w:r>
        <w:tab/>
      </w:r>
      <w:r>
        <w:tab/>
      </w:r>
      <w:r>
        <w:tab/>
        <w:t>RF_EN = 0;</w:t>
      </w:r>
    </w:p>
    <w:p w14:paraId="4F113BC7" w14:textId="77777777" w:rsidR="00402BAD" w:rsidRDefault="00402BAD" w:rsidP="00402BAD">
      <w:r>
        <w:tab/>
      </w:r>
      <w:r>
        <w:tab/>
      </w:r>
      <w:r>
        <w:tab/>
        <w:t>SR = 0;</w:t>
      </w:r>
    </w:p>
    <w:p w14:paraId="632F3116" w14:textId="77777777" w:rsidR="00402BAD" w:rsidRDefault="00402BAD" w:rsidP="00402BAD">
      <w:r>
        <w:tab/>
      </w:r>
      <w:r>
        <w:tab/>
      </w:r>
      <w:r>
        <w:tab/>
        <w:t>SL = 0;</w:t>
      </w:r>
    </w:p>
    <w:p w14:paraId="247AF322" w14:textId="77777777" w:rsidR="00402BAD" w:rsidRDefault="00402BAD" w:rsidP="00402BAD">
      <w:r>
        <w:tab/>
      </w:r>
      <w:r>
        <w:tab/>
      </w:r>
      <w:r>
        <w:tab/>
        <w:t>SR_SEL = 0;</w:t>
      </w:r>
    </w:p>
    <w:p w14:paraId="1BCE2689" w14:textId="77777777" w:rsidR="00402BAD" w:rsidRDefault="00402BAD" w:rsidP="00402BAD">
      <w:r>
        <w:tab/>
      </w:r>
      <w:r>
        <w:tab/>
      </w:r>
      <w:r>
        <w:tab/>
        <w:t>WR_EN = 1;</w:t>
      </w:r>
    </w:p>
    <w:p w14:paraId="4EA91EAD" w14:textId="77777777" w:rsidR="00402BAD" w:rsidRDefault="00402BAD" w:rsidP="00402BAD">
      <w:r>
        <w:tab/>
      </w:r>
      <w:r>
        <w:tab/>
      </w:r>
      <w:r>
        <w:tab/>
        <w:t>WB_SEL = 1;</w:t>
      </w:r>
    </w:p>
    <w:p w14:paraId="490AA292" w14:textId="77777777" w:rsidR="00402BAD" w:rsidRDefault="00402BAD" w:rsidP="00402BAD">
      <w:r>
        <w:tab/>
      </w:r>
      <w:r>
        <w:tab/>
      </w:r>
      <w:r>
        <w:tab/>
        <w:t>UL_SEL = 0;</w:t>
      </w:r>
    </w:p>
    <w:p w14:paraId="380B9F12" w14:textId="77777777" w:rsidR="00402BAD" w:rsidRDefault="00402BAD" w:rsidP="00402BAD">
      <w:r>
        <w:tab/>
      </w:r>
      <w:r>
        <w:tab/>
      </w:r>
      <w:r>
        <w:tab/>
        <w:t>OAP = 3'b0;</w:t>
      </w:r>
    </w:p>
    <w:p w14:paraId="30E23BD3" w14:textId="77777777" w:rsidR="00402BAD" w:rsidRDefault="00402BAD" w:rsidP="00402BAD">
      <w:r>
        <w:tab/>
      </w:r>
      <w:r>
        <w:tab/>
      </w:r>
      <w:r>
        <w:tab/>
        <w:t>available = 0;</w:t>
      </w:r>
    </w:p>
    <w:p w14:paraId="721DCFA9" w14:textId="77777777" w:rsidR="00402BAD" w:rsidRDefault="00402BAD" w:rsidP="00402BAD">
      <w:r>
        <w:tab/>
      </w:r>
      <w:r>
        <w:tab/>
      </w:r>
      <w:r>
        <w:tab/>
        <w:t>fetch = 1;</w:t>
      </w:r>
    </w:p>
    <w:p w14:paraId="7CB48791" w14:textId="77777777" w:rsidR="00402BAD" w:rsidRDefault="00402BAD" w:rsidP="00402BAD">
      <w:r>
        <w:tab/>
      </w:r>
      <w:r>
        <w:tab/>
        <w:t>end</w:t>
      </w:r>
    </w:p>
    <w:p w14:paraId="34C1CB93" w14:textId="77777777" w:rsidR="00402BAD" w:rsidRDefault="00402BAD" w:rsidP="00402BAD">
      <w:r>
        <w:tab/>
      </w:r>
      <w:r>
        <w:tab/>
        <w:t xml:space="preserve">default: </w:t>
      </w:r>
    </w:p>
    <w:p w14:paraId="09AB90A9" w14:textId="77777777" w:rsidR="00402BAD" w:rsidRDefault="00402BAD" w:rsidP="00402BAD">
      <w:r>
        <w:tab/>
      </w:r>
      <w:r>
        <w:tab/>
        <w:t>begin</w:t>
      </w:r>
    </w:p>
    <w:p w14:paraId="15D95719" w14:textId="77777777" w:rsidR="00402BAD" w:rsidRDefault="00402BAD" w:rsidP="00402BAD">
      <w:r>
        <w:lastRenderedPageBreak/>
        <w:tab/>
      </w:r>
      <w:r>
        <w:tab/>
        <w:t>end</w:t>
      </w:r>
    </w:p>
    <w:p w14:paraId="4DEF1A4C" w14:textId="77777777" w:rsidR="00402BAD" w:rsidRDefault="00402BAD" w:rsidP="00402BAD">
      <w:r>
        <w:tab/>
      </w:r>
      <w:r>
        <w:tab/>
      </w:r>
      <w:proofErr w:type="spellStart"/>
      <w:r>
        <w:t>endcase</w:t>
      </w:r>
      <w:proofErr w:type="spellEnd"/>
    </w:p>
    <w:p w14:paraId="68D0A2A2" w14:textId="77777777" w:rsidR="00402BAD" w:rsidRDefault="00402BAD" w:rsidP="00402BAD">
      <w:r>
        <w:tab/>
        <w:t>end</w:t>
      </w:r>
    </w:p>
    <w:p w14:paraId="26FC1691" w14:textId="77777777" w:rsidR="00402BAD" w:rsidRDefault="00402BAD" w:rsidP="00402BAD">
      <w:r>
        <w:tab/>
        <w:t>4'b0011: // DMADDR</w:t>
      </w:r>
    </w:p>
    <w:p w14:paraId="2FFA79DD" w14:textId="77777777" w:rsidR="00402BAD" w:rsidRDefault="00402BAD" w:rsidP="00402BAD">
      <w:r>
        <w:tab/>
        <w:t>begin</w:t>
      </w:r>
    </w:p>
    <w:p w14:paraId="3721EE2D" w14:textId="77777777" w:rsidR="00402BAD" w:rsidRDefault="00402BAD" w:rsidP="00402BAD">
      <w:r>
        <w:tab/>
      </w:r>
      <w:r>
        <w:tab/>
      </w:r>
      <w:proofErr w:type="gramStart"/>
      <w:r>
        <w:t>case(</w:t>
      </w:r>
      <w:proofErr w:type="gramEnd"/>
      <w:r>
        <w:t>Count)</w:t>
      </w:r>
    </w:p>
    <w:p w14:paraId="2BBAF47D" w14:textId="77777777" w:rsidR="00402BAD" w:rsidRDefault="00402BAD" w:rsidP="00402BAD">
      <w:r>
        <w:tab/>
      </w:r>
      <w:r>
        <w:tab/>
        <w:t>4'b0010:</w:t>
      </w:r>
    </w:p>
    <w:p w14:paraId="3E422578" w14:textId="77777777" w:rsidR="00402BAD" w:rsidRDefault="00402BAD" w:rsidP="00402BAD">
      <w:r>
        <w:tab/>
      </w:r>
      <w:r>
        <w:tab/>
        <w:t>begin</w:t>
      </w:r>
    </w:p>
    <w:p w14:paraId="0AA44011" w14:textId="77777777" w:rsidR="00402BAD" w:rsidRDefault="00402BAD" w:rsidP="00402BAD">
      <w:r>
        <w:tab/>
      </w:r>
      <w:r>
        <w:tab/>
      </w:r>
      <w:r>
        <w:tab/>
        <w:t>A_SEL = 2'b10;</w:t>
      </w:r>
    </w:p>
    <w:p w14:paraId="5A3A8CFD" w14:textId="77777777" w:rsidR="00402BAD" w:rsidRDefault="00402BAD" w:rsidP="00402BAD">
      <w:r>
        <w:tab/>
      </w:r>
      <w:r>
        <w:tab/>
      </w:r>
      <w:r>
        <w:tab/>
        <w:t>B_SEL = 2'b11;</w:t>
      </w:r>
    </w:p>
    <w:p w14:paraId="133FA453" w14:textId="77777777" w:rsidR="00402BAD" w:rsidRDefault="00402BAD" w:rsidP="00402BAD">
      <w:r>
        <w:tab/>
      </w:r>
      <w:r>
        <w:tab/>
      </w:r>
      <w:r>
        <w:tab/>
        <w:t>D_SEL = 2'b01;</w:t>
      </w:r>
    </w:p>
    <w:p w14:paraId="0B8FB289" w14:textId="77777777" w:rsidR="00402BAD" w:rsidRDefault="00402BAD" w:rsidP="00402BAD">
      <w:r>
        <w:tab/>
      </w:r>
      <w:r>
        <w:tab/>
      </w:r>
      <w:r>
        <w:tab/>
        <w:t>INST_TYPE_MUX_SEL = 0;</w:t>
      </w:r>
    </w:p>
    <w:p w14:paraId="22C0F5F5" w14:textId="77777777" w:rsidR="00402BAD" w:rsidRDefault="00402BAD" w:rsidP="00402BAD">
      <w:r>
        <w:tab/>
      </w:r>
      <w:r>
        <w:tab/>
      </w:r>
      <w:r>
        <w:tab/>
        <w:t>LDA = 0;</w:t>
      </w:r>
    </w:p>
    <w:p w14:paraId="5FA876B8" w14:textId="77777777" w:rsidR="00402BAD" w:rsidRDefault="00402BAD" w:rsidP="00402BAD">
      <w:r>
        <w:tab/>
      </w:r>
      <w:r>
        <w:tab/>
      </w:r>
      <w:r>
        <w:tab/>
        <w:t>LDQ = 0;</w:t>
      </w:r>
    </w:p>
    <w:p w14:paraId="5CDF4BF5" w14:textId="77777777" w:rsidR="00402BAD" w:rsidRDefault="00402BAD" w:rsidP="00402BAD">
      <w:r>
        <w:tab/>
      </w:r>
      <w:r>
        <w:tab/>
      </w:r>
      <w:r>
        <w:tab/>
        <w:t>MULT_EN = 0; DIV_EN = 0;</w:t>
      </w:r>
    </w:p>
    <w:p w14:paraId="7D71CB0B" w14:textId="77777777" w:rsidR="00402BAD" w:rsidRDefault="00402BAD" w:rsidP="00402BAD">
      <w:r>
        <w:tab/>
      </w:r>
      <w:r>
        <w:tab/>
      </w:r>
      <w:r>
        <w:tab/>
        <w:t>MUL_SEL = 2'b00;</w:t>
      </w:r>
    </w:p>
    <w:p w14:paraId="11876B6C" w14:textId="77777777" w:rsidR="00402BAD" w:rsidRDefault="00402BAD" w:rsidP="00402BAD">
      <w:r>
        <w:tab/>
      </w:r>
      <w:r>
        <w:tab/>
      </w:r>
      <w:r>
        <w:tab/>
        <w:t>PC_MUX_SEL = 2'b00;</w:t>
      </w:r>
    </w:p>
    <w:p w14:paraId="1330BC9E" w14:textId="77777777" w:rsidR="00402BAD" w:rsidRDefault="00402BAD" w:rsidP="00402BAD">
      <w:r>
        <w:tab/>
      </w:r>
      <w:r>
        <w:tab/>
      </w:r>
      <w:r>
        <w:tab/>
        <w:t>PC_EN = 0;</w:t>
      </w:r>
    </w:p>
    <w:p w14:paraId="4FC0BD95" w14:textId="77777777" w:rsidR="00402BAD" w:rsidRDefault="00402BAD" w:rsidP="00402BAD">
      <w:r>
        <w:tab/>
      </w:r>
      <w:r>
        <w:tab/>
      </w:r>
      <w:r>
        <w:tab/>
        <w:t>PLUS1_SEL = 0;</w:t>
      </w:r>
    </w:p>
    <w:p w14:paraId="3035E235" w14:textId="77777777" w:rsidR="00402BAD" w:rsidRDefault="00402BAD" w:rsidP="00402BAD">
      <w:r>
        <w:tab/>
      </w:r>
      <w:r>
        <w:tab/>
      </w:r>
      <w:r>
        <w:tab/>
        <w:t>RF_EN = 0;</w:t>
      </w:r>
    </w:p>
    <w:p w14:paraId="1E33E65E" w14:textId="77777777" w:rsidR="00402BAD" w:rsidRDefault="00402BAD" w:rsidP="00402BAD">
      <w:r>
        <w:tab/>
      </w:r>
      <w:r>
        <w:tab/>
      </w:r>
      <w:r>
        <w:tab/>
        <w:t>OAP = 3'b0;</w:t>
      </w:r>
    </w:p>
    <w:p w14:paraId="48197931" w14:textId="77777777" w:rsidR="00402BAD" w:rsidRDefault="00402BAD" w:rsidP="00402BAD">
      <w:r>
        <w:tab/>
      </w:r>
      <w:r>
        <w:tab/>
      </w:r>
      <w:r>
        <w:tab/>
        <w:t>fetch = 0;</w:t>
      </w:r>
    </w:p>
    <w:p w14:paraId="144B2CDD" w14:textId="77777777" w:rsidR="00402BAD" w:rsidRDefault="00402BAD" w:rsidP="00402BAD">
      <w:r>
        <w:tab/>
      </w:r>
      <w:r>
        <w:tab/>
      </w:r>
      <w:r>
        <w:tab/>
        <w:t>DATA_MEM_SEL = 0;</w:t>
      </w:r>
    </w:p>
    <w:p w14:paraId="2304C885" w14:textId="77777777" w:rsidR="00402BAD" w:rsidRDefault="00402BAD" w:rsidP="00402BAD">
      <w:r>
        <w:tab/>
      </w:r>
      <w:r>
        <w:tab/>
        <w:t>end</w:t>
      </w:r>
    </w:p>
    <w:p w14:paraId="098D4C91" w14:textId="77777777" w:rsidR="00402BAD" w:rsidRDefault="00402BAD" w:rsidP="00402BAD">
      <w:r>
        <w:tab/>
      </w:r>
      <w:r>
        <w:tab/>
        <w:t>4'b0011:</w:t>
      </w:r>
    </w:p>
    <w:p w14:paraId="0CBF1DA3" w14:textId="77777777" w:rsidR="00402BAD" w:rsidRDefault="00402BAD" w:rsidP="00402BAD">
      <w:r>
        <w:tab/>
      </w:r>
      <w:r>
        <w:tab/>
        <w:t>begin</w:t>
      </w:r>
    </w:p>
    <w:p w14:paraId="1AE0AA38" w14:textId="77777777" w:rsidR="00402BAD" w:rsidRDefault="00402BAD" w:rsidP="00402BAD">
      <w:r>
        <w:tab/>
      </w:r>
      <w:r>
        <w:tab/>
      </w:r>
      <w:r>
        <w:tab/>
        <w:t>A_SEL = 2'b10;</w:t>
      </w:r>
    </w:p>
    <w:p w14:paraId="37EEDC11" w14:textId="77777777" w:rsidR="00402BAD" w:rsidRDefault="00402BAD" w:rsidP="00402BAD">
      <w:r>
        <w:tab/>
      </w:r>
      <w:r>
        <w:tab/>
      </w:r>
      <w:r>
        <w:tab/>
        <w:t>B_SEL = 2'b11;</w:t>
      </w:r>
    </w:p>
    <w:p w14:paraId="617D5B14" w14:textId="77777777" w:rsidR="00402BAD" w:rsidRDefault="00402BAD" w:rsidP="00402BAD">
      <w:r>
        <w:tab/>
      </w:r>
      <w:r>
        <w:tab/>
      </w:r>
      <w:r>
        <w:tab/>
        <w:t>D_SEL = 2'b01;</w:t>
      </w:r>
    </w:p>
    <w:p w14:paraId="211C057B" w14:textId="77777777" w:rsidR="00402BAD" w:rsidRDefault="00402BAD" w:rsidP="00402BAD">
      <w:r>
        <w:lastRenderedPageBreak/>
        <w:tab/>
      </w:r>
      <w:r>
        <w:tab/>
      </w:r>
      <w:r>
        <w:tab/>
        <w:t>INST_TYPE_MUX_SEL = 0;</w:t>
      </w:r>
    </w:p>
    <w:p w14:paraId="4B0AF2C9" w14:textId="77777777" w:rsidR="00402BAD" w:rsidRDefault="00402BAD" w:rsidP="00402BAD">
      <w:r>
        <w:tab/>
      </w:r>
      <w:r>
        <w:tab/>
      </w:r>
      <w:r>
        <w:tab/>
        <w:t>LDA = 0;</w:t>
      </w:r>
    </w:p>
    <w:p w14:paraId="7E10DE36" w14:textId="77777777" w:rsidR="00402BAD" w:rsidRDefault="00402BAD" w:rsidP="00402BAD">
      <w:r>
        <w:tab/>
      </w:r>
      <w:r>
        <w:tab/>
      </w:r>
      <w:r>
        <w:tab/>
        <w:t>LDQ = 0;</w:t>
      </w:r>
    </w:p>
    <w:p w14:paraId="6829AB9C" w14:textId="77777777" w:rsidR="00402BAD" w:rsidRDefault="00402BAD" w:rsidP="00402BAD">
      <w:r>
        <w:tab/>
      </w:r>
      <w:r>
        <w:tab/>
      </w:r>
      <w:r>
        <w:tab/>
        <w:t>MULT_EN = 0; DIV_EN = 0;</w:t>
      </w:r>
    </w:p>
    <w:p w14:paraId="21A97264" w14:textId="77777777" w:rsidR="00402BAD" w:rsidRDefault="00402BAD" w:rsidP="00402BAD">
      <w:r>
        <w:tab/>
      </w:r>
      <w:r>
        <w:tab/>
      </w:r>
      <w:r>
        <w:tab/>
        <w:t>MUL_SEL = 2'b00;</w:t>
      </w:r>
    </w:p>
    <w:p w14:paraId="7C961D52" w14:textId="77777777" w:rsidR="00402BAD" w:rsidRDefault="00402BAD" w:rsidP="00402BAD">
      <w:r>
        <w:tab/>
      </w:r>
      <w:r>
        <w:tab/>
      </w:r>
      <w:r>
        <w:tab/>
        <w:t>PC_MUX_SEL = 2'b00;</w:t>
      </w:r>
    </w:p>
    <w:p w14:paraId="25EFDF6E" w14:textId="77777777" w:rsidR="00402BAD" w:rsidRDefault="00402BAD" w:rsidP="00402BAD">
      <w:r>
        <w:tab/>
      </w:r>
      <w:r>
        <w:tab/>
      </w:r>
      <w:r>
        <w:tab/>
        <w:t>PC_EN = 0;</w:t>
      </w:r>
    </w:p>
    <w:p w14:paraId="7E5B568C" w14:textId="77777777" w:rsidR="00402BAD" w:rsidRDefault="00402BAD" w:rsidP="00402BAD">
      <w:r>
        <w:tab/>
      </w:r>
      <w:r>
        <w:tab/>
      </w:r>
      <w:r>
        <w:tab/>
        <w:t>PLUS1_SEL = 0;</w:t>
      </w:r>
    </w:p>
    <w:p w14:paraId="11144607" w14:textId="77777777" w:rsidR="00402BAD" w:rsidRDefault="00402BAD" w:rsidP="00402BAD">
      <w:r>
        <w:tab/>
      </w:r>
      <w:r>
        <w:tab/>
      </w:r>
      <w:r>
        <w:tab/>
        <w:t>RF_EN = 0;</w:t>
      </w:r>
    </w:p>
    <w:p w14:paraId="51CF361C" w14:textId="77777777" w:rsidR="00402BAD" w:rsidRDefault="00402BAD" w:rsidP="00402BAD">
      <w:r>
        <w:tab/>
      </w:r>
      <w:r>
        <w:tab/>
      </w:r>
      <w:r>
        <w:tab/>
        <w:t>OAP = 3'b0;</w:t>
      </w:r>
    </w:p>
    <w:p w14:paraId="155BB986" w14:textId="77777777" w:rsidR="00402BAD" w:rsidRDefault="00402BAD" w:rsidP="00402BAD">
      <w:r>
        <w:tab/>
      </w:r>
      <w:r>
        <w:tab/>
      </w:r>
      <w:r>
        <w:tab/>
        <w:t>fetch = 0;</w:t>
      </w:r>
    </w:p>
    <w:p w14:paraId="7AE90BFD" w14:textId="77777777" w:rsidR="00402BAD" w:rsidRDefault="00402BAD" w:rsidP="00402BAD">
      <w:r>
        <w:tab/>
      </w:r>
      <w:r>
        <w:tab/>
      </w:r>
      <w:r>
        <w:tab/>
        <w:t>DATA_MEM_SEL = 1;</w:t>
      </w:r>
    </w:p>
    <w:p w14:paraId="597DDF98" w14:textId="77777777" w:rsidR="00402BAD" w:rsidRDefault="00402BAD" w:rsidP="00402BAD">
      <w:r>
        <w:tab/>
      </w:r>
      <w:r>
        <w:tab/>
        <w:t>end</w:t>
      </w:r>
    </w:p>
    <w:p w14:paraId="4CF7BFA2" w14:textId="77777777" w:rsidR="00402BAD" w:rsidRDefault="00402BAD" w:rsidP="00402BAD">
      <w:r>
        <w:tab/>
      </w:r>
      <w:r>
        <w:tab/>
        <w:t>4'b0100:</w:t>
      </w:r>
    </w:p>
    <w:p w14:paraId="577F7587" w14:textId="77777777" w:rsidR="00402BAD" w:rsidRDefault="00402BAD" w:rsidP="00402BAD">
      <w:r>
        <w:tab/>
      </w:r>
      <w:r>
        <w:tab/>
        <w:t>begin</w:t>
      </w:r>
    </w:p>
    <w:p w14:paraId="4FCCA76A" w14:textId="77777777" w:rsidR="00402BAD" w:rsidRDefault="00402BAD" w:rsidP="00402BAD">
      <w:r>
        <w:tab/>
      </w:r>
      <w:r>
        <w:tab/>
      </w:r>
      <w:r>
        <w:tab/>
        <w:t>A_SEL = 2'b10;</w:t>
      </w:r>
    </w:p>
    <w:p w14:paraId="793F7282" w14:textId="77777777" w:rsidR="00402BAD" w:rsidRDefault="00402BAD" w:rsidP="00402BAD">
      <w:r>
        <w:tab/>
      </w:r>
      <w:r>
        <w:tab/>
      </w:r>
      <w:r>
        <w:tab/>
        <w:t>B_SEL = 2'b11;</w:t>
      </w:r>
    </w:p>
    <w:p w14:paraId="1218DFBD" w14:textId="77777777" w:rsidR="00402BAD" w:rsidRDefault="00402BAD" w:rsidP="00402BAD">
      <w:r>
        <w:tab/>
      </w:r>
      <w:r>
        <w:tab/>
      </w:r>
      <w:r>
        <w:tab/>
        <w:t>D_SEL = 2'b01;</w:t>
      </w:r>
    </w:p>
    <w:p w14:paraId="5F4C0889" w14:textId="77777777" w:rsidR="00402BAD" w:rsidRDefault="00402BAD" w:rsidP="00402BAD">
      <w:r>
        <w:tab/>
      </w:r>
      <w:r>
        <w:tab/>
      </w:r>
      <w:r>
        <w:tab/>
        <w:t>INST_TYPE_MUX_SEL = 0;</w:t>
      </w:r>
    </w:p>
    <w:p w14:paraId="02F0566D" w14:textId="77777777" w:rsidR="00402BAD" w:rsidRDefault="00402BAD" w:rsidP="00402BAD">
      <w:r>
        <w:tab/>
      </w:r>
      <w:r>
        <w:tab/>
      </w:r>
      <w:r>
        <w:tab/>
        <w:t>LDA = 0;</w:t>
      </w:r>
    </w:p>
    <w:p w14:paraId="5930413A" w14:textId="77777777" w:rsidR="00402BAD" w:rsidRDefault="00402BAD" w:rsidP="00402BAD">
      <w:r>
        <w:tab/>
      </w:r>
      <w:r>
        <w:tab/>
      </w:r>
      <w:r>
        <w:tab/>
        <w:t>LDQ = 0;</w:t>
      </w:r>
    </w:p>
    <w:p w14:paraId="2B433FAA" w14:textId="77777777" w:rsidR="00402BAD" w:rsidRDefault="00402BAD" w:rsidP="00402BAD">
      <w:r>
        <w:tab/>
      </w:r>
      <w:r>
        <w:tab/>
      </w:r>
      <w:r>
        <w:tab/>
        <w:t>MULT_EN = 0; DIV_EN = 0;</w:t>
      </w:r>
    </w:p>
    <w:p w14:paraId="4DEE3553" w14:textId="77777777" w:rsidR="00402BAD" w:rsidRDefault="00402BAD" w:rsidP="00402BAD">
      <w:r>
        <w:tab/>
      </w:r>
      <w:r>
        <w:tab/>
      </w:r>
      <w:r>
        <w:tab/>
        <w:t>MUL_SEL = 2'b00;</w:t>
      </w:r>
    </w:p>
    <w:p w14:paraId="46807F74" w14:textId="77777777" w:rsidR="00402BAD" w:rsidRDefault="00402BAD" w:rsidP="00402BAD">
      <w:r>
        <w:tab/>
      </w:r>
      <w:r>
        <w:tab/>
      </w:r>
      <w:r>
        <w:tab/>
        <w:t>PC_MUX_SEL = 2'b00;</w:t>
      </w:r>
    </w:p>
    <w:p w14:paraId="4AA657DC" w14:textId="77777777" w:rsidR="00402BAD" w:rsidRDefault="00402BAD" w:rsidP="00402BAD">
      <w:r>
        <w:tab/>
      </w:r>
      <w:r>
        <w:tab/>
      </w:r>
      <w:r>
        <w:tab/>
        <w:t>PLUS1_SEL = 0;</w:t>
      </w:r>
    </w:p>
    <w:p w14:paraId="6A858124" w14:textId="77777777" w:rsidR="00402BAD" w:rsidRDefault="00402BAD" w:rsidP="00402BAD">
      <w:r>
        <w:tab/>
      </w:r>
      <w:r>
        <w:tab/>
      </w:r>
      <w:r>
        <w:tab/>
        <w:t>RF_EN = 0;</w:t>
      </w:r>
    </w:p>
    <w:p w14:paraId="1EB82356" w14:textId="77777777" w:rsidR="00402BAD" w:rsidRDefault="00402BAD" w:rsidP="00402BAD">
      <w:r>
        <w:tab/>
      </w:r>
      <w:r>
        <w:tab/>
      </w:r>
      <w:r>
        <w:tab/>
        <w:t>OAP = 3'b0;</w:t>
      </w:r>
    </w:p>
    <w:p w14:paraId="19306B3E" w14:textId="77777777" w:rsidR="00402BAD" w:rsidRDefault="00402BAD" w:rsidP="00402BAD">
      <w:r>
        <w:tab/>
      </w:r>
      <w:r>
        <w:tab/>
      </w:r>
      <w:r>
        <w:tab/>
        <w:t>DATA_MEM_SEL = 0;</w:t>
      </w:r>
    </w:p>
    <w:p w14:paraId="718EEA8F" w14:textId="77777777" w:rsidR="00402BAD" w:rsidRDefault="00402BAD" w:rsidP="00402BAD">
      <w:r>
        <w:tab/>
      </w:r>
      <w:r>
        <w:tab/>
      </w:r>
      <w:r>
        <w:tab/>
        <w:t>fetch = 1;</w:t>
      </w:r>
    </w:p>
    <w:p w14:paraId="12C96344" w14:textId="77777777" w:rsidR="00402BAD" w:rsidRDefault="00402BAD" w:rsidP="00402BAD">
      <w:r>
        <w:lastRenderedPageBreak/>
        <w:tab/>
      </w:r>
      <w:r>
        <w:tab/>
      </w:r>
      <w:r>
        <w:tab/>
        <w:t>available = 0;</w:t>
      </w:r>
    </w:p>
    <w:p w14:paraId="52F1F028" w14:textId="77777777" w:rsidR="00402BAD" w:rsidRDefault="00402BAD" w:rsidP="00402BAD">
      <w:r>
        <w:tab/>
      </w:r>
      <w:r>
        <w:tab/>
        <w:t>end</w:t>
      </w:r>
    </w:p>
    <w:p w14:paraId="2697212C" w14:textId="77777777" w:rsidR="00402BAD" w:rsidRDefault="00402BAD" w:rsidP="00402BAD">
      <w:r>
        <w:tab/>
      </w:r>
      <w:r>
        <w:tab/>
        <w:t xml:space="preserve">default: </w:t>
      </w:r>
    </w:p>
    <w:p w14:paraId="0EE06B61" w14:textId="77777777" w:rsidR="00402BAD" w:rsidRDefault="00402BAD" w:rsidP="00402BAD">
      <w:r>
        <w:tab/>
      </w:r>
      <w:r>
        <w:tab/>
      </w:r>
      <w:r>
        <w:tab/>
        <w:t>begin</w:t>
      </w:r>
    </w:p>
    <w:p w14:paraId="52842C46" w14:textId="77777777" w:rsidR="00402BAD" w:rsidRDefault="00402BAD" w:rsidP="00402BAD">
      <w:r>
        <w:tab/>
      </w:r>
      <w:r>
        <w:tab/>
      </w:r>
      <w:r>
        <w:tab/>
        <w:t>end</w:t>
      </w:r>
    </w:p>
    <w:p w14:paraId="33A35093" w14:textId="77777777" w:rsidR="00402BAD" w:rsidRDefault="00402BAD" w:rsidP="00402BAD">
      <w:r>
        <w:tab/>
      </w:r>
      <w:r>
        <w:tab/>
      </w:r>
      <w:proofErr w:type="spellStart"/>
      <w:r>
        <w:t>endcase</w:t>
      </w:r>
      <w:proofErr w:type="spellEnd"/>
    </w:p>
    <w:p w14:paraId="1B56D466" w14:textId="77777777" w:rsidR="00402BAD" w:rsidRDefault="00402BAD" w:rsidP="00402BAD">
      <w:r>
        <w:tab/>
        <w:t>end</w:t>
      </w:r>
    </w:p>
    <w:p w14:paraId="6D1EFAFC" w14:textId="77777777" w:rsidR="00402BAD" w:rsidRDefault="00402BAD" w:rsidP="00402BAD">
      <w:r>
        <w:tab/>
      </w:r>
    </w:p>
    <w:p w14:paraId="588F7CA6" w14:textId="77777777" w:rsidR="00402BAD" w:rsidRDefault="00402BAD" w:rsidP="00402BAD">
      <w:r>
        <w:tab/>
        <w:t xml:space="preserve">default: </w:t>
      </w:r>
    </w:p>
    <w:p w14:paraId="13ADC3C0" w14:textId="77777777" w:rsidR="00402BAD" w:rsidRDefault="00402BAD" w:rsidP="00402BAD">
      <w:r>
        <w:tab/>
        <w:t>begin</w:t>
      </w:r>
    </w:p>
    <w:p w14:paraId="0C3B4F41" w14:textId="77777777" w:rsidR="00402BAD" w:rsidRDefault="00402BAD" w:rsidP="00402BAD">
      <w:r>
        <w:tab/>
      </w:r>
      <w:r>
        <w:tab/>
        <w:t>//fetch = 0;</w:t>
      </w:r>
    </w:p>
    <w:p w14:paraId="5A5C346C" w14:textId="77777777" w:rsidR="00402BAD" w:rsidRDefault="00402BAD" w:rsidP="00402BAD">
      <w:r>
        <w:tab/>
        <w:t>end</w:t>
      </w:r>
    </w:p>
    <w:p w14:paraId="1E53FBD6" w14:textId="77777777" w:rsidR="00402BAD" w:rsidRDefault="00402BAD" w:rsidP="00402BAD">
      <w:r>
        <w:tab/>
      </w:r>
      <w:proofErr w:type="spellStart"/>
      <w:r>
        <w:t>endcase</w:t>
      </w:r>
      <w:proofErr w:type="spellEnd"/>
    </w:p>
    <w:p w14:paraId="16F10A1A" w14:textId="77777777" w:rsidR="00402BAD" w:rsidRDefault="00402BAD" w:rsidP="00402BAD">
      <w:r>
        <w:t>end</w:t>
      </w:r>
    </w:p>
    <w:p w14:paraId="756D4460" w14:textId="381D3441" w:rsidR="00402BAD" w:rsidRDefault="00402BAD" w:rsidP="00402BAD">
      <w:proofErr w:type="spellStart"/>
      <w:r>
        <w:t>endmodule</w:t>
      </w:r>
      <w:proofErr w:type="spellEnd"/>
    </w:p>
    <w:p w14:paraId="1ACAD905" w14:textId="77777777" w:rsidR="00402BAD" w:rsidRPr="00402BAD" w:rsidRDefault="00402BAD" w:rsidP="00402BAD"/>
    <w:sectPr w:rsidR="00402BAD" w:rsidRPr="00402BAD" w:rsidSect="00AF066B">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E35CCE"/>
    <w:multiLevelType w:val="hybridMultilevel"/>
    <w:tmpl w:val="7DFC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NDU1MzIxNDe2NDZW0lEKTi0uzszPAykwrgUAIhkRLSwAAAA="/>
  </w:docVars>
  <w:rsids>
    <w:rsidRoot w:val="00394DDF"/>
    <w:rsid w:val="0013313A"/>
    <w:rsid w:val="00394DDF"/>
    <w:rsid w:val="00402BAD"/>
    <w:rsid w:val="00483D02"/>
    <w:rsid w:val="00560D4A"/>
    <w:rsid w:val="00665092"/>
    <w:rsid w:val="009F2928"/>
    <w:rsid w:val="00A05E4D"/>
    <w:rsid w:val="00A50132"/>
    <w:rsid w:val="00AF066B"/>
    <w:rsid w:val="00B64273"/>
    <w:rsid w:val="00D15D7D"/>
    <w:rsid w:val="00EB6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96940"/>
  <w15:chartTrackingRefBased/>
  <w15:docId w15:val="{4D2E223C-3502-4791-8891-0241F1430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06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066B"/>
    <w:rPr>
      <w:b/>
      <w:bCs/>
    </w:rPr>
  </w:style>
  <w:style w:type="table" w:styleId="TableGrid">
    <w:name w:val="Table Grid"/>
    <w:basedOn w:val="TableNormal"/>
    <w:uiPriority w:val="39"/>
    <w:rsid w:val="00AF06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F066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F066B"/>
    <w:pPr>
      <w:ind w:left="720"/>
      <w:contextualSpacing/>
    </w:pPr>
    <w:rPr>
      <w:sz w:val="24"/>
    </w:rPr>
  </w:style>
  <w:style w:type="paragraph" w:styleId="TOCHeading">
    <w:name w:val="TOC Heading"/>
    <w:basedOn w:val="Heading1"/>
    <w:next w:val="Normal"/>
    <w:uiPriority w:val="39"/>
    <w:unhideWhenUsed/>
    <w:qFormat/>
    <w:rsid w:val="00A50132"/>
    <w:pPr>
      <w:outlineLvl w:val="9"/>
    </w:pPr>
  </w:style>
  <w:style w:type="paragraph" w:styleId="TOC1">
    <w:name w:val="toc 1"/>
    <w:basedOn w:val="Normal"/>
    <w:next w:val="Normal"/>
    <w:autoRedefine/>
    <w:uiPriority w:val="39"/>
    <w:unhideWhenUsed/>
    <w:rsid w:val="00A50132"/>
    <w:pPr>
      <w:spacing w:after="100"/>
    </w:pPr>
  </w:style>
  <w:style w:type="character" w:styleId="Hyperlink">
    <w:name w:val="Hyperlink"/>
    <w:basedOn w:val="DefaultParagraphFont"/>
    <w:uiPriority w:val="99"/>
    <w:unhideWhenUsed/>
    <w:rsid w:val="00A50132"/>
    <w:rPr>
      <w:color w:val="0563C1" w:themeColor="hyperlink"/>
      <w:u w:val="single"/>
    </w:rPr>
  </w:style>
  <w:style w:type="paragraph" w:styleId="Caption">
    <w:name w:val="caption"/>
    <w:basedOn w:val="Normal"/>
    <w:next w:val="Normal"/>
    <w:uiPriority w:val="35"/>
    <w:semiHidden/>
    <w:unhideWhenUsed/>
    <w:qFormat/>
    <w:rsid w:val="00A05E4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570486">
      <w:bodyDiv w:val="1"/>
      <w:marLeft w:val="0"/>
      <w:marRight w:val="0"/>
      <w:marTop w:val="0"/>
      <w:marBottom w:val="0"/>
      <w:divBdr>
        <w:top w:val="none" w:sz="0" w:space="0" w:color="auto"/>
        <w:left w:val="none" w:sz="0" w:space="0" w:color="auto"/>
        <w:bottom w:val="none" w:sz="0" w:space="0" w:color="auto"/>
        <w:right w:val="none" w:sz="0" w:space="0" w:color="auto"/>
      </w:divBdr>
    </w:div>
    <w:div w:id="1658459073">
      <w:bodyDiv w:val="1"/>
      <w:marLeft w:val="0"/>
      <w:marRight w:val="0"/>
      <w:marTop w:val="0"/>
      <w:marBottom w:val="0"/>
      <w:divBdr>
        <w:top w:val="none" w:sz="0" w:space="0" w:color="auto"/>
        <w:left w:val="none" w:sz="0" w:space="0" w:color="auto"/>
        <w:bottom w:val="none" w:sz="0" w:space="0" w:color="auto"/>
        <w:right w:val="none" w:sz="0" w:space="0" w:color="auto"/>
      </w:divBdr>
    </w:div>
    <w:div w:id="1877694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DF1E82E-E01B-4DFB-8815-0A15A2E21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6890</Words>
  <Characters>39279</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ğukan Fikri Arat</dc:creator>
  <cp:keywords/>
  <dc:description/>
  <cp:lastModifiedBy>Doğukan Fikri Arat</cp:lastModifiedBy>
  <cp:revision>4</cp:revision>
  <dcterms:created xsi:type="dcterms:W3CDTF">2020-06-06T11:12:00Z</dcterms:created>
  <dcterms:modified xsi:type="dcterms:W3CDTF">2020-06-06T19:29:00Z</dcterms:modified>
</cp:coreProperties>
</file>